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55498839"/>
        <w:docPartObj>
          <w:docPartGallery w:val="Cover Pages"/>
          <w:docPartUnique/>
        </w:docPartObj>
      </w:sdtPr>
      <w:sdtEndPr>
        <w:rPr>
          <w:b/>
          <w:bCs/>
          <w:noProof/>
          <w:color w:val="002060" w:themeColor="accent1"/>
          <w:sz w:val="28"/>
          <w:szCs w:val="28"/>
        </w:rPr>
      </w:sdtEndPr>
      <w:sdtContent>
        <w:p w14:paraId="28BA5FFF" w14:textId="4FEEE6BE" w:rsidR="00C331CB" w:rsidRDefault="00F67D71">
          <w:r>
            <w:rPr>
              <w:rFonts w:cs="Arial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 wp14:anchorId="54C9D317" wp14:editId="0B7001BB">
                    <wp:simplePos x="0" y="0"/>
                    <wp:positionH relativeFrom="column">
                      <wp:posOffset>-1279525</wp:posOffset>
                    </wp:positionH>
                    <wp:positionV relativeFrom="paragraph">
                      <wp:posOffset>-979031</wp:posOffset>
                    </wp:positionV>
                    <wp:extent cx="7724775" cy="9273540"/>
                    <wp:effectExtent l="0" t="0" r="9525" b="3810"/>
                    <wp:wrapNone/>
                    <wp:docPr id="6" name="Rectangle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24775" cy="9273540"/>
                            </a:xfrm>
                            <a:prstGeom prst="rect">
                              <a:avLst/>
                            </a:prstGeom>
                            <a:solidFill>
                              <a:srgbClr val="000358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6B312E1" id="Rectangle 6" o:spid="_x0000_s1026" style="position:absolute;margin-left:-100.75pt;margin-top:-77.1pt;width:608.25pt;height:730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" fillcolor="#000358" stroked="f" strokeweight="2pt"/>
                </w:pict>
              </mc:Fallback>
            </mc:AlternateContent>
          </w:r>
          <w:r w:rsidR="00ED2B2D">
            <w:rPr>
              <w:rFonts w:cs="Arial"/>
              <w:noProof/>
              <w:rtl/>
              <w:lang w:val="he-IL"/>
            </w:rPr>
            <mc:AlternateContent>
              <mc:Choice Requires="wpg">
                <w:drawing>
                  <wp:anchor distT="0" distB="0" distL="114300" distR="114300" simplePos="0" relativeHeight="251658752" behindDoc="0" locked="0" layoutInCell="1" allowOverlap="1" wp14:anchorId="0E3062E0" wp14:editId="62FF1F06">
                    <wp:simplePos x="0" y="0"/>
                    <wp:positionH relativeFrom="column">
                      <wp:posOffset>-1036320</wp:posOffset>
                    </wp:positionH>
                    <wp:positionV relativeFrom="paragraph">
                      <wp:posOffset>-281940</wp:posOffset>
                    </wp:positionV>
                    <wp:extent cx="2710180" cy="1090295"/>
                    <wp:effectExtent l="0" t="0" r="0" b="0"/>
                    <wp:wrapNone/>
                    <wp:docPr id="1073742953" name="Group 10737429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710180" cy="1090295"/>
                              <a:chOff x="83820" y="-30480"/>
                              <a:chExt cx="2710180" cy="1090295"/>
                            </a:xfrm>
                          </wpg:grpSpPr>
                          <wps:wsp>
                            <wps:cNvPr id="15" name="officeArt object"/>
                            <wps:cNvSpPr txBox="1"/>
                            <wps:spPr>
                              <a:xfrm>
                                <a:off x="899160" y="-16807"/>
                                <a:ext cx="1894840" cy="919930"/>
                              </a:xfrm>
                              <a:prstGeom prst="rect">
                                <a:avLst/>
                              </a:prstGeom>
                              <a:noFill/>
                              <a:ln w="12700" cap="flat">
                                <a:noFill/>
                                <a:miter lim="400000"/>
                              </a:ln>
                              <a:effectLst/>
                              <a:extLst>
                                <a:ext uri="{C572A759-6A51-4108-AA02-DFA0A04FC94B}">
      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arto="http://schemas.microsoft.com/office/word/2006/arto" val="1"/>
                                </a:ext>
                              </a:extLst>
                            </wps:spPr>
                            <wps:txbx>
                              <w:txbxContent>
                                <w:p w14:paraId="4F94FBB5" w14:textId="77777777" w:rsidR="001B0124" w:rsidRPr="00AA057D" w:rsidRDefault="001B0124" w:rsidP="00D173DB">
                                  <w:pPr>
                                    <w:tabs>
                                      <w:tab w:val="left" w:pos="1440"/>
                                      <w:tab w:val="left" w:pos="2880"/>
                                    </w:tabs>
                                    <w:suppressAutoHyphens/>
                                    <w:spacing w:after="0"/>
                                    <w:outlineLvl w:val="0"/>
                                    <w:rPr>
                                      <w:rFonts w:ascii="Poppins" w:hAnsi="Poppins" w:cs="Poppins"/>
                                      <w:b/>
                                      <w:bCs/>
                                      <w:sz w:val="24"/>
                                      <w:szCs w:val="24"/>
                                      <w:rtl/>
                                    </w:rPr>
                                  </w:pPr>
                                  <w:proofErr w:type="spellStart"/>
                                  <w:r w:rsidRPr="00AA057D">
                                    <w:rPr>
                                      <w:rFonts w:ascii="Poppins" w:hAnsi="Poppins" w:cs="Poppins"/>
                                      <w:b/>
                                      <w:bCs/>
                                      <w:color w:val="FFFFFF"/>
                                      <w:sz w:val="108"/>
                                      <w:szCs w:val="144"/>
                                      <w14:textOutline w14:w="12700" w14:cap="flat" w14:cmpd="sng" w14:algn="ctr">
                                        <w14:noFill/>
                                        <w14:prstDash w14:val="solid"/>
                                        <w14:miter w14:lim="400000"/>
                                      </w14:textOutline>
                                    </w:rPr>
                                    <w:t>iLo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wrap="square" lIns="0" tIns="0" rIns="0" bIns="0" numCol="1" anchor="t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313" name="Google Shape;1313;p1"/>
                              <pic:cNvPicPr/>
                            </pic:nvPicPr>
                            <pic:blipFill rotWithShape="1">
                              <a:blip r:embed="rId9">
                                <a:alphaModFix/>
                              </a:blip>
                              <a:srcRect/>
                              <a:stretch/>
                            </pic:blipFill>
                            <pic:spPr>
                              <a:xfrm flipH="1">
                                <a:off x="83820" y="-30480"/>
                                <a:ext cx="1173480" cy="10902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0E3062E0" id="Group 1073742953" o:spid="_x0000_s1026" style="position:absolute;margin-left:-81.6pt;margin-top:-22.2pt;width:213.4pt;height:85.85pt;z-index:251658752;mso-width-relative:margin;mso-height-relative:margin" coordorigin="838,-304" coordsize="27101,109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8991;top:-168;width:18949;height:9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" filled="f" stroked="f" strokeweight="1pt">
                      <v:stroke miterlimit="4"/>
                      <v:textbox inset="0,0,0,0">
                        <w:txbxContent>
                          <w:p w14:paraId="4F94FBB5" w14:textId="77777777" w:rsidR="001B0124" w:rsidRPr="00AA057D" w:rsidRDefault="001B0124" w:rsidP="00D173DB">
                            <w:pPr>
                              <w:tabs>
                                <w:tab w:val="left" w:pos="1440"/>
                                <w:tab w:val="left" w:pos="2880"/>
                              </w:tabs>
                              <w:suppressAutoHyphens/>
                              <w:spacing w:after="0"/>
                              <w:outlineLvl w:val="0"/>
                              <w:rPr>
                                <w:rFonts w:ascii="Poppins" w:hAnsi="Poppins" w:cs="Poppin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AA057D">
                              <w:rPr>
                                <w:rFonts w:ascii="Poppins" w:hAnsi="Poppins" w:cs="Poppins"/>
                                <w:b/>
                                <w:bCs/>
                                <w:color w:val="FFFFFF"/>
                                <w:sz w:val="108"/>
                                <w:szCs w:val="144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iLo</w:t>
                            </w:r>
                            <w:proofErr w:type="spellEnd"/>
                          </w:p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oogle Shape;1313;p1" o:spid="_x0000_s1028" type="#_x0000_t75" style="position:absolute;left:838;top:-304;width:11735;height:1090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">
                      <v:imagedata r:id="rId10" o:title=""/>
                    </v:shape>
                  </v:group>
                </w:pict>
              </mc:Fallback>
            </mc:AlternateContent>
          </w:r>
        </w:p>
        <w:p w14:paraId="11018099" w14:textId="2585E5FA" w:rsidR="00FC68B1" w:rsidRPr="00F37622" w:rsidRDefault="00055029" w:rsidP="00F37622">
          <w:pPr>
            <w:rPr>
              <w:b/>
              <w:bCs/>
              <w:noProof/>
              <w:color w:val="002060" w:themeColor="accent1"/>
              <w:sz w:val="28"/>
              <w:szCs w:val="28"/>
            </w:rPr>
          </w:pPr>
          <w:r w:rsidRPr="000211B6">
            <w:rPr>
              <w:rFonts w:cs="Arial"/>
              <w:noProof/>
              <w:rtl/>
            </w:rPr>
            <mc:AlternateContent>
              <mc:Choice Requires="wps">
                <w:drawing>
                  <wp:anchor distT="152400" distB="152400" distL="152400" distR="152400" simplePos="0" relativeHeight="251659264" behindDoc="0" locked="0" layoutInCell="1" allowOverlap="1" wp14:anchorId="499123E8" wp14:editId="70561CF1">
                    <wp:simplePos x="0" y="0"/>
                    <wp:positionH relativeFrom="page">
                      <wp:posOffset>388620</wp:posOffset>
                    </wp:positionH>
                    <wp:positionV relativeFrom="page">
                      <wp:posOffset>1554480</wp:posOffset>
                    </wp:positionV>
                    <wp:extent cx="6926580" cy="4831080"/>
                    <wp:effectExtent l="0" t="0" r="0" b="0"/>
                    <wp:wrapNone/>
                    <wp:docPr id="16" name="officeArt objec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26580" cy="4831080"/>
                            </a:xfrm>
                            <a:prstGeom prst="rect">
                              <a:avLst/>
                            </a:prstGeom>
                            <a:noFill/>
                            <a:ln w="12700" cap="flat">
                              <a:noFill/>
                              <a:miter lim="400000"/>
                            </a:ln>
                            <a:effectLst/>
                            <a:extLst>
                              <a:ext uri="{C572A759-6A51-4108-AA02-DFA0A04FC94B}">
    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arto="http://schemas.microsoft.com/office/word/2006/arto" val="1"/>
                              </a:ext>
                            </a:extLst>
                          </wps:spPr>
                          <wps:txbx>
                            <w:txbxContent>
                              <w:p w14:paraId="253AA8A7" w14:textId="7B177D73" w:rsidR="001B0124" w:rsidRPr="00055029" w:rsidRDefault="00055029" w:rsidP="00D173DB">
                                <w:pPr>
                                  <w:spacing w:after="0" w:line="240" w:lineRule="auto"/>
                                  <w:rPr>
                                    <w:rFonts w:ascii="Dunbar Tall Extra Bold" w:hAnsi="Dunbar Tall Extra Bold" w:cs="Poppins"/>
                                    <w:b/>
                                    <w:bCs/>
                                    <w:color w:val="FFFFFF"/>
                                    <w:sz w:val="128"/>
                                    <w:szCs w:val="128"/>
                                  </w:rPr>
                                </w:pPr>
                                <w:r w:rsidRPr="00055029">
                                  <w:rPr>
                                    <w:rFonts w:ascii="Dunbar Tall Extra Bold" w:hAnsi="Dunbar Tall Extra Bold" w:cs="Poppins"/>
                                    <w:b/>
                                    <w:bCs/>
                                    <w:color w:val="FFFFFF"/>
                                    <w:sz w:val="128"/>
                                    <w:szCs w:val="128"/>
                                  </w:rPr>
                                  <w:t>SEO Description &amp; Ke</w:t>
                                </w:r>
                                <w:r>
                                  <w:rPr>
                                    <w:rFonts w:ascii="Dunbar Tall Extra Bold" w:hAnsi="Dunbar Tall Extra Bold" w:cs="Poppins"/>
                                    <w:b/>
                                    <w:bCs/>
                                    <w:color w:val="FFFFFF"/>
                                    <w:sz w:val="128"/>
                                    <w:szCs w:val="128"/>
                                  </w:rPr>
                                  <w:t>ywords</w:t>
                                </w:r>
                                <w:r w:rsidR="001B0124" w:rsidRPr="00055029">
                                  <w:rPr>
                                    <w:rFonts w:ascii="Dunbar Tall Extra Bold" w:hAnsi="Dunbar Tall Extra Bold" w:cs="Poppins"/>
                                    <w:color w:val="FFFFFF"/>
                                    <w:sz w:val="128"/>
                                    <w:szCs w:val="12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wrap="square" lIns="50800" tIns="50800" rIns="50800" bIns="50800" numCol="1" anchor="t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99123E8" id="officeArt object" o:spid="_x0000_s1029" type="#_x0000_t202" style="position:absolute;margin-left:30.6pt;margin-top:122.4pt;width:545.4pt;height:380.4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" filled="f" stroked="f" strokeweight="1pt">
                    <v:stroke miterlimit="4"/>
                    <v:textbox inset="4pt,4pt,4pt,4pt">
                      <w:txbxContent>
                        <w:p w14:paraId="253AA8A7" w14:textId="7B177D73" w:rsidR="001B0124" w:rsidRPr="00055029" w:rsidRDefault="00055029" w:rsidP="00D173DB">
                          <w:pPr>
                            <w:spacing w:after="0" w:line="240" w:lineRule="auto"/>
                            <w:rPr>
                              <w:rFonts w:ascii="Dunbar Tall Extra Bold" w:hAnsi="Dunbar Tall Extra Bold" w:cs="Poppins"/>
                              <w:b/>
                              <w:bCs/>
                              <w:color w:val="FFFFFF"/>
                              <w:sz w:val="128"/>
                              <w:szCs w:val="128"/>
                            </w:rPr>
                          </w:pPr>
                          <w:r w:rsidRPr="00055029">
                            <w:rPr>
                              <w:rFonts w:ascii="Dunbar Tall Extra Bold" w:hAnsi="Dunbar Tall Extra Bold" w:cs="Poppins"/>
                              <w:b/>
                              <w:bCs/>
                              <w:color w:val="FFFFFF"/>
                              <w:sz w:val="128"/>
                              <w:szCs w:val="128"/>
                            </w:rPr>
                            <w:t>SEO Description &amp; Ke</w:t>
                          </w:r>
                          <w:r>
                            <w:rPr>
                              <w:rFonts w:ascii="Dunbar Tall Extra Bold" w:hAnsi="Dunbar Tall Extra Bold" w:cs="Poppins"/>
                              <w:b/>
                              <w:bCs/>
                              <w:color w:val="FFFFFF"/>
                              <w:sz w:val="128"/>
                              <w:szCs w:val="128"/>
                            </w:rPr>
                            <w:t>ywords</w:t>
                          </w:r>
                          <w:r w:rsidR="001B0124" w:rsidRPr="00055029">
                            <w:rPr>
                              <w:rFonts w:ascii="Dunbar Tall Extra Bold" w:hAnsi="Dunbar Tall Extra Bold" w:cs="Poppins"/>
                              <w:color w:val="FFFFFF"/>
                              <w:sz w:val="128"/>
                              <w:szCs w:val="128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D2B2D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0" locked="0" layoutInCell="1" allowOverlap="1" wp14:anchorId="45033F69" wp14:editId="32A13BBE">
                    <wp:simplePos x="0" y="0"/>
                    <wp:positionH relativeFrom="column">
                      <wp:posOffset>2563522</wp:posOffset>
                    </wp:positionH>
                    <wp:positionV relativeFrom="paragraph">
                      <wp:posOffset>6262223</wp:posOffset>
                    </wp:positionV>
                    <wp:extent cx="3703320" cy="2566670"/>
                    <wp:effectExtent l="0" t="0" r="0" b="5080"/>
                    <wp:wrapNone/>
                    <wp:docPr id="1073742372" name="Google Shape;734;p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703320" cy="2566670"/>
                              <a:chOff x="0" y="0"/>
                              <a:chExt cx="5040556" cy="3494325"/>
                            </a:xfrm>
                          </wpg:grpSpPr>
                          <wpg:grpSp>
                            <wpg:cNvPr id="1073742373" name="Google Shape;735;p1"/>
                            <wpg:cNvGrpSpPr/>
                            <wpg:grpSpPr>
                              <a:xfrm>
                                <a:off x="0" y="0"/>
                                <a:ext cx="5040556" cy="3494325"/>
                                <a:chOff x="0" y="0"/>
                                <a:chExt cx="1487679" cy="1031325"/>
                              </a:xfrm>
                            </wpg:grpSpPr>
                            <wps:wsp>
                              <wps:cNvPr id="1073742374" name="Google Shape;736;p1"/>
                              <wps:cNvSpPr/>
                              <wps:spPr>
                                <a:xfrm>
                                  <a:off x="70275" y="623800"/>
                                  <a:ext cx="3475" cy="2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9" h="105" extrusionOk="0">
                                      <a:moveTo>
                                        <a:pt x="118" y="0"/>
                                      </a:moveTo>
                                      <a:lnTo>
                                        <a:pt x="1" y="70"/>
                                      </a:lnTo>
                                      <a:lnTo>
                                        <a:pt x="20" y="104"/>
                                      </a:lnTo>
                                      <a:lnTo>
                                        <a:pt x="138" y="35"/>
                                      </a:lnTo>
                                      <a:lnTo>
                                        <a:pt x="11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75" name="Google Shape;737;p1"/>
                              <wps:cNvSpPr/>
                              <wps:spPr>
                                <a:xfrm>
                                  <a:off x="0" y="159561"/>
                                  <a:ext cx="1487679" cy="87176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576" h="33789" extrusionOk="0">
                                      <a:moveTo>
                                        <a:pt x="37967" y="1"/>
                                      </a:moveTo>
                                      <a:cubicBezTo>
                                        <a:pt x="37554" y="1"/>
                                        <a:pt x="37142" y="92"/>
                                        <a:pt x="36828" y="273"/>
                                      </a:cubicBezTo>
                                      <a:lnTo>
                                        <a:pt x="616" y="21322"/>
                                      </a:lnTo>
                                      <a:cubicBezTo>
                                        <a:pt x="0" y="21685"/>
                                        <a:pt x="0" y="22275"/>
                                        <a:pt x="629" y="22637"/>
                                      </a:cubicBezTo>
                                      <a:lnTo>
                                        <a:pt x="19480" y="33517"/>
                                      </a:lnTo>
                                      <a:cubicBezTo>
                                        <a:pt x="19796" y="33698"/>
                                        <a:pt x="20208" y="33789"/>
                                        <a:pt x="20621" y="33789"/>
                                      </a:cubicBezTo>
                                      <a:cubicBezTo>
                                        <a:pt x="21033" y="33789"/>
                                        <a:pt x="21446" y="33698"/>
                                        <a:pt x="21761" y="33517"/>
                                      </a:cubicBezTo>
                                      <a:lnTo>
                                        <a:pt x="57958" y="12468"/>
                                      </a:lnTo>
                                      <a:cubicBezTo>
                                        <a:pt x="58576" y="12105"/>
                                        <a:pt x="58576" y="11515"/>
                                        <a:pt x="57945" y="11153"/>
                                      </a:cubicBezTo>
                                      <a:lnTo>
                                        <a:pt x="39107" y="273"/>
                                      </a:lnTo>
                                      <a:cubicBezTo>
                                        <a:pt x="38792" y="92"/>
                                        <a:pt x="38379" y="1"/>
                                        <a:pt x="3796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>
                                    <a:alpha val="29803"/>
                                  </a:srgbClr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76" name="Google Shape;738;p1"/>
                              <wps:cNvSpPr/>
                              <wps:spPr>
                                <a:xfrm>
                                  <a:off x="0" y="38486"/>
                                  <a:ext cx="1487679" cy="87176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576" h="33789" extrusionOk="0">
                                      <a:moveTo>
                                        <a:pt x="37967" y="1"/>
                                      </a:moveTo>
                                      <a:cubicBezTo>
                                        <a:pt x="37554" y="1"/>
                                        <a:pt x="37142" y="91"/>
                                        <a:pt x="36828" y="273"/>
                                      </a:cubicBezTo>
                                      <a:lnTo>
                                        <a:pt x="616" y="21322"/>
                                      </a:lnTo>
                                      <a:cubicBezTo>
                                        <a:pt x="0" y="21684"/>
                                        <a:pt x="0" y="22274"/>
                                        <a:pt x="629" y="22637"/>
                                      </a:cubicBezTo>
                                      <a:lnTo>
                                        <a:pt x="19480" y="33517"/>
                                      </a:lnTo>
                                      <a:cubicBezTo>
                                        <a:pt x="19796" y="33698"/>
                                        <a:pt x="20208" y="33789"/>
                                        <a:pt x="20621" y="33789"/>
                                      </a:cubicBezTo>
                                      <a:cubicBezTo>
                                        <a:pt x="21033" y="33789"/>
                                        <a:pt x="21446" y="33698"/>
                                        <a:pt x="21761" y="33517"/>
                                      </a:cubicBezTo>
                                      <a:lnTo>
                                        <a:pt x="57958" y="12468"/>
                                      </a:lnTo>
                                      <a:cubicBezTo>
                                        <a:pt x="58576" y="12105"/>
                                        <a:pt x="58576" y="11515"/>
                                        <a:pt x="57945" y="11152"/>
                                      </a:cubicBezTo>
                                      <a:lnTo>
                                        <a:pt x="39107" y="273"/>
                                      </a:lnTo>
                                      <a:cubicBezTo>
                                        <a:pt x="38792" y="91"/>
                                        <a:pt x="38379" y="1"/>
                                        <a:pt x="3796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77" name="Google Shape;739;p1"/>
                              <wps:cNvSpPr/>
                              <wps:spPr>
                                <a:xfrm>
                                  <a:off x="123750" y="126300"/>
                                  <a:ext cx="1224950" cy="71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998" h="28417" extrusionOk="0">
                                      <a:moveTo>
                                        <a:pt x="29395" y="1"/>
                                      </a:moveTo>
                                      <a:lnTo>
                                        <a:pt x="1" y="17093"/>
                                      </a:lnTo>
                                      <a:lnTo>
                                        <a:pt x="19588" y="28416"/>
                                      </a:lnTo>
                                      <a:lnTo>
                                        <a:pt x="48997" y="11324"/>
                                      </a:lnTo>
                                      <a:lnTo>
                                        <a:pt x="293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78" name="Google Shape;740;p1"/>
                              <wps:cNvSpPr/>
                              <wps:spPr>
                                <a:xfrm>
                                  <a:off x="1181350" y="255875"/>
                                  <a:ext cx="23525" cy="12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41" h="491" extrusionOk="0">
                                      <a:moveTo>
                                        <a:pt x="469" y="1"/>
                                      </a:moveTo>
                                      <a:cubicBezTo>
                                        <a:pt x="360" y="1"/>
                                        <a:pt x="249" y="24"/>
                                        <a:pt x="162" y="71"/>
                                      </a:cubicBezTo>
                                      <a:cubicBezTo>
                                        <a:pt x="1" y="166"/>
                                        <a:pt x="1" y="327"/>
                                        <a:pt x="162" y="419"/>
                                      </a:cubicBezTo>
                                      <a:cubicBezTo>
                                        <a:pt x="242" y="466"/>
                                        <a:pt x="350" y="490"/>
                                        <a:pt x="459" y="490"/>
                                      </a:cubicBezTo>
                                      <a:cubicBezTo>
                                        <a:pt x="568" y="490"/>
                                        <a:pt x="679" y="466"/>
                                        <a:pt x="767" y="419"/>
                                      </a:cubicBezTo>
                                      <a:cubicBezTo>
                                        <a:pt x="941" y="312"/>
                                        <a:pt x="941" y="166"/>
                                        <a:pt x="767" y="71"/>
                                      </a:cubicBezTo>
                                      <a:cubicBezTo>
                                        <a:pt x="686" y="24"/>
                                        <a:pt x="578" y="1"/>
                                        <a:pt x="4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FDFD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79" name="Google Shape;741;p1"/>
                              <wps:cNvSpPr/>
                              <wps:spPr>
                                <a:xfrm>
                                  <a:off x="1088775" y="202050"/>
                                  <a:ext cx="81225" cy="45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49" h="1832" extrusionOk="0">
                                      <a:moveTo>
                                        <a:pt x="336" y="1"/>
                                      </a:moveTo>
                                      <a:cubicBezTo>
                                        <a:pt x="259" y="1"/>
                                        <a:pt x="182" y="17"/>
                                        <a:pt x="122" y="51"/>
                                      </a:cubicBezTo>
                                      <a:cubicBezTo>
                                        <a:pt x="1" y="117"/>
                                        <a:pt x="1" y="225"/>
                                        <a:pt x="122" y="291"/>
                                      </a:cubicBezTo>
                                      <a:lnTo>
                                        <a:pt x="2698" y="1781"/>
                                      </a:lnTo>
                                      <a:cubicBezTo>
                                        <a:pt x="2759" y="1815"/>
                                        <a:pt x="2836" y="1832"/>
                                        <a:pt x="2913" y="1832"/>
                                      </a:cubicBezTo>
                                      <a:cubicBezTo>
                                        <a:pt x="2990" y="1832"/>
                                        <a:pt x="3067" y="1815"/>
                                        <a:pt x="3127" y="1781"/>
                                      </a:cubicBezTo>
                                      <a:cubicBezTo>
                                        <a:pt x="3249" y="1714"/>
                                        <a:pt x="3249" y="1607"/>
                                        <a:pt x="3127" y="1527"/>
                                      </a:cubicBezTo>
                                      <a:lnTo>
                                        <a:pt x="552" y="51"/>
                                      </a:lnTo>
                                      <a:cubicBezTo>
                                        <a:pt x="491" y="17"/>
                                        <a:pt x="413" y="1"/>
                                        <a:pt x="33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0" name="Google Shape;742;p1"/>
                              <wps:cNvSpPr/>
                              <wps:spPr>
                                <a:xfrm>
                                  <a:off x="259225" y="701125"/>
                                  <a:ext cx="107250" cy="56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90" h="2262" extrusionOk="0">
                                      <a:moveTo>
                                        <a:pt x="2147" y="1"/>
                                      </a:moveTo>
                                      <a:cubicBezTo>
                                        <a:pt x="1644" y="1"/>
                                        <a:pt x="1141" y="113"/>
                                        <a:pt x="759" y="336"/>
                                      </a:cubicBezTo>
                                      <a:cubicBezTo>
                                        <a:pt x="0" y="779"/>
                                        <a:pt x="6" y="1492"/>
                                        <a:pt x="772" y="1933"/>
                                      </a:cubicBezTo>
                                      <a:cubicBezTo>
                                        <a:pt x="1155" y="2152"/>
                                        <a:pt x="1652" y="2262"/>
                                        <a:pt x="2149" y="2262"/>
                                      </a:cubicBezTo>
                                      <a:cubicBezTo>
                                        <a:pt x="2650" y="2262"/>
                                        <a:pt x="3151" y="2151"/>
                                        <a:pt x="3531" y="1929"/>
                                      </a:cubicBezTo>
                                      <a:cubicBezTo>
                                        <a:pt x="4290" y="1485"/>
                                        <a:pt x="4287" y="770"/>
                                        <a:pt x="3518" y="328"/>
                                      </a:cubicBezTo>
                                      <a:cubicBezTo>
                                        <a:pt x="3138" y="110"/>
                                        <a:pt x="2643" y="1"/>
                                        <a:pt x="214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1" name="Google Shape;743;p1"/>
                              <wps:cNvSpPr/>
                              <wps:spPr>
                                <a:xfrm>
                                  <a:off x="3649" y="341749"/>
                                  <a:ext cx="1480213" cy="61262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282" h="23745" extrusionOk="0">
                                      <a:moveTo>
                                        <a:pt x="58282" y="0"/>
                                      </a:moveTo>
                                      <a:cubicBezTo>
                                        <a:pt x="58282" y="243"/>
                                        <a:pt x="58121" y="470"/>
                                        <a:pt x="57812" y="659"/>
                                      </a:cubicBezTo>
                                      <a:lnTo>
                                        <a:pt x="21602" y="21708"/>
                                      </a:lnTo>
                                      <a:cubicBezTo>
                                        <a:pt x="21287" y="21889"/>
                                        <a:pt x="20876" y="21979"/>
                                        <a:pt x="20464" y="21979"/>
                                      </a:cubicBezTo>
                                      <a:cubicBezTo>
                                        <a:pt x="20085" y="21979"/>
                                        <a:pt x="19706" y="21903"/>
                                        <a:pt x="19402" y="21750"/>
                                      </a:cubicBezTo>
                                      <a:lnTo>
                                        <a:pt x="19402" y="21748"/>
                                      </a:lnTo>
                                      <a:lnTo>
                                        <a:pt x="19321" y="21708"/>
                                      </a:lnTo>
                                      <a:lnTo>
                                        <a:pt x="483" y="10828"/>
                                      </a:lnTo>
                                      <a:cubicBezTo>
                                        <a:pt x="376" y="10760"/>
                                        <a:pt x="259" y="10677"/>
                                        <a:pt x="215" y="10626"/>
                                      </a:cubicBezTo>
                                      <a:cubicBezTo>
                                        <a:pt x="151" y="10568"/>
                                        <a:pt x="99" y="10500"/>
                                        <a:pt x="61" y="10423"/>
                                      </a:cubicBezTo>
                                      <a:cubicBezTo>
                                        <a:pt x="54" y="10409"/>
                                        <a:pt x="50" y="10394"/>
                                        <a:pt x="44" y="10380"/>
                                      </a:cubicBezTo>
                                      <a:cubicBezTo>
                                        <a:pt x="35" y="10360"/>
                                        <a:pt x="28" y="10338"/>
                                        <a:pt x="22" y="10318"/>
                                      </a:cubicBezTo>
                                      <a:cubicBezTo>
                                        <a:pt x="19" y="10303"/>
                                        <a:pt x="15" y="10289"/>
                                        <a:pt x="12" y="10276"/>
                                      </a:cubicBezTo>
                                      <a:cubicBezTo>
                                        <a:pt x="5" y="10241"/>
                                        <a:pt x="2" y="10206"/>
                                        <a:pt x="0" y="10170"/>
                                      </a:cubicBezTo>
                                      <a:lnTo>
                                        <a:pt x="0" y="11913"/>
                                      </a:lnTo>
                                      <a:cubicBezTo>
                                        <a:pt x="0" y="11947"/>
                                        <a:pt x="5" y="11982"/>
                                        <a:pt x="12" y="12017"/>
                                      </a:cubicBezTo>
                                      <a:cubicBezTo>
                                        <a:pt x="15" y="12032"/>
                                        <a:pt x="19" y="12046"/>
                                        <a:pt x="22" y="12059"/>
                                      </a:cubicBezTo>
                                      <a:cubicBezTo>
                                        <a:pt x="28" y="12081"/>
                                        <a:pt x="35" y="12101"/>
                                        <a:pt x="44" y="12121"/>
                                      </a:cubicBezTo>
                                      <a:cubicBezTo>
                                        <a:pt x="50" y="12136"/>
                                        <a:pt x="54" y="12150"/>
                                        <a:pt x="61" y="12165"/>
                                      </a:cubicBezTo>
                                      <a:cubicBezTo>
                                        <a:pt x="134" y="12316"/>
                                        <a:pt x="272" y="12456"/>
                                        <a:pt x="470" y="12570"/>
                                      </a:cubicBezTo>
                                      <a:lnTo>
                                        <a:pt x="19401" y="23504"/>
                                      </a:lnTo>
                                      <a:cubicBezTo>
                                        <a:pt x="19836" y="23689"/>
                                        <a:pt x="20213" y="23745"/>
                                        <a:pt x="20511" y="23745"/>
                                      </a:cubicBezTo>
                                      <a:cubicBezTo>
                                        <a:pt x="20970" y="23745"/>
                                        <a:pt x="21240" y="23612"/>
                                        <a:pt x="21240" y="23612"/>
                                      </a:cubicBezTo>
                                      <a:cubicBezTo>
                                        <a:pt x="21375" y="23571"/>
                                        <a:pt x="21495" y="23518"/>
                                        <a:pt x="23769" y="22179"/>
                                      </a:cubicBezTo>
                                      <a:cubicBezTo>
                                        <a:pt x="23769" y="22179"/>
                                        <a:pt x="57853" y="2374"/>
                                        <a:pt x="57880" y="2361"/>
                                      </a:cubicBezTo>
                                      <a:cubicBezTo>
                                        <a:pt x="57887" y="2355"/>
                                        <a:pt x="57895" y="2349"/>
                                        <a:pt x="57903" y="2344"/>
                                      </a:cubicBezTo>
                                      <a:cubicBezTo>
                                        <a:pt x="57918" y="2334"/>
                                        <a:pt x="57931" y="2325"/>
                                        <a:pt x="57944" y="2315"/>
                                      </a:cubicBezTo>
                                      <a:cubicBezTo>
                                        <a:pt x="57963" y="2300"/>
                                        <a:pt x="57980" y="2287"/>
                                        <a:pt x="57998" y="2273"/>
                                      </a:cubicBezTo>
                                      <a:cubicBezTo>
                                        <a:pt x="58009" y="2264"/>
                                        <a:pt x="58019" y="2254"/>
                                        <a:pt x="58031" y="2245"/>
                                      </a:cubicBezTo>
                                      <a:cubicBezTo>
                                        <a:pt x="58050" y="2226"/>
                                        <a:pt x="58069" y="2209"/>
                                        <a:pt x="58086" y="2190"/>
                                      </a:cubicBezTo>
                                      <a:cubicBezTo>
                                        <a:pt x="58092" y="2184"/>
                                        <a:pt x="58098" y="2178"/>
                                        <a:pt x="58102" y="2173"/>
                                      </a:cubicBezTo>
                                      <a:cubicBezTo>
                                        <a:pt x="58124" y="2149"/>
                                        <a:pt x="58143" y="2125"/>
                                        <a:pt x="58161" y="2099"/>
                                      </a:cubicBezTo>
                                      <a:lnTo>
                                        <a:pt x="58164" y="2096"/>
                                      </a:lnTo>
                                      <a:cubicBezTo>
                                        <a:pt x="58219" y="2019"/>
                                        <a:pt x="58257" y="1929"/>
                                        <a:pt x="58275" y="1835"/>
                                      </a:cubicBezTo>
                                      <a:lnTo>
                                        <a:pt x="58275" y="1833"/>
                                      </a:lnTo>
                                      <a:cubicBezTo>
                                        <a:pt x="58279" y="1804"/>
                                        <a:pt x="58282" y="1774"/>
                                        <a:pt x="58282" y="1743"/>
                                      </a:cubicBezTo>
                                      <a:lnTo>
                                        <a:pt x="5828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2" name="Google Shape;744;p1"/>
                              <wps:cNvSpPr/>
                              <wps:spPr>
                                <a:xfrm>
                                  <a:off x="171900" y="408550"/>
                                  <a:ext cx="426200" cy="247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048" h="9901" extrusionOk="0">
                                      <a:moveTo>
                                        <a:pt x="9875" y="1"/>
                                      </a:moveTo>
                                      <a:cubicBezTo>
                                        <a:pt x="9817" y="1"/>
                                        <a:pt x="9759" y="13"/>
                                        <a:pt x="9716" y="39"/>
                                      </a:cubicBezTo>
                                      <a:lnTo>
                                        <a:pt x="89" y="5637"/>
                                      </a:lnTo>
                                      <a:cubicBezTo>
                                        <a:pt x="0" y="5690"/>
                                        <a:pt x="0" y="5772"/>
                                        <a:pt x="89" y="5823"/>
                                      </a:cubicBezTo>
                                      <a:lnTo>
                                        <a:pt x="7013" y="9861"/>
                                      </a:lnTo>
                                      <a:cubicBezTo>
                                        <a:pt x="7057" y="9888"/>
                                        <a:pt x="7115" y="9901"/>
                                        <a:pt x="7173" y="9901"/>
                                      </a:cubicBezTo>
                                      <a:cubicBezTo>
                                        <a:pt x="7231" y="9901"/>
                                        <a:pt x="7289" y="9888"/>
                                        <a:pt x="7333" y="9861"/>
                                      </a:cubicBezTo>
                                      <a:lnTo>
                                        <a:pt x="16960" y="4263"/>
                                      </a:lnTo>
                                      <a:cubicBezTo>
                                        <a:pt x="17047" y="4212"/>
                                        <a:pt x="17047" y="4128"/>
                                        <a:pt x="16960" y="4077"/>
                                      </a:cubicBezTo>
                                      <a:lnTo>
                                        <a:pt x="10036" y="39"/>
                                      </a:lnTo>
                                      <a:cubicBezTo>
                                        <a:pt x="9992" y="13"/>
                                        <a:pt x="9934" y="1"/>
                                        <a:pt x="987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3" name="Google Shape;745;p1"/>
                              <wps:cNvSpPr/>
                              <wps:spPr>
                                <a:xfrm>
                                  <a:off x="680875" y="141725"/>
                                  <a:ext cx="340250" cy="197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610" h="7901" extrusionOk="0">
                                      <a:moveTo>
                                        <a:pt x="7173" y="0"/>
                                      </a:moveTo>
                                      <a:cubicBezTo>
                                        <a:pt x="7115" y="0"/>
                                        <a:pt x="7057" y="13"/>
                                        <a:pt x="7013" y="39"/>
                                      </a:cubicBezTo>
                                      <a:lnTo>
                                        <a:pt x="89" y="4078"/>
                                      </a:lnTo>
                                      <a:cubicBezTo>
                                        <a:pt x="0" y="4128"/>
                                        <a:pt x="0" y="4211"/>
                                        <a:pt x="87" y="4262"/>
                                      </a:cubicBezTo>
                                      <a:lnTo>
                                        <a:pt x="6278" y="7862"/>
                                      </a:lnTo>
                                      <a:cubicBezTo>
                                        <a:pt x="6321" y="7888"/>
                                        <a:pt x="6379" y="7900"/>
                                        <a:pt x="6437" y="7900"/>
                                      </a:cubicBezTo>
                                      <a:cubicBezTo>
                                        <a:pt x="6494" y="7900"/>
                                        <a:pt x="6552" y="7888"/>
                                        <a:pt x="6597" y="7862"/>
                                      </a:cubicBezTo>
                                      <a:lnTo>
                                        <a:pt x="13521" y="3824"/>
                                      </a:lnTo>
                                      <a:cubicBezTo>
                                        <a:pt x="13609" y="3773"/>
                                        <a:pt x="13609" y="3689"/>
                                        <a:pt x="13522" y="3638"/>
                                      </a:cubicBezTo>
                                      <a:lnTo>
                                        <a:pt x="7333" y="39"/>
                                      </a:lnTo>
                                      <a:cubicBezTo>
                                        <a:pt x="7289" y="13"/>
                                        <a:pt x="7231" y="0"/>
                                        <a:pt x="717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4" name="Google Shape;746;p1"/>
                              <wps:cNvSpPr/>
                              <wps:spPr>
                                <a:xfrm>
                                  <a:off x="842850" y="166475"/>
                                  <a:ext cx="134250" cy="153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370" h="6149" extrusionOk="0">
                                      <a:moveTo>
                                        <a:pt x="5319" y="0"/>
                                      </a:moveTo>
                                      <a:lnTo>
                                        <a:pt x="0" y="3014"/>
                                      </a:lnTo>
                                      <a:lnTo>
                                        <a:pt x="51" y="6149"/>
                                      </a:lnTo>
                                      <a:lnTo>
                                        <a:pt x="5370" y="3135"/>
                                      </a:lnTo>
                                      <a:lnTo>
                                        <a:pt x="53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5" name="Google Shape;747;p1"/>
                              <wps:cNvSpPr/>
                              <wps:spPr>
                                <a:xfrm>
                                  <a:off x="706125" y="163825"/>
                                  <a:ext cx="138000" cy="156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520" h="6255" extrusionOk="0">
                                      <a:moveTo>
                                        <a:pt x="1" y="1"/>
                                      </a:moveTo>
                                      <a:lnTo>
                                        <a:pt x="52" y="3136"/>
                                      </a:lnTo>
                                      <a:lnTo>
                                        <a:pt x="5520" y="6255"/>
                                      </a:lnTo>
                                      <a:lnTo>
                                        <a:pt x="5469" y="3120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6" name="Google Shape;748;p1"/>
                              <wps:cNvSpPr/>
                              <wps:spPr>
                                <a:xfrm>
                                  <a:off x="706125" y="88500"/>
                                  <a:ext cx="269725" cy="153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89" h="6133" extrusionOk="0">
                                      <a:moveTo>
                                        <a:pt x="5320" y="0"/>
                                      </a:moveTo>
                                      <a:lnTo>
                                        <a:pt x="1" y="3014"/>
                                      </a:lnTo>
                                      <a:lnTo>
                                        <a:pt x="5469" y="6133"/>
                                      </a:lnTo>
                                      <a:lnTo>
                                        <a:pt x="10788" y="3119"/>
                                      </a:lnTo>
                                      <a:lnTo>
                                        <a:pt x="53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7" name="Google Shape;749;p1"/>
                              <wps:cNvSpPr/>
                              <wps:spPr>
                                <a:xfrm>
                                  <a:off x="726825" y="201700"/>
                                  <a:ext cx="100450" cy="854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018" h="3419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142"/>
                                      </a:lnTo>
                                      <a:lnTo>
                                        <a:pt x="4015" y="3419"/>
                                      </a:lnTo>
                                      <a:lnTo>
                                        <a:pt x="4015" y="3108"/>
                                      </a:lnTo>
                                      <a:lnTo>
                                        <a:pt x="4018" y="2278"/>
                                      </a:lnTo>
                                      <a:lnTo>
                                        <a:pt x="278" y="158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8" name="Google Shape;750;p1"/>
                              <wps:cNvSpPr/>
                              <wps:spPr>
                                <a:xfrm>
                                  <a:off x="722375" y="199125"/>
                                  <a:ext cx="4600" cy="337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4" h="135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350"/>
                                      </a:lnTo>
                                      <a:lnTo>
                                        <a:pt x="180" y="1245"/>
                                      </a:lnTo>
                                      <a:lnTo>
                                        <a:pt x="183" y="104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89" name="Google Shape;751;p1"/>
                              <wps:cNvSpPr/>
                              <wps:spPr>
                                <a:xfrm>
                                  <a:off x="722375" y="230250"/>
                                  <a:ext cx="104825" cy="621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193" h="2486" extrusionOk="0">
                                      <a:moveTo>
                                        <a:pt x="180" y="0"/>
                                      </a:moveTo>
                                      <a:lnTo>
                                        <a:pt x="1" y="105"/>
                                      </a:lnTo>
                                      <a:lnTo>
                                        <a:pt x="4193" y="2486"/>
                                      </a:lnTo>
                                      <a:lnTo>
                                        <a:pt x="4193" y="2277"/>
                                      </a:lnTo>
                                      <a:lnTo>
                                        <a:pt x="18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0" name="Google Shape;752;p1"/>
                              <wps:cNvSpPr/>
                              <wps:spPr>
                                <a:xfrm>
                                  <a:off x="858000" y="201025"/>
                                  <a:ext cx="100400" cy="85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016" h="3420" extrusionOk="0">
                                      <a:moveTo>
                                        <a:pt x="4013" y="0"/>
                                      </a:moveTo>
                                      <a:lnTo>
                                        <a:pt x="3740" y="158"/>
                                      </a:lnTo>
                                      <a:lnTo>
                                        <a:pt x="0" y="2278"/>
                                      </a:lnTo>
                                      <a:lnTo>
                                        <a:pt x="2" y="3108"/>
                                      </a:lnTo>
                                      <a:lnTo>
                                        <a:pt x="3" y="3420"/>
                                      </a:lnTo>
                                      <a:lnTo>
                                        <a:pt x="4016" y="1142"/>
                                      </a:lnTo>
                                      <a:lnTo>
                                        <a:pt x="401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1" name="Google Shape;753;p1"/>
                              <wps:cNvSpPr/>
                              <wps:spPr>
                                <a:xfrm>
                                  <a:off x="958300" y="198450"/>
                                  <a:ext cx="4550" cy="33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2" h="1349" extrusionOk="0">
                                      <a:moveTo>
                                        <a:pt x="179" y="0"/>
                                      </a:moveTo>
                                      <a:lnTo>
                                        <a:pt x="1" y="103"/>
                                      </a:lnTo>
                                      <a:lnTo>
                                        <a:pt x="4" y="1245"/>
                                      </a:lnTo>
                                      <a:lnTo>
                                        <a:pt x="182" y="1349"/>
                                      </a:lnTo>
                                      <a:lnTo>
                                        <a:pt x="17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2" name="Google Shape;754;p1"/>
                              <wps:cNvSpPr/>
                              <wps:spPr>
                                <a:xfrm>
                                  <a:off x="858075" y="229550"/>
                                  <a:ext cx="104775" cy="621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191" h="2486" extrusionOk="0">
                                      <a:moveTo>
                                        <a:pt x="4013" y="1"/>
                                      </a:moveTo>
                                      <a:lnTo>
                                        <a:pt x="0" y="2279"/>
                                      </a:lnTo>
                                      <a:lnTo>
                                        <a:pt x="0" y="2486"/>
                                      </a:lnTo>
                                      <a:lnTo>
                                        <a:pt x="4191" y="105"/>
                                      </a:lnTo>
                                      <a:lnTo>
                                        <a:pt x="401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3" name="Google Shape;755;p1"/>
                              <wps:cNvSpPr/>
                              <wps:spPr>
                                <a:xfrm>
                                  <a:off x="842625" y="102550"/>
                                  <a:ext cx="109425" cy="125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377" h="5011" extrusionOk="0">
                                      <a:moveTo>
                                        <a:pt x="4335" y="1"/>
                                      </a:moveTo>
                                      <a:lnTo>
                                        <a:pt x="1" y="2456"/>
                                      </a:lnTo>
                                      <a:lnTo>
                                        <a:pt x="41" y="5011"/>
                                      </a:lnTo>
                                      <a:lnTo>
                                        <a:pt x="4377" y="2556"/>
                                      </a:lnTo>
                                      <a:lnTo>
                                        <a:pt x="433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4" name="Google Shape;756;p1"/>
                              <wps:cNvSpPr/>
                              <wps:spPr>
                                <a:xfrm>
                                  <a:off x="731225" y="100425"/>
                                  <a:ext cx="112450" cy="127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498" h="5096" extrusionOk="0">
                                      <a:moveTo>
                                        <a:pt x="0" y="0"/>
                                      </a:moveTo>
                                      <a:lnTo>
                                        <a:pt x="41" y="2555"/>
                                      </a:lnTo>
                                      <a:lnTo>
                                        <a:pt x="4497" y="5096"/>
                                      </a:lnTo>
                                      <a:lnTo>
                                        <a:pt x="4457" y="2541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5" name="Google Shape;757;p1"/>
                              <wps:cNvSpPr/>
                              <wps:spPr>
                                <a:xfrm>
                                  <a:off x="731225" y="39000"/>
                                  <a:ext cx="219775" cy="124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791" h="4998" extrusionOk="0">
                                      <a:moveTo>
                                        <a:pt x="4335" y="1"/>
                                      </a:moveTo>
                                      <a:lnTo>
                                        <a:pt x="0" y="2457"/>
                                      </a:lnTo>
                                      <a:lnTo>
                                        <a:pt x="4457" y="4998"/>
                                      </a:lnTo>
                                      <a:lnTo>
                                        <a:pt x="8791" y="2543"/>
                                      </a:lnTo>
                                      <a:lnTo>
                                        <a:pt x="433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6" name="Google Shape;758;p1"/>
                              <wps:cNvSpPr/>
                              <wps:spPr>
                                <a:xfrm>
                                  <a:off x="746775" y="129125"/>
                                  <a:ext cx="83150" cy="7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26" h="2832" extrusionOk="0">
                                      <a:moveTo>
                                        <a:pt x="3" y="1"/>
                                      </a:moveTo>
                                      <a:lnTo>
                                        <a:pt x="1" y="945"/>
                                      </a:lnTo>
                                      <a:lnTo>
                                        <a:pt x="3323" y="2831"/>
                                      </a:lnTo>
                                      <a:lnTo>
                                        <a:pt x="3324" y="2573"/>
                                      </a:lnTo>
                                      <a:lnTo>
                                        <a:pt x="3326" y="1886"/>
                                      </a:lnTo>
                                      <a:lnTo>
                                        <a:pt x="230" y="131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FDFD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7" name="Google Shape;759;p1"/>
                              <wps:cNvSpPr/>
                              <wps:spPr>
                                <a:xfrm>
                                  <a:off x="743075" y="127000"/>
                                  <a:ext cx="3800" cy="27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2" h="1117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117"/>
                                      </a:lnTo>
                                      <a:lnTo>
                                        <a:pt x="149" y="1030"/>
                                      </a:lnTo>
                                      <a:lnTo>
                                        <a:pt x="151" y="86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8" name="Google Shape;760;p1"/>
                              <wps:cNvSpPr/>
                              <wps:spPr>
                                <a:xfrm>
                                  <a:off x="743075" y="152725"/>
                                  <a:ext cx="86775" cy="514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1" h="2059" extrusionOk="0">
                                      <a:moveTo>
                                        <a:pt x="149" y="1"/>
                                      </a:moveTo>
                                      <a:lnTo>
                                        <a:pt x="1" y="88"/>
                                      </a:lnTo>
                                      <a:lnTo>
                                        <a:pt x="3471" y="2059"/>
                                      </a:lnTo>
                                      <a:lnTo>
                                        <a:pt x="3471" y="1887"/>
                                      </a:lnTo>
                                      <a:lnTo>
                                        <a:pt x="14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399" name="Google Shape;761;p1"/>
                              <wps:cNvSpPr/>
                              <wps:spPr>
                                <a:xfrm>
                                  <a:off x="855350" y="128550"/>
                                  <a:ext cx="83125" cy="7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25" h="2832" extrusionOk="0">
                                      <a:moveTo>
                                        <a:pt x="3321" y="1"/>
                                      </a:moveTo>
                                      <a:lnTo>
                                        <a:pt x="3096" y="131"/>
                                      </a:lnTo>
                                      <a:lnTo>
                                        <a:pt x="0" y="1887"/>
                                      </a:lnTo>
                                      <a:lnTo>
                                        <a:pt x="2" y="2575"/>
                                      </a:lnTo>
                                      <a:lnTo>
                                        <a:pt x="2" y="2831"/>
                                      </a:lnTo>
                                      <a:lnTo>
                                        <a:pt x="3324" y="946"/>
                                      </a:lnTo>
                                      <a:lnTo>
                                        <a:pt x="332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FDFD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0" name="Google Shape;762;p1"/>
                              <wps:cNvSpPr/>
                              <wps:spPr>
                                <a:xfrm>
                                  <a:off x="938375" y="126450"/>
                                  <a:ext cx="3775" cy="27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1" h="1118" extrusionOk="0">
                                      <a:moveTo>
                                        <a:pt x="148" y="1"/>
                                      </a:moveTo>
                                      <a:lnTo>
                                        <a:pt x="0" y="85"/>
                                      </a:lnTo>
                                      <a:lnTo>
                                        <a:pt x="3" y="1030"/>
                                      </a:lnTo>
                                      <a:lnTo>
                                        <a:pt x="151" y="1117"/>
                                      </a:lnTo>
                                      <a:lnTo>
                                        <a:pt x="14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1" name="Google Shape;763;p1"/>
                              <wps:cNvSpPr/>
                              <wps:spPr>
                                <a:xfrm>
                                  <a:off x="855375" y="152200"/>
                                  <a:ext cx="86775" cy="51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1" h="2058" extrusionOk="0">
                                      <a:moveTo>
                                        <a:pt x="3323" y="0"/>
                                      </a:moveTo>
                                      <a:lnTo>
                                        <a:pt x="1" y="1885"/>
                                      </a:lnTo>
                                      <a:lnTo>
                                        <a:pt x="1" y="2058"/>
                                      </a:lnTo>
                                      <a:lnTo>
                                        <a:pt x="3471" y="87"/>
                                      </a:lnTo>
                                      <a:lnTo>
                                        <a:pt x="33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2" name="Google Shape;764;p1"/>
                              <wps:cNvSpPr/>
                              <wps:spPr>
                                <a:xfrm>
                                  <a:off x="842400" y="50725"/>
                                  <a:ext cx="87325" cy="99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93" h="3999" extrusionOk="0">
                                      <a:moveTo>
                                        <a:pt x="3461" y="0"/>
                                      </a:moveTo>
                                      <a:lnTo>
                                        <a:pt x="1" y="1959"/>
                                      </a:lnTo>
                                      <a:lnTo>
                                        <a:pt x="34" y="3998"/>
                                      </a:lnTo>
                                      <a:lnTo>
                                        <a:pt x="3493" y="2039"/>
                                      </a:lnTo>
                                      <a:lnTo>
                                        <a:pt x="34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3" name="Google Shape;765;p1"/>
                              <wps:cNvSpPr/>
                              <wps:spPr>
                                <a:xfrm>
                                  <a:off x="753525" y="49025"/>
                                  <a:ext cx="89750" cy="101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590" h="4067" extrusionOk="0">
                                      <a:moveTo>
                                        <a:pt x="0" y="0"/>
                                      </a:moveTo>
                                      <a:lnTo>
                                        <a:pt x="34" y="2039"/>
                                      </a:lnTo>
                                      <a:lnTo>
                                        <a:pt x="3589" y="4066"/>
                                      </a:lnTo>
                                      <a:lnTo>
                                        <a:pt x="3556" y="2027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4" name="Google Shape;766;p1"/>
                              <wps:cNvSpPr/>
                              <wps:spPr>
                                <a:xfrm>
                                  <a:off x="753525" y="0"/>
                                  <a:ext cx="175400" cy="99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16" h="3989" extrusionOk="0">
                                      <a:moveTo>
                                        <a:pt x="3459" y="1"/>
                                      </a:moveTo>
                                      <a:lnTo>
                                        <a:pt x="0" y="1961"/>
                                      </a:lnTo>
                                      <a:lnTo>
                                        <a:pt x="3556" y="3988"/>
                                      </a:lnTo>
                                      <a:lnTo>
                                        <a:pt x="7016" y="2029"/>
                                      </a:lnTo>
                                      <a:lnTo>
                                        <a:pt x="345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5" name="Google Shape;767;p1"/>
                              <wps:cNvSpPr/>
                              <wps:spPr>
                                <a:xfrm>
                                  <a:off x="746775" y="129125"/>
                                  <a:ext cx="83150" cy="7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26" h="2832" extrusionOk="0">
                                      <a:moveTo>
                                        <a:pt x="3" y="1"/>
                                      </a:moveTo>
                                      <a:lnTo>
                                        <a:pt x="1" y="945"/>
                                      </a:lnTo>
                                      <a:lnTo>
                                        <a:pt x="3323" y="2831"/>
                                      </a:lnTo>
                                      <a:lnTo>
                                        <a:pt x="3324" y="2573"/>
                                      </a:lnTo>
                                      <a:lnTo>
                                        <a:pt x="3326" y="1886"/>
                                      </a:lnTo>
                                      <a:lnTo>
                                        <a:pt x="230" y="131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6" name="Google Shape;768;p1"/>
                              <wps:cNvSpPr/>
                              <wps:spPr>
                                <a:xfrm>
                                  <a:off x="743075" y="127000"/>
                                  <a:ext cx="3800" cy="27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2" h="1117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117"/>
                                      </a:lnTo>
                                      <a:lnTo>
                                        <a:pt x="149" y="1030"/>
                                      </a:lnTo>
                                      <a:lnTo>
                                        <a:pt x="151" y="86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7" name="Google Shape;769;p1"/>
                              <wps:cNvSpPr/>
                              <wps:spPr>
                                <a:xfrm>
                                  <a:off x="743075" y="152725"/>
                                  <a:ext cx="86775" cy="514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1" h="2059" extrusionOk="0">
                                      <a:moveTo>
                                        <a:pt x="149" y="1"/>
                                      </a:moveTo>
                                      <a:lnTo>
                                        <a:pt x="1" y="88"/>
                                      </a:lnTo>
                                      <a:lnTo>
                                        <a:pt x="3471" y="2059"/>
                                      </a:lnTo>
                                      <a:lnTo>
                                        <a:pt x="3471" y="1887"/>
                                      </a:lnTo>
                                      <a:lnTo>
                                        <a:pt x="14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8" name="Google Shape;770;p1"/>
                              <wps:cNvSpPr/>
                              <wps:spPr>
                                <a:xfrm>
                                  <a:off x="855350" y="128550"/>
                                  <a:ext cx="83125" cy="7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25" h="2832" extrusionOk="0">
                                      <a:moveTo>
                                        <a:pt x="3321" y="1"/>
                                      </a:moveTo>
                                      <a:lnTo>
                                        <a:pt x="3096" y="131"/>
                                      </a:lnTo>
                                      <a:lnTo>
                                        <a:pt x="0" y="1887"/>
                                      </a:lnTo>
                                      <a:lnTo>
                                        <a:pt x="2" y="2575"/>
                                      </a:lnTo>
                                      <a:lnTo>
                                        <a:pt x="2" y="2831"/>
                                      </a:lnTo>
                                      <a:lnTo>
                                        <a:pt x="3324" y="946"/>
                                      </a:lnTo>
                                      <a:lnTo>
                                        <a:pt x="332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09" name="Google Shape;771;p1"/>
                              <wps:cNvSpPr/>
                              <wps:spPr>
                                <a:xfrm>
                                  <a:off x="938375" y="126450"/>
                                  <a:ext cx="3775" cy="27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1" h="1118" extrusionOk="0">
                                      <a:moveTo>
                                        <a:pt x="148" y="1"/>
                                      </a:moveTo>
                                      <a:lnTo>
                                        <a:pt x="0" y="85"/>
                                      </a:lnTo>
                                      <a:lnTo>
                                        <a:pt x="3" y="1030"/>
                                      </a:lnTo>
                                      <a:lnTo>
                                        <a:pt x="151" y="1117"/>
                                      </a:lnTo>
                                      <a:lnTo>
                                        <a:pt x="14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0" name="Google Shape;772;p1"/>
                              <wps:cNvSpPr/>
                              <wps:spPr>
                                <a:xfrm>
                                  <a:off x="855375" y="152200"/>
                                  <a:ext cx="86775" cy="51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1" h="2058" extrusionOk="0">
                                      <a:moveTo>
                                        <a:pt x="3323" y="0"/>
                                      </a:moveTo>
                                      <a:lnTo>
                                        <a:pt x="1" y="1885"/>
                                      </a:lnTo>
                                      <a:lnTo>
                                        <a:pt x="1" y="2058"/>
                                      </a:lnTo>
                                      <a:lnTo>
                                        <a:pt x="3471" y="87"/>
                                      </a:lnTo>
                                      <a:lnTo>
                                        <a:pt x="33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1" name="Google Shape;773;p1"/>
                              <wps:cNvSpPr/>
                              <wps:spPr>
                                <a:xfrm>
                                  <a:off x="768925" y="71375"/>
                                  <a:ext cx="61700" cy="572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468" h="2290" extrusionOk="0">
                                      <a:moveTo>
                                        <a:pt x="3" y="1"/>
                                      </a:moveTo>
                                      <a:lnTo>
                                        <a:pt x="1" y="894"/>
                                      </a:lnTo>
                                      <a:lnTo>
                                        <a:pt x="2464" y="2289"/>
                                      </a:lnTo>
                                      <a:lnTo>
                                        <a:pt x="2466" y="2046"/>
                                      </a:lnTo>
                                      <a:lnTo>
                                        <a:pt x="2467" y="1396"/>
                                      </a:lnTo>
                                      <a:lnTo>
                                        <a:pt x="217" y="124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2" name="Google Shape;774;p1"/>
                              <wps:cNvSpPr/>
                              <wps:spPr>
                                <a:xfrm>
                                  <a:off x="765450" y="69350"/>
                                  <a:ext cx="3575" cy="26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3" h="1057" extrusionOk="0">
                                      <a:moveTo>
                                        <a:pt x="3" y="1"/>
                                      </a:moveTo>
                                      <a:lnTo>
                                        <a:pt x="0" y="1056"/>
                                      </a:lnTo>
                                      <a:lnTo>
                                        <a:pt x="140" y="974"/>
                                      </a:lnTo>
                                      <a:lnTo>
                                        <a:pt x="142" y="82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3" name="Google Shape;775;p1"/>
                              <wps:cNvSpPr/>
                              <wps:spPr>
                                <a:xfrm>
                                  <a:off x="765450" y="93725"/>
                                  <a:ext cx="65100" cy="38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604" h="1558" extrusionOk="0">
                                      <a:moveTo>
                                        <a:pt x="140" y="0"/>
                                      </a:moveTo>
                                      <a:lnTo>
                                        <a:pt x="0" y="81"/>
                                      </a:lnTo>
                                      <a:lnTo>
                                        <a:pt x="2603" y="1558"/>
                                      </a:lnTo>
                                      <a:lnTo>
                                        <a:pt x="2603" y="1394"/>
                                      </a:lnTo>
                                      <a:lnTo>
                                        <a:pt x="14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4" name="Google Shape;776;p1"/>
                              <wps:cNvSpPr/>
                              <wps:spPr>
                                <a:xfrm>
                                  <a:off x="854625" y="71375"/>
                                  <a:ext cx="60600" cy="56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424" h="2268" extrusionOk="0">
                                      <a:moveTo>
                                        <a:pt x="2421" y="1"/>
                                      </a:moveTo>
                                      <a:lnTo>
                                        <a:pt x="2208" y="124"/>
                                      </a:lnTo>
                                      <a:lnTo>
                                        <a:pt x="0" y="1374"/>
                                      </a:lnTo>
                                      <a:lnTo>
                                        <a:pt x="3" y="2024"/>
                                      </a:lnTo>
                                      <a:lnTo>
                                        <a:pt x="3" y="2267"/>
                                      </a:lnTo>
                                      <a:lnTo>
                                        <a:pt x="2424" y="894"/>
                                      </a:lnTo>
                                      <a:lnTo>
                                        <a:pt x="242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5" name="Google Shape;777;p1"/>
                              <wps:cNvSpPr/>
                              <wps:spPr>
                                <a:xfrm>
                                  <a:off x="915125" y="69400"/>
                                  <a:ext cx="3575" cy="26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3" h="1056" extrusionOk="0">
                                      <a:moveTo>
                                        <a:pt x="140" y="0"/>
                                      </a:moveTo>
                                      <a:lnTo>
                                        <a:pt x="1" y="80"/>
                                      </a:lnTo>
                                      <a:lnTo>
                                        <a:pt x="2" y="973"/>
                                      </a:lnTo>
                                      <a:lnTo>
                                        <a:pt x="143" y="1056"/>
                                      </a:lnTo>
                                      <a:lnTo>
                                        <a:pt x="14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6" name="Google Shape;778;p1"/>
                              <wps:cNvSpPr/>
                              <wps:spPr>
                                <a:xfrm>
                                  <a:off x="854700" y="93725"/>
                                  <a:ext cx="64000" cy="38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60" h="1536" extrusionOk="0">
                                      <a:moveTo>
                                        <a:pt x="2421" y="0"/>
                                      </a:moveTo>
                                      <a:lnTo>
                                        <a:pt x="0" y="1373"/>
                                      </a:lnTo>
                                      <a:lnTo>
                                        <a:pt x="0" y="1536"/>
                                      </a:lnTo>
                                      <a:lnTo>
                                        <a:pt x="2560" y="83"/>
                                      </a:lnTo>
                                      <a:lnTo>
                                        <a:pt x="242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7" name="Google Shape;779;p1"/>
                              <wps:cNvSpPr/>
                              <wps:spPr>
                                <a:xfrm>
                                  <a:off x="841925" y="35100"/>
                                  <a:ext cx="34000" cy="37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60" h="1509" extrusionOk="0">
                                      <a:moveTo>
                                        <a:pt x="1347" y="0"/>
                                      </a:moveTo>
                                      <a:lnTo>
                                        <a:pt x="1" y="763"/>
                                      </a:lnTo>
                                      <a:lnTo>
                                        <a:pt x="14" y="1508"/>
                                      </a:lnTo>
                                      <a:lnTo>
                                        <a:pt x="1360" y="746"/>
                                      </a:lnTo>
                                      <a:lnTo>
                                        <a:pt x="134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8" name="Google Shape;780;p1"/>
                              <wps:cNvSpPr/>
                              <wps:spPr>
                                <a:xfrm>
                                  <a:off x="807350" y="34450"/>
                                  <a:ext cx="34925" cy="38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97" h="1535" extrusionOk="0">
                                      <a:moveTo>
                                        <a:pt x="1" y="0"/>
                                      </a:moveTo>
                                      <a:lnTo>
                                        <a:pt x="14" y="746"/>
                                      </a:lnTo>
                                      <a:lnTo>
                                        <a:pt x="1397" y="1534"/>
                                      </a:lnTo>
                                      <a:lnTo>
                                        <a:pt x="1384" y="789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3F9F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19" name="Google Shape;781;p1"/>
                              <wps:cNvSpPr/>
                              <wps:spPr>
                                <a:xfrm>
                                  <a:off x="625525" y="344425"/>
                                  <a:ext cx="377550" cy="2184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102" h="8739" fill="none" extrusionOk="0">
                                      <a:moveTo>
                                        <a:pt x="12394" y="1555"/>
                                      </a:moveTo>
                                      <a:cubicBezTo>
                                        <a:pt x="15087" y="3110"/>
                                        <a:pt x="15101" y="5630"/>
                                        <a:pt x="12426" y="7184"/>
                                      </a:cubicBezTo>
                                      <a:cubicBezTo>
                                        <a:pt x="9750" y="8739"/>
                                        <a:pt x="5399" y="8739"/>
                                        <a:pt x="2707" y="7184"/>
                                      </a:cubicBezTo>
                                      <a:cubicBezTo>
                                        <a:pt x="15" y="5630"/>
                                        <a:pt x="0" y="3110"/>
                                        <a:pt x="2674" y="1555"/>
                                      </a:cubicBezTo>
                                      <a:cubicBezTo>
                                        <a:pt x="5349" y="1"/>
                                        <a:pt x="9701" y="1"/>
                                        <a:pt x="12394" y="1555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 cap="flat" cmpd="sng">
                                  <a:solidFill>
                                    <a:srgbClr val="EEEEEE"/>
                                  </a:solidFill>
                                  <a:prstDash val="solid"/>
                                  <a:miter lim="1450"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0" name="Google Shape;782;p1"/>
                              <wps:cNvSpPr/>
                              <wps:spPr>
                                <a:xfrm>
                                  <a:off x="673775" y="379575"/>
                                  <a:ext cx="281000" cy="1481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240" h="5926" extrusionOk="0">
                                      <a:moveTo>
                                        <a:pt x="5613" y="1665"/>
                                      </a:moveTo>
                                      <a:cubicBezTo>
                                        <a:pt x="6187" y="1665"/>
                                        <a:pt x="6761" y="1792"/>
                                        <a:pt x="7200" y="2046"/>
                                      </a:cubicBezTo>
                                      <a:cubicBezTo>
                                        <a:pt x="8078" y="2552"/>
                                        <a:pt x="8083" y="3374"/>
                                        <a:pt x="7210" y="3882"/>
                                      </a:cubicBezTo>
                                      <a:cubicBezTo>
                                        <a:pt x="6774" y="4136"/>
                                        <a:pt x="6201" y="4262"/>
                                        <a:pt x="5628" y="4262"/>
                                      </a:cubicBezTo>
                                      <a:cubicBezTo>
                                        <a:pt x="5054" y="4262"/>
                                        <a:pt x="4479" y="4136"/>
                                        <a:pt x="4040" y="3882"/>
                                      </a:cubicBezTo>
                                      <a:cubicBezTo>
                                        <a:pt x="3161" y="3376"/>
                                        <a:pt x="3157" y="2554"/>
                                        <a:pt x="4030" y="2046"/>
                                      </a:cubicBezTo>
                                      <a:cubicBezTo>
                                        <a:pt x="4466" y="1792"/>
                                        <a:pt x="5039" y="1665"/>
                                        <a:pt x="5613" y="1665"/>
                                      </a:cubicBezTo>
                                      <a:close/>
                                      <a:moveTo>
                                        <a:pt x="5603" y="1"/>
                                      </a:moveTo>
                                      <a:cubicBezTo>
                                        <a:pt x="4294" y="1"/>
                                        <a:pt x="2986" y="290"/>
                                        <a:pt x="1991" y="869"/>
                                      </a:cubicBezTo>
                                      <a:cubicBezTo>
                                        <a:pt x="0" y="2026"/>
                                        <a:pt x="12" y="3902"/>
                                        <a:pt x="2016" y="5059"/>
                                      </a:cubicBezTo>
                                      <a:cubicBezTo>
                                        <a:pt x="3018" y="5637"/>
                                        <a:pt x="4328" y="5926"/>
                                        <a:pt x="5637" y="5926"/>
                                      </a:cubicBezTo>
                                      <a:cubicBezTo>
                                        <a:pt x="6946" y="5926"/>
                                        <a:pt x="8253" y="5637"/>
                                        <a:pt x="9249" y="5059"/>
                                      </a:cubicBezTo>
                                      <a:cubicBezTo>
                                        <a:pt x="11240" y="3902"/>
                                        <a:pt x="11229" y="2026"/>
                                        <a:pt x="9225" y="869"/>
                                      </a:cubicBezTo>
                                      <a:cubicBezTo>
                                        <a:pt x="8223" y="290"/>
                                        <a:pt x="6913" y="1"/>
                                        <a:pt x="5603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1" name="Google Shape;783;p1"/>
                              <wps:cNvSpPr/>
                              <wps:spPr>
                                <a:xfrm>
                                  <a:off x="772200" y="407400"/>
                                  <a:ext cx="84075" cy="63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363" h="2555" extrusionOk="0">
                                      <a:moveTo>
                                        <a:pt x="0" y="2542"/>
                                      </a:moveTo>
                                      <a:cubicBezTo>
                                        <a:pt x="0" y="2543"/>
                                        <a:pt x="0" y="2544"/>
                                        <a:pt x="0" y="2545"/>
                                      </a:cubicBezTo>
                                      <a:lnTo>
                                        <a:pt x="0" y="2542"/>
                                      </a:lnTo>
                                      <a:close/>
                                      <a:moveTo>
                                        <a:pt x="1676" y="0"/>
                                      </a:moveTo>
                                      <a:cubicBezTo>
                                        <a:pt x="1247" y="0"/>
                                        <a:pt x="818" y="95"/>
                                        <a:pt x="492" y="285"/>
                                      </a:cubicBezTo>
                                      <a:cubicBezTo>
                                        <a:pt x="167" y="473"/>
                                        <a:pt x="4" y="721"/>
                                        <a:pt x="4" y="968"/>
                                      </a:cubicBezTo>
                                      <a:lnTo>
                                        <a:pt x="0" y="2542"/>
                                      </a:lnTo>
                                      <a:lnTo>
                                        <a:pt x="0" y="2542"/>
                                      </a:lnTo>
                                      <a:cubicBezTo>
                                        <a:pt x="1" y="2295"/>
                                        <a:pt x="164" y="2050"/>
                                        <a:pt x="487" y="1862"/>
                                      </a:cubicBezTo>
                                      <a:cubicBezTo>
                                        <a:pt x="814" y="1672"/>
                                        <a:pt x="1243" y="1576"/>
                                        <a:pt x="1673" y="1576"/>
                                      </a:cubicBezTo>
                                      <a:cubicBezTo>
                                        <a:pt x="2103" y="1576"/>
                                        <a:pt x="2533" y="1672"/>
                                        <a:pt x="2861" y="1862"/>
                                      </a:cubicBezTo>
                                      <a:cubicBezTo>
                                        <a:pt x="3193" y="2054"/>
                                        <a:pt x="3357" y="2305"/>
                                        <a:pt x="3357" y="2554"/>
                                      </a:cubicBezTo>
                                      <a:lnTo>
                                        <a:pt x="3361" y="978"/>
                                      </a:lnTo>
                                      <a:cubicBezTo>
                                        <a:pt x="3363" y="727"/>
                                        <a:pt x="3197" y="476"/>
                                        <a:pt x="2867" y="285"/>
                                      </a:cubicBezTo>
                                      <a:cubicBezTo>
                                        <a:pt x="2537" y="95"/>
                                        <a:pt x="2107" y="0"/>
                                        <a:pt x="167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3F9F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2" name="Google Shape;784;p1"/>
                              <wps:cNvSpPr/>
                              <wps:spPr>
                                <a:xfrm>
                                  <a:off x="718400" y="431400"/>
                                  <a:ext cx="191650" cy="72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666" h="2916" extrusionOk="0">
                                      <a:moveTo>
                                        <a:pt x="7665" y="24"/>
                                      </a:moveTo>
                                      <a:lnTo>
                                        <a:pt x="7665" y="33"/>
                                      </a:lnTo>
                                      <a:lnTo>
                                        <a:pt x="7665" y="33"/>
                                      </a:lnTo>
                                      <a:cubicBezTo>
                                        <a:pt x="7665" y="30"/>
                                        <a:pt x="7665" y="27"/>
                                        <a:pt x="7665" y="24"/>
                                      </a:cubicBezTo>
                                      <a:close/>
                                      <a:moveTo>
                                        <a:pt x="6" y="1"/>
                                      </a:moveTo>
                                      <a:lnTo>
                                        <a:pt x="2" y="686"/>
                                      </a:lnTo>
                                      <a:cubicBezTo>
                                        <a:pt x="0" y="1258"/>
                                        <a:pt x="377" y="1831"/>
                                        <a:pt x="1133" y="2266"/>
                                      </a:cubicBezTo>
                                      <a:cubicBezTo>
                                        <a:pt x="1882" y="2699"/>
                                        <a:pt x="2863" y="2916"/>
                                        <a:pt x="3843" y="2916"/>
                                      </a:cubicBezTo>
                                      <a:cubicBezTo>
                                        <a:pt x="4823" y="2916"/>
                                        <a:pt x="5802" y="2699"/>
                                        <a:pt x="6547" y="2266"/>
                                      </a:cubicBezTo>
                                      <a:cubicBezTo>
                                        <a:pt x="7288" y="1836"/>
                                        <a:pt x="7659" y="1272"/>
                                        <a:pt x="7661" y="708"/>
                                      </a:cubicBezTo>
                                      <a:lnTo>
                                        <a:pt x="7665" y="34"/>
                                      </a:lnTo>
                                      <a:lnTo>
                                        <a:pt x="7665" y="34"/>
                                      </a:lnTo>
                                      <a:cubicBezTo>
                                        <a:pt x="7659" y="594"/>
                                        <a:pt x="7288" y="1153"/>
                                        <a:pt x="6552" y="1581"/>
                                      </a:cubicBezTo>
                                      <a:cubicBezTo>
                                        <a:pt x="5806" y="2014"/>
                                        <a:pt x="4827" y="2230"/>
                                        <a:pt x="3848" y="2230"/>
                                      </a:cubicBezTo>
                                      <a:cubicBezTo>
                                        <a:pt x="2868" y="2230"/>
                                        <a:pt x="1887" y="2014"/>
                                        <a:pt x="1137" y="1581"/>
                                      </a:cubicBezTo>
                                      <a:cubicBezTo>
                                        <a:pt x="381" y="1145"/>
                                        <a:pt x="4" y="572"/>
                                        <a:pt x="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3" name="Google Shape;785;p1"/>
                              <wps:cNvSpPr/>
                              <wps:spPr>
                                <a:xfrm>
                                  <a:off x="709100" y="376250"/>
                                  <a:ext cx="210375" cy="11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415" h="4438" extrusionOk="0">
                                      <a:moveTo>
                                        <a:pt x="4202" y="1246"/>
                                      </a:moveTo>
                                      <a:cubicBezTo>
                                        <a:pt x="4632" y="1246"/>
                                        <a:pt x="5062" y="1341"/>
                                        <a:pt x="5391" y="1531"/>
                                      </a:cubicBezTo>
                                      <a:cubicBezTo>
                                        <a:pt x="6049" y="1911"/>
                                        <a:pt x="6052" y="2527"/>
                                        <a:pt x="5398" y="2907"/>
                                      </a:cubicBezTo>
                                      <a:cubicBezTo>
                                        <a:pt x="5071" y="3096"/>
                                        <a:pt x="4642" y="3191"/>
                                        <a:pt x="4212" y="3191"/>
                                      </a:cubicBezTo>
                                      <a:cubicBezTo>
                                        <a:pt x="3783" y="3191"/>
                                        <a:pt x="3353" y="3096"/>
                                        <a:pt x="3024" y="2907"/>
                                      </a:cubicBezTo>
                                      <a:cubicBezTo>
                                        <a:pt x="2367" y="2527"/>
                                        <a:pt x="2363" y="1912"/>
                                        <a:pt x="3017" y="1531"/>
                                      </a:cubicBezTo>
                                      <a:cubicBezTo>
                                        <a:pt x="3344" y="1341"/>
                                        <a:pt x="3772" y="1246"/>
                                        <a:pt x="4202" y="1246"/>
                                      </a:cubicBezTo>
                                      <a:close/>
                                      <a:moveTo>
                                        <a:pt x="4194" y="0"/>
                                      </a:moveTo>
                                      <a:cubicBezTo>
                                        <a:pt x="3214" y="0"/>
                                        <a:pt x="2235" y="217"/>
                                        <a:pt x="1490" y="651"/>
                                      </a:cubicBezTo>
                                      <a:cubicBezTo>
                                        <a:pt x="1" y="1516"/>
                                        <a:pt x="8" y="2921"/>
                                        <a:pt x="1509" y="3787"/>
                                      </a:cubicBezTo>
                                      <a:cubicBezTo>
                                        <a:pt x="2259" y="4221"/>
                                        <a:pt x="3241" y="4437"/>
                                        <a:pt x="4221" y="4437"/>
                                      </a:cubicBezTo>
                                      <a:cubicBezTo>
                                        <a:pt x="5201" y="4437"/>
                                        <a:pt x="6180" y="4221"/>
                                        <a:pt x="6925" y="3787"/>
                                      </a:cubicBezTo>
                                      <a:cubicBezTo>
                                        <a:pt x="8414" y="2921"/>
                                        <a:pt x="8407" y="1516"/>
                                        <a:pt x="6906" y="651"/>
                                      </a:cubicBezTo>
                                      <a:cubicBezTo>
                                        <a:pt x="6156" y="217"/>
                                        <a:pt x="5174" y="0"/>
                                        <a:pt x="419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4" name="Google Shape;786;p1"/>
                              <wps:cNvSpPr/>
                              <wps:spPr>
                                <a:xfrm>
                                  <a:off x="726900" y="381725"/>
                                  <a:ext cx="174725" cy="52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89" h="2104" extrusionOk="0">
                                      <a:moveTo>
                                        <a:pt x="3484" y="0"/>
                                      </a:moveTo>
                                      <a:cubicBezTo>
                                        <a:pt x="2600" y="0"/>
                                        <a:pt x="1717" y="195"/>
                                        <a:pt x="1045" y="585"/>
                                      </a:cubicBezTo>
                                      <a:cubicBezTo>
                                        <a:pt x="334" y="1000"/>
                                        <a:pt x="1" y="1550"/>
                                        <a:pt x="47" y="2090"/>
                                      </a:cubicBezTo>
                                      <a:cubicBezTo>
                                        <a:pt x="86" y="1613"/>
                                        <a:pt x="419" y="1144"/>
                                        <a:pt x="1045" y="780"/>
                                      </a:cubicBezTo>
                                      <a:cubicBezTo>
                                        <a:pt x="1717" y="390"/>
                                        <a:pt x="2600" y="195"/>
                                        <a:pt x="3484" y="195"/>
                                      </a:cubicBezTo>
                                      <a:cubicBezTo>
                                        <a:pt x="4367" y="195"/>
                                        <a:pt x="5252" y="390"/>
                                        <a:pt x="5929" y="780"/>
                                      </a:cubicBezTo>
                                      <a:cubicBezTo>
                                        <a:pt x="6565" y="1148"/>
                                        <a:pt x="6903" y="1622"/>
                                        <a:pt x="6944" y="2104"/>
                                      </a:cubicBezTo>
                                      <a:cubicBezTo>
                                        <a:pt x="6989" y="1558"/>
                                        <a:pt x="6651" y="1003"/>
                                        <a:pt x="5929" y="585"/>
                                      </a:cubicBezTo>
                                      <a:cubicBezTo>
                                        <a:pt x="5252" y="195"/>
                                        <a:pt x="4367" y="0"/>
                                        <a:pt x="348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5" name="Google Shape;787;p1"/>
                              <wps:cNvSpPr/>
                              <wps:spPr>
                                <a:xfrm>
                                  <a:off x="728025" y="386550"/>
                                  <a:ext cx="172475" cy="95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99" h="3807" extrusionOk="0">
                                      <a:moveTo>
                                        <a:pt x="3437" y="1"/>
                                      </a:moveTo>
                                      <a:cubicBezTo>
                                        <a:pt x="2554" y="1"/>
                                        <a:pt x="1672" y="196"/>
                                        <a:pt x="1000" y="587"/>
                                      </a:cubicBezTo>
                                      <a:cubicBezTo>
                                        <a:pt x="374" y="951"/>
                                        <a:pt x="41" y="1420"/>
                                        <a:pt x="1" y="1897"/>
                                      </a:cubicBezTo>
                                      <a:cubicBezTo>
                                        <a:pt x="43" y="2379"/>
                                        <a:pt x="381" y="2853"/>
                                        <a:pt x="1017" y="3221"/>
                                      </a:cubicBezTo>
                                      <a:cubicBezTo>
                                        <a:pt x="1693" y="3611"/>
                                        <a:pt x="2578" y="3806"/>
                                        <a:pt x="3461" y="3806"/>
                                      </a:cubicBezTo>
                                      <a:cubicBezTo>
                                        <a:pt x="4345" y="3806"/>
                                        <a:pt x="5228" y="3611"/>
                                        <a:pt x="5900" y="3221"/>
                                      </a:cubicBezTo>
                                      <a:cubicBezTo>
                                        <a:pt x="6526" y="2857"/>
                                        <a:pt x="6858" y="2388"/>
                                        <a:pt x="6899" y="1911"/>
                                      </a:cubicBezTo>
                                      <a:cubicBezTo>
                                        <a:pt x="6858" y="1429"/>
                                        <a:pt x="6520" y="955"/>
                                        <a:pt x="5884" y="587"/>
                                      </a:cubicBezTo>
                                      <a:cubicBezTo>
                                        <a:pt x="5207" y="196"/>
                                        <a:pt x="4322" y="1"/>
                                        <a:pt x="343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6" name="Google Shape;788;p1"/>
                              <wps:cNvSpPr/>
                              <wps:spPr>
                                <a:xfrm>
                                  <a:off x="760200" y="416150"/>
                                  <a:ext cx="9825" cy="28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93" h="1123" fill="none" extrusionOk="0">
                                      <a:moveTo>
                                        <a:pt x="393" y="0"/>
                                      </a:moveTo>
                                      <a:cubicBezTo>
                                        <a:pt x="36" y="341"/>
                                        <a:pt x="0" y="764"/>
                                        <a:pt x="286" y="1122"/>
                                      </a:cubicBezTo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 w="9525" cap="rnd" cmpd="sng">
                                  <a:solidFill>
                                    <a:schemeClr val="tx2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7" name="Google Shape;789;p1"/>
                              <wps:cNvSpPr/>
                              <wps:spPr>
                                <a:xfrm>
                                  <a:off x="821125" y="393550"/>
                                  <a:ext cx="39875" cy="110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95" h="442" fill="none" extrusionOk="0">
                                      <a:moveTo>
                                        <a:pt x="1594" y="441"/>
                                      </a:moveTo>
                                      <a:cubicBezTo>
                                        <a:pt x="1148" y="183"/>
                                        <a:pt x="582" y="37"/>
                                        <a:pt x="1" y="1"/>
                                      </a:cubicBezTo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 w="9525" cap="rnd" cmpd="sng">
                                  <a:solidFill>
                                    <a:srgbClr val="008D8A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8" name="Google Shape;790;p1"/>
                              <wps:cNvSpPr/>
                              <wps:spPr>
                                <a:xfrm>
                                  <a:off x="850275" y="433500"/>
                                  <a:ext cx="30175" cy="30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07" h="1221" fill="none" extrusionOk="0">
                                      <a:moveTo>
                                        <a:pt x="0" y="1220"/>
                                      </a:moveTo>
                                      <a:cubicBezTo>
                                        <a:pt x="153" y="1164"/>
                                        <a:pt x="299" y="1095"/>
                                        <a:pt x="440" y="1014"/>
                                      </a:cubicBezTo>
                                      <a:cubicBezTo>
                                        <a:pt x="924" y="733"/>
                                        <a:pt x="1179" y="369"/>
                                        <a:pt x="1207" y="1"/>
                                      </a:cubicBezTo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 w="9525" cap="rnd" cmpd="sng">
                                  <a:solidFill>
                                    <a:schemeClr val="tx2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29" name="Google Shape;791;p1"/>
                              <wps:cNvSpPr/>
                              <wps:spPr>
                                <a:xfrm>
                                  <a:off x="796225" y="415775"/>
                                  <a:ext cx="36025" cy="18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41" h="758" extrusionOk="0">
                                      <a:moveTo>
                                        <a:pt x="0" y="751"/>
                                      </a:moveTo>
                                      <a:cubicBezTo>
                                        <a:pt x="0" y="752"/>
                                        <a:pt x="0" y="752"/>
                                        <a:pt x="0" y="753"/>
                                      </a:cubicBezTo>
                                      <a:lnTo>
                                        <a:pt x="0" y="751"/>
                                      </a:lnTo>
                                      <a:close/>
                                      <a:moveTo>
                                        <a:pt x="718" y="1"/>
                                      </a:moveTo>
                                      <a:cubicBezTo>
                                        <a:pt x="534" y="1"/>
                                        <a:pt x="351" y="42"/>
                                        <a:pt x="211" y="124"/>
                                      </a:cubicBezTo>
                                      <a:cubicBezTo>
                                        <a:pt x="71" y="204"/>
                                        <a:pt x="2" y="309"/>
                                        <a:pt x="2" y="415"/>
                                      </a:cubicBezTo>
                                      <a:lnTo>
                                        <a:pt x="0" y="751"/>
                                      </a:lnTo>
                                      <a:lnTo>
                                        <a:pt x="0" y="751"/>
                                      </a:lnTo>
                                      <a:cubicBezTo>
                                        <a:pt x="1" y="646"/>
                                        <a:pt x="71" y="541"/>
                                        <a:pt x="209" y="462"/>
                                      </a:cubicBezTo>
                                      <a:cubicBezTo>
                                        <a:pt x="349" y="380"/>
                                        <a:pt x="533" y="339"/>
                                        <a:pt x="717" y="339"/>
                                      </a:cubicBezTo>
                                      <a:cubicBezTo>
                                        <a:pt x="901" y="339"/>
                                        <a:pt x="1085" y="380"/>
                                        <a:pt x="1226" y="462"/>
                                      </a:cubicBezTo>
                                      <a:cubicBezTo>
                                        <a:pt x="1368" y="543"/>
                                        <a:pt x="1437" y="650"/>
                                        <a:pt x="1437" y="757"/>
                                      </a:cubicBezTo>
                                      <a:lnTo>
                                        <a:pt x="1439" y="420"/>
                                      </a:lnTo>
                                      <a:cubicBezTo>
                                        <a:pt x="1440" y="312"/>
                                        <a:pt x="1369" y="205"/>
                                        <a:pt x="1227" y="124"/>
                                      </a:cubicBezTo>
                                      <a:cubicBezTo>
                                        <a:pt x="1087" y="42"/>
                                        <a:pt x="902" y="1"/>
                                        <a:pt x="71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0" name="Google Shape;792;p1"/>
                              <wps:cNvSpPr/>
                              <wps:spPr>
                                <a:xfrm>
                                  <a:off x="773175" y="426100"/>
                                  <a:ext cx="82100" cy="31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84" h="1248" extrusionOk="0">
                                      <a:moveTo>
                                        <a:pt x="3283" y="10"/>
                                      </a:moveTo>
                                      <a:lnTo>
                                        <a:pt x="3283" y="14"/>
                                      </a:lnTo>
                                      <a:lnTo>
                                        <a:pt x="3283" y="14"/>
                                      </a:lnTo>
                                      <a:cubicBezTo>
                                        <a:pt x="3283" y="12"/>
                                        <a:pt x="3283" y="11"/>
                                        <a:pt x="3283" y="10"/>
                                      </a:cubicBezTo>
                                      <a:close/>
                                      <a:moveTo>
                                        <a:pt x="3" y="1"/>
                                      </a:moveTo>
                                      <a:lnTo>
                                        <a:pt x="2" y="294"/>
                                      </a:lnTo>
                                      <a:cubicBezTo>
                                        <a:pt x="0" y="539"/>
                                        <a:pt x="161" y="784"/>
                                        <a:pt x="484" y="969"/>
                                      </a:cubicBezTo>
                                      <a:cubicBezTo>
                                        <a:pt x="806" y="1155"/>
                                        <a:pt x="1226" y="1248"/>
                                        <a:pt x="1646" y="1248"/>
                                      </a:cubicBezTo>
                                      <a:cubicBezTo>
                                        <a:pt x="2066" y="1248"/>
                                        <a:pt x="2486" y="1155"/>
                                        <a:pt x="2805" y="969"/>
                                      </a:cubicBezTo>
                                      <a:cubicBezTo>
                                        <a:pt x="3121" y="785"/>
                                        <a:pt x="3280" y="545"/>
                                        <a:pt x="3280" y="302"/>
                                      </a:cubicBezTo>
                                      <a:lnTo>
                                        <a:pt x="3283" y="14"/>
                                      </a:lnTo>
                                      <a:lnTo>
                                        <a:pt x="3283" y="14"/>
                                      </a:lnTo>
                                      <a:cubicBezTo>
                                        <a:pt x="3280" y="255"/>
                                        <a:pt x="3122" y="494"/>
                                        <a:pt x="2806" y="677"/>
                                      </a:cubicBezTo>
                                      <a:cubicBezTo>
                                        <a:pt x="2487" y="862"/>
                                        <a:pt x="2068" y="955"/>
                                        <a:pt x="1648" y="955"/>
                                      </a:cubicBezTo>
                                      <a:cubicBezTo>
                                        <a:pt x="1229" y="955"/>
                                        <a:pt x="809" y="862"/>
                                        <a:pt x="487" y="677"/>
                                      </a:cubicBezTo>
                                      <a:cubicBezTo>
                                        <a:pt x="164" y="489"/>
                                        <a:pt x="3" y="244"/>
                                        <a:pt x="3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1" name="Google Shape;793;p1"/>
                              <wps:cNvSpPr/>
                              <wps:spPr>
                                <a:xfrm>
                                  <a:off x="769175" y="402475"/>
                                  <a:ext cx="90125" cy="47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605" h="1900" extrusionOk="0">
                                      <a:moveTo>
                                        <a:pt x="1799" y="533"/>
                                      </a:moveTo>
                                      <a:cubicBezTo>
                                        <a:pt x="1984" y="533"/>
                                        <a:pt x="2168" y="574"/>
                                        <a:pt x="2309" y="656"/>
                                      </a:cubicBezTo>
                                      <a:cubicBezTo>
                                        <a:pt x="2590" y="818"/>
                                        <a:pt x="2592" y="1081"/>
                                        <a:pt x="2312" y="1245"/>
                                      </a:cubicBezTo>
                                      <a:cubicBezTo>
                                        <a:pt x="2173" y="1326"/>
                                        <a:pt x="1989" y="1366"/>
                                        <a:pt x="1806" y="1366"/>
                                      </a:cubicBezTo>
                                      <a:cubicBezTo>
                                        <a:pt x="1622" y="1366"/>
                                        <a:pt x="1438" y="1326"/>
                                        <a:pt x="1297" y="1245"/>
                                      </a:cubicBezTo>
                                      <a:cubicBezTo>
                                        <a:pt x="1014" y="1082"/>
                                        <a:pt x="1013" y="818"/>
                                        <a:pt x="1293" y="656"/>
                                      </a:cubicBezTo>
                                      <a:cubicBezTo>
                                        <a:pt x="1432" y="574"/>
                                        <a:pt x="1616" y="533"/>
                                        <a:pt x="1799" y="533"/>
                                      </a:cubicBezTo>
                                      <a:close/>
                                      <a:moveTo>
                                        <a:pt x="1798" y="0"/>
                                      </a:moveTo>
                                      <a:cubicBezTo>
                                        <a:pt x="1378" y="0"/>
                                        <a:pt x="958" y="93"/>
                                        <a:pt x="639" y="279"/>
                                      </a:cubicBezTo>
                                      <a:cubicBezTo>
                                        <a:pt x="1" y="649"/>
                                        <a:pt x="5" y="1250"/>
                                        <a:pt x="647" y="1622"/>
                                      </a:cubicBezTo>
                                      <a:cubicBezTo>
                                        <a:pt x="969" y="1807"/>
                                        <a:pt x="1389" y="1900"/>
                                        <a:pt x="1808" y="1900"/>
                                      </a:cubicBezTo>
                                      <a:cubicBezTo>
                                        <a:pt x="2228" y="1900"/>
                                        <a:pt x="2647" y="1807"/>
                                        <a:pt x="2966" y="1622"/>
                                      </a:cubicBezTo>
                                      <a:cubicBezTo>
                                        <a:pt x="3604" y="1250"/>
                                        <a:pt x="3601" y="650"/>
                                        <a:pt x="2959" y="279"/>
                                      </a:cubicBezTo>
                                      <a:cubicBezTo>
                                        <a:pt x="2638" y="93"/>
                                        <a:pt x="2217" y="0"/>
                                        <a:pt x="179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2" name="Google Shape;794;p1"/>
                              <wps:cNvSpPr/>
                              <wps:spPr>
                                <a:xfrm>
                                  <a:off x="390575" y="625350"/>
                                  <a:ext cx="49825" cy="29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93" h="1173" extrusionOk="0">
                                      <a:moveTo>
                                        <a:pt x="1663" y="0"/>
                                      </a:moveTo>
                                      <a:lnTo>
                                        <a:pt x="0" y="985"/>
                                      </a:lnTo>
                                      <a:lnTo>
                                        <a:pt x="339" y="1172"/>
                                      </a:lnTo>
                                      <a:lnTo>
                                        <a:pt x="1992" y="196"/>
                                      </a:lnTo>
                                      <a:lnTo>
                                        <a:pt x="166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3" name="Google Shape;795;p1"/>
                              <wps:cNvSpPr/>
                              <wps:spPr>
                                <a:xfrm>
                                  <a:off x="405425" y="633975"/>
                                  <a:ext cx="49800" cy="29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92" h="1173" extrusionOk="0">
                                      <a:moveTo>
                                        <a:pt x="1664" y="1"/>
                                      </a:moveTo>
                                      <a:lnTo>
                                        <a:pt x="1" y="984"/>
                                      </a:lnTo>
                                      <a:lnTo>
                                        <a:pt x="338" y="1172"/>
                                      </a:lnTo>
                                      <a:lnTo>
                                        <a:pt x="1992" y="196"/>
                                      </a:lnTo>
                                      <a:lnTo>
                                        <a:pt x="166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4" name="Google Shape;796;p1"/>
                              <wps:cNvSpPr/>
                              <wps:spPr>
                                <a:xfrm>
                                  <a:off x="420075" y="642375"/>
                                  <a:ext cx="49825" cy="29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93" h="1175" extrusionOk="0">
                                      <a:moveTo>
                                        <a:pt x="1664" y="1"/>
                                      </a:moveTo>
                                      <a:lnTo>
                                        <a:pt x="0" y="986"/>
                                      </a:lnTo>
                                      <a:lnTo>
                                        <a:pt x="340" y="1174"/>
                                      </a:lnTo>
                                      <a:lnTo>
                                        <a:pt x="1993" y="198"/>
                                      </a:lnTo>
                                      <a:lnTo>
                                        <a:pt x="166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5" name="Google Shape;797;p1"/>
                              <wps:cNvSpPr/>
                              <wps:spPr>
                                <a:xfrm>
                                  <a:off x="435050" y="651125"/>
                                  <a:ext cx="49825" cy="29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93" h="1173" extrusionOk="0">
                                      <a:moveTo>
                                        <a:pt x="1664" y="0"/>
                                      </a:moveTo>
                                      <a:lnTo>
                                        <a:pt x="0" y="985"/>
                                      </a:lnTo>
                                      <a:lnTo>
                                        <a:pt x="340" y="1172"/>
                                      </a:lnTo>
                                      <a:lnTo>
                                        <a:pt x="1993" y="196"/>
                                      </a:lnTo>
                                      <a:lnTo>
                                        <a:pt x="166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6" name="Google Shape;798;p1"/>
                              <wps:cNvSpPr/>
                              <wps:spPr>
                                <a:xfrm>
                                  <a:off x="449725" y="659825"/>
                                  <a:ext cx="49800" cy="29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92" h="1173" extrusionOk="0">
                                      <a:moveTo>
                                        <a:pt x="1664" y="0"/>
                                      </a:moveTo>
                                      <a:lnTo>
                                        <a:pt x="1" y="985"/>
                                      </a:lnTo>
                                      <a:lnTo>
                                        <a:pt x="340" y="1172"/>
                                      </a:lnTo>
                                      <a:lnTo>
                                        <a:pt x="1992" y="196"/>
                                      </a:lnTo>
                                      <a:lnTo>
                                        <a:pt x="166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7" name="Google Shape;799;p1"/>
                              <wps:cNvSpPr/>
                              <wps:spPr>
                                <a:xfrm>
                                  <a:off x="456950" y="567075"/>
                                  <a:ext cx="407775" cy="23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311" h="9443" extrusionOk="0">
                                      <a:moveTo>
                                        <a:pt x="9875" y="1"/>
                                      </a:moveTo>
                                      <a:cubicBezTo>
                                        <a:pt x="9817" y="1"/>
                                        <a:pt x="9759" y="13"/>
                                        <a:pt x="9716" y="39"/>
                                      </a:cubicBezTo>
                                      <a:lnTo>
                                        <a:pt x="89" y="5639"/>
                                      </a:lnTo>
                                      <a:cubicBezTo>
                                        <a:pt x="0" y="5690"/>
                                        <a:pt x="0" y="5772"/>
                                        <a:pt x="89" y="5825"/>
                                      </a:cubicBezTo>
                                      <a:lnTo>
                                        <a:pt x="6275" y="9405"/>
                                      </a:lnTo>
                                      <a:cubicBezTo>
                                        <a:pt x="6319" y="9430"/>
                                        <a:pt x="6377" y="9443"/>
                                        <a:pt x="6435" y="9443"/>
                                      </a:cubicBezTo>
                                      <a:cubicBezTo>
                                        <a:pt x="6493" y="9443"/>
                                        <a:pt x="6551" y="9430"/>
                                        <a:pt x="6595" y="9405"/>
                                      </a:cubicBezTo>
                                      <a:lnTo>
                                        <a:pt x="16222" y="3805"/>
                                      </a:lnTo>
                                      <a:cubicBezTo>
                                        <a:pt x="16311" y="3754"/>
                                        <a:pt x="16311" y="3670"/>
                                        <a:pt x="16222" y="3619"/>
                                      </a:cubicBezTo>
                                      <a:lnTo>
                                        <a:pt x="10036" y="39"/>
                                      </a:lnTo>
                                      <a:cubicBezTo>
                                        <a:pt x="9992" y="13"/>
                                        <a:pt x="9934" y="1"/>
                                        <a:pt x="987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4AA9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8" name="Google Shape;800;p1"/>
                              <wps:cNvSpPr/>
                              <wps:spPr>
                                <a:xfrm>
                                  <a:off x="456975" y="567000"/>
                                  <a:ext cx="407750" cy="23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310" h="9443" extrusionOk="0">
                                      <a:moveTo>
                                        <a:pt x="9875" y="1"/>
                                      </a:moveTo>
                                      <a:cubicBezTo>
                                        <a:pt x="9817" y="1"/>
                                        <a:pt x="9759" y="14"/>
                                        <a:pt x="9715" y="39"/>
                                      </a:cubicBezTo>
                                      <a:lnTo>
                                        <a:pt x="88" y="5639"/>
                                      </a:lnTo>
                                      <a:cubicBezTo>
                                        <a:pt x="1" y="5690"/>
                                        <a:pt x="1" y="5773"/>
                                        <a:pt x="89" y="5825"/>
                                      </a:cubicBezTo>
                                      <a:lnTo>
                                        <a:pt x="6275" y="9405"/>
                                      </a:lnTo>
                                      <a:cubicBezTo>
                                        <a:pt x="6319" y="9430"/>
                                        <a:pt x="6377" y="9443"/>
                                        <a:pt x="6435" y="9443"/>
                                      </a:cubicBezTo>
                                      <a:cubicBezTo>
                                        <a:pt x="6493" y="9443"/>
                                        <a:pt x="6551" y="9430"/>
                                        <a:pt x="6594" y="9405"/>
                                      </a:cubicBezTo>
                                      <a:lnTo>
                                        <a:pt x="16221" y="3805"/>
                                      </a:lnTo>
                                      <a:cubicBezTo>
                                        <a:pt x="16310" y="3754"/>
                                        <a:pt x="16310" y="3670"/>
                                        <a:pt x="16221" y="3619"/>
                                      </a:cubicBezTo>
                                      <a:lnTo>
                                        <a:pt x="10035" y="39"/>
                                      </a:lnTo>
                                      <a:cubicBezTo>
                                        <a:pt x="9991" y="14"/>
                                        <a:pt x="9933" y="1"/>
                                        <a:pt x="987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39" name="Google Shape;801;p1"/>
                              <wps:cNvSpPr/>
                              <wps:spPr>
                                <a:xfrm>
                                  <a:off x="743150" y="617075"/>
                                  <a:ext cx="10500" cy="32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7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1185"/>
                                      </a:lnTo>
                                      <a:cubicBezTo>
                                        <a:pt x="1" y="1217"/>
                                        <a:pt x="21" y="1248"/>
                                        <a:pt x="63" y="1271"/>
                                      </a:cubicBezTo>
                                      <a:cubicBezTo>
                                        <a:pt x="104" y="1295"/>
                                        <a:pt x="158" y="1307"/>
                                        <a:pt x="211" y="1307"/>
                                      </a:cubicBezTo>
                                      <a:cubicBezTo>
                                        <a:pt x="265" y="1307"/>
                                        <a:pt x="318" y="1295"/>
                                        <a:pt x="359" y="1271"/>
                                      </a:cubicBezTo>
                                      <a:cubicBezTo>
                                        <a:pt x="399" y="1248"/>
                                        <a:pt x="420" y="1217"/>
                                        <a:pt x="420" y="1187"/>
                                      </a:cubicBezTo>
                                      <a:lnTo>
                                        <a:pt x="420" y="1"/>
                                      </a:lnTo>
                                      <a:cubicBezTo>
                                        <a:pt x="420" y="33"/>
                                        <a:pt x="399" y="63"/>
                                        <a:pt x="359" y="86"/>
                                      </a:cubicBezTo>
                                      <a:cubicBezTo>
                                        <a:pt x="318" y="110"/>
                                        <a:pt x="265" y="122"/>
                                        <a:pt x="211" y="122"/>
                                      </a:cubicBezTo>
                                      <a:cubicBezTo>
                                        <a:pt x="158" y="122"/>
                                        <a:pt x="104" y="110"/>
                                        <a:pt x="63" y="86"/>
                                      </a:cubicBezTo>
                                      <a:cubicBezTo>
                                        <a:pt x="21" y="63"/>
                                        <a:pt x="1" y="31"/>
                                        <a:pt x="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0" name="Google Shape;802;p1"/>
                              <wps:cNvSpPr/>
                              <wps:spPr>
                                <a:xfrm>
                                  <a:off x="742600" y="614075"/>
                                  <a:ext cx="11550" cy="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2" h="243" extrusionOk="0">
                                      <a:moveTo>
                                        <a:pt x="233" y="0"/>
                                      </a:moveTo>
                                      <a:cubicBezTo>
                                        <a:pt x="179" y="0"/>
                                        <a:pt x="125" y="12"/>
                                        <a:pt x="83" y="37"/>
                                      </a:cubicBezTo>
                                      <a:cubicBezTo>
                                        <a:pt x="1" y="85"/>
                                        <a:pt x="2" y="160"/>
                                        <a:pt x="85" y="206"/>
                                      </a:cubicBezTo>
                                      <a:cubicBezTo>
                                        <a:pt x="125" y="230"/>
                                        <a:pt x="179" y="242"/>
                                        <a:pt x="233" y="242"/>
                                      </a:cubicBezTo>
                                      <a:cubicBezTo>
                                        <a:pt x="286" y="242"/>
                                        <a:pt x="340" y="230"/>
                                        <a:pt x="381" y="206"/>
                                      </a:cubicBezTo>
                                      <a:cubicBezTo>
                                        <a:pt x="462" y="160"/>
                                        <a:pt x="462" y="83"/>
                                        <a:pt x="379" y="35"/>
                                      </a:cubicBezTo>
                                      <a:cubicBezTo>
                                        <a:pt x="339" y="12"/>
                                        <a:pt x="286" y="0"/>
                                        <a:pt x="23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1" name="Google Shape;803;p1"/>
                              <wps:cNvSpPr/>
                              <wps:spPr>
                                <a:xfrm>
                                  <a:off x="708350" y="543700"/>
                                  <a:ext cx="81475" cy="7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59" h="3115" extrusionOk="0">
                                      <a:moveTo>
                                        <a:pt x="1307" y="1"/>
                                      </a:moveTo>
                                      <a:cubicBezTo>
                                        <a:pt x="1253" y="1"/>
                                        <a:pt x="1199" y="8"/>
                                        <a:pt x="1145" y="23"/>
                                      </a:cubicBezTo>
                                      <a:cubicBezTo>
                                        <a:pt x="875" y="95"/>
                                        <a:pt x="688" y="340"/>
                                        <a:pt x="689" y="620"/>
                                      </a:cubicBezTo>
                                      <a:lnTo>
                                        <a:pt x="689" y="626"/>
                                      </a:lnTo>
                                      <a:cubicBezTo>
                                        <a:pt x="364" y="668"/>
                                        <a:pt x="179" y="1017"/>
                                        <a:pt x="325" y="1310"/>
                                      </a:cubicBezTo>
                                      <a:cubicBezTo>
                                        <a:pt x="125" y="1418"/>
                                        <a:pt x="0" y="1626"/>
                                        <a:pt x="0" y="1854"/>
                                      </a:cubicBezTo>
                                      <a:cubicBezTo>
                                        <a:pt x="0" y="2076"/>
                                        <a:pt x="119" y="2282"/>
                                        <a:pt x="314" y="2391"/>
                                      </a:cubicBezTo>
                                      <a:cubicBezTo>
                                        <a:pt x="340" y="2637"/>
                                        <a:pt x="548" y="2815"/>
                                        <a:pt x="783" y="2815"/>
                                      </a:cubicBezTo>
                                      <a:cubicBezTo>
                                        <a:pt x="821" y="2815"/>
                                        <a:pt x="859" y="2810"/>
                                        <a:pt x="897" y="2801"/>
                                      </a:cubicBezTo>
                                      <a:cubicBezTo>
                                        <a:pt x="905" y="2807"/>
                                        <a:pt x="913" y="2811"/>
                                        <a:pt x="921" y="2817"/>
                                      </a:cubicBezTo>
                                      <a:cubicBezTo>
                                        <a:pt x="1132" y="3018"/>
                                        <a:pt x="1399" y="3115"/>
                                        <a:pt x="1665" y="3115"/>
                                      </a:cubicBezTo>
                                      <a:cubicBezTo>
                                        <a:pt x="2006" y="3115"/>
                                        <a:pt x="2344" y="2955"/>
                                        <a:pt x="2555" y="2647"/>
                                      </a:cubicBezTo>
                                      <a:cubicBezTo>
                                        <a:pt x="2819" y="2589"/>
                                        <a:pt x="2980" y="2321"/>
                                        <a:pt x="2908" y="2060"/>
                                      </a:cubicBezTo>
                                      <a:cubicBezTo>
                                        <a:pt x="3143" y="1900"/>
                                        <a:pt x="3259" y="1616"/>
                                        <a:pt x="3202" y="1338"/>
                                      </a:cubicBezTo>
                                      <a:cubicBezTo>
                                        <a:pt x="3147" y="1059"/>
                                        <a:pt x="2928" y="842"/>
                                        <a:pt x="2650" y="787"/>
                                      </a:cubicBezTo>
                                      <a:cubicBezTo>
                                        <a:pt x="2732" y="569"/>
                                        <a:pt x="2647" y="323"/>
                                        <a:pt x="2447" y="205"/>
                                      </a:cubicBezTo>
                                      <a:cubicBezTo>
                                        <a:pt x="2370" y="160"/>
                                        <a:pt x="2286" y="139"/>
                                        <a:pt x="2203" y="139"/>
                                      </a:cubicBezTo>
                                      <a:cubicBezTo>
                                        <a:pt x="2066" y="139"/>
                                        <a:pt x="1932" y="197"/>
                                        <a:pt x="1839" y="308"/>
                                      </a:cubicBezTo>
                                      <a:cubicBezTo>
                                        <a:pt x="1727" y="115"/>
                                        <a:pt x="1522" y="1"/>
                                        <a:pt x="130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2" name="Google Shape;804;p1"/>
                              <wps:cNvSpPr/>
                              <wps:spPr>
                                <a:xfrm>
                                  <a:off x="795425" y="637025"/>
                                  <a:ext cx="10500" cy="32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7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1185"/>
                                      </a:lnTo>
                                      <a:cubicBezTo>
                                        <a:pt x="1" y="1217"/>
                                        <a:pt x="21" y="1247"/>
                                        <a:pt x="61" y="1271"/>
                                      </a:cubicBezTo>
                                      <a:cubicBezTo>
                                        <a:pt x="103" y="1295"/>
                                        <a:pt x="156" y="1306"/>
                                        <a:pt x="210" y="1306"/>
                                      </a:cubicBezTo>
                                      <a:cubicBezTo>
                                        <a:pt x="264" y="1306"/>
                                        <a:pt x="317" y="1295"/>
                                        <a:pt x="359" y="1271"/>
                                      </a:cubicBezTo>
                                      <a:cubicBezTo>
                                        <a:pt x="399" y="1247"/>
                                        <a:pt x="420" y="1217"/>
                                        <a:pt x="420" y="1185"/>
                                      </a:cubicBezTo>
                                      <a:lnTo>
                                        <a:pt x="420" y="0"/>
                                      </a:lnTo>
                                      <a:cubicBezTo>
                                        <a:pt x="420" y="32"/>
                                        <a:pt x="399" y="63"/>
                                        <a:pt x="359" y="86"/>
                                      </a:cubicBezTo>
                                      <a:cubicBezTo>
                                        <a:pt x="318" y="110"/>
                                        <a:pt x="264" y="122"/>
                                        <a:pt x="211" y="122"/>
                                      </a:cubicBezTo>
                                      <a:cubicBezTo>
                                        <a:pt x="157" y="122"/>
                                        <a:pt x="103" y="110"/>
                                        <a:pt x="61" y="86"/>
                                      </a:cubicBezTo>
                                      <a:cubicBezTo>
                                        <a:pt x="21" y="63"/>
                                        <a:pt x="1" y="31"/>
                                        <a:pt x="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3" name="Google Shape;805;p1"/>
                              <wps:cNvSpPr/>
                              <wps:spPr>
                                <a:xfrm>
                                  <a:off x="794875" y="633975"/>
                                  <a:ext cx="11550" cy="61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2" h="244" extrusionOk="0">
                                      <a:moveTo>
                                        <a:pt x="231" y="1"/>
                                      </a:moveTo>
                                      <a:cubicBezTo>
                                        <a:pt x="177" y="1"/>
                                        <a:pt x="124" y="13"/>
                                        <a:pt x="83" y="37"/>
                                      </a:cubicBezTo>
                                      <a:cubicBezTo>
                                        <a:pt x="1" y="83"/>
                                        <a:pt x="2" y="161"/>
                                        <a:pt x="83" y="208"/>
                                      </a:cubicBezTo>
                                      <a:cubicBezTo>
                                        <a:pt x="125" y="232"/>
                                        <a:pt x="179" y="244"/>
                                        <a:pt x="233" y="244"/>
                                      </a:cubicBezTo>
                                      <a:cubicBezTo>
                                        <a:pt x="286" y="244"/>
                                        <a:pt x="340" y="232"/>
                                        <a:pt x="381" y="208"/>
                                      </a:cubicBezTo>
                                      <a:cubicBezTo>
                                        <a:pt x="462" y="161"/>
                                        <a:pt x="462" y="83"/>
                                        <a:pt x="379" y="37"/>
                                      </a:cubicBezTo>
                                      <a:cubicBezTo>
                                        <a:pt x="338" y="13"/>
                                        <a:pt x="284" y="1"/>
                                        <a:pt x="23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4" name="Google Shape;806;p1"/>
                              <wps:cNvSpPr/>
                              <wps:spPr>
                                <a:xfrm>
                                  <a:off x="760625" y="563625"/>
                                  <a:ext cx="81475" cy="7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59" h="3115" extrusionOk="0">
                                      <a:moveTo>
                                        <a:pt x="1304" y="0"/>
                                      </a:moveTo>
                                      <a:cubicBezTo>
                                        <a:pt x="1251" y="0"/>
                                        <a:pt x="1198" y="7"/>
                                        <a:pt x="1145" y="22"/>
                                      </a:cubicBezTo>
                                      <a:cubicBezTo>
                                        <a:pt x="875" y="96"/>
                                        <a:pt x="688" y="341"/>
                                        <a:pt x="689" y="619"/>
                                      </a:cubicBezTo>
                                      <a:lnTo>
                                        <a:pt x="689" y="626"/>
                                      </a:lnTo>
                                      <a:cubicBezTo>
                                        <a:pt x="364" y="667"/>
                                        <a:pt x="177" y="1018"/>
                                        <a:pt x="325" y="1311"/>
                                      </a:cubicBezTo>
                                      <a:cubicBezTo>
                                        <a:pt x="125" y="1418"/>
                                        <a:pt x="0" y="1627"/>
                                        <a:pt x="0" y="1855"/>
                                      </a:cubicBezTo>
                                      <a:cubicBezTo>
                                        <a:pt x="0" y="2076"/>
                                        <a:pt x="119" y="2281"/>
                                        <a:pt x="314" y="2391"/>
                                      </a:cubicBezTo>
                                      <a:cubicBezTo>
                                        <a:pt x="339" y="2637"/>
                                        <a:pt x="548" y="2815"/>
                                        <a:pt x="784" y="2815"/>
                                      </a:cubicBezTo>
                                      <a:cubicBezTo>
                                        <a:pt x="821" y="2815"/>
                                        <a:pt x="859" y="2811"/>
                                        <a:pt x="897" y="2801"/>
                                      </a:cubicBezTo>
                                      <a:lnTo>
                                        <a:pt x="921" y="2816"/>
                                      </a:lnTo>
                                      <a:cubicBezTo>
                                        <a:pt x="1132" y="3017"/>
                                        <a:pt x="1399" y="3114"/>
                                        <a:pt x="1665" y="3114"/>
                                      </a:cubicBezTo>
                                      <a:cubicBezTo>
                                        <a:pt x="2006" y="3114"/>
                                        <a:pt x="2344" y="2954"/>
                                        <a:pt x="2555" y="2646"/>
                                      </a:cubicBezTo>
                                      <a:cubicBezTo>
                                        <a:pt x="2819" y="2588"/>
                                        <a:pt x="2980" y="2320"/>
                                        <a:pt x="2908" y="2060"/>
                                      </a:cubicBezTo>
                                      <a:cubicBezTo>
                                        <a:pt x="3143" y="1901"/>
                                        <a:pt x="3259" y="1615"/>
                                        <a:pt x="3202" y="1337"/>
                                      </a:cubicBezTo>
                                      <a:cubicBezTo>
                                        <a:pt x="3146" y="1058"/>
                                        <a:pt x="2928" y="841"/>
                                        <a:pt x="2650" y="786"/>
                                      </a:cubicBezTo>
                                      <a:cubicBezTo>
                                        <a:pt x="2732" y="568"/>
                                        <a:pt x="2647" y="323"/>
                                        <a:pt x="2447" y="204"/>
                                      </a:cubicBezTo>
                                      <a:cubicBezTo>
                                        <a:pt x="2370" y="159"/>
                                        <a:pt x="2286" y="138"/>
                                        <a:pt x="2203" y="138"/>
                                      </a:cubicBezTo>
                                      <a:cubicBezTo>
                                        <a:pt x="2066" y="138"/>
                                        <a:pt x="1932" y="196"/>
                                        <a:pt x="1839" y="307"/>
                                      </a:cubicBezTo>
                                      <a:cubicBezTo>
                                        <a:pt x="1726" y="114"/>
                                        <a:pt x="1520" y="0"/>
                                        <a:pt x="130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5" name="Google Shape;807;p1"/>
                              <wps:cNvSpPr/>
                              <wps:spPr>
                                <a:xfrm>
                                  <a:off x="613050" y="400000"/>
                                  <a:ext cx="122450" cy="311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98" h="12463" extrusionOk="0">
                                      <a:moveTo>
                                        <a:pt x="0" y="1"/>
                                      </a:moveTo>
                                      <a:lnTo>
                                        <a:pt x="45" y="8907"/>
                                      </a:lnTo>
                                      <a:lnTo>
                                        <a:pt x="4897" y="12463"/>
                                      </a:lnTo>
                                      <a:lnTo>
                                        <a:pt x="4852" y="2768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D876C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6" name="Google Shape;808;p1"/>
                              <wps:cNvSpPr/>
                              <wps:spPr>
                                <a:xfrm>
                                  <a:off x="495000" y="400000"/>
                                  <a:ext cx="118075" cy="309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723" h="12372" extrusionOk="0">
                                      <a:moveTo>
                                        <a:pt x="4722" y="1"/>
                                      </a:moveTo>
                                      <a:lnTo>
                                        <a:pt x="1" y="2676"/>
                                      </a:lnTo>
                                      <a:lnTo>
                                        <a:pt x="46" y="12371"/>
                                      </a:lnTo>
                                      <a:lnTo>
                                        <a:pt x="4677" y="8907"/>
                                      </a:lnTo>
                                      <a:lnTo>
                                        <a:pt x="472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D876C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7" name="Google Shape;809;p1"/>
                              <wps:cNvSpPr/>
                              <wps:spPr>
                                <a:xfrm>
                                  <a:off x="616300" y="469200"/>
                                  <a:ext cx="119150" cy="309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766" h="12371" extrusionOk="0">
                                      <a:moveTo>
                                        <a:pt x="4721" y="1"/>
                                      </a:moveTo>
                                      <a:lnTo>
                                        <a:pt x="1" y="2675"/>
                                      </a:lnTo>
                                      <a:lnTo>
                                        <a:pt x="46" y="12370"/>
                                      </a:lnTo>
                                      <a:lnTo>
                                        <a:pt x="4766" y="9696"/>
                                      </a:lnTo>
                                      <a:lnTo>
                                        <a:pt x="472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8" name="Google Shape;810;p1"/>
                              <wps:cNvSpPr/>
                              <wps:spPr>
                                <a:xfrm>
                                  <a:off x="495000" y="466900"/>
                                  <a:ext cx="122450" cy="311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98" h="12463" extrusionOk="0">
                                      <a:moveTo>
                                        <a:pt x="1" y="0"/>
                                      </a:moveTo>
                                      <a:lnTo>
                                        <a:pt x="46" y="9695"/>
                                      </a:lnTo>
                                      <a:lnTo>
                                        <a:pt x="4898" y="12462"/>
                                      </a:lnTo>
                                      <a:lnTo>
                                        <a:pt x="4898" y="12462"/>
                                      </a:lnTo>
                                      <a:lnTo>
                                        <a:pt x="4853" y="2767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49" name="Google Shape;811;p1"/>
                              <wps:cNvSpPr/>
                              <wps:spPr>
                                <a:xfrm>
                                  <a:off x="495000" y="400050"/>
                                  <a:ext cx="239325" cy="1360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573" h="5441" extrusionOk="0">
                                      <a:moveTo>
                                        <a:pt x="4721" y="0"/>
                                      </a:moveTo>
                                      <a:lnTo>
                                        <a:pt x="1" y="2674"/>
                                      </a:lnTo>
                                      <a:lnTo>
                                        <a:pt x="4853" y="5441"/>
                                      </a:lnTo>
                                      <a:lnTo>
                                        <a:pt x="9573" y="2767"/>
                                      </a:lnTo>
                                      <a:lnTo>
                                        <a:pt x="472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 w="9525" cap="flat" cmpd="sng">
                                  <a:solidFill>
                                    <a:srgbClr val="002060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0" name="Google Shape;812;p1"/>
                              <wps:cNvSpPr/>
                              <wps:spPr>
                                <a:xfrm>
                                  <a:off x="511975" y="506450"/>
                                  <a:ext cx="22450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5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028"/>
                                      </a:lnTo>
                                      <a:lnTo>
                                        <a:pt x="895" y="1544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6"/>
                                      </a:lnTo>
                                      <a:lnTo>
                                        <a:pt x="250" y="141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1" name="Google Shape;813;p1"/>
                              <wps:cNvSpPr/>
                              <wps:spPr>
                                <a:xfrm>
                                  <a:off x="507950" y="5040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3" y="1"/>
                                      </a:moveTo>
                                      <a:lnTo>
                                        <a:pt x="0" y="1218"/>
                                      </a:lnTo>
                                      <a:lnTo>
                                        <a:pt x="161" y="1123"/>
                                      </a:lnTo>
                                      <a:lnTo>
                                        <a:pt x="164" y="94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2" name="Google Shape;814;p1"/>
                              <wps:cNvSpPr/>
                              <wps:spPr>
                                <a:xfrm>
                                  <a:off x="507950" y="5321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1" y="0"/>
                                      </a:moveTo>
                                      <a:lnTo>
                                        <a:pt x="0" y="95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6"/>
                                      </a:lnTo>
                                      <a:lnTo>
                                        <a:pt x="1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3" name="Google Shape;815;p1"/>
                              <wps:cNvSpPr/>
                              <wps:spPr>
                                <a:xfrm>
                                  <a:off x="546375" y="526175"/>
                                  <a:ext cx="22475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6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028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4"/>
                                      </a:lnTo>
                                      <a:lnTo>
                                        <a:pt x="898" y="516"/>
                                      </a:lnTo>
                                      <a:lnTo>
                                        <a:pt x="250" y="142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4" name="Google Shape;816;p1"/>
                              <wps:cNvSpPr/>
                              <wps:spPr>
                                <a:xfrm>
                                  <a:off x="542350" y="5238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215"/>
                                      </a:lnTo>
                                      <a:lnTo>
                                        <a:pt x="162" y="1121"/>
                                      </a:lnTo>
                                      <a:lnTo>
                                        <a:pt x="164" y="93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5" name="Google Shape;817;p1"/>
                              <wps:cNvSpPr/>
                              <wps:spPr>
                                <a:xfrm>
                                  <a:off x="542350" y="55187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1056" y="705"/>
                                      </a:lnTo>
                                      <a:lnTo>
                                        <a:pt x="1056" y="518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6" name="Google Shape;818;p1"/>
                              <wps:cNvSpPr/>
                              <wps:spPr>
                                <a:xfrm>
                                  <a:off x="580775" y="545775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029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7"/>
                                      </a:lnTo>
                                      <a:lnTo>
                                        <a:pt x="249" y="143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7" name="Google Shape;819;p1"/>
                              <wps:cNvSpPr/>
                              <wps:spPr>
                                <a:xfrm>
                                  <a:off x="576750" y="5434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1216"/>
                                      </a:lnTo>
                                      <a:lnTo>
                                        <a:pt x="162" y="1122"/>
                                      </a:lnTo>
                                      <a:lnTo>
                                        <a:pt x="165" y="93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8" name="Google Shape;820;p1"/>
                              <wps:cNvSpPr/>
                              <wps:spPr>
                                <a:xfrm>
                                  <a:off x="576750" y="571475"/>
                                  <a:ext cx="26425" cy="1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6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5"/>
                                      </a:lnTo>
                                      <a:lnTo>
                                        <a:pt x="1056" y="705"/>
                                      </a:lnTo>
                                      <a:lnTo>
                                        <a:pt x="1056" y="518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59" name="Google Shape;821;p1"/>
                              <wps:cNvSpPr/>
                              <wps:spPr>
                                <a:xfrm>
                                  <a:off x="511975" y="554700"/>
                                  <a:ext cx="22450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6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030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6"/>
                                      </a:lnTo>
                                      <a:lnTo>
                                        <a:pt x="898" y="518"/>
                                      </a:lnTo>
                                      <a:lnTo>
                                        <a:pt x="250" y="142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0" name="Google Shape;822;p1"/>
                              <wps:cNvSpPr/>
                              <wps:spPr>
                                <a:xfrm>
                                  <a:off x="507950" y="5523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217"/>
                                      </a:lnTo>
                                      <a:lnTo>
                                        <a:pt x="161" y="1123"/>
                                      </a:lnTo>
                                      <a:lnTo>
                                        <a:pt x="164" y="93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1" name="Google Shape;823;p1"/>
                              <wps:cNvSpPr/>
                              <wps:spPr>
                                <a:xfrm>
                                  <a:off x="507950" y="58042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161" y="1"/>
                                      </a:moveTo>
                                      <a:lnTo>
                                        <a:pt x="0" y="95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7"/>
                                      </a:lnTo>
                                      <a:lnTo>
                                        <a:pt x="16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2" name="Google Shape;824;p1"/>
                              <wps:cNvSpPr/>
                              <wps:spPr>
                                <a:xfrm>
                                  <a:off x="546375" y="574450"/>
                                  <a:ext cx="22475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5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029"/>
                                      </a:lnTo>
                                      <a:lnTo>
                                        <a:pt x="895" y="1545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7"/>
                                      </a:lnTo>
                                      <a:lnTo>
                                        <a:pt x="250" y="141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3" name="Google Shape;825;p1"/>
                              <wps:cNvSpPr/>
                              <wps:spPr>
                                <a:xfrm>
                                  <a:off x="542350" y="57210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217"/>
                                      </a:lnTo>
                                      <a:lnTo>
                                        <a:pt x="1" y="1217"/>
                                      </a:lnTo>
                                      <a:lnTo>
                                        <a:pt x="162" y="1123"/>
                                      </a:lnTo>
                                      <a:lnTo>
                                        <a:pt x="164" y="93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4" name="Google Shape;826;p1"/>
                              <wps:cNvSpPr/>
                              <wps:spPr>
                                <a:xfrm>
                                  <a:off x="542350" y="6001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5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7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5" name="Google Shape;827;p1"/>
                              <wps:cNvSpPr/>
                              <wps:spPr>
                                <a:xfrm>
                                  <a:off x="580775" y="59405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1029"/>
                                      </a:lnTo>
                                      <a:lnTo>
                                        <a:pt x="895" y="1547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7"/>
                                      </a:lnTo>
                                      <a:lnTo>
                                        <a:pt x="249" y="143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6" name="Google Shape;828;p1"/>
                              <wps:cNvSpPr/>
                              <wps:spPr>
                                <a:xfrm>
                                  <a:off x="576750" y="5917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215"/>
                                      </a:lnTo>
                                      <a:lnTo>
                                        <a:pt x="162" y="1121"/>
                                      </a:lnTo>
                                      <a:lnTo>
                                        <a:pt x="165" y="93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7" name="Google Shape;829;p1"/>
                              <wps:cNvSpPr/>
                              <wps:spPr>
                                <a:xfrm>
                                  <a:off x="576750" y="61977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1056" y="705"/>
                                      </a:lnTo>
                                      <a:lnTo>
                                        <a:pt x="1056" y="518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8" name="Google Shape;830;p1"/>
                              <wps:cNvSpPr/>
                              <wps:spPr>
                                <a:xfrm>
                                  <a:off x="511975" y="602975"/>
                                  <a:ext cx="22450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7" extrusionOk="0">
                                      <a:moveTo>
                                        <a:pt x="3" y="1"/>
                                      </a:moveTo>
                                      <a:lnTo>
                                        <a:pt x="0" y="1030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7"/>
                                      </a:lnTo>
                                      <a:lnTo>
                                        <a:pt x="898" y="518"/>
                                      </a:lnTo>
                                      <a:lnTo>
                                        <a:pt x="250" y="143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69" name="Google Shape;831;p1"/>
                              <wps:cNvSpPr/>
                              <wps:spPr>
                                <a:xfrm>
                                  <a:off x="507950" y="60065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3" y="1"/>
                                      </a:moveTo>
                                      <a:lnTo>
                                        <a:pt x="0" y="1216"/>
                                      </a:lnTo>
                                      <a:lnTo>
                                        <a:pt x="161" y="1122"/>
                                      </a:lnTo>
                                      <a:lnTo>
                                        <a:pt x="164" y="94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0" name="Google Shape;832;p1"/>
                              <wps:cNvSpPr/>
                              <wps:spPr>
                                <a:xfrm>
                                  <a:off x="507950" y="628725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1" y="0"/>
                                      </a:moveTo>
                                      <a:lnTo>
                                        <a:pt x="0" y="93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6"/>
                                      </a:lnTo>
                                      <a:lnTo>
                                        <a:pt x="1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1" name="Google Shape;833;p1"/>
                              <wps:cNvSpPr/>
                              <wps:spPr>
                                <a:xfrm>
                                  <a:off x="546375" y="62270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3" y="1"/>
                                      </a:moveTo>
                                      <a:lnTo>
                                        <a:pt x="1" y="1030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6"/>
                                      </a:lnTo>
                                      <a:lnTo>
                                        <a:pt x="898" y="518"/>
                                      </a:lnTo>
                                      <a:lnTo>
                                        <a:pt x="250" y="143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2" name="Google Shape;834;p1"/>
                              <wps:cNvSpPr/>
                              <wps:spPr>
                                <a:xfrm>
                                  <a:off x="542350" y="6203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3" y="1"/>
                                      </a:moveTo>
                                      <a:lnTo>
                                        <a:pt x="1" y="1217"/>
                                      </a:lnTo>
                                      <a:lnTo>
                                        <a:pt x="1" y="1217"/>
                                      </a:lnTo>
                                      <a:lnTo>
                                        <a:pt x="162" y="1123"/>
                                      </a:lnTo>
                                      <a:lnTo>
                                        <a:pt x="164" y="94"/>
                                      </a:lnTo>
                                      <a:lnTo>
                                        <a:pt x="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3" name="Google Shape;835;p1"/>
                              <wps:cNvSpPr/>
                              <wps:spPr>
                                <a:xfrm>
                                  <a:off x="542350" y="6484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1056" y="703"/>
                                      </a:lnTo>
                                      <a:lnTo>
                                        <a:pt x="1056" y="516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4" name="Google Shape;836;p1"/>
                              <wps:cNvSpPr/>
                              <wps:spPr>
                                <a:xfrm>
                                  <a:off x="580775" y="642350"/>
                                  <a:ext cx="22475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5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029"/>
                                      </a:lnTo>
                                      <a:lnTo>
                                        <a:pt x="895" y="1545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7"/>
                                      </a:lnTo>
                                      <a:lnTo>
                                        <a:pt x="249" y="141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5" name="Google Shape;837;p1"/>
                              <wps:cNvSpPr/>
                              <wps:spPr>
                                <a:xfrm>
                                  <a:off x="576750" y="64000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217"/>
                                      </a:lnTo>
                                      <a:lnTo>
                                        <a:pt x="162" y="1123"/>
                                      </a:lnTo>
                                      <a:lnTo>
                                        <a:pt x="165" y="93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6" name="Google Shape;838;p1"/>
                              <wps:cNvSpPr/>
                              <wps:spPr>
                                <a:xfrm>
                                  <a:off x="576750" y="6680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5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7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7" name="Google Shape;839;p1"/>
                              <wps:cNvSpPr/>
                              <wps:spPr>
                                <a:xfrm>
                                  <a:off x="511975" y="651275"/>
                                  <a:ext cx="22450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6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028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5"/>
                                      </a:lnTo>
                                      <a:lnTo>
                                        <a:pt x="898" y="516"/>
                                      </a:lnTo>
                                      <a:lnTo>
                                        <a:pt x="250" y="142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8" name="Google Shape;840;p1"/>
                              <wps:cNvSpPr/>
                              <wps:spPr>
                                <a:xfrm>
                                  <a:off x="507950" y="6489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216"/>
                                      </a:lnTo>
                                      <a:lnTo>
                                        <a:pt x="161" y="1121"/>
                                      </a:lnTo>
                                      <a:lnTo>
                                        <a:pt x="164" y="93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79" name="Google Shape;841;p1"/>
                              <wps:cNvSpPr/>
                              <wps:spPr>
                                <a:xfrm>
                                  <a:off x="507950" y="676975"/>
                                  <a:ext cx="26425" cy="1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6" extrusionOk="0">
                                      <a:moveTo>
                                        <a:pt x="161" y="0"/>
                                      </a:moveTo>
                                      <a:lnTo>
                                        <a:pt x="0" y="95"/>
                                      </a:lnTo>
                                      <a:lnTo>
                                        <a:pt x="1056" y="705"/>
                                      </a:lnTo>
                                      <a:lnTo>
                                        <a:pt x="1056" y="518"/>
                                      </a:lnTo>
                                      <a:lnTo>
                                        <a:pt x="1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0" name="Google Shape;842;p1"/>
                              <wps:cNvSpPr/>
                              <wps:spPr>
                                <a:xfrm>
                                  <a:off x="546375" y="671000"/>
                                  <a:ext cx="22475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6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030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6"/>
                                      </a:lnTo>
                                      <a:lnTo>
                                        <a:pt x="898" y="516"/>
                                      </a:lnTo>
                                      <a:lnTo>
                                        <a:pt x="250" y="142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1" name="Google Shape;843;p1"/>
                              <wps:cNvSpPr/>
                              <wps:spPr>
                                <a:xfrm>
                                  <a:off x="542350" y="668675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3" y="0"/>
                                      </a:moveTo>
                                      <a:lnTo>
                                        <a:pt x="1" y="1215"/>
                                      </a:lnTo>
                                      <a:lnTo>
                                        <a:pt x="162" y="1121"/>
                                      </a:lnTo>
                                      <a:lnTo>
                                        <a:pt x="164" y="93"/>
                                      </a:ln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2" name="Google Shape;844;p1"/>
                              <wps:cNvSpPr/>
                              <wps:spPr>
                                <a:xfrm>
                                  <a:off x="542350" y="696725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5"/>
                                      </a:lnTo>
                                      <a:lnTo>
                                        <a:pt x="1056" y="704"/>
                                      </a:lnTo>
                                      <a:lnTo>
                                        <a:pt x="1056" y="517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3" name="Google Shape;845;p1"/>
                              <wps:cNvSpPr/>
                              <wps:spPr>
                                <a:xfrm>
                                  <a:off x="580775" y="69060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1030"/>
                                      </a:lnTo>
                                      <a:lnTo>
                                        <a:pt x="895" y="1546"/>
                                      </a:lnTo>
                                      <a:lnTo>
                                        <a:pt x="897" y="1266"/>
                                      </a:lnTo>
                                      <a:lnTo>
                                        <a:pt x="898" y="518"/>
                                      </a:lnTo>
                                      <a:lnTo>
                                        <a:pt x="249" y="143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4" name="Google Shape;846;p1"/>
                              <wps:cNvSpPr/>
                              <wps:spPr>
                                <a:xfrm>
                                  <a:off x="576750" y="6882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1217"/>
                                      </a:lnTo>
                                      <a:lnTo>
                                        <a:pt x="162" y="1123"/>
                                      </a:lnTo>
                                      <a:lnTo>
                                        <a:pt x="165" y="94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5" name="Google Shape;847;p1"/>
                              <wps:cNvSpPr/>
                              <wps:spPr>
                                <a:xfrm>
                                  <a:off x="576750" y="7163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1056" y="703"/>
                                      </a:lnTo>
                                      <a:lnTo>
                                        <a:pt x="1056" y="516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6" name="Google Shape;848;p1"/>
                              <wps:cNvSpPr/>
                              <wps:spPr>
                                <a:xfrm>
                                  <a:off x="697775" y="506450"/>
                                  <a:ext cx="22450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5" extrusionOk="0">
                                      <a:moveTo>
                                        <a:pt x="895" y="0"/>
                                      </a:moveTo>
                                      <a:lnTo>
                                        <a:pt x="650" y="141"/>
                                      </a:lnTo>
                                      <a:lnTo>
                                        <a:pt x="0" y="516"/>
                                      </a:lnTo>
                                      <a:lnTo>
                                        <a:pt x="1" y="1265"/>
                                      </a:lnTo>
                                      <a:lnTo>
                                        <a:pt x="3" y="1544"/>
                                      </a:lnTo>
                                      <a:lnTo>
                                        <a:pt x="898" y="1028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7" name="Google Shape;849;p1"/>
                              <wps:cNvSpPr/>
                              <wps:spPr>
                                <a:xfrm>
                                  <a:off x="720125" y="5040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4" y="1123"/>
                                      </a:lnTo>
                                      <a:lnTo>
                                        <a:pt x="165" y="1218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8" name="Google Shape;850;p1"/>
                              <wps:cNvSpPr/>
                              <wps:spPr>
                                <a:xfrm>
                                  <a:off x="697825" y="5321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6" y="0"/>
                                      </a:moveTo>
                                      <a:lnTo>
                                        <a:pt x="1" y="516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7" y="95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89" name="Google Shape;851;p1"/>
                              <wps:cNvSpPr/>
                              <wps:spPr>
                                <a:xfrm>
                                  <a:off x="663350" y="526175"/>
                                  <a:ext cx="22475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6" extrusionOk="0">
                                      <a:moveTo>
                                        <a:pt x="896" y="0"/>
                                      </a:moveTo>
                                      <a:lnTo>
                                        <a:pt x="651" y="142"/>
                                      </a:lnTo>
                                      <a:lnTo>
                                        <a:pt x="1" y="516"/>
                                      </a:lnTo>
                                      <a:lnTo>
                                        <a:pt x="2" y="1264"/>
                                      </a:lnTo>
                                      <a:lnTo>
                                        <a:pt x="4" y="1546"/>
                                      </a:lnTo>
                                      <a:lnTo>
                                        <a:pt x="898" y="1028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0" name="Google Shape;852;p1"/>
                              <wps:cNvSpPr/>
                              <wps:spPr>
                                <a:xfrm>
                                  <a:off x="685725" y="5238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3"/>
                                      </a:lnTo>
                                      <a:lnTo>
                                        <a:pt x="3" y="1121"/>
                                      </a:lnTo>
                                      <a:lnTo>
                                        <a:pt x="164" y="1215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1" name="Google Shape;853;p1"/>
                              <wps:cNvSpPr/>
                              <wps:spPr>
                                <a:xfrm>
                                  <a:off x="663425" y="55187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895" y="0"/>
                                      </a:moveTo>
                                      <a:lnTo>
                                        <a:pt x="1" y="518"/>
                                      </a:lnTo>
                                      <a:lnTo>
                                        <a:pt x="1" y="705"/>
                                      </a:lnTo>
                                      <a:lnTo>
                                        <a:pt x="1056" y="94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2" name="Google Shape;854;p1"/>
                              <wps:cNvSpPr/>
                              <wps:spPr>
                                <a:xfrm>
                                  <a:off x="628950" y="545775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895" y="0"/>
                                      </a:moveTo>
                                      <a:lnTo>
                                        <a:pt x="650" y="143"/>
                                      </a:lnTo>
                                      <a:lnTo>
                                        <a:pt x="1" y="517"/>
                                      </a:lnTo>
                                      <a:lnTo>
                                        <a:pt x="2" y="1265"/>
                                      </a:lnTo>
                                      <a:lnTo>
                                        <a:pt x="4" y="1546"/>
                                      </a:lnTo>
                                      <a:lnTo>
                                        <a:pt x="898" y="1029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3" name="Google Shape;855;p1"/>
                              <wps:cNvSpPr/>
                              <wps:spPr>
                                <a:xfrm>
                                  <a:off x="651325" y="5434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161" y="1"/>
                                      </a:moveTo>
                                      <a:lnTo>
                                        <a:pt x="0" y="93"/>
                                      </a:lnTo>
                                      <a:lnTo>
                                        <a:pt x="3" y="1122"/>
                                      </a:lnTo>
                                      <a:lnTo>
                                        <a:pt x="164" y="1216"/>
                                      </a:lnTo>
                                      <a:lnTo>
                                        <a:pt x="16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4" name="Google Shape;856;p1"/>
                              <wps:cNvSpPr/>
                              <wps:spPr>
                                <a:xfrm>
                                  <a:off x="629025" y="571475"/>
                                  <a:ext cx="26425" cy="1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6" extrusionOk="0">
                                      <a:moveTo>
                                        <a:pt x="895" y="1"/>
                                      </a:moveTo>
                                      <a:lnTo>
                                        <a:pt x="1" y="518"/>
                                      </a:lnTo>
                                      <a:lnTo>
                                        <a:pt x="1" y="705"/>
                                      </a:lnTo>
                                      <a:lnTo>
                                        <a:pt x="1056" y="95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5" name="Google Shape;857;p1"/>
                              <wps:cNvSpPr/>
                              <wps:spPr>
                                <a:xfrm>
                                  <a:off x="697775" y="554700"/>
                                  <a:ext cx="22450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6" extrusionOk="0">
                                      <a:moveTo>
                                        <a:pt x="895" y="0"/>
                                      </a:moveTo>
                                      <a:lnTo>
                                        <a:pt x="650" y="142"/>
                                      </a:lnTo>
                                      <a:lnTo>
                                        <a:pt x="0" y="518"/>
                                      </a:lnTo>
                                      <a:lnTo>
                                        <a:pt x="1" y="1266"/>
                                      </a:lnTo>
                                      <a:lnTo>
                                        <a:pt x="3" y="1546"/>
                                      </a:lnTo>
                                      <a:lnTo>
                                        <a:pt x="898" y="1030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6" name="Google Shape;858;p1"/>
                              <wps:cNvSpPr/>
                              <wps:spPr>
                                <a:xfrm>
                                  <a:off x="720125" y="5523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3"/>
                                      </a:lnTo>
                                      <a:lnTo>
                                        <a:pt x="4" y="1123"/>
                                      </a:lnTo>
                                      <a:lnTo>
                                        <a:pt x="165" y="1217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7" name="Google Shape;859;p1"/>
                              <wps:cNvSpPr/>
                              <wps:spPr>
                                <a:xfrm>
                                  <a:off x="697825" y="58042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896" y="1"/>
                                      </a:moveTo>
                                      <a:lnTo>
                                        <a:pt x="1" y="517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7" y="95"/>
                                      </a:lnTo>
                                      <a:lnTo>
                                        <a:pt x="89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8" name="Google Shape;860;p1"/>
                              <wps:cNvSpPr/>
                              <wps:spPr>
                                <a:xfrm>
                                  <a:off x="663350" y="574450"/>
                                  <a:ext cx="22475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5" extrusionOk="0">
                                      <a:moveTo>
                                        <a:pt x="896" y="0"/>
                                      </a:moveTo>
                                      <a:lnTo>
                                        <a:pt x="651" y="141"/>
                                      </a:lnTo>
                                      <a:lnTo>
                                        <a:pt x="1" y="517"/>
                                      </a:lnTo>
                                      <a:lnTo>
                                        <a:pt x="2" y="1265"/>
                                      </a:lnTo>
                                      <a:lnTo>
                                        <a:pt x="4" y="1545"/>
                                      </a:lnTo>
                                      <a:lnTo>
                                        <a:pt x="898" y="1029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499" name="Google Shape;861;p1"/>
                              <wps:cNvSpPr/>
                              <wps:spPr>
                                <a:xfrm>
                                  <a:off x="685725" y="57210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3"/>
                                      </a:lnTo>
                                      <a:lnTo>
                                        <a:pt x="3" y="1123"/>
                                      </a:lnTo>
                                      <a:lnTo>
                                        <a:pt x="164" y="1217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0" name="Google Shape;862;p1"/>
                              <wps:cNvSpPr/>
                              <wps:spPr>
                                <a:xfrm>
                                  <a:off x="663425" y="6001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5" y="1"/>
                                      </a:moveTo>
                                      <a:lnTo>
                                        <a:pt x="1" y="517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6" y="95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1" name="Google Shape;863;p1"/>
                              <wps:cNvSpPr/>
                              <wps:spPr>
                                <a:xfrm>
                                  <a:off x="628950" y="59405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895" y="1"/>
                                      </a:moveTo>
                                      <a:lnTo>
                                        <a:pt x="650" y="143"/>
                                      </a:lnTo>
                                      <a:lnTo>
                                        <a:pt x="1" y="517"/>
                                      </a:lnTo>
                                      <a:lnTo>
                                        <a:pt x="2" y="1265"/>
                                      </a:lnTo>
                                      <a:lnTo>
                                        <a:pt x="4" y="1547"/>
                                      </a:lnTo>
                                      <a:lnTo>
                                        <a:pt x="898" y="1029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2" name="Google Shape;864;p1"/>
                              <wps:cNvSpPr/>
                              <wps:spPr>
                                <a:xfrm>
                                  <a:off x="651325" y="5917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161" y="0"/>
                                      </a:moveTo>
                                      <a:lnTo>
                                        <a:pt x="0" y="93"/>
                                      </a:lnTo>
                                      <a:lnTo>
                                        <a:pt x="3" y="1121"/>
                                      </a:lnTo>
                                      <a:lnTo>
                                        <a:pt x="164" y="1215"/>
                                      </a:lnTo>
                                      <a:lnTo>
                                        <a:pt x="161" y="0"/>
                                      </a:lnTo>
                                      <a:close/>
                                      <a:moveTo>
                                        <a:pt x="164" y="1215"/>
                                      </a:moveTo>
                                      <a:lnTo>
                                        <a:pt x="164" y="1215"/>
                                      </a:lnTo>
                                      <a:lnTo>
                                        <a:pt x="164" y="121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3" name="Google Shape;865;p1"/>
                              <wps:cNvSpPr/>
                              <wps:spPr>
                                <a:xfrm>
                                  <a:off x="629025" y="619775"/>
                                  <a:ext cx="264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5" extrusionOk="0">
                                      <a:moveTo>
                                        <a:pt x="895" y="0"/>
                                      </a:moveTo>
                                      <a:lnTo>
                                        <a:pt x="1" y="518"/>
                                      </a:lnTo>
                                      <a:lnTo>
                                        <a:pt x="1" y="705"/>
                                      </a:lnTo>
                                      <a:lnTo>
                                        <a:pt x="1056" y="94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4" name="Google Shape;866;p1"/>
                              <wps:cNvSpPr/>
                              <wps:spPr>
                                <a:xfrm>
                                  <a:off x="697775" y="602975"/>
                                  <a:ext cx="22450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7" extrusionOk="0">
                                      <a:moveTo>
                                        <a:pt x="895" y="1"/>
                                      </a:moveTo>
                                      <a:lnTo>
                                        <a:pt x="650" y="143"/>
                                      </a:lnTo>
                                      <a:lnTo>
                                        <a:pt x="0" y="518"/>
                                      </a:lnTo>
                                      <a:lnTo>
                                        <a:pt x="1" y="1267"/>
                                      </a:lnTo>
                                      <a:lnTo>
                                        <a:pt x="3" y="1546"/>
                                      </a:lnTo>
                                      <a:lnTo>
                                        <a:pt x="898" y="1030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5" name="Google Shape;867;p1"/>
                              <wps:cNvSpPr/>
                              <wps:spPr>
                                <a:xfrm>
                                  <a:off x="720125" y="60065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4" y="1122"/>
                                      </a:lnTo>
                                      <a:lnTo>
                                        <a:pt x="165" y="1216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6" name="Google Shape;868;p1"/>
                              <wps:cNvSpPr/>
                              <wps:spPr>
                                <a:xfrm>
                                  <a:off x="697825" y="628725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6" y="0"/>
                                      </a:moveTo>
                                      <a:lnTo>
                                        <a:pt x="1" y="516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7" y="93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7" name="Google Shape;869;p1"/>
                              <wps:cNvSpPr/>
                              <wps:spPr>
                                <a:xfrm>
                                  <a:off x="663350" y="62270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896" y="1"/>
                                      </a:moveTo>
                                      <a:lnTo>
                                        <a:pt x="651" y="143"/>
                                      </a:lnTo>
                                      <a:lnTo>
                                        <a:pt x="1" y="518"/>
                                      </a:lnTo>
                                      <a:lnTo>
                                        <a:pt x="2" y="1266"/>
                                      </a:lnTo>
                                      <a:lnTo>
                                        <a:pt x="4" y="1546"/>
                                      </a:lnTo>
                                      <a:lnTo>
                                        <a:pt x="898" y="1030"/>
                                      </a:lnTo>
                                      <a:lnTo>
                                        <a:pt x="89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8" name="Google Shape;870;p1"/>
                              <wps:cNvSpPr/>
                              <wps:spPr>
                                <a:xfrm>
                                  <a:off x="685725" y="6203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162" y="1"/>
                                      </a:moveTo>
                                      <a:lnTo>
                                        <a:pt x="1" y="94"/>
                                      </a:lnTo>
                                      <a:lnTo>
                                        <a:pt x="3" y="1123"/>
                                      </a:lnTo>
                                      <a:lnTo>
                                        <a:pt x="164" y="1217"/>
                                      </a:lnTo>
                                      <a:lnTo>
                                        <a:pt x="16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09" name="Google Shape;871;p1"/>
                              <wps:cNvSpPr/>
                              <wps:spPr>
                                <a:xfrm>
                                  <a:off x="663425" y="6484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5" y="0"/>
                                      </a:moveTo>
                                      <a:lnTo>
                                        <a:pt x="1" y="516"/>
                                      </a:lnTo>
                                      <a:lnTo>
                                        <a:pt x="1" y="703"/>
                                      </a:lnTo>
                                      <a:lnTo>
                                        <a:pt x="1056" y="94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0" name="Google Shape;872;p1"/>
                              <wps:cNvSpPr/>
                              <wps:spPr>
                                <a:xfrm>
                                  <a:off x="628950" y="642350"/>
                                  <a:ext cx="22475" cy="38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5" extrusionOk="0">
                                      <a:moveTo>
                                        <a:pt x="895" y="0"/>
                                      </a:moveTo>
                                      <a:lnTo>
                                        <a:pt x="650" y="141"/>
                                      </a:lnTo>
                                      <a:lnTo>
                                        <a:pt x="1" y="517"/>
                                      </a:lnTo>
                                      <a:lnTo>
                                        <a:pt x="2" y="1265"/>
                                      </a:lnTo>
                                      <a:lnTo>
                                        <a:pt x="4" y="1545"/>
                                      </a:lnTo>
                                      <a:lnTo>
                                        <a:pt x="898" y="1029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1" name="Google Shape;873;p1"/>
                              <wps:cNvSpPr/>
                              <wps:spPr>
                                <a:xfrm>
                                  <a:off x="651325" y="640000"/>
                                  <a:ext cx="4125" cy="30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7" extrusionOk="0">
                                      <a:moveTo>
                                        <a:pt x="161" y="0"/>
                                      </a:moveTo>
                                      <a:lnTo>
                                        <a:pt x="0" y="93"/>
                                      </a:lnTo>
                                      <a:lnTo>
                                        <a:pt x="3" y="1123"/>
                                      </a:lnTo>
                                      <a:lnTo>
                                        <a:pt x="164" y="1217"/>
                                      </a:lnTo>
                                      <a:lnTo>
                                        <a:pt x="1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2" name="Google Shape;874;p1"/>
                              <wps:cNvSpPr/>
                              <wps:spPr>
                                <a:xfrm>
                                  <a:off x="629025" y="6680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5" y="1"/>
                                      </a:moveTo>
                                      <a:lnTo>
                                        <a:pt x="1" y="517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6" y="95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3" name="Google Shape;875;p1"/>
                              <wps:cNvSpPr/>
                              <wps:spPr>
                                <a:xfrm>
                                  <a:off x="697775" y="651275"/>
                                  <a:ext cx="22450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8" h="1546" extrusionOk="0">
                                      <a:moveTo>
                                        <a:pt x="895" y="0"/>
                                      </a:moveTo>
                                      <a:lnTo>
                                        <a:pt x="650" y="142"/>
                                      </a:lnTo>
                                      <a:lnTo>
                                        <a:pt x="0" y="516"/>
                                      </a:lnTo>
                                      <a:lnTo>
                                        <a:pt x="1" y="1265"/>
                                      </a:lnTo>
                                      <a:lnTo>
                                        <a:pt x="3" y="1546"/>
                                      </a:lnTo>
                                      <a:lnTo>
                                        <a:pt x="898" y="1028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4" name="Google Shape;876;p1"/>
                              <wps:cNvSpPr/>
                              <wps:spPr>
                                <a:xfrm>
                                  <a:off x="720125" y="648950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3"/>
                                      </a:lnTo>
                                      <a:lnTo>
                                        <a:pt x="4" y="1121"/>
                                      </a:lnTo>
                                      <a:lnTo>
                                        <a:pt x="165" y="1216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5" name="Google Shape;877;p1"/>
                              <wps:cNvSpPr/>
                              <wps:spPr>
                                <a:xfrm>
                                  <a:off x="697825" y="676975"/>
                                  <a:ext cx="26425" cy="17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6" extrusionOk="0">
                                      <a:moveTo>
                                        <a:pt x="896" y="0"/>
                                      </a:moveTo>
                                      <a:lnTo>
                                        <a:pt x="1" y="518"/>
                                      </a:lnTo>
                                      <a:lnTo>
                                        <a:pt x="1" y="705"/>
                                      </a:lnTo>
                                      <a:lnTo>
                                        <a:pt x="1057" y="95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6" name="Google Shape;878;p1"/>
                              <wps:cNvSpPr/>
                              <wps:spPr>
                                <a:xfrm>
                                  <a:off x="663350" y="671000"/>
                                  <a:ext cx="22475" cy="38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6" extrusionOk="0">
                                      <a:moveTo>
                                        <a:pt x="896" y="0"/>
                                      </a:moveTo>
                                      <a:lnTo>
                                        <a:pt x="651" y="142"/>
                                      </a:lnTo>
                                      <a:lnTo>
                                        <a:pt x="1" y="516"/>
                                      </a:lnTo>
                                      <a:lnTo>
                                        <a:pt x="2" y="1266"/>
                                      </a:lnTo>
                                      <a:lnTo>
                                        <a:pt x="4" y="1546"/>
                                      </a:lnTo>
                                      <a:lnTo>
                                        <a:pt x="898" y="1030"/>
                                      </a:lnTo>
                                      <a:lnTo>
                                        <a:pt x="89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7" name="Google Shape;879;p1"/>
                              <wps:cNvSpPr/>
                              <wps:spPr>
                                <a:xfrm>
                                  <a:off x="685725" y="668675"/>
                                  <a:ext cx="4125" cy="30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6" extrusionOk="0">
                                      <a:moveTo>
                                        <a:pt x="162" y="0"/>
                                      </a:moveTo>
                                      <a:lnTo>
                                        <a:pt x="1" y="93"/>
                                      </a:lnTo>
                                      <a:lnTo>
                                        <a:pt x="3" y="1121"/>
                                      </a:lnTo>
                                      <a:lnTo>
                                        <a:pt x="164" y="1215"/>
                                      </a:lnTo>
                                      <a:lnTo>
                                        <a:pt x="1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8" name="Google Shape;880;p1"/>
                              <wps:cNvSpPr/>
                              <wps:spPr>
                                <a:xfrm>
                                  <a:off x="663425" y="696725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5" y="1"/>
                                      </a:moveTo>
                                      <a:lnTo>
                                        <a:pt x="1" y="517"/>
                                      </a:lnTo>
                                      <a:lnTo>
                                        <a:pt x="1" y="704"/>
                                      </a:lnTo>
                                      <a:lnTo>
                                        <a:pt x="1056" y="95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19" name="Google Shape;881;p1"/>
                              <wps:cNvSpPr/>
                              <wps:spPr>
                                <a:xfrm>
                                  <a:off x="628950" y="690600"/>
                                  <a:ext cx="22475" cy="38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9" h="1547" extrusionOk="0">
                                      <a:moveTo>
                                        <a:pt x="895" y="1"/>
                                      </a:moveTo>
                                      <a:lnTo>
                                        <a:pt x="650" y="143"/>
                                      </a:lnTo>
                                      <a:lnTo>
                                        <a:pt x="1" y="518"/>
                                      </a:lnTo>
                                      <a:lnTo>
                                        <a:pt x="2" y="1266"/>
                                      </a:lnTo>
                                      <a:lnTo>
                                        <a:pt x="4" y="1546"/>
                                      </a:lnTo>
                                      <a:lnTo>
                                        <a:pt x="898" y="1030"/>
                                      </a:lnTo>
                                      <a:lnTo>
                                        <a:pt x="8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0" name="Google Shape;882;p1"/>
                              <wps:cNvSpPr/>
                              <wps:spPr>
                                <a:xfrm>
                                  <a:off x="651325" y="688275"/>
                                  <a:ext cx="4125" cy="304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" h="1218" extrusionOk="0">
                                      <a:moveTo>
                                        <a:pt x="161" y="1"/>
                                      </a:moveTo>
                                      <a:lnTo>
                                        <a:pt x="0" y="94"/>
                                      </a:lnTo>
                                      <a:lnTo>
                                        <a:pt x="3" y="1123"/>
                                      </a:lnTo>
                                      <a:lnTo>
                                        <a:pt x="164" y="1217"/>
                                      </a:lnTo>
                                      <a:lnTo>
                                        <a:pt x="16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1" name="Google Shape;883;p1"/>
                              <wps:cNvSpPr/>
                              <wps:spPr>
                                <a:xfrm>
                                  <a:off x="629025" y="716350"/>
                                  <a:ext cx="26425" cy="17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57" h="704" extrusionOk="0">
                                      <a:moveTo>
                                        <a:pt x="895" y="0"/>
                                      </a:moveTo>
                                      <a:lnTo>
                                        <a:pt x="1" y="516"/>
                                      </a:lnTo>
                                      <a:lnTo>
                                        <a:pt x="1" y="703"/>
                                      </a:lnTo>
                                      <a:lnTo>
                                        <a:pt x="1056" y="94"/>
                                      </a:lnTo>
                                      <a:lnTo>
                                        <a:pt x="8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2" name="Google Shape;884;p1"/>
                              <wps:cNvSpPr/>
                              <wps:spPr>
                                <a:xfrm>
                                  <a:off x="470725" y="281675"/>
                                  <a:ext cx="242575" cy="142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703" h="5680" extrusionOk="0">
                                      <a:moveTo>
                                        <a:pt x="6206" y="0"/>
                                      </a:moveTo>
                                      <a:cubicBezTo>
                                        <a:pt x="6148" y="0"/>
                                        <a:pt x="6090" y="13"/>
                                        <a:pt x="6046" y="38"/>
                                      </a:cubicBezTo>
                                      <a:lnTo>
                                        <a:pt x="90" y="3530"/>
                                      </a:lnTo>
                                      <a:cubicBezTo>
                                        <a:pt x="2" y="3581"/>
                                        <a:pt x="0" y="3664"/>
                                        <a:pt x="89" y="3716"/>
                                      </a:cubicBezTo>
                                      <a:lnTo>
                                        <a:pt x="3337" y="5642"/>
                                      </a:lnTo>
                                      <a:cubicBezTo>
                                        <a:pt x="3381" y="5667"/>
                                        <a:pt x="3439" y="5680"/>
                                        <a:pt x="3497" y="5680"/>
                                      </a:cubicBezTo>
                                      <a:cubicBezTo>
                                        <a:pt x="3555" y="5680"/>
                                        <a:pt x="3613" y="5667"/>
                                        <a:pt x="3657" y="5642"/>
                                      </a:cubicBezTo>
                                      <a:lnTo>
                                        <a:pt x="9613" y="2151"/>
                                      </a:lnTo>
                                      <a:cubicBezTo>
                                        <a:pt x="9701" y="2100"/>
                                        <a:pt x="9703" y="2016"/>
                                        <a:pt x="9614" y="1966"/>
                                      </a:cubicBezTo>
                                      <a:lnTo>
                                        <a:pt x="6366" y="38"/>
                                      </a:lnTo>
                                      <a:cubicBezTo>
                                        <a:pt x="6322" y="13"/>
                                        <a:pt x="6264" y="0"/>
                                        <a:pt x="620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3" name="Google Shape;885;p1"/>
                              <wps:cNvSpPr/>
                              <wps:spPr>
                                <a:xfrm>
                                  <a:off x="529225" y="285775"/>
                                  <a:ext cx="57925" cy="1051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17" h="4206" extrusionOk="0">
                                      <a:moveTo>
                                        <a:pt x="1" y="1"/>
                                      </a:moveTo>
                                      <a:lnTo>
                                        <a:pt x="8" y="2879"/>
                                      </a:lnTo>
                                      <a:cubicBezTo>
                                        <a:pt x="8" y="2879"/>
                                        <a:pt x="2306" y="4206"/>
                                        <a:pt x="2316" y="4206"/>
                                      </a:cubicBezTo>
                                      <a:cubicBezTo>
                                        <a:pt x="2316" y="4206"/>
                                        <a:pt x="2316" y="4206"/>
                                        <a:pt x="2316" y="4206"/>
                                      </a:cubicBezTo>
                                      <a:lnTo>
                                        <a:pt x="2313" y="1349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4" name="Google Shape;886;p1"/>
                              <wps:cNvSpPr/>
                              <wps:spPr>
                                <a:xfrm>
                                  <a:off x="529225" y="239850"/>
                                  <a:ext cx="149525" cy="151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81" h="6043" extrusionOk="0">
                                      <a:moveTo>
                                        <a:pt x="3666" y="0"/>
                                      </a:moveTo>
                                      <a:lnTo>
                                        <a:pt x="1" y="1838"/>
                                      </a:lnTo>
                                      <a:lnTo>
                                        <a:pt x="2302" y="3195"/>
                                      </a:lnTo>
                                      <a:lnTo>
                                        <a:pt x="2313" y="3189"/>
                                      </a:lnTo>
                                      <a:lnTo>
                                        <a:pt x="2319" y="6043"/>
                                      </a:lnTo>
                                      <a:lnTo>
                                        <a:pt x="5981" y="3897"/>
                                      </a:lnTo>
                                      <a:lnTo>
                                        <a:pt x="5975" y="1276"/>
                                      </a:lnTo>
                                      <a:lnTo>
                                        <a:pt x="36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5" name="Google Shape;887;p1"/>
                              <wps:cNvSpPr/>
                              <wps:spPr>
                                <a:xfrm>
                                  <a:off x="648575" y="298875"/>
                                  <a:ext cx="21450" cy="517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58" h="2070" extrusionOk="0">
                                      <a:moveTo>
                                        <a:pt x="853" y="0"/>
                                      </a:moveTo>
                                      <a:lnTo>
                                        <a:pt x="0" y="492"/>
                                      </a:lnTo>
                                      <a:lnTo>
                                        <a:pt x="5" y="2069"/>
                                      </a:lnTo>
                                      <a:lnTo>
                                        <a:pt x="86" y="2021"/>
                                      </a:lnTo>
                                      <a:lnTo>
                                        <a:pt x="764" y="1630"/>
                                      </a:lnTo>
                                      <a:lnTo>
                                        <a:pt x="857" y="1576"/>
                                      </a:lnTo>
                                      <a:lnTo>
                                        <a:pt x="8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6" name="Google Shape;888;p1"/>
                              <wps:cNvSpPr/>
                              <wps:spPr>
                                <a:xfrm>
                                  <a:off x="647125" y="310350"/>
                                  <a:ext cx="1575" cy="40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" h="1611" extrusionOk="0">
                                      <a:moveTo>
                                        <a:pt x="0" y="1"/>
                                      </a:moveTo>
                                      <a:lnTo>
                                        <a:pt x="5" y="1578"/>
                                      </a:lnTo>
                                      <a:lnTo>
                                        <a:pt x="63" y="1610"/>
                                      </a:lnTo>
                                      <a:lnTo>
                                        <a:pt x="58" y="33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7" name="Google Shape;889;p1"/>
                              <wps:cNvSpPr/>
                              <wps:spPr>
                                <a:xfrm>
                                  <a:off x="665900" y="302950"/>
                                  <a:ext cx="1800" cy="36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2" h="1467" extrusionOk="0">
                                      <a:moveTo>
                                        <a:pt x="69" y="1"/>
                                      </a:moveTo>
                                      <a:lnTo>
                                        <a:pt x="0" y="43"/>
                                      </a:lnTo>
                                      <a:lnTo>
                                        <a:pt x="2" y="1429"/>
                                      </a:lnTo>
                                      <a:lnTo>
                                        <a:pt x="71" y="1467"/>
                                      </a:lnTo>
                                      <a:lnTo>
                                        <a:pt x="6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9595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8" name="Google Shape;890;p1"/>
                              <wps:cNvSpPr/>
                              <wps:spPr>
                                <a:xfrm>
                                  <a:off x="650600" y="303750"/>
                                  <a:ext cx="15750" cy="44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0" h="1776" extrusionOk="0">
                                      <a:moveTo>
                                        <a:pt x="628" y="1"/>
                                      </a:moveTo>
                                      <a:lnTo>
                                        <a:pt x="0" y="366"/>
                                      </a:lnTo>
                                      <a:lnTo>
                                        <a:pt x="5" y="1776"/>
                                      </a:lnTo>
                                      <a:lnTo>
                                        <a:pt x="630" y="1416"/>
                                      </a:lnTo>
                                      <a:lnTo>
                                        <a:pt x="62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29" name="Google Shape;891;p1"/>
                              <wps:cNvSpPr/>
                              <wps:spPr>
                                <a:xfrm>
                                  <a:off x="528175" y="219550"/>
                                  <a:ext cx="101025" cy="100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041" h="4032" extrusionOk="0">
                                      <a:moveTo>
                                        <a:pt x="1661" y="0"/>
                                      </a:moveTo>
                                      <a:lnTo>
                                        <a:pt x="1" y="2655"/>
                                      </a:lnTo>
                                      <a:lnTo>
                                        <a:pt x="2355" y="4032"/>
                                      </a:lnTo>
                                      <a:lnTo>
                                        <a:pt x="4040" y="1339"/>
                                      </a:lnTo>
                                      <a:lnTo>
                                        <a:pt x="166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0" name="Google Shape;892;p1"/>
                              <wps:cNvSpPr/>
                              <wps:spPr>
                                <a:xfrm>
                                  <a:off x="569675" y="219550"/>
                                  <a:ext cx="110925" cy="52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437" h="2116" extrusionOk="0">
                                      <a:moveTo>
                                        <a:pt x="1" y="0"/>
                                      </a:moveTo>
                                      <a:lnTo>
                                        <a:pt x="2380" y="1339"/>
                                      </a:lnTo>
                                      <a:lnTo>
                                        <a:pt x="4437" y="2116"/>
                                      </a:lnTo>
                                      <a:lnTo>
                                        <a:pt x="2048" y="812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1" name="Google Shape;893;p1"/>
                              <wps:cNvSpPr/>
                              <wps:spPr>
                                <a:xfrm>
                                  <a:off x="650600" y="325175"/>
                                  <a:ext cx="4225" cy="3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3" extrusionOk="0">
                                      <a:moveTo>
                                        <a:pt x="169" y="1"/>
                                      </a:moveTo>
                                      <a:lnTo>
                                        <a:pt x="0" y="97"/>
                                      </a:lnTo>
                                      <a:cubicBezTo>
                                        <a:pt x="4" y="126"/>
                                        <a:pt x="22" y="142"/>
                                        <a:pt x="47" y="142"/>
                                      </a:cubicBezTo>
                                      <a:cubicBezTo>
                                        <a:pt x="58" y="142"/>
                                        <a:pt x="70" y="139"/>
                                        <a:pt x="83" y="133"/>
                                      </a:cubicBezTo>
                                      <a:cubicBezTo>
                                        <a:pt x="131" y="105"/>
                                        <a:pt x="163" y="56"/>
                                        <a:pt x="1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2" name="Google Shape;894;p1"/>
                              <wps:cNvSpPr/>
                              <wps:spPr>
                                <a:xfrm>
                                  <a:off x="658975" y="320325"/>
                                  <a:ext cx="4225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4" extrusionOk="0">
                                      <a:moveTo>
                                        <a:pt x="169" y="1"/>
                                      </a:moveTo>
                                      <a:lnTo>
                                        <a:pt x="0" y="96"/>
                                      </a:lnTo>
                                      <a:cubicBezTo>
                                        <a:pt x="3" y="126"/>
                                        <a:pt x="22" y="143"/>
                                        <a:pt x="47" y="143"/>
                                      </a:cubicBezTo>
                                      <a:cubicBezTo>
                                        <a:pt x="58" y="143"/>
                                        <a:pt x="71" y="140"/>
                                        <a:pt x="85" y="132"/>
                                      </a:cubicBezTo>
                                      <a:cubicBezTo>
                                        <a:pt x="131" y="105"/>
                                        <a:pt x="163" y="56"/>
                                        <a:pt x="1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3" name="Google Shape;895;p1"/>
                              <wps:cNvSpPr/>
                              <wps:spPr>
                                <a:xfrm>
                                  <a:off x="667350" y="315475"/>
                                  <a:ext cx="4225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4" extrusionOk="0">
                                      <a:moveTo>
                                        <a:pt x="169" y="0"/>
                                      </a:moveTo>
                                      <a:lnTo>
                                        <a:pt x="0" y="97"/>
                                      </a:lnTo>
                                      <a:cubicBezTo>
                                        <a:pt x="3" y="127"/>
                                        <a:pt x="22" y="143"/>
                                        <a:pt x="48" y="143"/>
                                      </a:cubicBezTo>
                                      <a:cubicBezTo>
                                        <a:pt x="59" y="143"/>
                                        <a:pt x="71" y="140"/>
                                        <a:pt x="85" y="134"/>
                                      </a:cubicBezTo>
                                      <a:cubicBezTo>
                                        <a:pt x="131" y="105"/>
                                        <a:pt x="163" y="55"/>
                                        <a:pt x="16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4" name="Google Shape;896;p1"/>
                              <wps:cNvSpPr/>
                              <wps:spPr>
                                <a:xfrm>
                                  <a:off x="675725" y="310600"/>
                                  <a:ext cx="4225" cy="3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5" extrusionOk="0">
                                      <a:moveTo>
                                        <a:pt x="169" y="1"/>
                                      </a:moveTo>
                                      <a:lnTo>
                                        <a:pt x="0" y="98"/>
                                      </a:lnTo>
                                      <a:cubicBezTo>
                                        <a:pt x="3" y="127"/>
                                        <a:pt x="22" y="144"/>
                                        <a:pt x="47" y="144"/>
                                      </a:cubicBezTo>
                                      <a:cubicBezTo>
                                        <a:pt x="58" y="144"/>
                                        <a:pt x="70" y="141"/>
                                        <a:pt x="83" y="134"/>
                                      </a:cubicBezTo>
                                      <a:cubicBezTo>
                                        <a:pt x="131" y="105"/>
                                        <a:pt x="163" y="56"/>
                                        <a:pt x="1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5" name="Google Shape;897;p1"/>
                              <wps:cNvSpPr/>
                              <wps:spPr>
                                <a:xfrm>
                                  <a:off x="684100" y="305750"/>
                                  <a:ext cx="4225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4" extrusionOk="0">
                                      <a:moveTo>
                                        <a:pt x="169" y="1"/>
                                      </a:moveTo>
                                      <a:lnTo>
                                        <a:pt x="0" y="98"/>
                                      </a:lnTo>
                                      <a:cubicBezTo>
                                        <a:pt x="4" y="127"/>
                                        <a:pt x="23" y="144"/>
                                        <a:pt x="48" y="144"/>
                                      </a:cubicBezTo>
                                      <a:cubicBezTo>
                                        <a:pt x="59" y="144"/>
                                        <a:pt x="71" y="141"/>
                                        <a:pt x="84" y="134"/>
                                      </a:cubicBezTo>
                                      <a:cubicBezTo>
                                        <a:pt x="132" y="105"/>
                                        <a:pt x="163" y="56"/>
                                        <a:pt x="1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6" name="Google Shape;898;p1"/>
                              <wps:cNvSpPr/>
                              <wps:spPr>
                                <a:xfrm>
                                  <a:off x="654800" y="322750"/>
                                  <a:ext cx="4200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8" h="144" extrusionOk="0">
                                      <a:moveTo>
                                        <a:pt x="167" y="1"/>
                                      </a:moveTo>
                                      <a:lnTo>
                                        <a:pt x="1" y="96"/>
                                      </a:lnTo>
                                      <a:cubicBezTo>
                                        <a:pt x="4" y="126"/>
                                        <a:pt x="21" y="143"/>
                                        <a:pt x="46" y="143"/>
                                      </a:cubicBezTo>
                                      <a:cubicBezTo>
                                        <a:pt x="57" y="143"/>
                                        <a:pt x="70" y="140"/>
                                        <a:pt x="83" y="133"/>
                                      </a:cubicBezTo>
                                      <a:cubicBezTo>
                                        <a:pt x="131" y="105"/>
                                        <a:pt x="162" y="56"/>
                                        <a:pt x="16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7" name="Google Shape;899;p1"/>
                              <wps:cNvSpPr/>
                              <wps:spPr>
                                <a:xfrm>
                                  <a:off x="663175" y="317900"/>
                                  <a:ext cx="4200" cy="3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8" h="143" extrusionOk="0">
                                      <a:moveTo>
                                        <a:pt x="167" y="0"/>
                                      </a:moveTo>
                                      <a:lnTo>
                                        <a:pt x="1" y="96"/>
                                      </a:lnTo>
                                      <a:cubicBezTo>
                                        <a:pt x="4" y="126"/>
                                        <a:pt x="21" y="143"/>
                                        <a:pt x="46" y="143"/>
                                      </a:cubicBezTo>
                                      <a:cubicBezTo>
                                        <a:pt x="57" y="143"/>
                                        <a:pt x="70" y="140"/>
                                        <a:pt x="83" y="132"/>
                                      </a:cubicBezTo>
                                      <a:cubicBezTo>
                                        <a:pt x="131" y="105"/>
                                        <a:pt x="162" y="55"/>
                                        <a:pt x="16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8" name="Google Shape;900;p1"/>
                              <wps:cNvSpPr/>
                              <wps:spPr>
                                <a:xfrm>
                                  <a:off x="671550" y="313050"/>
                                  <a:ext cx="4225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" h="144" extrusionOk="0">
                                      <a:moveTo>
                                        <a:pt x="169" y="0"/>
                                      </a:moveTo>
                                      <a:lnTo>
                                        <a:pt x="1" y="97"/>
                                      </a:lnTo>
                                      <a:cubicBezTo>
                                        <a:pt x="4" y="127"/>
                                        <a:pt x="22" y="143"/>
                                        <a:pt x="47" y="143"/>
                                      </a:cubicBezTo>
                                      <a:cubicBezTo>
                                        <a:pt x="58" y="143"/>
                                        <a:pt x="71" y="140"/>
                                        <a:pt x="83" y="133"/>
                                      </a:cubicBezTo>
                                      <a:cubicBezTo>
                                        <a:pt x="131" y="104"/>
                                        <a:pt x="163" y="55"/>
                                        <a:pt x="16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39" name="Google Shape;901;p1"/>
                              <wps:cNvSpPr/>
                              <wps:spPr>
                                <a:xfrm>
                                  <a:off x="679925" y="308175"/>
                                  <a:ext cx="4200" cy="36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8" h="144" extrusionOk="0">
                                      <a:moveTo>
                                        <a:pt x="167" y="1"/>
                                      </a:moveTo>
                                      <a:lnTo>
                                        <a:pt x="1" y="98"/>
                                      </a:lnTo>
                                      <a:cubicBezTo>
                                        <a:pt x="4" y="127"/>
                                        <a:pt x="21" y="144"/>
                                        <a:pt x="47" y="144"/>
                                      </a:cubicBezTo>
                                      <a:cubicBezTo>
                                        <a:pt x="58" y="144"/>
                                        <a:pt x="70" y="141"/>
                                        <a:pt x="83" y="134"/>
                                      </a:cubicBezTo>
                                      <a:cubicBezTo>
                                        <a:pt x="131" y="105"/>
                                        <a:pt x="163" y="56"/>
                                        <a:pt x="16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0" name="Google Shape;902;p1"/>
                              <wps:cNvSpPr/>
                              <wps:spPr>
                                <a:xfrm>
                                  <a:off x="538175" y="312600"/>
                                  <a:ext cx="42550" cy="53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02" h="2140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1156"/>
                                      </a:lnTo>
                                      <a:lnTo>
                                        <a:pt x="1699" y="2140"/>
                                      </a:lnTo>
                                      <a:lnTo>
                                        <a:pt x="1699" y="1825"/>
                                      </a:lnTo>
                                      <a:lnTo>
                                        <a:pt x="1702" y="984"/>
                                      </a:lnTo>
                                      <a:lnTo>
                                        <a:pt x="281" y="160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FDFD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1" name="Google Shape;903;p1"/>
                              <wps:cNvSpPr/>
                              <wps:spPr>
                                <a:xfrm>
                                  <a:off x="533675" y="310000"/>
                                  <a:ext cx="4650" cy="34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6" h="1367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1366"/>
                                      </a:lnTo>
                                      <a:lnTo>
                                        <a:pt x="181" y="1260"/>
                                      </a:lnTo>
                                      <a:lnTo>
                                        <a:pt x="185" y="105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2" name="Google Shape;904;p1"/>
                              <wps:cNvSpPr/>
                              <wps:spPr>
                                <a:xfrm>
                                  <a:off x="533650" y="341500"/>
                                  <a:ext cx="47000" cy="29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80" h="1194" extrusionOk="0">
                                      <a:moveTo>
                                        <a:pt x="182" y="0"/>
                                      </a:moveTo>
                                      <a:lnTo>
                                        <a:pt x="1" y="106"/>
                                      </a:lnTo>
                                      <a:lnTo>
                                        <a:pt x="1880" y="1194"/>
                                      </a:lnTo>
                                      <a:lnTo>
                                        <a:pt x="1880" y="984"/>
                                      </a:lnTo>
                                      <a:lnTo>
                                        <a:pt x="18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3" name="Google Shape;905;p1"/>
                              <wps:cNvSpPr/>
                              <wps:spPr>
                                <a:xfrm>
                                  <a:off x="594000" y="314775"/>
                                  <a:ext cx="42550" cy="53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02" h="2140" extrusionOk="0">
                                      <a:moveTo>
                                        <a:pt x="1699" y="1"/>
                                      </a:moveTo>
                                      <a:lnTo>
                                        <a:pt x="1422" y="160"/>
                                      </a:lnTo>
                                      <a:lnTo>
                                        <a:pt x="1" y="984"/>
                                      </a:lnTo>
                                      <a:lnTo>
                                        <a:pt x="4" y="1825"/>
                                      </a:lnTo>
                                      <a:lnTo>
                                        <a:pt x="4" y="2140"/>
                                      </a:lnTo>
                                      <a:lnTo>
                                        <a:pt x="1702" y="1156"/>
                                      </a:lnTo>
                                      <a:lnTo>
                                        <a:pt x="169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4" name="Google Shape;906;p1"/>
                              <wps:cNvSpPr/>
                              <wps:spPr>
                                <a:xfrm>
                                  <a:off x="636425" y="312175"/>
                                  <a:ext cx="4675" cy="341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7" h="1365" extrusionOk="0">
                                      <a:moveTo>
                                        <a:pt x="182" y="0"/>
                                      </a:moveTo>
                                      <a:lnTo>
                                        <a:pt x="0" y="105"/>
                                      </a:lnTo>
                                      <a:lnTo>
                                        <a:pt x="5" y="1260"/>
                                      </a:lnTo>
                                      <a:lnTo>
                                        <a:pt x="186" y="1365"/>
                                      </a:lnTo>
                                      <a:lnTo>
                                        <a:pt x="18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5" name="Google Shape;907;p1"/>
                              <wps:cNvSpPr/>
                              <wps:spPr>
                                <a:xfrm>
                                  <a:off x="594075" y="343675"/>
                                  <a:ext cx="47025" cy="29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81" h="1194" extrusionOk="0">
                                      <a:moveTo>
                                        <a:pt x="1699" y="0"/>
                                      </a:moveTo>
                                      <a:lnTo>
                                        <a:pt x="1" y="984"/>
                                      </a:lnTo>
                                      <a:lnTo>
                                        <a:pt x="1" y="1194"/>
                                      </a:lnTo>
                                      <a:lnTo>
                                        <a:pt x="1880" y="106"/>
                                      </a:lnTo>
                                      <a:lnTo>
                                        <a:pt x="169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6" name="Google Shape;908;p1"/>
                              <wps:cNvSpPr/>
                              <wps:spPr>
                                <a:xfrm>
                                  <a:off x="623675" y="273425"/>
                                  <a:ext cx="19300" cy="303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2" h="1213" extrusionOk="0">
                                      <a:moveTo>
                                        <a:pt x="769" y="0"/>
                                      </a:moveTo>
                                      <a:lnTo>
                                        <a:pt x="586" y="106"/>
                                      </a:lnTo>
                                      <a:lnTo>
                                        <a:pt x="0" y="447"/>
                                      </a:lnTo>
                                      <a:lnTo>
                                        <a:pt x="2" y="1004"/>
                                      </a:lnTo>
                                      <a:lnTo>
                                        <a:pt x="2" y="1212"/>
                                      </a:lnTo>
                                      <a:lnTo>
                                        <a:pt x="772" y="766"/>
                                      </a:lnTo>
                                      <a:lnTo>
                                        <a:pt x="76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7" name="Google Shape;909;p1"/>
                              <wps:cNvSpPr/>
                              <wps:spPr>
                                <a:xfrm>
                                  <a:off x="642875" y="271675"/>
                                  <a:ext cx="3100" cy="226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4" h="906" extrusionOk="0">
                                      <a:moveTo>
                                        <a:pt x="121" y="1"/>
                                      </a:moveTo>
                                      <a:lnTo>
                                        <a:pt x="1" y="70"/>
                                      </a:lnTo>
                                      <a:lnTo>
                                        <a:pt x="4" y="836"/>
                                      </a:lnTo>
                                      <a:lnTo>
                                        <a:pt x="124" y="905"/>
                                      </a:lnTo>
                                      <a:lnTo>
                                        <a:pt x="12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8" name="Google Shape;910;p1"/>
                              <wps:cNvSpPr/>
                              <wps:spPr>
                                <a:xfrm>
                                  <a:off x="623700" y="292550"/>
                                  <a:ext cx="22275" cy="14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1" h="587" extrusionOk="0">
                                      <a:moveTo>
                                        <a:pt x="771" y="1"/>
                                      </a:moveTo>
                                      <a:lnTo>
                                        <a:pt x="1" y="447"/>
                                      </a:lnTo>
                                      <a:lnTo>
                                        <a:pt x="1" y="587"/>
                                      </a:lnTo>
                                      <a:lnTo>
                                        <a:pt x="891" y="70"/>
                                      </a:lnTo>
                                      <a:lnTo>
                                        <a:pt x="77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49" name="Google Shape;911;p1"/>
                              <wps:cNvSpPr/>
                              <wps:spPr>
                                <a:xfrm>
                                  <a:off x="634800" y="290500"/>
                                  <a:ext cx="53525" cy="371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141" h="1484" extrusionOk="0">
                                      <a:moveTo>
                                        <a:pt x="1505" y="0"/>
                                      </a:moveTo>
                                      <a:lnTo>
                                        <a:pt x="0" y="870"/>
                                      </a:lnTo>
                                      <a:lnTo>
                                        <a:pt x="632" y="1484"/>
                                      </a:lnTo>
                                      <a:lnTo>
                                        <a:pt x="2141" y="611"/>
                                      </a:lnTo>
                                      <a:lnTo>
                                        <a:pt x="150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0" name="Google Shape;912;p1"/>
                              <wps:cNvSpPr/>
                              <wps:spPr>
                                <a:xfrm>
                                  <a:off x="639000" y="307575"/>
                                  <a:ext cx="19825" cy="176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93" h="705" extrusionOk="0">
                                      <a:moveTo>
                                        <a:pt x="157" y="0"/>
                                      </a:moveTo>
                                      <a:lnTo>
                                        <a:pt x="0" y="91"/>
                                      </a:lnTo>
                                      <a:lnTo>
                                        <a:pt x="633" y="705"/>
                                      </a:lnTo>
                                      <a:lnTo>
                                        <a:pt x="792" y="616"/>
                                      </a:lnTo>
                                      <a:lnTo>
                                        <a:pt x="15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4AA9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1" name="Google Shape;913;p1"/>
                              <wps:cNvSpPr/>
                              <wps:spPr>
                                <a:xfrm>
                                  <a:off x="639000" y="307350"/>
                                  <a:ext cx="20000" cy="17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0" h="714" extrusionOk="0">
                                      <a:moveTo>
                                        <a:pt x="166" y="0"/>
                                      </a:moveTo>
                                      <a:lnTo>
                                        <a:pt x="0" y="100"/>
                                      </a:lnTo>
                                      <a:lnTo>
                                        <a:pt x="633" y="714"/>
                                      </a:lnTo>
                                      <a:lnTo>
                                        <a:pt x="799" y="615"/>
                                      </a:lnTo>
                                      <a:lnTo>
                                        <a:pt x="1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2" name="Google Shape;914;p1"/>
                              <wps:cNvSpPr/>
                              <wps:spPr>
                                <a:xfrm>
                                  <a:off x="647375" y="302550"/>
                                  <a:ext cx="20000" cy="17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0" h="712" extrusionOk="0">
                                      <a:moveTo>
                                        <a:pt x="167" y="1"/>
                                      </a:moveTo>
                                      <a:lnTo>
                                        <a:pt x="0" y="97"/>
                                      </a:lnTo>
                                      <a:lnTo>
                                        <a:pt x="633" y="712"/>
                                      </a:lnTo>
                                      <a:lnTo>
                                        <a:pt x="799" y="614"/>
                                      </a:lnTo>
                                      <a:lnTo>
                                        <a:pt x="16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3" name="Google Shape;915;p1"/>
                              <wps:cNvSpPr/>
                              <wps:spPr>
                                <a:xfrm>
                                  <a:off x="655750" y="297625"/>
                                  <a:ext cx="20000" cy="1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0" h="715" extrusionOk="0">
                                      <a:moveTo>
                                        <a:pt x="166" y="1"/>
                                      </a:moveTo>
                                      <a:lnTo>
                                        <a:pt x="0" y="99"/>
                                      </a:lnTo>
                                      <a:lnTo>
                                        <a:pt x="633" y="714"/>
                                      </a:lnTo>
                                      <a:lnTo>
                                        <a:pt x="799" y="617"/>
                                      </a:lnTo>
                                      <a:lnTo>
                                        <a:pt x="1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4" name="Google Shape;916;p1"/>
                              <wps:cNvSpPr/>
                              <wps:spPr>
                                <a:xfrm>
                                  <a:off x="664125" y="292850"/>
                                  <a:ext cx="20000" cy="177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0" h="711" extrusionOk="0">
                                      <a:moveTo>
                                        <a:pt x="167" y="0"/>
                                      </a:moveTo>
                                      <a:lnTo>
                                        <a:pt x="0" y="98"/>
                                      </a:lnTo>
                                      <a:lnTo>
                                        <a:pt x="633" y="711"/>
                                      </a:lnTo>
                                      <a:lnTo>
                                        <a:pt x="799" y="614"/>
                                      </a:lnTo>
                                      <a:lnTo>
                                        <a:pt x="16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5" name="Google Shape;917;p1"/>
                              <wps:cNvSpPr/>
                              <wps:spPr>
                                <a:xfrm>
                                  <a:off x="503675" y="355100"/>
                                  <a:ext cx="10500" cy="32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7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1185"/>
                                      </a:lnTo>
                                      <a:cubicBezTo>
                                        <a:pt x="0" y="1217"/>
                                        <a:pt x="22" y="1247"/>
                                        <a:pt x="63" y="1270"/>
                                      </a:cubicBezTo>
                                      <a:cubicBezTo>
                                        <a:pt x="104" y="1295"/>
                                        <a:pt x="157" y="1307"/>
                                        <a:pt x="210" y="1307"/>
                                      </a:cubicBezTo>
                                      <a:cubicBezTo>
                                        <a:pt x="264" y="1307"/>
                                        <a:pt x="318" y="1295"/>
                                        <a:pt x="358" y="1270"/>
                                      </a:cubicBezTo>
                                      <a:cubicBezTo>
                                        <a:pt x="399" y="1247"/>
                                        <a:pt x="419" y="1217"/>
                                        <a:pt x="419" y="1186"/>
                                      </a:cubicBezTo>
                                      <a:lnTo>
                                        <a:pt x="419" y="2"/>
                                      </a:lnTo>
                                      <a:cubicBezTo>
                                        <a:pt x="419" y="32"/>
                                        <a:pt x="399" y="62"/>
                                        <a:pt x="358" y="86"/>
                                      </a:cubicBezTo>
                                      <a:cubicBezTo>
                                        <a:pt x="318" y="110"/>
                                        <a:pt x="265" y="122"/>
                                        <a:pt x="211" y="122"/>
                                      </a:cubicBezTo>
                                      <a:cubicBezTo>
                                        <a:pt x="158" y="122"/>
                                        <a:pt x="104" y="110"/>
                                        <a:pt x="63" y="86"/>
                                      </a:cubicBezTo>
                                      <a:cubicBezTo>
                                        <a:pt x="22" y="62"/>
                                        <a:pt x="0" y="32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6" name="Google Shape;918;p1"/>
                              <wps:cNvSpPr/>
                              <wps:spPr>
                                <a:xfrm>
                                  <a:off x="503175" y="352075"/>
                                  <a:ext cx="11550" cy="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2" h="243" extrusionOk="0">
                                      <a:moveTo>
                                        <a:pt x="231" y="0"/>
                                      </a:moveTo>
                                      <a:cubicBezTo>
                                        <a:pt x="177" y="0"/>
                                        <a:pt x="124" y="12"/>
                                        <a:pt x="83" y="36"/>
                                      </a:cubicBezTo>
                                      <a:cubicBezTo>
                                        <a:pt x="0" y="82"/>
                                        <a:pt x="1" y="160"/>
                                        <a:pt x="84" y="207"/>
                                      </a:cubicBezTo>
                                      <a:cubicBezTo>
                                        <a:pt x="125" y="231"/>
                                        <a:pt x="178" y="243"/>
                                        <a:pt x="232" y="243"/>
                                      </a:cubicBezTo>
                                      <a:cubicBezTo>
                                        <a:pt x="286" y="243"/>
                                        <a:pt x="339" y="231"/>
                                        <a:pt x="380" y="207"/>
                                      </a:cubicBezTo>
                                      <a:cubicBezTo>
                                        <a:pt x="461" y="160"/>
                                        <a:pt x="461" y="83"/>
                                        <a:pt x="378" y="36"/>
                                      </a:cubicBezTo>
                                      <a:cubicBezTo>
                                        <a:pt x="337" y="12"/>
                                        <a:pt x="284" y="0"/>
                                        <a:pt x="23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7" name="Google Shape;919;p1"/>
                              <wps:cNvSpPr/>
                              <wps:spPr>
                                <a:xfrm>
                                  <a:off x="468900" y="281725"/>
                                  <a:ext cx="81475" cy="7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59" h="3115" extrusionOk="0">
                                      <a:moveTo>
                                        <a:pt x="1307" y="0"/>
                                      </a:moveTo>
                                      <a:cubicBezTo>
                                        <a:pt x="1253" y="0"/>
                                        <a:pt x="1199" y="7"/>
                                        <a:pt x="1145" y="22"/>
                                      </a:cubicBezTo>
                                      <a:cubicBezTo>
                                        <a:pt x="875" y="94"/>
                                        <a:pt x="688" y="340"/>
                                        <a:pt x="689" y="619"/>
                                      </a:cubicBezTo>
                                      <a:lnTo>
                                        <a:pt x="689" y="625"/>
                                      </a:lnTo>
                                      <a:cubicBezTo>
                                        <a:pt x="365" y="667"/>
                                        <a:pt x="178" y="1017"/>
                                        <a:pt x="326" y="1310"/>
                                      </a:cubicBezTo>
                                      <a:cubicBezTo>
                                        <a:pt x="125" y="1417"/>
                                        <a:pt x="1" y="1626"/>
                                        <a:pt x="1" y="1853"/>
                                      </a:cubicBezTo>
                                      <a:cubicBezTo>
                                        <a:pt x="1" y="2075"/>
                                        <a:pt x="120" y="2281"/>
                                        <a:pt x="314" y="2390"/>
                                      </a:cubicBezTo>
                                      <a:cubicBezTo>
                                        <a:pt x="339" y="2637"/>
                                        <a:pt x="548" y="2814"/>
                                        <a:pt x="784" y="2814"/>
                                      </a:cubicBezTo>
                                      <a:cubicBezTo>
                                        <a:pt x="821" y="2814"/>
                                        <a:pt x="859" y="2810"/>
                                        <a:pt x="897" y="2800"/>
                                      </a:cubicBezTo>
                                      <a:cubicBezTo>
                                        <a:pt x="904" y="2806"/>
                                        <a:pt x="913" y="2810"/>
                                        <a:pt x="921" y="2816"/>
                                      </a:cubicBezTo>
                                      <a:cubicBezTo>
                                        <a:pt x="1132" y="3017"/>
                                        <a:pt x="1399" y="3114"/>
                                        <a:pt x="1664" y="3114"/>
                                      </a:cubicBezTo>
                                      <a:cubicBezTo>
                                        <a:pt x="2005" y="3114"/>
                                        <a:pt x="2344" y="2954"/>
                                        <a:pt x="2556" y="2647"/>
                                      </a:cubicBezTo>
                                      <a:cubicBezTo>
                                        <a:pt x="2820" y="2589"/>
                                        <a:pt x="2981" y="2320"/>
                                        <a:pt x="2908" y="2059"/>
                                      </a:cubicBezTo>
                                      <a:cubicBezTo>
                                        <a:pt x="3143" y="1900"/>
                                        <a:pt x="3259" y="1616"/>
                                        <a:pt x="3202" y="1337"/>
                                      </a:cubicBezTo>
                                      <a:cubicBezTo>
                                        <a:pt x="3146" y="1059"/>
                                        <a:pt x="2928" y="841"/>
                                        <a:pt x="2650" y="786"/>
                                      </a:cubicBezTo>
                                      <a:cubicBezTo>
                                        <a:pt x="2733" y="569"/>
                                        <a:pt x="2647" y="322"/>
                                        <a:pt x="2447" y="205"/>
                                      </a:cubicBezTo>
                                      <a:cubicBezTo>
                                        <a:pt x="2371" y="160"/>
                                        <a:pt x="2287" y="138"/>
                                        <a:pt x="2203" y="138"/>
                                      </a:cubicBezTo>
                                      <a:cubicBezTo>
                                        <a:pt x="2067" y="138"/>
                                        <a:pt x="1932" y="197"/>
                                        <a:pt x="1839" y="308"/>
                                      </a:cubicBezTo>
                                      <a:cubicBezTo>
                                        <a:pt x="1727" y="114"/>
                                        <a:pt x="1522" y="0"/>
                                        <a:pt x="130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8" name="Google Shape;920;p1"/>
                              <wps:cNvSpPr/>
                              <wps:spPr>
                                <a:xfrm>
                                  <a:off x="555950" y="375025"/>
                                  <a:ext cx="10500" cy="32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7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1185"/>
                                      </a:lnTo>
                                      <a:cubicBezTo>
                                        <a:pt x="0" y="1217"/>
                                        <a:pt x="22" y="1248"/>
                                        <a:pt x="63" y="1271"/>
                                      </a:cubicBezTo>
                                      <a:cubicBezTo>
                                        <a:pt x="104" y="1295"/>
                                        <a:pt x="158" y="1307"/>
                                        <a:pt x="211" y="1307"/>
                                      </a:cubicBezTo>
                                      <a:cubicBezTo>
                                        <a:pt x="265" y="1307"/>
                                        <a:pt x="318" y="1295"/>
                                        <a:pt x="358" y="1271"/>
                                      </a:cubicBezTo>
                                      <a:cubicBezTo>
                                        <a:pt x="399" y="1248"/>
                                        <a:pt x="419" y="1217"/>
                                        <a:pt x="419" y="1185"/>
                                      </a:cubicBezTo>
                                      <a:lnTo>
                                        <a:pt x="419" y="1"/>
                                      </a:lnTo>
                                      <a:cubicBezTo>
                                        <a:pt x="419" y="33"/>
                                        <a:pt x="399" y="63"/>
                                        <a:pt x="358" y="86"/>
                                      </a:cubicBezTo>
                                      <a:cubicBezTo>
                                        <a:pt x="318" y="110"/>
                                        <a:pt x="265" y="122"/>
                                        <a:pt x="211" y="122"/>
                                      </a:cubicBezTo>
                                      <a:cubicBezTo>
                                        <a:pt x="158" y="122"/>
                                        <a:pt x="104" y="110"/>
                                        <a:pt x="63" y="86"/>
                                      </a:cubicBezTo>
                                      <a:cubicBezTo>
                                        <a:pt x="22" y="63"/>
                                        <a:pt x="0" y="31"/>
                                        <a:pt x="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59" name="Google Shape;921;p1"/>
                              <wps:cNvSpPr/>
                              <wps:spPr>
                                <a:xfrm>
                                  <a:off x="555450" y="372000"/>
                                  <a:ext cx="11500" cy="61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0" h="244" extrusionOk="0">
                                      <a:moveTo>
                                        <a:pt x="229" y="0"/>
                                      </a:moveTo>
                                      <a:cubicBezTo>
                                        <a:pt x="175" y="0"/>
                                        <a:pt x="122" y="12"/>
                                        <a:pt x="81" y="36"/>
                                      </a:cubicBezTo>
                                      <a:cubicBezTo>
                                        <a:pt x="0" y="83"/>
                                        <a:pt x="0" y="161"/>
                                        <a:pt x="83" y="207"/>
                                      </a:cubicBezTo>
                                      <a:cubicBezTo>
                                        <a:pt x="124" y="231"/>
                                        <a:pt x="178" y="243"/>
                                        <a:pt x="231" y="243"/>
                                      </a:cubicBezTo>
                                      <a:cubicBezTo>
                                        <a:pt x="285" y="243"/>
                                        <a:pt x="338" y="231"/>
                                        <a:pt x="378" y="207"/>
                                      </a:cubicBezTo>
                                      <a:cubicBezTo>
                                        <a:pt x="460" y="161"/>
                                        <a:pt x="460" y="83"/>
                                        <a:pt x="377" y="36"/>
                                      </a:cubicBezTo>
                                      <a:cubicBezTo>
                                        <a:pt x="336" y="12"/>
                                        <a:pt x="282" y="0"/>
                                        <a:pt x="22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0" name="Google Shape;922;p1"/>
                              <wps:cNvSpPr/>
                              <wps:spPr>
                                <a:xfrm>
                                  <a:off x="521175" y="301625"/>
                                  <a:ext cx="81500" cy="7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60" h="3115" extrusionOk="0">
                                      <a:moveTo>
                                        <a:pt x="1304" y="1"/>
                                      </a:moveTo>
                                      <a:cubicBezTo>
                                        <a:pt x="1251" y="1"/>
                                        <a:pt x="1197" y="8"/>
                                        <a:pt x="1143" y="22"/>
                                      </a:cubicBezTo>
                                      <a:cubicBezTo>
                                        <a:pt x="874" y="96"/>
                                        <a:pt x="688" y="341"/>
                                        <a:pt x="689" y="621"/>
                                      </a:cubicBezTo>
                                      <a:lnTo>
                                        <a:pt x="689" y="627"/>
                                      </a:lnTo>
                                      <a:cubicBezTo>
                                        <a:pt x="365" y="669"/>
                                        <a:pt x="178" y="1018"/>
                                        <a:pt x="326" y="1311"/>
                                      </a:cubicBezTo>
                                      <a:cubicBezTo>
                                        <a:pt x="125" y="1418"/>
                                        <a:pt x="1" y="1627"/>
                                        <a:pt x="1" y="1855"/>
                                      </a:cubicBezTo>
                                      <a:cubicBezTo>
                                        <a:pt x="1" y="2077"/>
                                        <a:pt x="120" y="2281"/>
                                        <a:pt x="312" y="2391"/>
                                      </a:cubicBezTo>
                                      <a:cubicBezTo>
                                        <a:pt x="339" y="2638"/>
                                        <a:pt x="547" y="2816"/>
                                        <a:pt x="783" y="2816"/>
                                      </a:cubicBezTo>
                                      <a:cubicBezTo>
                                        <a:pt x="821" y="2816"/>
                                        <a:pt x="859" y="2811"/>
                                        <a:pt x="897" y="2802"/>
                                      </a:cubicBezTo>
                                      <a:lnTo>
                                        <a:pt x="920" y="2816"/>
                                      </a:lnTo>
                                      <a:cubicBezTo>
                                        <a:pt x="1131" y="3017"/>
                                        <a:pt x="1399" y="3115"/>
                                        <a:pt x="1665" y="3115"/>
                                      </a:cubicBezTo>
                                      <a:cubicBezTo>
                                        <a:pt x="2006" y="3115"/>
                                        <a:pt x="2344" y="2955"/>
                                        <a:pt x="2556" y="2648"/>
                                      </a:cubicBezTo>
                                      <a:cubicBezTo>
                                        <a:pt x="2820" y="2589"/>
                                        <a:pt x="2981" y="2320"/>
                                        <a:pt x="2907" y="2061"/>
                                      </a:cubicBezTo>
                                      <a:cubicBezTo>
                                        <a:pt x="3142" y="1901"/>
                                        <a:pt x="3259" y="1617"/>
                                        <a:pt x="3202" y="1339"/>
                                      </a:cubicBezTo>
                                      <a:cubicBezTo>
                                        <a:pt x="3146" y="1060"/>
                                        <a:pt x="2928" y="843"/>
                                        <a:pt x="2650" y="788"/>
                                      </a:cubicBezTo>
                                      <a:cubicBezTo>
                                        <a:pt x="2733" y="569"/>
                                        <a:pt x="2647" y="324"/>
                                        <a:pt x="2446" y="205"/>
                                      </a:cubicBezTo>
                                      <a:cubicBezTo>
                                        <a:pt x="2370" y="160"/>
                                        <a:pt x="2287" y="138"/>
                                        <a:pt x="2204" y="138"/>
                                      </a:cubicBezTo>
                                      <a:cubicBezTo>
                                        <a:pt x="2067" y="138"/>
                                        <a:pt x="1932" y="197"/>
                                        <a:pt x="1838" y="308"/>
                                      </a:cubicBezTo>
                                      <a:cubicBezTo>
                                        <a:pt x="1726" y="115"/>
                                        <a:pt x="1520" y="1"/>
                                        <a:pt x="130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1" name="Google Shape;923;p1"/>
                              <wps:cNvSpPr/>
                              <wps:spPr>
                                <a:xfrm>
                                  <a:off x="344125" y="97825"/>
                                  <a:ext cx="145650" cy="458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26" h="18331" extrusionOk="0">
                                      <a:moveTo>
                                        <a:pt x="1" y="0"/>
                                      </a:moveTo>
                                      <a:lnTo>
                                        <a:pt x="53" y="15039"/>
                                      </a:lnTo>
                                      <a:lnTo>
                                        <a:pt x="5825" y="18330"/>
                                      </a:lnTo>
                                      <a:lnTo>
                                        <a:pt x="5772" y="3293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D876C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2" name="Google Shape;924;p1"/>
                              <wps:cNvSpPr/>
                              <wps:spPr>
                                <a:xfrm>
                                  <a:off x="203725" y="97825"/>
                                  <a:ext cx="140425" cy="455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617" h="18221" extrusionOk="0">
                                      <a:moveTo>
                                        <a:pt x="5617" y="0"/>
                                      </a:moveTo>
                                      <a:lnTo>
                                        <a:pt x="0" y="3183"/>
                                      </a:lnTo>
                                      <a:lnTo>
                                        <a:pt x="54" y="18220"/>
                                      </a:lnTo>
                                      <a:lnTo>
                                        <a:pt x="5563" y="15039"/>
                                      </a:lnTo>
                                      <a:lnTo>
                                        <a:pt x="561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D876C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3" name="Google Shape;925;p1"/>
                              <wps:cNvSpPr/>
                              <wps:spPr>
                                <a:xfrm>
                                  <a:off x="348050" y="180150"/>
                                  <a:ext cx="141700" cy="4554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668" h="18219" extrusionOk="0">
                                      <a:moveTo>
                                        <a:pt x="5613" y="0"/>
                                      </a:moveTo>
                                      <a:lnTo>
                                        <a:pt x="0" y="3182"/>
                                      </a:lnTo>
                                      <a:lnTo>
                                        <a:pt x="52" y="18219"/>
                                      </a:lnTo>
                                      <a:lnTo>
                                        <a:pt x="5667" y="15039"/>
                                      </a:lnTo>
                                      <a:lnTo>
                                        <a:pt x="561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 w="9525" cap="flat" cmpd="sng">
                                  <a:solidFill>
                                    <a:srgbClr val="002060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4" name="Google Shape;926;p1"/>
                              <wps:cNvSpPr/>
                              <wps:spPr>
                                <a:xfrm>
                                  <a:off x="203725" y="177375"/>
                                  <a:ext cx="145650" cy="4582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26" h="18330" extrusionOk="0">
                                      <a:moveTo>
                                        <a:pt x="0" y="1"/>
                                      </a:moveTo>
                                      <a:lnTo>
                                        <a:pt x="54" y="15038"/>
                                      </a:lnTo>
                                      <a:lnTo>
                                        <a:pt x="5825" y="18330"/>
                                      </a:lnTo>
                                      <a:lnTo>
                                        <a:pt x="5773" y="3293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5" name="Google Shape;927;p1"/>
                              <wps:cNvSpPr/>
                              <wps:spPr>
                                <a:xfrm>
                                  <a:off x="203725" y="97875"/>
                                  <a:ext cx="284675" cy="161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387" h="6473" extrusionOk="0">
                                      <a:moveTo>
                                        <a:pt x="5615" y="1"/>
                                      </a:moveTo>
                                      <a:lnTo>
                                        <a:pt x="0" y="3181"/>
                                      </a:lnTo>
                                      <a:lnTo>
                                        <a:pt x="5773" y="6473"/>
                                      </a:lnTo>
                                      <a:lnTo>
                                        <a:pt x="11386" y="3291"/>
                                      </a:lnTo>
                                      <a:lnTo>
                                        <a:pt x="561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 w="9525" cap="flat" cmpd="sng">
                                  <a:solidFill>
                                    <a:srgbClr val="003192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6" name="Google Shape;928;p1"/>
                              <wps:cNvSpPr/>
                              <wps:spPr>
                                <a:xfrm>
                                  <a:off x="223875" y="2780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6" y="1839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7" name="Google Shape;929;p1"/>
                              <wps:cNvSpPr/>
                              <wps:spPr>
                                <a:xfrm>
                                  <a:off x="219100" y="27530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8" name="Google Shape;930;p1"/>
                              <wps:cNvSpPr/>
                              <wps:spPr>
                                <a:xfrm>
                                  <a:off x="219100" y="3086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7" y="837"/>
                                      </a:lnTo>
                                      <a:lnTo>
                                        <a:pt x="1257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69" name="Google Shape;931;p1"/>
                              <wps:cNvSpPr/>
                              <wps:spPr>
                                <a:xfrm>
                                  <a:off x="264800" y="3015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40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7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0" name="Google Shape;932;p1"/>
                              <wps:cNvSpPr/>
                              <wps:spPr>
                                <a:xfrm>
                                  <a:off x="260025" y="2987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1" name="Google Shape;933;p1"/>
                              <wps:cNvSpPr/>
                              <wps:spPr>
                                <a:xfrm>
                                  <a:off x="260025" y="3321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2" name="Google Shape;934;p1"/>
                              <wps:cNvSpPr/>
                              <wps:spPr>
                                <a:xfrm>
                                  <a:off x="305725" y="3248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70" y="616"/>
                                      </a:lnTo>
                                      <a:lnTo>
                                        <a:pt x="297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3" name="Google Shape;935;p1"/>
                              <wps:cNvSpPr/>
                              <wps:spPr>
                                <a:xfrm>
                                  <a:off x="300950" y="32210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446"/>
                                      </a:lnTo>
                                      <a:lnTo>
                                        <a:pt x="192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4" name="Google Shape;936;p1"/>
                              <wps:cNvSpPr/>
                              <wps:spPr>
                                <a:xfrm>
                                  <a:off x="300950" y="3554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1258" y="837"/>
                                      </a:lnTo>
                                      <a:lnTo>
                                        <a:pt x="1258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5" name="Google Shape;937;p1"/>
                              <wps:cNvSpPr/>
                              <wps:spPr>
                                <a:xfrm>
                                  <a:off x="223875" y="3354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6" y="1839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70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6" name="Google Shape;938;p1"/>
                              <wps:cNvSpPr/>
                              <wps:spPr>
                                <a:xfrm>
                                  <a:off x="219100" y="332725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5" y="0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7" name="Google Shape;939;p1"/>
                              <wps:cNvSpPr/>
                              <wps:spPr>
                                <a:xfrm>
                                  <a:off x="219100" y="36607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7" y="839"/>
                                      </a:lnTo>
                                      <a:lnTo>
                                        <a:pt x="1257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8" name="Google Shape;940;p1"/>
                              <wps:cNvSpPr/>
                              <wps:spPr>
                                <a:xfrm>
                                  <a:off x="264800" y="358975"/>
                                  <a:ext cx="26750" cy="45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8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223"/>
                                      </a:lnTo>
                                      <a:lnTo>
                                        <a:pt x="1067" y="1838"/>
                                      </a:lnTo>
                                      <a:lnTo>
                                        <a:pt x="1067" y="1504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69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79" name="Google Shape;941;p1"/>
                              <wps:cNvSpPr/>
                              <wps:spPr>
                                <a:xfrm>
                                  <a:off x="260025" y="356175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8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0" name="Google Shape;942;p1"/>
                              <wps:cNvSpPr/>
                              <wps:spPr>
                                <a:xfrm>
                                  <a:off x="260025" y="38952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4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1" name="Google Shape;943;p1"/>
                              <wps:cNvSpPr/>
                              <wps:spPr>
                                <a:xfrm>
                                  <a:off x="305725" y="3822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70" y="616"/>
                                      </a:lnTo>
                                      <a:lnTo>
                                        <a:pt x="297" y="170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2" name="Google Shape;944;p1"/>
                              <wps:cNvSpPr/>
                              <wps:spPr>
                                <a:xfrm>
                                  <a:off x="300950" y="37952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446"/>
                                      </a:lnTo>
                                      <a:lnTo>
                                        <a:pt x="192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3" name="Google Shape;945;p1"/>
                              <wps:cNvSpPr/>
                              <wps:spPr>
                                <a:xfrm>
                                  <a:off x="300950" y="41287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4" name="Google Shape;946;p1"/>
                              <wps:cNvSpPr/>
                              <wps:spPr>
                                <a:xfrm>
                                  <a:off x="223875" y="3929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4"/>
                                      </a:lnTo>
                                      <a:lnTo>
                                        <a:pt x="1066" y="1839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70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5" name="Google Shape;947;p1"/>
                              <wps:cNvSpPr/>
                              <wps:spPr>
                                <a:xfrm>
                                  <a:off x="219100" y="39015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5" y="0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4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6" name="Google Shape;948;p1"/>
                              <wps:cNvSpPr/>
                              <wps:spPr>
                                <a:xfrm>
                                  <a:off x="219100" y="4235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4"/>
                                      </a:lnTo>
                                      <a:lnTo>
                                        <a:pt x="1257" y="839"/>
                                      </a:lnTo>
                                      <a:lnTo>
                                        <a:pt x="1257" y="615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7" name="Google Shape;949;p1"/>
                              <wps:cNvSpPr/>
                              <wps:spPr>
                                <a:xfrm>
                                  <a:off x="264800" y="41640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224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5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68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8" name="Google Shape;950;p1"/>
                              <wps:cNvSpPr/>
                              <wps:spPr>
                                <a:xfrm>
                                  <a:off x="260025" y="413600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8"/>
                                      </a:lnTo>
                                      <a:lnTo>
                                        <a:pt x="193" y="1336"/>
                                      </a:lnTo>
                                      <a:lnTo>
                                        <a:pt x="196" y="112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89" name="Google Shape;951;p1"/>
                              <wps:cNvSpPr/>
                              <wps:spPr>
                                <a:xfrm>
                                  <a:off x="260025" y="447000"/>
                                  <a:ext cx="31450" cy="20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7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8" y="837"/>
                                      </a:lnTo>
                                      <a:lnTo>
                                        <a:pt x="1258" y="615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0" name="Google Shape;952;p1"/>
                              <wps:cNvSpPr/>
                              <wps:spPr>
                                <a:xfrm>
                                  <a:off x="305725" y="439750"/>
                                  <a:ext cx="26750" cy="45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8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222"/>
                                      </a:lnTo>
                                      <a:lnTo>
                                        <a:pt x="1067" y="1837"/>
                                      </a:lnTo>
                                      <a:lnTo>
                                        <a:pt x="1067" y="1504"/>
                                      </a:lnTo>
                                      <a:lnTo>
                                        <a:pt x="1070" y="615"/>
                                      </a:lnTo>
                                      <a:lnTo>
                                        <a:pt x="297" y="168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1" name="Google Shape;953;p1"/>
                              <wps:cNvSpPr/>
                              <wps:spPr>
                                <a:xfrm>
                                  <a:off x="300950" y="436950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448"/>
                                      </a:lnTo>
                                      <a:lnTo>
                                        <a:pt x="192" y="1334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2" name="Google Shape;954;p1"/>
                              <wps:cNvSpPr/>
                              <wps:spPr>
                                <a:xfrm>
                                  <a:off x="300950" y="4703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0"/>
                                      </a:moveTo>
                                      <a:lnTo>
                                        <a:pt x="1" y="114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5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3" name="Google Shape;955;p1"/>
                              <wps:cNvSpPr/>
                              <wps:spPr>
                                <a:xfrm>
                                  <a:off x="223875" y="45035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6" y="1838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4" name="Google Shape;956;p1"/>
                              <wps:cNvSpPr/>
                              <wps:spPr>
                                <a:xfrm>
                                  <a:off x="219100" y="447575"/>
                                  <a:ext cx="4900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8" extrusionOk="0">
                                      <a:moveTo>
                                        <a:pt x="5" y="0"/>
                                      </a:moveTo>
                                      <a:lnTo>
                                        <a:pt x="0" y="1447"/>
                                      </a:lnTo>
                                      <a:lnTo>
                                        <a:pt x="0" y="1447"/>
                                      </a:lnTo>
                                      <a:lnTo>
                                        <a:pt x="193" y="1334"/>
                                      </a:lnTo>
                                      <a:lnTo>
                                        <a:pt x="196" y="112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5" name="Google Shape;957;p1"/>
                              <wps:cNvSpPr/>
                              <wps:spPr>
                                <a:xfrm>
                                  <a:off x="219100" y="4809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7" y="837"/>
                                      </a:lnTo>
                                      <a:lnTo>
                                        <a:pt x="1257" y="614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6" name="Google Shape;958;p1"/>
                              <wps:cNvSpPr/>
                              <wps:spPr>
                                <a:xfrm>
                                  <a:off x="264800" y="473825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224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5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70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7" name="Google Shape;959;p1"/>
                              <wps:cNvSpPr/>
                              <wps:spPr>
                                <a:xfrm>
                                  <a:off x="260025" y="4710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7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8" name="Google Shape;960;p1"/>
                              <wps:cNvSpPr/>
                              <wps:spPr>
                                <a:xfrm>
                                  <a:off x="260025" y="504400"/>
                                  <a:ext cx="31450" cy="21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40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3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599" name="Google Shape;961;p1"/>
                              <wps:cNvSpPr/>
                              <wps:spPr>
                                <a:xfrm>
                                  <a:off x="305725" y="4971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40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70" y="616"/>
                                      </a:lnTo>
                                      <a:lnTo>
                                        <a:pt x="297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0" name="Google Shape;962;p1"/>
                              <wps:cNvSpPr/>
                              <wps:spPr>
                                <a:xfrm>
                                  <a:off x="300950" y="494375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447"/>
                                      </a:lnTo>
                                      <a:lnTo>
                                        <a:pt x="192" y="1336"/>
                                      </a:lnTo>
                                      <a:lnTo>
                                        <a:pt x="196" y="112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1" name="Google Shape;963;p1"/>
                              <wps:cNvSpPr/>
                              <wps:spPr>
                                <a:xfrm>
                                  <a:off x="300950" y="5277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1258" y="837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2" name="Google Shape;964;p1"/>
                              <wps:cNvSpPr/>
                              <wps:spPr>
                                <a:xfrm>
                                  <a:off x="223875" y="5077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6" y="1840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3" name="Google Shape;965;p1"/>
                              <wps:cNvSpPr/>
                              <wps:spPr>
                                <a:xfrm>
                                  <a:off x="219100" y="505025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4" name="Google Shape;966;p1"/>
                              <wps:cNvSpPr/>
                              <wps:spPr>
                                <a:xfrm>
                                  <a:off x="219100" y="538375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7" y="837"/>
                                      </a:lnTo>
                                      <a:lnTo>
                                        <a:pt x="1257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5" name="Google Shape;967;p1"/>
                              <wps:cNvSpPr/>
                              <wps:spPr>
                                <a:xfrm>
                                  <a:off x="264800" y="53125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5" y="0"/>
                                      </a:moveTo>
                                      <a:lnTo>
                                        <a:pt x="1" y="1224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5"/>
                                      </a:lnTo>
                                      <a:lnTo>
                                        <a:pt x="1069" y="615"/>
                                      </a:lnTo>
                                      <a:lnTo>
                                        <a:pt x="298" y="170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6" name="Google Shape;968;p1"/>
                              <wps:cNvSpPr/>
                              <wps:spPr>
                                <a:xfrm>
                                  <a:off x="260025" y="52847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7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7" name="Google Shape;969;p1"/>
                              <wps:cNvSpPr/>
                              <wps:spPr>
                                <a:xfrm>
                                  <a:off x="260025" y="561825"/>
                                  <a:ext cx="31450" cy="21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40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3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8" name="Google Shape;970;p1"/>
                              <wps:cNvSpPr/>
                              <wps:spPr>
                                <a:xfrm>
                                  <a:off x="305725" y="5545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40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70" y="616"/>
                                      </a:lnTo>
                                      <a:lnTo>
                                        <a:pt x="297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09" name="Google Shape;971;p1"/>
                              <wps:cNvSpPr/>
                              <wps:spPr>
                                <a:xfrm>
                                  <a:off x="300950" y="55182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446"/>
                                      </a:lnTo>
                                      <a:lnTo>
                                        <a:pt x="192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0" name="Google Shape;972;p1"/>
                              <wps:cNvSpPr/>
                              <wps:spPr>
                                <a:xfrm>
                                  <a:off x="300950" y="585175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1258" y="837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1" name="Google Shape;973;p1"/>
                              <wps:cNvSpPr/>
                              <wps:spPr>
                                <a:xfrm>
                                  <a:off x="444900" y="2780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69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2" name="Google Shape;974;p1"/>
                              <wps:cNvSpPr/>
                              <wps:spPr>
                                <a:xfrm>
                                  <a:off x="471525" y="27530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1"/>
                                      </a:lnTo>
                                      <a:lnTo>
                                        <a:pt x="3" y="1335"/>
                                      </a:lnTo>
                                      <a:lnTo>
                                        <a:pt x="196" y="144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3" name="Google Shape;975;p1"/>
                              <wps:cNvSpPr/>
                              <wps:spPr>
                                <a:xfrm>
                                  <a:off x="444975" y="3086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5"/>
                                      </a:lnTo>
                                      <a:lnTo>
                                        <a:pt x="1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4" name="Google Shape;976;p1"/>
                              <wps:cNvSpPr/>
                              <wps:spPr>
                                <a:xfrm>
                                  <a:off x="403975" y="3015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4" y="171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40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5" name="Google Shape;977;p1"/>
                              <wps:cNvSpPr/>
                              <wps:spPr>
                                <a:xfrm>
                                  <a:off x="430575" y="2987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4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6" name="Google Shape;978;p1"/>
                              <wps:cNvSpPr/>
                              <wps:spPr>
                                <a:xfrm>
                                  <a:off x="404050" y="3321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7" name="Google Shape;979;p1"/>
                              <wps:cNvSpPr/>
                              <wps:spPr>
                                <a:xfrm>
                                  <a:off x="363050" y="3248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773" y="169"/>
                                      </a:lnTo>
                                      <a:lnTo>
                                        <a:pt x="0" y="616"/>
                                      </a:lnTo>
                                      <a:lnTo>
                                        <a:pt x="3" y="1506"/>
                                      </a:lnTo>
                                      <a:lnTo>
                                        <a:pt x="5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8" name="Google Shape;980;p1"/>
                              <wps:cNvSpPr/>
                              <wps:spPr>
                                <a:xfrm>
                                  <a:off x="389650" y="32210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4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5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19" name="Google Shape;981;p1"/>
                              <wps:cNvSpPr/>
                              <wps:spPr>
                                <a:xfrm>
                                  <a:off x="358390" y="3554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0" y="615"/>
                                      </a:lnTo>
                                      <a:lnTo>
                                        <a:pt x="0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0" name="Google Shape;982;p1"/>
                              <wps:cNvSpPr/>
                              <wps:spPr>
                                <a:xfrm>
                                  <a:off x="223875" y="2211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6" y="1839"/>
                                      </a:lnTo>
                                      <a:lnTo>
                                        <a:pt x="1068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69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1" name="Google Shape;983;p1"/>
                              <wps:cNvSpPr/>
                              <wps:spPr>
                                <a:xfrm>
                                  <a:off x="219100" y="21835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5" y="0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2" name="Google Shape;984;p1"/>
                              <wps:cNvSpPr/>
                              <wps:spPr>
                                <a:xfrm>
                                  <a:off x="219100" y="25170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1257" y="837"/>
                                      </a:lnTo>
                                      <a:lnTo>
                                        <a:pt x="1257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3" name="Google Shape;985;p1"/>
                              <wps:cNvSpPr/>
                              <wps:spPr>
                                <a:xfrm>
                                  <a:off x="264800" y="2445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40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69" y="616"/>
                                      </a:lnTo>
                                      <a:lnTo>
                                        <a:pt x="298" y="17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4" name="Google Shape;986;p1"/>
                              <wps:cNvSpPr/>
                              <wps:spPr>
                                <a:xfrm>
                                  <a:off x="260025" y="24180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0" y="1446"/>
                                      </a:lnTo>
                                      <a:lnTo>
                                        <a:pt x="193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5" name="Google Shape;987;p1"/>
                              <wps:cNvSpPr/>
                              <wps:spPr>
                                <a:xfrm>
                                  <a:off x="260025" y="27515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4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6" name="Google Shape;988;p1"/>
                              <wps:cNvSpPr/>
                              <wps:spPr>
                                <a:xfrm>
                                  <a:off x="305725" y="2679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225"/>
                                      </a:lnTo>
                                      <a:lnTo>
                                        <a:pt x="1067" y="1839"/>
                                      </a:lnTo>
                                      <a:lnTo>
                                        <a:pt x="1067" y="1506"/>
                                      </a:lnTo>
                                      <a:lnTo>
                                        <a:pt x="1070" y="616"/>
                                      </a:lnTo>
                                      <a:lnTo>
                                        <a:pt x="297" y="170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DBF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7" name="Google Shape;989;p1"/>
                              <wps:cNvSpPr/>
                              <wps:spPr>
                                <a:xfrm>
                                  <a:off x="300950" y="2651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5" y="1"/>
                                      </a:moveTo>
                                      <a:lnTo>
                                        <a:pt x="1" y="1446"/>
                                      </a:lnTo>
                                      <a:lnTo>
                                        <a:pt x="192" y="1335"/>
                                      </a:lnTo>
                                      <a:lnTo>
                                        <a:pt x="196" y="111"/>
                                      </a:lnTo>
                                      <a:lnTo>
                                        <a:pt x="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8" name="Google Shape;990;p1"/>
                              <wps:cNvSpPr/>
                              <wps:spPr>
                                <a:xfrm>
                                  <a:off x="300950" y="2985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1258" y="839"/>
                                      </a:lnTo>
                                      <a:lnTo>
                                        <a:pt x="1258" y="615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29" name="Google Shape;991;p1"/>
                              <wps:cNvSpPr/>
                              <wps:spPr>
                                <a:xfrm>
                                  <a:off x="444900" y="2211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69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0" name="Google Shape;992;p1"/>
                              <wps:cNvSpPr/>
                              <wps:spPr>
                                <a:xfrm>
                                  <a:off x="471525" y="21835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1"/>
                                      </a:lnTo>
                                      <a:lnTo>
                                        <a:pt x="3" y="1335"/>
                                      </a:lnTo>
                                      <a:lnTo>
                                        <a:pt x="196" y="1446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1" name="Google Shape;993;p1"/>
                              <wps:cNvSpPr/>
                              <wps:spPr>
                                <a:xfrm>
                                  <a:off x="444975" y="25170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5"/>
                                      </a:lnTo>
                                      <a:lnTo>
                                        <a:pt x="1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2" name="Google Shape;994;p1"/>
                              <wps:cNvSpPr/>
                              <wps:spPr>
                                <a:xfrm>
                                  <a:off x="403975" y="2445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4" y="171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40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3" name="Google Shape;995;p1"/>
                              <wps:cNvSpPr/>
                              <wps:spPr>
                                <a:xfrm>
                                  <a:off x="430575" y="24180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4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4" name="Google Shape;996;p1"/>
                              <wps:cNvSpPr/>
                              <wps:spPr>
                                <a:xfrm>
                                  <a:off x="404050" y="27515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4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5" name="Google Shape;997;p1"/>
                              <wps:cNvSpPr/>
                              <wps:spPr>
                                <a:xfrm>
                                  <a:off x="363050" y="2679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773" y="170"/>
                                      </a:lnTo>
                                      <a:lnTo>
                                        <a:pt x="0" y="616"/>
                                      </a:lnTo>
                                      <a:lnTo>
                                        <a:pt x="3" y="1506"/>
                                      </a:lnTo>
                                      <a:lnTo>
                                        <a:pt x="5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6" name="Google Shape;998;p1"/>
                              <wps:cNvSpPr/>
                              <wps:spPr>
                                <a:xfrm>
                                  <a:off x="389650" y="2651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4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5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7" name="Google Shape;999;p1"/>
                              <wps:cNvSpPr/>
                              <wps:spPr>
                                <a:xfrm>
                                  <a:off x="363125" y="2985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0" y="615"/>
                                      </a:lnTo>
                                      <a:lnTo>
                                        <a:pt x="0" y="839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8" name="Google Shape;1000;p1"/>
                              <wps:cNvSpPr/>
                              <wps:spPr>
                                <a:xfrm>
                                  <a:off x="444900" y="3354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70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39" name="Google Shape;1001;p1"/>
                              <wps:cNvSpPr/>
                              <wps:spPr>
                                <a:xfrm>
                                  <a:off x="471525" y="332725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1"/>
                                      </a:lnTo>
                                      <a:lnTo>
                                        <a:pt x="3" y="1335"/>
                                      </a:lnTo>
                                      <a:lnTo>
                                        <a:pt x="196" y="1446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0" name="Google Shape;1002;p1"/>
                              <wps:cNvSpPr/>
                              <wps:spPr>
                                <a:xfrm>
                                  <a:off x="444975" y="36607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5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1" name="Google Shape;1003;p1"/>
                              <wps:cNvSpPr/>
                              <wps:spPr>
                                <a:xfrm>
                                  <a:off x="403975" y="358975"/>
                                  <a:ext cx="26750" cy="45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8" extrusionOk="0">
                                      <a:moveTo>
                                        <a:pt x="1065" y="0"/>
                                      </a:moveTo>
                                      <a:lnTo>
                                        <a:pt x="774" y="169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4"/>
                                      </a:lnTo>
                                      <a:lnTo>
                                        <a:pt x="4" y="1838"/>
                                      </a:lnTo>
                                      <a:lnTo>
                                        <a:pt x="1069" y="1223"/>
                                      </a:lnTo>
                                      <a:lnTo>
                                        <a:pt x="106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2" name="Google Shape;1004;p1"/>
                              <wps:cNvSpPr/>
                              <wps:spPr>
                                <a:xfrm>
                                  <a:off x="430575" y="356175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4" y="1335"/>
                                      </a:lnTo>
                                      <a:lnTo>
                                        <a:pt x="197" y="1448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3" name="Google Shape;1005;p1"/>
                              <wps:cNvSpPr/>
                              <wps:spPr>
                                <a:xfrm>
                                  <a:off x="404050" y="38952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4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4" name="Google Shape;1006;p1"/>
                              <wps:cNvSpPr/>
                              <wps:spPr>
                                <a:xfrm>
                                  <a:off x="363050" y="3822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773" y="170"/>
                                      </a:lnTo>
                                      <a:lnTo>
                                        <a:pt x="0" y="616"/>
                                      </a:lnTo>
                                      <a:lnTo>
                                        <a:pt x="3" y="1506"/>
                                      </a:lnTo>
                                      <a:lnTo>
                                        <a:pt x="5" y="1839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5" name="Google Shape;1007;p1"/>
                              <wps:cNvSpPr/>
                              <wps:spPr>
                                <a:xfrm>
                                  <a:off x="389650" y="37952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4" y="0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5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6" name="Google Shape;1008;p1"/>
                              <wps:cNvSpPr/>
                              <wps:spPr>
                                <a:xfrm>
                                  <a:off x="363125" y="412875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1"/>
                                      </a:moveTo>
                                      <a:lnTo>
                                        <a:pt x="0" y="615"/>
                                      </a:lnTo>
                                      <a:lnTo>
                                        <a:pt x="0" y="839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7" name="Google Shape;1009;p1"/>
                              <wps:cNvSpPr/>
                              <wps:spPr>
                                <a:xfrm>
                                  <a:off x="444900" y="39290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70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4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8" name="Google Shape;1010;p1"/>
                              <wps:cNvSpPr/>
                              <wps:spPr>
                                <a:xfrm>
                                  <a:off x="471525" y="390150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1"/>
                                      </a:lnTo>
                                      <a:lnTo>
                                        <a:pt x="3" y="1334"/>
                                      </a:lnTo>
                                      <a:lnTo>
                                        <a:pt x="196" y="1446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49" name="Google Shape;1011;p1"/>
                              <wps:cNvSpPr/>
                              <wps:spPr>
                                <a:xfrm>
                                  <a:off x="444975" y="4235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0"/>
                                      </a:moveTo>
                                      <a:lnTo>
                                        <a:pt x="1" y="615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4"/>
                                      </a:lnTo>
                                      <a:lnTo>
                                        <a:pt x="10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0" name="Google Shape;1012;p1"/>
                              <wps:cNvSpPr/>
                              <wps:spPr>
                                <a:xfrm>
                                  <a:off x="403975" y="41640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1065" y="0"/>
                                      </a:moveTo>
                                      <a:lnTo>
                                        <a:pt x="774" y="168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5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4"/>
                                      </a:lnTo>
                                      <a:lnTo>
                                        <a:pt x="106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1" name="Google Shape;1013;p1"/>
                              <wps:cNvSpPr/>
                              <wps:spPr>
                                <a:xfrm>
                                  <a:off x="430575" y="413600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4" y="1336"/>
                                      </a:lnTo>
                                      <a:lnTo>
                                        <a:pt x="197" y="1448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2" name="Google Shape;1014;p1"/>
                              <wps:cNvSpPr/>
                              <wps:spPr>
                                <a:xfrm>
                                  <a:off x="404050" y="447000"/>
                                  <a:ext cx="31450" cy="20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7" extrusionOk="0">
                                      <a:moveTo>
                                        <a:pt x="1066" y="0"/>
                                      </a:moveTo>
                                      <a:lnTo>
                                        <a:pt x="1" y="615"/>
                                      </a:lnTo>
                                      <a:lnTo>
                                        <a:pt x="1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3" name="Google Shape;1015;p1"/>
                              <wps:cNvSpPr/>
                              <wps:spPr>
                                <a:xfrm>
                                  <a:off x="363050" y="439750"/>
                                  <a:ext cx="26750" cy="45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8" extrusionOk="0">
                                      <a:moveTo>
                                        <a:pt x="1066" y="0"/>
                                      </a:moveTo>
                                      <a:lnTo>
                                        <a:pt x="773" y="168"/>
                                      </a:lnTo>
                                      <a:lnTo>
                                        <a:pt x="0" y="615"/>
                                      </a:lnTo>
                                      <a:lnTo>
                                        <a:pt x="3" y="1504"/>
                                      </a:lnTo>
                                      <a:lnTo>
                                        <a:pt x="5" y="1837"/>
                                      </a:lnTo>
                                      <a:lnTo>
                                        <a:pt x="1069" y="1222"/>
                                      </a:lnTo>
                                      <a:lnTo>
                                        <a:pt x="10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4" name="Google Shape;1016;p1"/>
                              <wps:cNvSpPr/>
                              <wps:spPr>
                                <a:xfrm>
                                  <a:off x="389650" y="436950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194" y="0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5" y="1334"/>
                                      </a:lnTo>
                                      <a:lnTo>
                                        <a:pt x="197" y="1448"/>
                                      </a:lnTo>
                                      <a:lnTo>
                                        <a:pt x="19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5" name="Google Shape;1017;p1"/>
                              <wps:cNvSpPr/>
                              <wps:spPr>
                                <a:xfrm>
                                  <a:off x="363125" y="470300"/>
                                  <a:ext cx="31450" cy="20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9" extrusionOk="0">
                                      <a:moveTo>
                                        <a:pt x="1066" y="0"/>
                                      </a:moveTo>
                                      <a:lnTo>
                                        <a:pt x="0" y="615"/>
                                      </a:lnTo>
                                      <a:lnTo>
                                        <a:pt x="0" y="839"/>
                                      </a:lnTo>
                                      <a:lnTo>
                                        <a:pt x="1258" y="114"/>
                                      </a:lnTo>
                                      <a:lnTo>
                                        <a:pt x="10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6" name="Google Shape;1018;p1"/>
                              <wps:cNvSpPr/>
                              <wps:spPr>
                                <a:xfrm>
                                  <a:off x="444900" y="45035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69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38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7" name="Google Shape;1019;p1"/>
                              <wps:cNvSpPr/>
                              <wps:spPr>
                                <a:xfrm>
                                  <a:off x="471525" y="447575"/>
                                  <a:ext cx="4900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8" extrusionOk="0">
                                      <a:moveTo>
                                        <a:pt x="192" y="0"/>
                                      </a:moveTo>
                                      <a:lnTo>
                                        <a:pt x="0" y="112"/>
                                      </a:lnTo>
                                      <a:lnTo>
                                        <a:pt x="3" y="1334"/>
                                      </a:lnTo>
                                      <a:lnTo>
                                        <a:pt x="196" y="1447"/>
                                      </a:lnTo>
                                      <a:lnTo>
                                        <a:pt x="19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8" name="Google Shape;1020;p1"/>
                              <wps:cNvSpPr/>
                              <wps:spPr>
                                <a:xfrm>
                                  <a:off x="444975" y="4809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4"/>
                                      </a:lnTo>
                                      <a:lnTo>
                                        <a:pt x="1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59" name="Google Shape;1021;p1"/>
                              <wps:cNvSpPr/>
                              <wps:spPr>
                                <a:xfrm>
                                  <a:off x="403975" y="473825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1065" y="0"/>
                                      </a:moveTo>
                                      <a:lnTo>
                                        <a:pt x="774" y="170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5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4"/>
                                      </a:lnTo>
                                      <a:lnTo>
                                        <a:pt x="106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0" name="Google Shape;1022;p1"/>
                              <wps:cNvSpPr/>
                              <wps:spPr>
                                <a:xfrm>
                                  <a:off x="430575" y="471050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4" y="1335"/>
                                      </a:lnTo>
                                      <a:lnTo>
                                        <a:pt x="197" y="1447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1" name="Google Shape;1023;p1"/>
                              <wps:cNvSpPr/>
                              <wps:spPr>
                                <a:xfrm>
                                  <a:off x="404050" y="504400"/>
                                  <a:ext cx="31450" cy="21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3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2" name="Google Shape;1024;p1"/>
                              <wps:cNvSpPr/>
                              <wps:spPr>
                                <a:xfrm>
                                  <a:off x="363050" y="497150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773" y="169"/>
                                      </a:lnTo>
                                      <a:lnTo>
                                        <a:pt x="0" y="616"/>
                                      </a:lnTo>
                                      <a:lnTo>
                                        <a:pt x="3" y="1506"/>
                                      </a:lnTo>
                                      <a:lnTo>
                                        <a:pt x="5" y="1840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3" name="Google Shape;1025;p1"/>
                              <wps:cNvSpPr/>
                              <wps:spPr>
                                <a:xfrm>
                                  <a:off x="389650" y="494375"/>
                                  <a:ext cx="4925" cy="36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8" extrusionOk="0">
                                      <a:moveTo>
                                        <a:pt x="194" y="0"/>
                                      </a:moveTo>
                                      <a:lnTo>
                                        <a:pt x="1" y="112"/>
                                      </a:lnTo>
                                      <a:lnTo>
                                        <a:pt x="5" y="1336"/>
                                      </a:lnTo>
                                      <a:lnTo>
                                        <a:pt x="197" y="1447"/>
                                      </a:lnTo>
                                      <a:lnTo>
                                        <a:pt x="19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4" name="Google Shape;1026;p1"/>
                              <wps:cNvSpPr/>
                              <wps:spPr>
                                <a:xfrm>
                                  <a:off x="363125" y="527750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0" y="616"/>
                                      </a:lnTo>
                                      <a:lnTo>
                                        <a:pt x="0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5" name="Google Shape;1027;p1"/>
                              <wps:cNvSpPr/>
                              <wps:spPr>
                                <a:xfrm>
                                  <a:off x="444900" y="5077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5" y="1"/>
                                      </a:moveTo>
                                      <a:lnTo>
                                        <a:pt x="772" y="169"/>
                                      </a:lnTo>
                                      <a:lnTo>
                                        <a:pt x="1" y="616"/>
                                      </a:lnTo>
                                      <a:lnTo>
                                        <a:pt x="4" y="1506"/>
                                      </a:lnTo>
                                      <a:lnTo>
                                        <a:pt x="4" y="1840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6" name="Google Shape;1028;p1"/>
                              <wps:cNvSpPr/>
                              <wps:spPr>
                                <a:xfrm>
                                  <a:off x="471525" y="505025"/>
                                  <a:ext cx="4900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6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0" y="111"/>
                                      </a:lnTo>
                                      <a:lnTo>
                                        <a:pt x="3" y="1335"/>
                                      </a:lnTo>
                                      <a:lnTo>
                                        <a:pt x="196" y="1446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7" name="Google Shape;1029;p1"/>
                              <wps:cNvSpPr/>
                              <wps:spPr>
                                <a:xfrm>
                                  <a:off x="444975" y="538375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8" name="Google Shape;1030;p1"/>
                              <wps:cNvSpPr/>
                              <wps:spPr>
                                <a:xfrm>
                                  <a:off x="403975" y="531250"/>
                                  <a:ext cx="26750" cy="459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39" extrusionOk="0">
                                      <a:moveTo>
                                        <a:pt x="1065" y="0"/>
                                      </a:moveTo>
                                      <a:lnTo>
                                        <a:pt x="774" y="170"/>
                                      </a:lnTo>
                                      <a:lnTo>
                                        <a:pt x="1" y="615"/>
                                      </a:lnTo>
                                      <a:lnTo>
                                        <a:pt x="4" y="1505"/>
                                      </a:lnTo>
                                      <a:lnTo>
                                        <a:pt x="4" y="1839"/>
                                      </a:lnTo>
                                      <a:lnTo>
                                        <a:pt x="1069" y="1224"/>
                                      </a:lnTo>
                                      <a:lnTo>
                                        <a:pt x="106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69" name="Google Shape;1031;p1"/>
                              <wps:cNvSpPr/>
                              <wps:spPr>
                                <a:xfrm>
                                  <a:off x="430575" y="52847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2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4" y="1335"/>
                                      </a:lnTo>
                                      <a:lnTo>
                                        <a:pt x="197" y="1447"/>
                                      </a:lnTo>
                                      <a:lnTo>
                                        <a:pt x="19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0" name="Google Shape;1032;p1"/>
                              <wps:cNvSpPr/>
                              <wps:spPr>
                                <a:xfrm>
                                  <a:off x="404050" y="561825"/>
                                  <a:ext cx="31450" cy="21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1" y="616"/>
                                      </a:lnTo>
                                      <a:lnTo>
                                        <a:pt x="1" y="839"/>
                                      </a:lnTo>
                                      <a:lnTo>
                                        <a:pt x="1258" y="113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1" name="Google Shape;1033;p1"/>
                              <wps:cNvSpPr/>
                              <wps:spPr>
                                <a:xfrm>
                                  <a:off x="363050" y="554575"/>
                                  <a:ext cx="26750" cy="460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840" extrusionOk="0">
                                      <a:moveTo>
                                        <a:pt x="1066" y="1"/>
                                      </a:moveTo>
                                      <a:lnTo>
                                        <a:pt x="773" y="169"/>
                                      </a:lnTo>
                                      <a:lnTo>
                                        <a:pt x="0" y="616"/>
                                      </a:lnTo>
                                      <a:lnTo>
                                        <a:pt x="3" y="1506"/>
                                      </a:lnTo>
                                      <a:lnTo>
                                        <a:pt x="5" y="1840"/>
                                      </a:lnTo>
                                      <a:lnTo>
                                        <a:pt x="1069" y="1225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2" name="Google Shape;1034;p1"/>
                              <wps:cNvSpPr/>
                              <wps:spPr>
                                <a:xfrm>
                                  <a:off x="389650" y="551825"/>
                                  <a:ext cx="4925" cy="36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" h="1447" extrusionOk="0">
                                      <a:moveTo>
                                        <a:pt x="194" y="1"/>
                                      </a:moveTo>
                                      <a:lnTo>
                                        <a:pt x="1" y="111"/>
                                      </a:lnTo>
                                      <a:lnTo>
                                        <a:pt x="5" y="1335"/>
                                      </a:lnTo>
                                      <a:lnTo>
                                        <a:pt x="197" y="1446"/>
                                      </a:lnTo>
                                      <a:lnTo>
                                        <a:pt x="19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3" name="Google Shape;1035;p1"/>
                              <wps:cNvSpPr/>
                              <wps:spPr>
                                <a:xfrm>
                                  <a:off x="363125" y="585175"/>
                                  <a:ext cx="31450" cy="20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8" h="838" extrusionOk="0">
                                      <a:moveTo>
                                        <a:pt x="1066" y="1"/>
                                      </a:moveTo>
                                      <a:lnTo>
                                        <a:pt x="0" y="616"/>
                                      </a:lnTo>
                                      <a:lnTo>
                                        <a:pt x="0" y="837"/>
                                      </a:lnTo>
                                      <a:lnTo>
                                        <a:pt x="1258" y="112"/>
                                      </a:lnTo>
                                      <a:lnTo>
                                        <a:pt x="106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4" name="Google Shape;1036;p1"/>
                              <wps:cNvSpPr/>
                              <wps:spPr>
                                <a:xfrm>
                                  <a:off x="348875" y="88350"/>
                                  <a:ext cx="91525" cy="144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661" h="5796" extrusionOk="0">
                                      <a:moveTo>
                                        <a:pt x="3626" y="1"/>
                                      </a:moveTo>
                                      <a:lnTo>
                                        <a:pt x="1" y="2054"/>
                                      </a:lnTo>
                                      <a:lnTo>
                                        <a:pt x="35" y="5795"/>
                                      </a:lnTo>
                                      <a:lnTo>
                                        <a:pt x="3660" y="3740"/>
                                      </a:lnTo>
                                      <a:lnTo>
                                        <a:pt x="362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5" name="Google Shape;1037;p1"/>
                              <wps:cNvSpPr/>
                              <wps:spPr>
                                <a:xfrm>
                                  <a:off x="255675" y="86550"/>
                                  <a:ext cx="94100" cy="146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764" h="5868" extrusionOk="0">
                                      <a:moveTo>
                                        <a:pt x="0" y="0"/>
                                      </a:moveTo>
                                      <a:lnTo>
                                        <a:pt x="35" y="3741"/>
                                      </a:lnTo>
                                      <a:lnTo>
                                        <a:pt x="3763" y="5867"/>
                                      </a:lnTo>
                                      <a:lnTo>
                                        <a:pt x="3729" y="2126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6" name="Google Shape;1038;p1"/>
                              <wps:cNvSpPr/>
                              <wps:spPr>
                                <a:xfrm>
                                  <a:off x="255675" y="35200"/>
                                  <a:ext cx="183850" cy="1045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354" h="4180" extrusionOk="0">
                                      <a:moveTo>
                                        <a:pt x="3627" y="1"/>
                                      </a:moveTo>
                                      <a:lnTo>
                                        <a:pt x="0" y="2054"/>
                                      </a:lnTo>
                                      <a:lnTo>
                                        <a:pt x="3729" y="4180"/>
                                      </a:lnTo>
                                      <a:lnTo>
                                        <a:pt x="7354" y="2127"/>
                                      </a:lnTo>
                                      <a:lnTo>
                                        <a:pt x="362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7" name="Google Shape;1039;p1"/>
                              <wps:cNvSpPr/>
                              <wps:spPr>
                                <a:xfrm>
                                  <a:off x="268725" y="150675"/>
                                  <a:ext cx="17250" cy="29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7" extrusionOk="0">
                                      <a:moveTo>
                                        <a:pt x="2" y="0"/>
                                      </a:moveTo>
                                      <a:lnTo>
                                        <a:pt x="0" y="790"/>
                                      </a:lnTo>
                                      <a:lnTo>
                                        <a:pt x="688" y="1186"/>
                                      </a:lnTo>
                                      <a:lnTo>
                                        <a:pt x="688" y="972"/>
                                      </a:lnTo>
                                      <a:lnTo>
                                        <a:pt x="689" y="396"/>
                                      </a:lnTo>
                                      <a:lnTo>
                                        <a:pt x="190" y="109"/>
                                      </a:lnTo>
                                      <a:lnTo>
                                        <a:pt x="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8" name="Google Shape;1040;p1"/>
                              <wps:cNvSpPr/>
                              <wps:spPr>
                                <a:xfrm>
                                  <a:off x="265600" y="148850"/>
                                  <a:ext cx="3175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5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935"/>
                                      </a:lnTo>
                                      <a:lnTo>
                                        <a:pt x="125" y="863"/>
                                      </a:lnTo>
                                      <a:lnTo>
                                        <a:pt x="127" y="73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79" name="Google Shape;1041;p1"/>
                              <wps:cNvSpPr/>
                              <wps:spPr>
                                <a:xfrm>
                                  <a:off x="265600" y="17042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5" y="0"/>
                                      </a:moveTo>
                                      <a:lnTo>
                                        <a:pt x="1" y="72"/>
                                      </a:lnTo>
                                      <a:lnTo>
                                        <a:pt x="813" y="541"/>
                                      </a:lnTo>
                                      <a:lnTo>
                                        <a:pt x="813" y="396"/>
                                      </a:lnTo>
                                      <a:lnTo>
                                        <a:pt x="1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0" name="Google Shape;1042;p1"/>
                              <wps:cNvSpPr/>
                              <wps:spPr>
                                <a:xfrm>
                                  <a:off x="295150" y="165825"/>
                                  <a:ext cx="17275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1" h="1188" extrusionOk="0">
                                      <a:moveTo>
                                        <a:pt x="2" y="0"/>
                                      </a:moveTo>
                                      <a:lnTo>
                                        <a:pt x="0" y="791"/>
                                      </a:lnTo>
                                      <a:lnTo>
                                        <a:pt x="688" y="1188"/>
                                      </a:lnTo>
                                      <a:lnTo>
                                        <a:pt x="688" y="972"/>
                                      </a:lnTo>
                                      <a:lnTo>
                                        <a:pt x="691" y="398"/>
                                      </a:lnTo>
                                      <a:lnTo>
                                        <a:pt x="192" y="109"/>
                                      </a:lnTo>
                                      <a:lnTo>
                                        <a:pt x="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1" name="Google Shape;1043;p1"/>
                              <wps:cNvSpPr/>
                              <wps:spPr>
                                <a:xfrm>
                                  <a:off x="292025" y="164000"/>
                                  <a:ext cx="3175" cy="23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7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936"/>
                                      </a:lnTo>
                                      <a:lnTo>
                                        <a:pt x="125" y="864"/>
                                      </a:lnTo>
                                      <a:lnTo>
                                        <a:pt x="127" y="73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2" name="Google Shape;1044;p1"/>
                              <wps:cNvSpPr/>
                              <wps:spPr>
                                <a:xfrm>
                                  <a:off x="292025" y="18557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5" y="1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813" y="541"/>
                                      </a:lnTo>
                                      <a:lnTo>
                                        <a:pt x="813" y="398"/>
                                      </a:lnTo>
                                      <a:lnTo>
                                        <a:pt x="12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3" name="Google Shape;1045;p1"/>
                              <wps:cNvSpPr/>
                              <wps:spPr>
                                <a:xfrm>
                                  <a:off x="321575" y="180875"/>
                                  <a:ext cx="17250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8" extrusionOk="0">
                                      <a:moveTo>
                                        <a:pt x="2" y="0"/>
                                      </a:moveTo>
                                      <a:lnTo>
                                        <a:pt x="1" y="790"/>
                                      </a:lnTo>
                                      <a:lnTo>
                                        <a:pt x="688" y="1188"/>
                                      </a:lnTo>
                                      <a:lnTo>
                                        <a:pt x="688" y="973"/>
                                      </a:lnTo>
                                      <a:lnTo>
                                        <a:pt x="689" y="397"/>
                                      </a:lnTo>
                                      <a:lnTo>
                                        <a:pt x="191" y="110"/>
                                      </a:lnTo>
                                      <a:lnTo>
                                        <a:pt x="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4" name="Google Shape;1046;p1"/>
                              <wps:cNvSpPr/>
                              <wps:spPr>
                                <a:xfrm>
                                  <a:off x="318450" y="179100"/>
                                  <a:ext cx="3200" cy="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8" h="934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934"/>
                                      </a:lnTo>
                                      <a:lnTo>
                                        <a:pt x="126" y="861"/>
                                      </a:lnTo>
                                      <a:lnTo>
                                        <a:pt x="127" y="71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5" name="Google Shape;1047;p1"/>
                              <wps:cNvSpPr/>
                              <wps:spPr>
                                <a:xfrm>
                                  <a:off x="318450" y="20062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6" y="0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813" y="541"/>
                                      </a:lnTo>
                                      <a:lnTo>
                                        <a:pt x="813" y="398"/>
                                      </a:lnTo>
                                      <a:lnTo>
                                        <a:pt x="12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6" name="Google Shape;1048;p1"/>
                              <wps:cNvSpPr/>
                              <wps:spPr>
                                <a:xfrm>
                                  <a:off x="411450" y="150675"/>
                                  <a:ext cx="17250" cy="29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7" extrusionOk="0">
                                      <a:moveTo>
                                        <a:pt x="688" y="0"/>
                                      </a:moveTo>
                                      <a:lnTo>
                                        <a:pt x="499" y="109"/>
                                      </a:lnTo>
                                      <a:lnTo>
                                        <a:pt x="0" y="396"/>
                                      </a:lnTo>
                                      <a:lnTo>
                                        <a:pt x="2" y="972"/>
                                      </a:lnTo>
                                      <a:lnTo>
                                        <a:pt x="2" y="1186"/>
                                      </a:lnTo>
                                      <a:lnTo>
                                        <a:pt x="689" y="790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7" name="Google Shape;1049;p1"/>
                              <wps:cNvSpPr/>
                              <wps:spPr>
                                <a:xfrm>
                                  <a:off x="428625" y="148850"/>
                                  <a:ext cx="3175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5" extrusionOk="0">
                                      <a:moveTo>
                                        <a:pt x="124" y="1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2" y="863"/>
                                      </a:lnTo>
                                      <a:lnTo>
                                        <a:pt x="127" y="935"/>
                                      </a:lnTo>
                                      <a:lnTo>
                                        <a:pt x="124" y="1"/>
                                      </a:lnTo>
                                      <a:close/>
                                      <a:moveTo>
                                        <a:pt x="127" y="935"/>
                                      </a:moveTo>
                                      <a:lnTo>
                                        <a:pt x="127" y="935"/>
                                      </a:lnTo>
                                      <a:lnTo>
                                        <a:pt x="127" y="93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8" name="Google Shape;1050;p1"/>
                              <wps:cNvSpPr/>
                              <wps:spPr>
                                <a:xfrm>
                                  <a:off x="411475" y="17042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0"/>
                                      </a:moveTo>
                                      <a:lnTo>
                                        <a:pt x="1" y="396"/>
                                      </a:lnTo>
                                      <a:lnTo>
                                        <a:pt x="1" y="541"/>
                                      </a:lnTo>
                                      <a:lnTo>
                                        <a:pt x="813" y="72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89" name="Google Shape;1051;p1"/>
                              <wps:cNvSpPr/>
                              <wps:spPr>
                                <a:xfrm>
                                  <a:off x="385025" y="165825"/>
                                  <a:ext cx="17250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8" extrusionOk="0">
                                      <a:moveTo>
                                        <a:pt x="688" y="0"/>
                                      </a:moveTo>
                                      <a:lnTo>
                                        <a:pt x="499" y="109"/>
                                      </a:lnTo>
                                      <a:lnTo>
                                        <a:pt x="0" y="398"/>
                                      </a:lnTo>
                                      <a:lnTo>
                                        <a:pt x="2" y="972"/>
                                      </a:lnTo>
                                      <a:lnTo>
                                        <a:pt x="2" y="1188"/>
                                      </a:lnTo>
                                      <a:lnTo>
                                        <a:pt x="689" y="791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0" name="Google Shape;1052;p1"/>
                              <wps:cNvSpPr/>
                              <wps:spPr>
                                <a:xfrm>
                                  <a:off x="402200" y="164000"/>
                                  <a:ext cx="3175" cy="23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7" extrusionOk="0">
                                      <a:moveTo>
                                        <a:pt x="124" y="1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2" y="864"/>
                                      </a:lnTo>
                                      <a:lnTo>
                                        <a:pt x="127" y="936"/>
                                      </a:lnTo>
                                      <a:lnTo>
                                        <a:pt x="12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1" name="Google Shape;1053;p1"/>
                              <wps:cNvSpPr/>
                              <wps:spPr>
                                <a:xfrm>
                                  <a:off x="385050" y="18557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1"/>
                                      </a:moveTo>
                                      <a:lnTo>
                                        <a:pt x="1" y="398"/>
                                      </a:lnTo>
                                      <a:lnTo>
                                        <a:pt x="1" y="541"/>
                                      </a:lnTo>
                                      <a:lnTo>
                                        <a:pt x="813" y="73"/>
                                      </a:lnTo>
                                      <a:lnTo>
                                        <a:pt x="68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2" name="Google Shape;1054;p1"/>
                              <wps:cNvSpPr/>
                              <wps:spPr>
                                <a:xfrm>
                                  <a:off x="358600" y="180875"/>
                                  <a:ext cx="17225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9" h="1188" extrusionOk="0">
                                      <a:moveTo>
                                        <a:pt x="687" y="0"/>
                                      </a:moveTo>
                                      <a:lnTo>
                                        <a:pt x="499" y="110"/>
                                      </a:lnTo>
                                      <a:lnTo>
                                        <a:pt x="0" y="397"/>
                                      </a:lnTo>
                                      <a:lnTo>
                                        <a:pt x="2" y="973"/>
                                      </a:lnTo>
                                      <a:lnTo>
                                        <a:pt x="2" y="1188"/>
                                      </a:lnTo>
                                      <a:lnTo>
                                        <a:pt x="689" y="790"/>
                                      </a:lnTo>
                                      <a:lnTo>
                                        <a:pt x="68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3" name="Google Shape;1055;p1"/>
                              <wps:cNvSpPr/>
                              <wps:spPr>
                                <a:xfrm>
                                  <a:off x="375775" y="179100"/>
                                  <a:ext cx="3175" cy="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4" extrusionOk="0">
                                      <a:moveTo>
                                        <a:pt x="124" y="0"/>
                                      </a:moveTo>
                                      <a:lnTo>
                                        <a:pt x="0" y="71"/>
                                      </a:lnTo>
                                      <a:lnTo>
                                        <a:pt x="2" y="861"/>
                                      </a:lnTo>
                                      <a:lnTo>
                                        <a:pt x="127" y="934"/>
                                      </a:lnTo>
                                      <a:lnTo>
                                        <a:pt x="12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4" name="Google Shape;1056;p1"/>
                              <wps:cNvSpPr/>
                              <wps:spPr>
                                <a:xfrm>
                                  <a:off x="358625" y="20062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0"/>
                                      </a:moveTo>
                                      <a:lnTo>
                                        <a:pt x="1" y="398"/>
                                      </a:lnTo>
                                      <a:lnTo>
                                        <a:pt x="1" y="541"/>
                                      </a:lnTo>
                                      <a:lnTo>
                                        <a:pt x="813" y="73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5" name="Google Shape;1057;p1"/>
                              <wps:cNvSpPr/>
                              <wps:spPr>
                                <a:xfrm>
                                  <a:off x="268725" y="114875"/>
                                  <a:ext cx="17250" cy="29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9" extrusionOk="0">
                                      <a:moveTo>
                                        <a:pt x="2" y="1"/>
                                      </a:moveTo>
                                      <a:lnTo>
                                        <a:pt x="0" y="791"/>
                                      </a:lnTo>
                                      <a:lnTo>
                                        <a:pt x="688" y="1189"/>
                                      </a:lnTo>
                                      <a:lnTo>
                                        <a:pt x="688" y="974"/>
                                      </a:lnTo>
                                      <a:lnTo>
                                        <a:pt x="689" y="398"/>
                                      </a:lnTo>
                                      <a:lnTo>
                                        <a:pt x="190" y="111"/>
                                      </a:lnTo>
                                      <a:lnTo>
                                        <a:pt x="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6" name="Google Shape;1058;p1"/>
                              <wps:cNvSpPr/>
                              <wps:spPr>
                                <a:xfrm>
                                  <a:off x="265600" y="113100"/>
                                  <a:ext cx="3175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5" extrusionOk="0">
                                      <a:moveTo>
                                        <a:pt x="4" y="1"/>
                                      </a:moveTo>
                                      <a:lnTo>
                                        <a:pt x="1" y="935"/>
                                      </a:lnTo>
                                      <a:lnTo>
                                        <a:pt x="125" y="862"/>
                                      </a:lnTo>
                                      <a:lnTo>
                                        <a:pt x="127" y="72"/>
                                      </a:lnTo>
                                      <a:lnTo>
                                        <a:pt x="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7" name="Google Shape;1059;p1"/>
                              <wps:cNvSpPr/>
                              <wps:spPr>
                                <a:xfrm>
                                  <a:off x="265600" y="134650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5" y="0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813" y="541"/>
                                      </a:lnTo>
                                      <a:lnTo>
                                        <a:pt x="813" y="398"/>
                                      </a:lnTo>
                                      <a:lnTo>
                                        <a:pt x="1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8" name="Google Shape;1060;p1"/>
                              <wps:cNvSpPr/>
                              <wps:spPr>
                                <a:xfrm>
                                  <a:off x="295150" y="130075"/>
                                  <a:ext cx="17275" cy="29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1" h="1187" extrusionOk="0">
                                      <a:moveTo>
                                        <a:pt x="2" y="1"/>
                                      </a:moveTo>
                                      <a:lnTo>
                                        <a:pt x="0" y="791"/>
                                      </a:lnTo>
                                      <a:lnTo>
                                        <a:pt x="688" y="1187"/>
                                      </a:lnTo>
                                      <a:lnTo>
                                        <a:pt x="688" y="972"/>
                                      </a:lnTo>
                                      <a:lnTo>
                                        <a:pt x="691" y="396"/>
                                      </a:lnTo>
                                      <a:lnTo>
                                        <a:pt x="192" y="109"/>
                                      </a:lnTo>
                                      <a:lnTo>
                                        <a:pt x="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699" name="Google Shape;1061;p1"/>
                              <wps:cNvSpPr/>
                              <wps:spPr>
                                <a:xfrm>
                                  <a:off x="292025" y="128275"/>
                                  <a:ext cx="3175" cy="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4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934"/>
                                      </a:lnTo>
                                      <a:lnTo>
                                        <a:pt x="125" y="861"/>
                                      </a:lnTo>
                                      <a:lnTo>
                                        <a:pt x="127" y="71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0" name="Google Shape;1062;p1"/>
                              <wps:cNvSpPr/>
                              <wps:spPr>
                                <a:xfrm>
                                  <a:off x="292025" y="149800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5" y="0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813" y="541"/>
                                      </a:lnTo>
                                      <a:lnTo>
                                        <a:pt x="813" y="398"/>
                                      </a:lnTo>
                                      <a:lnTo>
                                        <a:pt x="1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1" name="Google Shape;1063;p1"/>
                              <wps:cNvSpPr/>
                              <wps:spPr>
                                <a:xfrm>
                                  <a:off x="321575" y="145125"/>
                                  <a:ext cx="17250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8" extrusionOk="0">
                                      <a:moveTo>
                                        <a:pt x="2" y="0"/>
                                      </a:moveTo>
                                      <a:lnTo>
                                        <a:pt x="1" y="791"/>
                                      </a:lnTo>
                                      <a:lnTo>
                                        <a:pt x="688" y="1188"/>
                                      </a:lnTo>
                                      <a:lnTo>
                                        <a:pt x="688" y="973"/>
                                      </a:lnTo>
                                      <a:lnTo>
                                        <a:pt x="689" y="398"/>
                                      </a:lnTo>
                                      <a:lnTo>
                                        <a:pt x="191" y="109"/>
                                      </a:lnTo>
                                      <a:lnTo>
                                        <a:pt x="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2" name="Google Shape;1064;p1"/>
                              <wps:cNvSpPr/>
                              <wps:spPr>
                                <a:xfrm>
                                  <a:off x="318450" y="143350"/>
                                  <a:ext cx="3200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8" h="935" extrusionOk="0">
                                      <a:moveTo>
                                        <a:pt x="4" y="0"/>
                                      </a:moveTo>
                                      <a:lnTo>
                                        <a:pt x="1" y="934"/>
                                      </a:lnTo>
                                      <a:lnTo>
                                        <a:pt x="126" y="862"/>
                                      </a:lnTo>
                                      <a:lnTo>
                                        <a:pt x="127" y="71"/>
                                      </a:lnTo>
                                      <a:lnTo>
                                        <a:pt x="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3" name="Google Shape;1065;p1"/>
                              <wps:cNvSpPr/>
                              <wps:spPr>
                                <a:xfrm>
                                  <a:off x="318450" y="16487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126" y="1"/>
                                      </a:moveTo>
                                      <a:lnTo>
                                        <a:pt x="1" y="73"/>
                                      </a:lnTo>
                                      <a:lnTo>
                                        <a:pt x="813" y="542"/>
                                      </a:lnTo>
                                      <a:lnTo>
                                        <a:pt x="813" y="398"/>
                                      </a:lnTo>
                                      <a:lnTo>
                                        <a:pt x="12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4" name="Google Shape;1066;p1"/>
                              <wps:cNvSpPr/>
                              <wps:spPr>
                                <a:xfrm>
                                  <a:off x="411450" y="114875"/>
                                  <a:ext cx="17250" cy="29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9" extrusionOk="0">
                                      <a:moveTo>
                                        <a:pt x="688" y="1"/>
                                      </a:moveTo>
                                      <a:lnTo>
                                        <a:pt x="499" y="111"/>
                                      </a:lnTo>
                                      <a:lnTo>
                                        <a:pt x="0" y="398"/>
                                      </a:lnTo>
                                      <a:lnTo>
                                        <a:pt x="2" y="974"/>
                                      </a:lnTo>
                                      <a:lnTo>
                                        <a:pt x="2" y="1189"/>
                                      </a:lnTo>
                                      <a:lnTo>
                                        <a:pt x="689" y="791"/>
                                      </a:lnTo>
                                      <a:lnTo>
                                        <a:pt x="68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5" name="Google Shape;1067;p1"/>
                              <wps:cNvSpPr/>
                              <wps:spPr>
                                <a:xfrm>
                                  <a:off x="428625" y="113100"/>
                                  <a:ext cx="3175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5" extrusionOk="0">
                                      <a:moveTo>
                                        <a:pt x="124" y="1"/>
                                      </a:moveTo>
                                      <a:lnTo>
                                        <a:pt x="1" y="72"/>
                                      </a:lnTo>
                                      <a:lnTo>
                                        <a:pt x="2" y="862"/>
                                      </a:lnTo>
                                      <a:lnTo>
                                        <a:pt x="127" y="935"/>
                                      </a:lnTo>
                                      <a:lnTo>
                                        <a:pt x="12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6" name="Google Shape;1068;p1"/>
                              <wps:cNvSpPr/>
                              <wps:spPr>
                                <a:xfrm>
                                  <a:off x="411475" y="134650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0"/>
                                      </a:moveTo>
                                      <a:lnTo>
                                        <a:pt x="1" y="398"/>
                                      </a:lnTo>
                                      <a:lnTo>
                                        <a:pt x="1" y="541"/>
                                      </a:lnTo>
                                      <a:lnTo>
                                        <a:pt x="813" y="73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7" name="Google Shape;1069;p1"/>
                              <wps:cNvSpPr/>
                              <wps:spPr>
                                <a:xfrm>
                                  <a:off x="385025" y="130075"/>
                                  <a:ext cx="17250" cy="296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1187" extrusionOk="0">
                                      <a:moveTo>
                                        <a:pt x="688" y="1"/>
                                      </a:moveTo>
                                      <a:lnTo>
                                        <a:pt x="499" y="109"/>
                                      </a:lnTo>
                                      <a:lnTo>
                                        <a:pt x="0" y="396"/>
                                      </a:lnTo>
                                      <a:lnTo>
                                        <a:pt x="2" y="972"/>
                                      </a:lnTo>
                                      <a:lnTo>
                                        <a:pt x="2" y="1187"/>
                                      </a:lnTo>
                                      <a:lnTo>
                                        <a:pt x="689" y="791"/>
                                      </a:lnTo>
                                      <a:lnTo>
                                        <a:pt x="68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8" name="Google Shape;1070;p1"/>
                              <wps:cNvSpPr/>
                              <wps:spPr>
                                <a:xfrm>
                                  <a:off x="402200" y="128275"/>
                                  <a:ext cx="3175" cy="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4" extrusionOk="0">
                                      <a:moveTo>
                                        <a:pt x="124" y="0"/>
                                      </a:moveTo>
                                      <a:lnTo>
                                        <a:pt x="1" y="71"/>
                                      </a:lnTo>
                                      <a:lnTo>
                                        <a:pt x="2" y="861"/>
                                      </a:lnTo>
                                      <a:lnTo>
                                        <a:pt x="127" y="934"/>
                                      </a:lnTo>
                                      <a:lnTo>
                                        <a:pt x="12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09" name="Google Shape;1071;p1"/>
                              <wps:cNvSpPr/>
                              <wps:spPr>
                                <a:xfrm>
                                  <a:off x="385050" y="149800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0"/>
                                      </a:moveTo>
                                      <a:lnTo>
                                        <a:pt x="1" y="398"/>
                                      </a:lnTo>
                                      <a:lnTo>
                                        <a:pt x="1" y="541"/>
                                      </a:lnTo>
                                      <a:lnTo>
                                        <a:pt x="813" y="73"/>
                                      </a:lnTo>
                                      <a:lnTo>
                                        <a:pt x="68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0" name="Google Shape;1072;p1"/>
                              <wps:cNvSpPr/>
                              <wps:spPr>
                                <a:xfrm>
                                  <a:off x="358600" y="145125"/>
                                  <a:ext cx="17225" cy="29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9" h="1188" extrusionOk="0">
                                      <a:moveTo>
                                        <a:pt x="687" y="0"/>
                                      </a:moveTo>
                                      <a:lnTo>
                                        <a:pt x="499" y="109"/>
                                      </a:lnTo>
                                      <a:lnTo>
                                        <a:pt x="0" y="398"/>
                                      </a:lnTo>
                                      <a:lnTo>
                                        <a:pt x="2" y="973"/>
                                      </a:lnTo>
                                      <a:lnTo>
                                        <a:pt x="2" y="1188"/>
                                      </a:lnTo>
                                      <a:lnTo>
                                        <a:pt x="689" y="791"/>
                                      </a:lnTo>
                                      <a:lnTo>
                                        <a:pt x="68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1" name="Google Shape;1073;p1"/>
                              <wps:cNvSpPr/>
                              <wps:spPr>
                                <a:xfrm>
                                  <a:off x="375775" y="143350"/>
                                  <a:ext cx="3175" cy="233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7" h="935" extrusionOk="0">
                                      <a:moveTo>
                                        <a:pt x="124" y="0"/>
                                      </a:moveTo>
                                      <a:lnTo>
                                        <a:pt x="0" y="71"/>
                                      </a:lnTo>
                                      <a:lnTo>
                                        <a:pt x="2" y="862"/>
                                      </a:lnTo>
                                      <a:lnTo>
                                        <a:pt x="127" y="934"/>
                                      </a:lnTo>
                                      <a:lnTo>
                                        <a:pt x="12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2" name="Google Shape;1074;p1"/>
                              <wps:cNvSpPr/>
                              <wps:spPr>
                                <a:xfrm>
                                  <a:off x="358625" y="164875"/>
                                  <a:ext cx="20325" cy="135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13" h="542" extrusionOk="0">
                                      <a:moveTo>
                                        <a:pt x="688" y="1"/>
                                      </a:moveTo>
                                      <a:lnTo>
                                        <a:pt x="1" y="398"/>
                                      </a:lnTo>
                                      <a:lnTo>
                                        <a:pt x="1" y="542"/>
                                      </a:lnTo>
                                      <a:lnTo>
                                        <a:pt x="813" y="73"/>
                                      </a:lnTo>
                                      <a:lnTo>
                                        <a:pt x="68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3" name="Google Shape;1075;p1"/>
                              <wps:cNvSpPr/>
                              <wps:spPr>
                                <a:xfrm>
                                  <a:off x="916550" y="259800"/>
                                  <a:ext cx="399150" cy="229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966" h="9193" extrusionOk="0">
                                      <a:moveTo>
                                        <a:pt x="5343" y="1"/>
                                      </a:moveTo>
                                      <a:cubicBezTo>
                                        <a:pt x="5285" y="1"/>
                                        <a:pt x="5227" y="14"/>
                                        <a:pt x="5183" y="39"/>
                                      </a:cubicBezTo>
                                      <a:lnTo>
                                        <a:pt x="90" y="3022"/>
                                      </a:lnTo>
                                      <a:cubicBezTo>
                                        <a:pt x="2" y="3073"/>
                                        <a:pt x="0" y="3155"/>
                                        <a:pt x="89" y="3207"/>
                                      </a:cubicBezTo>
                                      <a:lnTo>
                                        <a:pt x="10464" y="9154"/>
                                      </a:lnTo>
                                      <a:cubicBezTo>
                                        <a:pt x="10507" y="9180"/>
                                        <a:pt x="10565" y="9192"/>
                                        <a:pt x="10623" y="9192"/>
                                      </a:cubicBezTo>
                                      <a:cubicBezTo>
                                        <a:pt x="10681" y="9192"/>
                                        <a:pt x="10739" y="9180"/>
                                        <a:pt x="10783" y="9154"/>
                                      </a:cubicBezTo>
                                      <a:lnTo>
                                        <a:pt x="15877" y="6173"/>
                                      </a:lnTo>
                                      <a:cubicBezTo>
                                        <a:pt x="15966" y="6121"/>
                                        <a:pt x="15966" y="6038"/>
                                        <a:pt x="15879" y="5987"/>
                                      </a:cubicBezTo>
                                      <a:lnTo>
                                        <a:pt x="5503" y="39"/>
                                      </a:lnTo>
                                      <a:cubicBezTo>
                                        <a:pt x="5459" y="14"/>
                                        <a:pt x="5401" y="1"/>
                                        <a:pt x="5343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4" name="Google Shape;1076;p1"/>
                              <wps:cNvSpPr/>
                              <wps:spPr>
                                <a:xfrm>
                                  <a:off x="1019400" y="285850"/>
                                  <a:ext cx="10500" cy="327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9" extrusionOk="0">
                                      <a:moveTo>
                                        <a:pt x="419" y="1"/>
                                      </a:moveTo>
                                      <a:cubicBezTo>
                                        <a:pt x="419" y="32"/>
                                        <a:pt x="399" y="63"/>
                                        <a:pt x="357" y="88"/>
                                      </a:cubicBezTo>
                                      <a:cubicBezTo>
                                        <a:pt x="316" y="111"/>
                                        <a:pt x="263" y="123"/>
                                        <a:pt x="210" y="123"/>
                                      </a:cubicBezTo>
                                      <a:cubicBezTo>
                                        <a:pt x="156" y="123"/>
                                        <a:pt x="102" y="111"/>
                                        <a:pt x="61" y="88"/>
                                      </a:cubicBezTo>
                                      <a:cubicBezTo>
                                        <a:pt x="20" y="64"/>
                                        <a:pt x="0" y="32"/>
                                        <a:pt x="0" y="2"/>
                                      </a:cubicBezTo>
                                      <a:lnTo>
                                        <a:pt x="0" y="1187"/>
                                      </a:lnTo>
                                      <a:cubicBezTo>
                                        <a:pt x="0" y="1217"/>
                                        <a:pt x="20" y="1249"/>
                                        <a:pt x="61" y="1272"/>
                                      </a:cubicBezTo>
                                      <a:cubicBezTo>
                                        <a:pt x="102" y="1296"/>
                                        <a:pt x="155" y="1308"/>
                                        <a:pt x="208" y="1308"/>
                                      </a:cubicBezTo>
                                      <a:cubicBezTo>
                                        <a:pt x="262" y="1308"/>
                                        <a:pt x="315" y="1296"/>
                                        <a:pt x="357" y="1272"/>
                                      </a:cubicBezTo>
                                      <a:cubicBezTo>
                                        <a:pt x="399" y="1249"/>
                                        <a:pt x="419" y="1217"/>
                                        <a:pt x="419" y="1187"/>
                                      </a:cubicBezTo>
                                      <a:lnTo>
                                        <a:pt x="41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5" name="Google Shape;1077;p1"/>
                              <wps:cNvSpPr/>
                              <wps:spPr>
                                <a:xfrm>
                                  <a:off x="1018875" y="282850"/>
                                  <a:ext cx="11525" cy="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1" h="243" extrusionOk="0">
                                      <a:moveTo>
                                        <a:pt x="232" y="0"/>
                                      </a:moveTo>
                                      <a:cubicBezTo>
                                        <a:pt x="178" y="0"/>
                                        <a:pt x="125" y="12"/>
                                        <a:pt x="83" y="35"/>
                                      </a:cubicBezTo>
                                      <a:cubicBezTo>
                                        <a:pt x="1" y="83"/>
                                        <a:pt x="1" y="160"/>
                                        <a:pt x="82" y="208"/>
                                      </a:cubicBezTo>
                                      <a:cubicBezTo>
                                        <a:pt x="123" y="231"/>
                                        <a:pt x="177" y="243"/>
                                        <a:pt x="231" y="243"/>
                                      </a:cubicBezTo>
                                      <a:cubicBezTo>
                                        <a:pt x="284" y="243"/>
                                        <a:pt x="337" y="231"/>
                                        <a:pt x="378" y="208"/>
                                      </a:cubicBezTo>
                                      <a:cubicBezTo>
                                        <a:pt x="460" y="160"/>
                                        <a:pt x="460" y="83"/>
                                        <a:pt x="379" y="35"/>
                                      </a:cubicBezTo>
                                      <a:cubicBezTo>
                                        <a:pt x="339" y="12"/>
                                        <a:pt x="285" y="0"/>
                                        <a:pt x="23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6" name="Google Shape;1078;p1"/>
                              <wps:cNvSpPr/>
                              <wps:spPr>
                                <a:xfrm>
                                  <a:off x="983175" y="212475"/>
                                  <a:ext cx="81525" cy="77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61" h="3115" extrusionOk="0">
                                      <a:moveTo>
                                        <a:pt x="1955" y="1"/>
                                      </a:moveTo>
                                      <a:cubicBezTo>
                                        <a:pt x="1739" y="1"/>
                                        <a:pt x="1533" y="114"/>
                                        <a:pt x="1422" y="308"/>
                                      </a:cubicBezTo>
                                      <a:cubicBezTo>
                                        <a:pt x="1328" y="198"/>
                                        <a:pt x="1193" y="139"/>
                                        <a:pt x="1056" y="139"/>
                                      </a:cubicBezTo>
                                      <a:cubicBezTo>
                                        <a:pt x="973" y="139"/>
                                        <a:pt x="889" y="161"/>
                                        <a:pt x="814" y="205"/>
                                      </a:cubicBezTo>
                                      <a:cubicBezTo>
                                        <a:pt x="614" y="324"/>
                                        <a:pt x="527" y="569"/>
                                        <a:pt x="611" y="787"/>
                                      </a:cubicBezTo>
                                      <a:cubicBezTo>
                                        <a:pt x="331" y="842"/>
                                        <a:pt x="114" y="1059"/>
                                        <a:pt x="57" y="1338"/>
                                      </a:cubicBezTo>
                                      <a:cubicBezTo>
                                        <a:pt x="0" y="1616"/>
                                        <a:pt x="118" y="1902"/>
                                        <a:pt x="353" y="2061"/>
                                      </a:cubicBezTo>
                                      <a:cubicBezTo>
                                        <a:pt x="341" y="2100"/>
                                        <a:pt x="335" y="2141"/>
                                        <a:pt x="335" y="2181"/>
                                      </a:cubicBezTo>
                                      <a:cubicBezTo>
                                        <a:pt x="335" y="2403"/>
                                        <a:pt x="488" y="2596"/>
                                        <a:pt x="704" y="2647"/>
                                      </a:cubicBezTo>
                                      <a:cubicBezTo>
                                        <a:pt x="916" y="2955"/>
                                        <a:pt x="1254" y="3115"/>
                                        <a:pt x="1594" y="3115"/>
                                      </a:cubicBezTo>
                                      <a:cubicBezTo>
                                        <a:pt x="1860" y="3115"/>
                                        <a:pt x="2128" y="3017"/>
                                        <a:pt x="2338" y="2817"/>
                                      </a:cubicBezTo>
                                      <a:cubicBezTo>
                                        <a:pt x="2347" y="2811"/>
                                        <a:pt x="2355" y="2806"/>
                                        <a:pt x="2363" y="2802"/>
                                      </a:cubicBezTo>
                                      <a:cubicBezTo>
                                        <a:pt x="2400" y="2811"/>
                                        <a:pt x="2438" y="2816"/>
                                        <a:pt x="2475" y="2816"/>
                                      </a:cubicBezTo>
                                      <a:cubicBezTo>
                                        <a:pt x="2711" y="2816"/>
                                        <a:pt x="2920" y="2637"/>
                                        <a:pt x="2946" y="2392"/>
                                      </a:cubicBezTo>
                                      <a:cubicBezTo>
                                        <a:pt x="3140" y="2282"/>
                                        <a:pt x="3259" y="2077"/>
                                        <a:pt x="3260" y="1855"/>
                                      </a:cubicBezTo>
                                      <a:cubicBezTo>
                                        <a:pt x="3260" y="1628"/>
                                        <a:pt x="3136" y="1419"/>
                                        <a:pt x="2935" y="1311"/>
                                      </a:cubicBezTo>
                                      <a:cubicBezTo>
                                        <a:pt x="3082" y="1019"/>
                                        <a:pt x="2896" y="668"/>
                                        <a:pt x="2571" y="627"/>
                                      </a:cubicBezTo>
                                      <a:lnTo>
                                        <a:pt x="2571" y="620"/>
                                      </a:lnTo>
                                      <a:cubicBezTo>
                                        <a:pt x="2571" y="341"/>
                                        <a:pt x="2386" y="96"/>
                                        <a:pt x="2116" y="22"/>
                                      </a:cubicBezTo>
                                      <a:cubicBezTo>
                                        <a:pt x="2062" y="8"/>
                                        <a:pt x="2008" y="1"/>
                                        <a:pt x="195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7" name="Google Shape;1079;p1"/>
                              <wps:cNvSpPr/>
                              <wps:spPr>
                                <a:xfrm>
                                  <a:off x="967125" y="305800"/>
                                  <a:ext cx="10500" cy="32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0" h="1308" extrusionOk="0">
                                      <a:moveTo>
                                        <a:pt x="419" y="0"/>
                                      </a:moveTo>
                                      <a:cubicBezTo>
                                        <a:pt x="419" y="32"/>
                                        <a:pt x="399" y="62"/>
                                        <a:pt x="357" y="87"/>
                                      </a:cubicBezTo>
                                      <a:cubicBezTo>
                                        <a:pt x="315" y="110"/>
                                        <a:pt x="262" y="122"/>
                                        <a:pt x="208" y="122"/>
                                      </a:cubicBezTo>
                                      <a:cubicBezTo>
                                        <a:pt x="155" y="122"/>
                                        <a:pt x="102" y="110"/>
                                        <a:pt x="61" y="87"/>
                                      </a:cubicBezTo>
                                      <a:cubicBezTo>
                                        <a:pt x="20" y="62"/>
                                        <a:pt x="0" y="32"/>
                                        <a:pt x="0" y="1"/>
                                      </a:cubicBezTo>
                                      <a:lnTo>
                                        <a:pt x="0" y="1186"/>
                                      </a:lnTo>
                                      <a:cubicBezTo>
                                        <a:pt x="0" y="1217"/>
                                        <a:pt x="20" y="1247"/>
                                        <a:pt x="61" y="1272"/>
                                      </a:cubicBezTo>
                                      <a:cubicBezTo>
                                        <a:pt x="102" y="1296"/>
                                        <a:pt x="155" y="1308"/>
                                        <a:pt x="208" y="1308"/>
                                      </a:cubicBezTo>
                                      <a:cubicBezTo>
                                        <a:pt x="262" y="1308"/>
                                        <a:pt x="315" y="1296"/>
                                        <a:pt x="357" y="1272"/>
                                      </a:cubicBezTo>
                                      <a:cubicBezTo>
                                        <a:pt x="399" y="1247"/>
                                        <a:pt x="419" y="1217"/>
                                        <a:pt x="419" y="1185"/>
                                      </a:cubicBezTo>
                                      <a:lnTo>
                                        <a:pt x="41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8" name="Google Shape;1080;p1"/>
                              <wps:cNvSpPr/>
                              <wps:spPr>
                                <a:xfrm>
                                  <a:off x="966600" y="302775"/>
                                  <a:ext cx="11525" cy="60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61" h="243" extrusionOk="0">
                                      <a:moveTo>
                                        <a:pt x="231" y="0"/>
                                      </a:moveTo>
                                      <a:cubicBezTo>
                                        <a:pt x="178" y="0"/>
                                        <a:pt x="124" y="12"/>
                                        <a:pt x="83" y="35"/>
                                      </a:cubicBezTo>
                                      <a:cubicBezTo>
                                        <a:pt x="1" y="83"/>
                                        <a:pt x="1" y="160"/>
                                        <a:pt x="82" y="208"/>
                                      </a:cubicBezTo>
                                      <a:cubicBezTo>
                                        <a:pt x="123" y="231"/>
                                        <a:pt x="176" y="243"/>
                                        <a:pt x="229" y="243"/>
                                      </a:cubicBezTo>
                                      <a:cubicBezTo>
                                        <a:pt x="283" y="243"/>
                                        <a:pt x="336" y="231"/>
                                        <a:pt x="378" y="208"/>
                                      </a:cubicBezTo>
                                      <a:cubicBezTo>
                                        <a:pt x="460" y="160"/>
                                        <a:pt x="460" y="82"/>
                                        <a:pt x="379" y="35"/>
                                      </a:cubicBezTo>
                                      <a:cubicBezTo>
                                        <a:pt x="338" y="12"/>
                                        <a:pt x="285" y="0"/>
                                        <a:pt x="23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4252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19" name="Google Shape;1081;p1"/>
                              <wps:cNvSpPr/>
                              <wps:spPr>
                                <a:xfrm>
                                  <a:off x="930900" y="232425"/>
                                  <a:ext cx="81525" cy="778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261" h="3114" extrusionOk="0">
                                      <a:moveTo>
                                        <a:pt x="1955" y="0"/>
                                      </a:moveTo>
                                      <a:cubicBezTo>
                                        <a:pt x="1739" y="0"/>
                                        <a:pt x="1534" y="114"/>
                                        <a:pt x="1422" y="308"/>
                                      </a:cubicBezTo>
                                      <a:cubicBezTo>
                                        <a:pt x="1328" y="197"/>
                                        <a:pt x="1193" y="138"/>
                                        <a:pt x="1056" y="138"/>
                                      </a:cubicBezTo>
                                      <a:cubicBezTo>
                                        <a:pt x="973" y="138"/>
                                        <a:pt x="890" y="160"/>
                                        <a:pt x="814" y="205"/>
                                      </a:cubicBezTo>
                                      <a:cubicBezTo>
                                        <a:pt x="614" y="322"/>
                                        <a:pt x="527" y="569"/>
                                        <a:pt x="611" y="786"/>
                                      </a:cubicBezTo>
                                      <a:cubicBezTo>
                                        <a:pt x="331" y="841"/>
                                        <a:pt x="114" y="1059"/>
                                        <a:pt x="57" y="1337"/>
                                      </a:cubicBezTo>
                                      <a:cubicBezTo>
                                        <a:pt x="0" y="1615"/>
                                        <a:pt x="118" y="1901"/>
                                        <a:pt x="353" y="2059"/>
                                      </a:cubicBezTo>
                                      <a:cubicBezTo>
                                        <a:pt x="280" y="2320"/>
                                        <a:pt x="440" y="2588"/>
                                        <a:pt x="704" y="2646"/>
                                      </a:cubicBezTo>
                                      <a:cubicBezTo>
                                        <a:pt x="916" y="2954"/>
                                        <a:pt x="1254" y="3114"/>
                                        <a:pt x="1595" y="3114"/>
                                      </a:cubicBezTo>
                                      <a:cubicBezTo>
                                        <a:pt x="1861" y="3114"/>
                                        <a:pt x="2129" y="3017"/>
                                        <a:pt x="2339" y="2816"/>
                                      </a:cubicBezTo>
                                      <a:lnTo>
                                        <a:pt x="2364" y="2800"/>
                                      </a:lnTo>
                                      <a:cubicBezTo>
                                        <a:pt x="2402" y="2809"/>
                                        <a:pt x="2440" y="2814"/>
                                        <a:pt x="2477" y="2814"/>
                                      </a:cubicBezTo>
                                      <a:cubicBezTo>
                                        <a:pt x="2713" y="2814"/>
                                        <a:pt x="2921" y="2636"/>
                                        <a:pt x="2947" y="2390"/>
                                      </a:cubicBezTo>
                                      <a:cubicBezTo>
                                        <a:pt x="3140" y="2281"/>
                                        <a:pt x="3260" y="2075"/>
                                        <a:pt x="3260" y="1853"/>
                                      </a:cubicBezTo>
                                      <a:cubicBezTo>
                                        <a:pt x="3260" y="1627"/>
                                        <a:pt x="3136" y="1417"/>
                                        <a:pt x="2935" y="1310"/>
                                      </a:cubicBezTo>
                                      <a:cubicBezTo>
                                        <a:pt x="3082" y="1017"/>
                                        <a:pt x="2896" y="667"/>
                                        <a:pt x="2571" y="627"/>
                                      </a:cubicBezTo>
                                      <a:lnTo>
                                        <a:pt x="2571" y="619"/>
                                      </a:lnTo>
                                      <a:cubicBezTo>
                                        <a:pt x="2571" y="339"/>
                                        <a:pt x="2386" y="94"/>
                                        <a:pt x="2116" y="22"/>
                                      </a:cubicBezTo>
                                      <a:cubicBezTo>
                                        <a:pt x="2062" y="7"/>
                                        <a:pt x="2008" y="0"/>
                                        <a:pt x="1955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2">
                                    <a:lumMod val="90000"/>
                                    <a:lumOff val="1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0" name="Google Shape;1082;p1"/>
                              <wps:cNvSpPr/>
                              <wps:spPr>
                                <a:xfrm>
                                  <a:off x="996225" y="298425"/>
                                  <a:ext cx="20025" cy="177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1" h="710" extrusionOk="0">
                                      <a:moveTo>
                                        <a:pt x="633" y="1"/>
                                      </a:moveTo>
                                      <a:lnTo>
                                        <a:pt x="0" y="614"/>
                                      </a:lnTo>
                                      <a:lnTo>
                                        <a:pt x="169" y="710"/>
                                      </a:lnTo>
                                      <a:lnTo>
                                        <a:pt x="801" y="96"/>
                                      </a:lnTo>
                                      <a:lnTo>
                                        <a:pt x="63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1" name="Google Shape;1083;p1"/>
                              <wps:cNvSpPr/>
                              <wps:spPr>
                                <a:xfrm>
                                  <a:off x="1122200" y="331925"/>
                                  <a:ext cx="17175" cy="111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7" h="446" extrusionOk="0">
                                      <a:moveTo>
                                        <a:pt x="95" y="1"/>
                                      </a:moveTo>
                                      <a:lnTo>
                                        <a:pt x="0" y="44"/>
                                      </a:lnTo>
                                      <a:lnTo>
                                        <a:pt x="685" y="446"/>
                                      </a:lnTo>
                                      <a:lnTo>
                                        <a:pt x="686" y="346"/>
                                      </a:lnTo>
                                      <a:lnTo>
                                        <a:pt x="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2" name="Google Shape;1084;p1"/>
                              <wps:cNvSpPr/>
                              <wps:spPr>
                                <a:xfrm>
                                  <a:off x="1088850" y="346975"/>
                                  <a:ext cx="26200" cy="63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8" h="2528" extrusionOk="0">
                                      <a:moveTo>
                                        <a:pt x="6" y="0"/>
                                      </a:moveTo>
                                      <a:lnTo>
                                        <a:pt x="0" y="1927"/>
                                      </a:lnTo>
                                      <a:lnTo>
                                        <a:pt x="114" y="1993"/>
                                      </a:lnTo>
                                      <a:lnTo>
                                        <a:pt x="942" y="2470"/>
                                      </a:lnTo>
                                      <a:lnTo>
                                        <a:pt x="1042" y="2528"/>
                                      </a:lnTo>
                                      <a:lnTo>
                                        <a:pt x="1047" y="601"/>
                                      </a:lnTo>
                                      <a:lnTo>
                                        <a:pt x="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3" name="Google Shape;1085;p1"/>
                              <wps:cNvSpPr/>
                              <wps:spPr>
                                <a:xfrm>
                                  <a:off x="1092050" y="351500"/>
                                  <a:ext cx="24450" cy="21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78" h="868" extrusionOk="0">
                                      <a:moveTo>
                                        <a:pt x="773" y="1"/>
                                      </a:moveTo>
                                      <a:lnTo>
                                        <a:pt x="0" y="749"/>
                                      </a:lnTo>
                                      <a:lnTo>
                                        <a:pt x="206" y="868"/>
                                      </a:lnTo>
                                      <a:lnTo>
                                        <a:pt x="977" y="118"/>
                                      </a:lnTo>
                                      <a:lnTo>
                                        <a:pt x="77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4" name="Google Shape;1086;p1"/>
                              <wps:cNvSpPr/>
                              <wps:spPr>
                                <a:xfrm>
                                  <a:off x="1081825" y="345475"/>
                                  <a:ext cx="24450" cy="217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78" h="871" extrusionOk="0">
                                      <a:moveTo>
                                        <a:pt x="776" y="1"/>
                                      </a:moveTo>
                                      <a:lnTo>
                                        <a:pt x="0" y="753"/>
                                      </a:lnTo>
                                      <a:lnTo>
                                        <a:pt x="205" y="871"/>
                                      </a:lnTo>
                                      <a:lnTo>
                                        <a:pt x="977" y="121"/>
                                      </a:lnTo>
                                      <a:lnTo>
                                        <a:pt x="77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5" name="Google Shape;1087;p1"/>
                              <wps:cNvSpPr/>
                              <wps:spPr>
                                <a:xfrm>
                                  <a:off x="1071600" y="339650"/>
                                  <a:ext cx="24450" cy="217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78" h="868" extrusionOk="0">
                                      <a:moveTo>
                                        <a:pt x="773" y="0"/>
                                      </a:moveTo>
                                      <a:lnTo>
                                        <a:pt x="0" y="749"/>
                                      </a:lnTo>
                                      <a:lnTo>
                                        <a:pt x="205" y="868"/>
                                      </a:lnTo>
                                      <a:lnTo>
                                        <a:pt x="978" y="118"/>
                                      </a:lnTo>
                                      <a:lnTo>
                                        <a:pt x="77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EEEE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6" name="Google Shape;1088;p1"/>
                              <wps:cNvSpPr/>
                              <wps:spPr>
                                <a:xfrm>
                                  <a:off x="1222175" y="401700"/>
                                  <a:ext cx="34400" cy="208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76" h="835" extrusionOk="0">
                                      <a:moveTo>
                                        <a:pt x="1291" y="1"/>
                                      </a:moveTo>
                                      <a:lnTo>
                                        <a:pt x="1" y="745"/>
                                      </a:lnTo>
                                      <a:lnTo>
                                        <a:pt x="2" y="835"/>
                                      </a:lnTo>
                                      <a:lnTo>
                                        <a:pt x="1375" y="40"/>
                                      </a:lnTo>
                                      <a:lnTo>
                                        <a:pt x="129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7" name="Google Shape;1089;p1"/>
                              <wps:cNvSpPr/>
                              <wps:spPr>
                                <a:xfrm>
                                  <a:off x="888300" y="430800"/>
                                  <a:ext cx="200400" cy="1083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16" h="4332" extrusionOk="0">
                                      <a:moveTo>
                                        <a:pt x="5723" y="0"/>
                                      </a:moveTo>
                                      <a:cubicBezTo>
                                        <a:pt x="5531" y="0"/>
                                        <a:pt x="5340" y="42"/>
                                        <a:pt x="5195" y="126"/>
                                      </a:cubicBezTo>
                                      <a:lnTo>
                                        <a:pt x="178" y="3052"/>
                                      </a:lnTo>
                                      <a:lnTo>
                                        <a:pt x="125" y="3084"/>
                                      </a:lnTo>
                                      <a:cubicBezTo>
                                        <a:pt x="79" y="3112"/>
                                        <a:pt x="35" y="3147"/>
                                        <a:pt x="1" y="3189"/>
                                      </a:cubicBezTo>
                                      <a:cubicBezTo>
                                        <a:pt x="37" y="3220"/>
                                        <a:pt x="77" y="3248"/>
                                        <a:pt x="121" y="3273"/>
                                      </a:cubicBezTo>
                                      <a:lnTo>
                                        <a:pt x="1693" y="4183"/>
                                      </a:lnTo>
                                      <a:cubicBezTo>
                                        <a:pt x="1855" y="4278"/>
                                        <a:pt x="2080" y="4331"/>
                                        <a:pt x="2316" y="4331"/>
                                      </a:cubicBezTo>
                                      <a:cubicBezTo>
                                        <a:pt x="2557" y="4331"/>
                                        <a:pt x="2777" y="4278"/>
                                        <a:pt x="2946" y="4183"/>
                                      </a:cubicBezTo>
                                      <a:lnTo>
                                        <a:pt x="8009" y="1231"/>
                                      </a:lnTo>
                                      <a:cubicBezTo>
                                        <a:pt x="8012" y="1231"/>
                                        <a:pt x="8015" y="1228"/>
                                        <a:pt x="8015" y="1225"/>
                                      </a:cubicBezTo>
                                      <a:cubicBezTo>
                                        <a:pt x="7993" y="1173"/>
                                        <a:pt x="7947" y="1121"/>
                                        <a:pt x="7883" y="1079"/>
                                      </a:cubicBezTo>
                                      <a:cubicBezTo>
                                        <a:pt x="7869" y="1064"/>
                                        <a:pt x="7850" y="1051"/>
                                        <a:pt x="7831" y="1042"/>
                                      </a:cubicBezTo>
                                      <a:lnTo>
                                        <a:pt x="6263" y="130"/>
                                      </a:lnTo>
                                      <a:cubicBezTo>
                                        <a:pt x="6113" y="44"/>
                                        <a:pt x="5918" y="0"/>
                                        <a:pt x="572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4AA9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8" name="Google Shape;1090;p1"/>
                              <wps:cNvSpPr/>
                              <wps:spPr>
                                <a:xfrm>
                                  <a:off x="884100" y="419800"/>
                                  <a:ext cx="212450" cy="1222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498" h="4891" extrusionOk="0">
                                      <a:moveTo>
                                        <a:pt x="6099" y="1"/>
                                      </a:moveTo>
                                      <a:cubicBezTo>
                                        <a:pt x="5921" y="1"/>
                                        <a:pt x="5759" y="40"/>
                                        <a:pt x="5631" y="118"/>
                                      </a:cubicBezTo>
                                      <a:lnTo>
                                        <a:pt x="241" y="3262"/>
                                      </a:lnTo>
                                      <a:cubicBezTo>
                                        <a:pt x="45" y="3373"/>
                                        <a:pt x="0" y="3546"/>
                                        <a:pt x="106" y="3685"/>
                                      </a:cubicBezTo>
                                      <a:cubicBezTo>
                                        <a:pt x="140" y="3736"/>
                                        <a:pt x="186" y="3775"/>
                                        <a:pt x="240" y="3803"/>
                                      </a:cubicBezTo>
                                      <a:lnTo>
                                        <a:pt x="1907" y="4773"/>
                                      </a:lnTo>
                                      <a:cubicBezTo>
                                        <a:pt x="2051" y="4850"/>
                                        <a:pt x="2211" y="4890"/>
                                        <a:pt x="2373" y="4890"/>
                                      </a:cubicBezTo>
                                      <a:cubicBezTo>
                                        <a:pt x="2376" y="4890"/>
                                        <a:pt x="2379" y="4890"/>
                                        <a:pt x="2381" y="4890"/>
                                      </a:cubicBezTo>
                                      <a:cubicBezTo>
                                        <a:pt x="2555" y="4890"/>
                                        <a:pt x="2728" y="4845"/>
                                        <a:pt x="2851" y="4773"/>
                                      </a:cubicBezTo>
                                      <a:lnTo>
                                        <a:pt x="8241" y="1630"/>
                                      </a:lnTo>
                                      <a:cubicBezTo>
                                        <a:pt x="8264" y="1617"/>
                                        <a:pt x="8288" y="1603"/>
                                        <a:pt x="8308" y="1585"/>
                                      </a:cubicBezTo>
                                      <a:cubicBezTo>
                                        <a:pt x="8498" y="1435"/>
                                        <a:pt x="8469" y="1223"/>
                                        <a:pt x="8241" y="1090"/>
                                      </a:cubicBezTo>
                                      <a:lnTo>
                                        <a:pt x="6574" y="118"/>
                                      </a:lnTo>
                                      <a:cubicBezTo>
                                        <a:pt x="6450" y="45"/>
                                        <a:pt x="6278" y="1"/>
                                        <a:pt x="609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29" name="Google Shape;1091;p1"/>
                              <wps:cNvSpPr/>
                              <wps:spPr>
                                <a:xfrm>
                                  <a:off x="869200" y="452525"/>
                                  <a:ext cx="225750" cy="1565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030" h="6263" extrusionOk="0">
                                      <a:moveTo>
                                        <a:pt x="9030" y="1"/>
                                      </a:moveTo>
                                      <a:lnTo>
                                        <a:pt x="9030" y="6"/>
                                      </a:lnTo>
                                      <a:lnTo>
                                        <a:pt x="9030" y="6"/>
                                      </a:lnTo>
                                      <a:cubicBezTo>
                                        <a:pt x="9030" y="4"/>
                                        <a:pt x="9030" y="2"/>
                                        <a:pt x="9030" y="1"/>
                                      </a:cubicBezTo>
                                      <a:close/>
                                      <a:moveTo>
                                        <a:pt x="9030" y="6"/>
                                      </a:moveTo>
                                      <a:lnTo>
                                        <a:pt x="9030" y="6"/>
                                      </a:lnTo>
                                      <a:cubicBezTo>
                                        <a:pt x="9028" y="134"/>
                                        <a:pt x="8942" y="262"/>
                                        <a:pt x="8773" y="359"/>
                                      </a:cubicBezTo>
                                      <a:lnTo>
                                        <a:pt x="3708" y="3314"/>
                                      </a:lnTo>
                                      <a:cubicBezTo>
                                        <a:pt x="3543" y="3410"/>
                                        <a:pt x="3320" y="3464"/>
                                        <a:pt x="3079" y="3464"/>
                                      </a:cubicBezTo>
                                      <a:cubicBezTo>
                                        <a:pt x="2845" y="3464"/>
                                        <a:pt x="2622" y="3410"/>
                                        <a:pt x="2454" y="3314"/>
                                      </a:cubicBezTo>
                                      <a:lnTo>
                                        <a:pt x="885" y="2401"/>
                                      </a:lnTo>
                                      <a:cubicBezTo>
                                        <a:pt x="849" y="2380"/>
                                        <a:pt x="820" y="2372"/>
                                        <a:pt x="797" y="2372"/>
                                      </a:cubicBezTo>
                                      <a:cubicBezTo>
                                        <a:pt x="737" y="2372"/>
                                        <a:pt x="715" y="2422"/>
                                        <a:pt x="707" y="2422"/>
                                      </a:cubicBezTo>
                                      <a:cubicBezTo>
                                        <a:pt x="703" y="2422"/>
                                        <a:pt x="702" y="2410"/>
                                        <a:pt x="702" y="2376"/>
                                      </a:cubicBezTo>
                                      <a:lnTo>
                                        <a:pt x="0" y="4837"/>
                                      </a:lnTo>
                                      <a:cubicBezTo>
                                        <a:pt x="0" y="4969"/>
                                        <a:pt x="86" y="5101"/>
                                        <a:pt x="259" y="5199"/>
                                      </a:cubicBezTo>
                                      <a:lnTo>
                                        <a:pt x="1829" y="6114"/>
                                      </a:lnTo>
                                      <a:cubicBezTo>
                                        <a:pt x="1996" y="6210"/>
                                        <a:pt x="2219" y="6262"/>
                                        <a:pt x="2452" y="6262"/>
                                      </a:cubicBezTo>
                                      <a:cubicBezTo>
                                        <a:pt x="2693" y="6262"/>
                                        <a:pt x="2917" y="6210"/>
                                        <a:pt x="3083" y="6114"/>
                                      </a:cubicBezTo>
                                      <a:lnTo>
                                        <a:pt x="8756" y="2816"/>
                                      </a:lnTo>
                                      <a:cubicBezTo>
                                        <a:pt x="8926" y="2717"/>
                                        <a:pt x="9011" y="2586"/>
                                        <a:pt x="9011" y="2456"/>
                                      </a:cubicBezTo>
                                      <a:lnTo>
                                        <a:pt x="9030" y="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0" name="Google Shape;1092;p1"/>
                              <wps:cNvSpPr/>
                              <wps:spPr>
                                <a:xfrm>
                                  <a:off x="966000" y="579200"/>
                                  <a:ext cx="10600" cy="8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4" h="353" extrusionOk="0">
                                      <a:moveTo>
                                        <a:pt x="244" y="1"/>
                                      </a:moveTo>
                                      <a:cubicBezTo>
                                        <a:pt x="223" y="1"/>
                                        <a:pt x="200" y="4"/>
                                        <a:pt x="177" y="11"/>
                                      </a:cubicBezTo>
                                      <a:cubicBezTo>
                                        <a:pt x="173" y="11"/>
                                        <a:pt x="168" y="14"/>
                                        <a:pt x="164" y="14"/>
                                      </a:cubicBezTo>
                                      <a:cubicBezTo>
                                        <a:pt x="138" y="24"/>
                                        <a:pt x="112" y="35"/>
                                        <a:pt x="89" y="50"/>
                                      </a:cubicBezTo>
                                      <a:cubicBezTo>
                                        <a:pt x="81" y="53"/>
                                        <a:pt x="73" y="57"/>
                                        <a:pt x="67" y="63"/>
                                      </a:cubicBezTo>
                                      <a:cubicBezTo>
                                        <a:pt x="42" y="77"/>
                                        <a:pt x="20" y="95"/>
                                        <a:pt x="0" y="115"/>
                                      </a:cubicBezTo>
                                      <a:lnTo>
                                        <a:pt x="54" y="145"/>
                                      </a:lnTo>
                                      <a:lnTo>
                                        <a:pt x="405" y="353"/>
                                      </a:lnTo>
                                      <a:cubicBezTo>
                                        <a:pt x="418" y="314"/>
                                        <a:pt x="424" y="275"/>
                                        <a:pt x="424" y="234"/>
                                      </a:cubicBezTo>
                                      <a:cubicBezTo>
                                        <a:pt x="424" y="87"/>
                                        <a:pt x="352" y="1"/>
                                        <a:pt x="24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1" name="Google Shape;1093;p1"/>
                              <wps:cNvSpPr/>
                              <wps:spPr>
                                <a:xfrm>
                                  <a:off x="959925" y="579425"/>
                                  <a:ext cx="13925" cy="19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57" h="797" extrusionOk="0">
                                      <a:moveTo>
                                        <a:pt x="555" y="79"/>
                                      </a:moveTo>
                                      <a:lnTo>
                                        <a:pt x="556" y="80"/>
                                      </a:lnTo>
                                      <a:cubicBezTo>
                                        <a:pt x="556" y="80"/>
                                        <a:pt x="555" y="79"/>
                                        <a:pt x="555" y="79"/>
                                      </a:cubicBezTo>
                                      <a:close/>
                                      <a:moveTo>
                                        <a:pt x="420" y="0"/>
                                      </a:moveTo>
                                      <a:cubicBezTo>
                                        <a:pt x="416" y="0"/>
                                        <a:pt x="411" y="5"/>
                                        <a:pt x="406" y="5"/>
                                      </a:cubicBezTo>
                                      <a:cubicBezTo>
                                        <a:pt x="379" y="13"/>
                                        <a:pt x="355" y="25"/>
                                        <a:pt x="332" y="39"/>
                                      </a:cubicBezTo>
                                      <a:cubicBezTo>
                                        <a:pt x="323" y="42"/>
                                        <a:pt x="316" y="47"/>
                                        <a:pt x="310" y="52"/>
                                      </a:cubicBezTo>
                                      <a:cubicBezTo>
                                        <a:pt x="285" y="68"/>
                                        <a:pt x="263" y="86"/>
                                        <a:pt x="243" y="106"/>
                                      </a:cubicBezTo>
                                      <a:cubicBezTo>
                                        <a:pt x="232" y="113"/>
                                        <a:pt x="221" y="125"/>
                                        <a:pt x="213" y="136"/>
                                      </a:cubicBezTo>
                                      <a:cubicBezTo>
                                        <a:pt x="102" y="251"/>
                                        <a:pt x="15" y="422"/>
                                        <a:pt x="7" y="567"/>
                                      </a:cubicBezTo>
                                      <a:cubicBezTo>
                                        <a:pt x="2" y="580"/>
                                        <a:pt x="1" y="593"/>
                                        <a:pt x="2" y="608"/>
                                      </a:cubicBezTo>
                                      <a:cubicBezTo>
                                        <a:pt x="1" y="651"/>
                                        <a:pt x="10" y="695"/>
                                        <a:pt x="29" y="734"/>
                                      </a:cubicBezTo>
                                      <a:lnTo>
                                        <a:pt x="139" y="796"/>
                                      </a:lnTo>
                                      <a:cubicBezTo>
                                        <a:pt x="85" y="766"/>
                                        <a:pt x="55" y="699"/>
                                        <a:pt x="55" y="606"/>
                                      </a:cubicBezTo>
                                      <a:cubicBezTo>
                                        <a:pt x="50" y="440"/>
                                        <a:pt x="156" y="242"/>
                                        <a:pt x="297" y="136"/>
                                      </a:cubicBezTo>
                                      <a:cubicBezTo>
                                        <a:pt x="310" y="122"/>
                                        <a:pt x="327" y="110"/>
                                        <a:pt x="345" y="102"/>
                                      </a:cubicBezTo>
                                      <a:cubicBezTo>
                                        <a:pt x="393" y="73"/>
                                        <a:pt x="439" y="60"/>
                                        <a:pt x="479" y="60"/>
                                      </a:cubicBezTo>
                                      <a:cubicBezTo>
                                        <a:pt x="507" y="60"/>
                                        <a:pt x="533" y="66"/>
                                        <a:pt x="555" y="79"/>
                                      </a:cubicBezTo>
                                      <a:lnTo>
                                        <a:pt x="555" y="79"/>
                                      </a:lnTo>
                                      <a:lnTo>
                                        <a:pt x="4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2" name="Google Shape;1094;p1"/>
                              <wps:cNvSpPr/>
                              <wps:spPr>
                                <a:xfrm>
                                  <a:off x="961200" y="580925"/>
                                  <a:ext cx="14750" cy="18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0" h="756" extrusionOk="0">
                                      <a:moveTo>
                                        <a:pt x="426" y="0"/>
                                      </a:moveTo>
                                      <a:cubicBezTo>
                                        <a:pt x="386" y="0"/>
                                        <a:pt x="341" y="13"/>
                                        <a:pt x="294" y="40"/>
                                      </a:cubicBezTo>
                                      <a:cubicBezTo>
                                        <a:pt x="133" y="134"/>
                                        <a:pt x="1" y="361"/>
                                        <a:pt x="2" y="548"/>
                                      </a:cubicBezTo>
                                      <a:cubicBezTo>
                                        <a:pt x="2" y="679"/>
                                        <a:pt x="69" y="756"/>
                                        <a:pt x="165" y="756"/>
                                      </a:cubicBezTo>
                                      <a:cubicBezTo>
                                        <a:pt x="205" y="756"/>
                                        <a:pt x="249" y="743"/>
                                        <a:pt x="297" y="716"/>
                                      </a:cubicBezTo>
                                      <a:cubicBezTo>
                                        <a:pt x="459" y="622"/>
                                        <a:pt x="589" y="395"/>
                                        <a:pt x="589" y="208"/>
                                      </a:cubicBezTo>
                                      <a:cubicBezTo>
                                        <a:pt x="589" y="76"/>
                                        <a:pt x="523" y="0"/>
                                        <a:pt x="42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>
                                  <a:solidFill>
                                    <a:srgbClr val="DAE8FF"/>
                                  </a:solidFill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3" name="Google Shape;1095;p1"/>
                              <wps:cNvSpPr/>
                              <wps:spPr>
                                <a:xfrm>
                                  <a:off x="1057850" y="526175"/>
                                  <a:ext cx="10575" cy="88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23" h="353" extrusionOk="0">
                                      <a:moveTo>
                                        <a:pt x="242" y="1"/>
                                      </a:moveTo>
                                      <a:cubicBezTo>
                                        <a:pt x="221" y="1"/>
                                        <a:pt x="199" y="4"/>
                                        <a:pt x="176" y="10"/>
                                      </a:cubicBezTo>
                                      <a:cubicBezTo>
                                        <a:pt x="172" y="10"/>
                                        <a:pt x="167" y="15"/>
                                        <a:pt x="163" y="15"/>
                                      </a:cubicBezTo>
                                      <a:cubicBezTo>
                                        <a:pt x="137" y="23"/>
                                        <a:pt x="112" y="35"/>
                                        <a:pt x="89" y="49"/>
                                      </a:cubicBezTo>
                                      <a:cubicBezTo>
                                        <a:pt x="80" y="52"/>
                                        <a:pt x="73" y="57"/>
                                        <a:pt x="67" y="62"/>
                                      </a:cubicBezTo>
                                      <a:cubicBezTo>
                                        <a:pt x="43" y="77"/>
                                        <a:pt x="19" y="96"/>
                                        <a:pt x="1" y="116"/>
                                      </a:cubicBezTo>
                                      <a:lnTo>
                                        <a:pt x="53" y="146"/>
                                      </a:lnTo>
                                      <a:lnTo>
                                        <a:pt x="405" y="352"/>
                                      </a:lnTo>
                                      <a:cubicBezTo>
                                        <a:pt x="417" y="315"/>
                                        <a:pt x="423" y="274"/>
                                        <a:pt x="423" y="233"/>
                                      </a:cubicBezTo>
                                      <a:cubicBezTo>
                                        <a:pt x="423" y="86"/>
                                        <a:pt x="351" y="1"/>
                                        <a:pt x="24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8D8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4" name="Google Shape;1096;p1"/>
                              <wps:cNvSpPr/>
                              <wps:spPr>
                                <a:xfrm>
                                  <a:off x="1051750" y="526375"/>
                                  <a:ext cx="13925" cy="199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57" h="797" extrusionOk="0">
                                      <a:moveTo>
                                        <a:pt x="420" y="1"/>
                                      </a:moveTo>
                                      <a:cubicBezTo>
                                        <a:pt x="416" y="1"/>
                                        <a:pt x="411" y="5"/>
                                        <a:pt x="407" y="5"/>
                                      </a:cubicBezTo>
                                      <a:cubicBezTo>
                                        <a:pt x="381" y="15"/>
                                        <a:pt x="355" y="27"/>
                                        <a:pt x="332" y="41"/>
                                      </a:cubicBezTo>
                                      <a:cubicBezTo>
                                        <a:pt x="324" y="44"/>
                                        <a:pt x="316" y="49"/>
                                        <a:pt x="310" y="54"/>
                                      </a:cubicBezTo>
                                      <a:cubicBezTo>
                                        <a:pt x="285" y="69"/>
                                        <a:pt x="263" y="86"/>
                                        <a:pt x="245" y="107"/>
                                      </a:cubicBezTo>
                                      <a:cubicBezTo>
                                        <a:pt x="232" y="115"/>
                                        <a:pt x="221" y="125"/>
                                        <a:pt x="213" y="137"/>
                                      </a:cubicBezTo>
                                      <a:cubicBezTo>
                                        <a:pt x="104" y="252"/>
                                        <a:pt x="15" y="423"/>
                                        <a:pt x="7" y="568"/>
                                      </a:cubicBezTo>
                                      <a:cubicBezTo>
                                        <a:pt x="4" y="581"/>
                                        <a:pt x="1" y="595"/>
                                        <a:pt x="2" y="608"/>
                                      </a:cubicBezTo>
                                      <a:cubicBezTo>
                                        <a:pt x="1" y="652"/>
                                        <a:pt x="10" y="695"/>
                                        <a:pt x="29" y="736"/>
                                      </a:cubicBezTo>
                                      <a:lnTo>
                                        <a:pt x="139" y="797"/>
                                      </a:lnTo>
                                      <a:cubicBezTo>
                                        <a:pt x="87" y="766"/>
                                        <a:pt x="55" y="700"/>
                                        <a:pt x="55" y="608"/>
                                      </a:cubicBezTo>
                                      <a:cubicBezTo>
                                        <a:pt x="50" y="442"/>
                                        <a:pt x="156" y="243"/>
                                        <a:pt x="297" y="137"/>
                                      </a:cubicBezTo>
                                      <a:cubicBezTo>
                                        <a:pt x="311" y="124"/>
                                        <a:pt x="327" y="111"/>
                                        <a:pt x="345" y="102"/>
                                      </a:cubicBezTo>
                                      <a:cubicBezTo>
                                        <a:pt x="394" y="74"/>
                                        <a:pt x="439" y="61"/>
                                        <a:pt x="480" y="61"/>
                                      </a:cubicBezTo>
                                      <a:cubicBezTo>
                                        <a:pt x="508" y="61"/>
                                        <a:pt x="534" y="68"/>
                                        <a:pt x="556" y="80"/>
                                      </a:cubicBezTo>
                                      <a:lnTo>
                                        <a:pt x="42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649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5" name="Google Shape;1097;p1"/>
                              <wps:cNvSpPr/>
                              <wps:spPr>
                                <a:xfrm>
                                  <a:off x="1053075" y="527925"/>
                                  <a:ext cx="14725" cy="189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9" h="756" extrusionOk="0">
                                      <a:moveTo>
                                        <a:pt x="425" y="0"/>
                                      </a:moveTo>
                                      <a:cubicBezTo>
                                        <a:pt x="385" y="0"/>
                                        <a:pt x="341" y="13"/>
                                        <a:pt x="293" y="40"/>
                                      </a:cubicBezTo>
                                      <a:cubicBezTo>
                                        <a:pt x="131" y="133"/>
                                        <a:pt x="0" y="361"/>
                                        <a:pt x="0" y="548"/>
                                      </a:cubicBezTo>
                                      <a:cubicBezTo>
                                        <a:pt x="0" y="680"/>
                                        <a:pt x="66" y="756"/>
                                        <a:pt x="163" y="756"/>
                                      </a:cubicBezTo>
                                      <a:cubicBezTo>
                                        <a:pt x="202" y="756"/>
                                        <a:pt x="247" y="743"/>
                                        <a:pt x="295" y="716"/>
                                      </a:cubicBezTo>
                                      <a:cubicBezTo>
                                        <a:pt x="457" y="623"/>
                                        <a:pt x="589" y="395"/>
                                        <a:pt x="587" y="208"/>
                                      </a:cubicBezTo>
                                      <a:cubicBezTo>
                                        <a:pt x="587" y="76"/>
                                        <a:pt x="521" y="0"/>
                                        <a:pt x="425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358"/>
                                </a:solidFill>
                                <a:ln>
                                  <a:solidFill>
                                    <a:srgbClr val="DAE8FF"/>
                                  </a:solidFill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6" name="Google Shape;1098;p1"/>
                              <wps:cNvSpPr/>
                              <wps:spPr>
                                <a:xfrm>
                                  <a:off x="867975" y="504925"/>
                                  <a:ext cx="77800" cy="104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112" h="4168" extrusionOk="0">
                                      <a:moveTo>
                                        <a:pt x="731" y="0"/>
                                      </a:moveTo>
                                      <a:cubicBezTo>
                                        <a:pt x="722" y="14"/>
                                        <a:pt x="716" y="27"/>
                                        <a:pt x="711" y="40"/>
                                      </a:cubicBezTo>
                                      <a:lnTo>
                                        <a:pt x="711" y="40"/>
                                      </a:lnTo>
                                      <a:lnTo>
                                        <a:pt x="731" y="0"/>
                                      </a:lnTo>
                                      <a:close/>
                                      <a:moveTo>
                                        <a:pt x="711" y="40"/>
                                      </a:moveTo>
                                      <a:lnTo>
                                        <a:pt x="595" y="267"/>
                                      </a:lnTo>
                                      <a:lnTo>
                                        <a:pt x="33" y="2742"/>
                                      </a:lnTo>
                                      <a:cubicBezTo>
                                        <a:pt x="0" y="2873"/>
                                        <a:pt x="119" y="3005"/>
                                        <a:pt x="292" y="3105"/>
                                      </a:cubicBezTo>
                                      <a:lnTo>
                                        <a:pt x="1861" y="4018"/>
                                      </a:lnTo>
                                      <a:cubicBezTo>
                                        <a:pt x="2029" y="4116"/>
                                        <a:pt x="2252" y="4168"/>
                                        <a:pt x="2486" y="4168"/>
                                      </a:cubicBezTo>
                                      <a:lnTo>
                                        <a:pt x="3112" y="1368"/>
                                      </a:lnTo>
                                      <a:cubicBezTo>
                                        <a:pt x="2890" y="1366"/>
                                        <a:pt x="2671" y="1310"/>
                                        <a:pt x="2477" y="1202"/>
                                      </a:cubicBezTo>
                                      <a:lnTo>
                                        <a:pt x="912" y="292"/>
                                      </a:lnTo>
                                      <a:cubicBezTo>
                                        <a:pt x="730" y="190"/>
                                        <a:pt x="680" y="122"/>
                                        <a:pt x="711" y="4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7" name="Google Shape;1099;p1"/>
                              <wps:cNvSpPr/>
                              <wps:spPr>
                                <a:xfrm>
                                  <a:off x="1062650" y="474000"/>
                                  <a:ext cx="29750" cy="311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90" h="1245" extrusionOk="0">
                                      <a:moveTo>
                                        <a:pt x="1131" y="1"/>
                                      </a:moveTo>
                                      <a:cubicBezTo>
                                        <a:pt x="1119" y="1"/>
                                        <a:pt x="1107" y="4"/>
                                        <a:pt x="1093" y="12"/>
                                      </a:cubicBezTo>
                                      <a:lnTo>
                                        <a:pt x="96" y="588"/>
                                      </a:lnTo>
                                      <a:cubicBezTo>
                                        <a:pt x="44" y="618"/>
                                        <a:pt x="0" y="699"/>
                                        <a:pt x="0" y="770"/>
                                      </a:cubicBezTo>
                                      <a:lnTo>
                                        <a:pt x="0" y="1162"/>
                                      </a:lnTo>
                                      <a:cubicBezTo>
                                        <a:pt x="0" y="1214"/>
                                        <a:pt x="24" y="1244"/>
                                        <a:pt x="58" y="1244"/>
                                      </a:cubicBezTo>
                                      <a:cubicBezTo>
                                        <a:pt x="69" y="1244"/>
                                        <a:pt x="82" y="1241"/>
                                        <a:pt x="96" y="1233"/>
                                      </a:cubicBezTo>
                                      <a:lnTo>
                                        <a:pt x="1093" y="657"/>
                                      </a:lnTo>
                                      <a:cubicBezTo>
                                        <a:pt x="1146" y="627"/>
                                        <a:pt x="1189" y="546"/>
                                        <a:pt x="1189" y="475"/>
                                      </a:cubicBezTo>
                                      <a:lnTo>
                                        <a:pt x="1189" y="84"/>
                                      </a:lnTo>
                                      <a:cubicBezTo>
                                        <a:pt x="1189" y="32"/>
                                        <a:pt x="1165" y="1"/>
                                        <a:pt x="113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8" name="Google Shape;1100;p1"/>
                              <wps:cNvSpPr/>
                              <wps:spPr>
                                <a:xfrm>
                                  <a:off x="1028750" y="493525"/>
                                  <a:ext cx="29700" cy="312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88" h="1248" extrusionOk="0">
                                      <a:moveTo>
                                        <a:pt x="1135" y="1"/>
                                      </a:moveTo>
                                      <a:cubicBezTo>
                                        <a:pt x="1122" y="1"/>
                                        <a:pt x="1108" y="5"/>
                                        <a:pt x="1092" y="14"/>
                                      </a:cubicBezTo>
                                      <a:lnTo>
                                        <a:pt x="96" y="590"/>
                                      </a:lnTo>
                                      <a:cubicBezTo>
                                        <a:pt x="39" y="627"/>
                                        <a:pt x="3" y="688"/>
                                        <a:pt x="0" y="755"/>
                                      </a:cubicBezTo>
                                      <a:lnTo>
                                        <a:pt x="0" y="1180"/>
                                      </a:lnTo>
                                      <a:cubicBezTo>
                                        <a:pt x="0" y="1223"/>
                                        <a:pt x="21" y="1248"/>
                                        <a:pt x="53" y="1248"/>
                                      </a:cubicBezTo>
                                      <a:cubicBezTo>
                                        <a:pt x="66" y="1248"/>
                                        <a:pt x="80" y="1244"/>
                                        <a:pt x="96" y="1235"/>
                                      </a:cubicBezTo>
                                      <a:lnTo>
                                        <a:pt x="1092" y="659"/>
                                      </a:lnTo>
                                      <a:cubicBezTo>
                                        <a:pt x="1149" y="623"/>
                                        <a:pt x="1183" y="561"/>
                                        <a:pt x="1188" y="494"/>
                                      </a:cubicBezTo>
                                      <a:lnTo>
                                        <a:pt x="1188" y="69"/>
                                      </a:lnTo>
                                      <a:cubicBezTo>
                                        <a:pt x="1188" y="26"/>
                                        <a:pt x="1167" y="1"/>
                                        <a:pt x="113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39" name="Google Shape;1101;p1"/>
                              <wps:cNvSpPr/>
                              <wps:spPr>
                                <a:xfrm>
                                  <a:off x="994800" y="513150"/>
                                  <a:ext cx="29750" cy="31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90" h="1247" extrusionOk="0">
                                      <a:moveTo>
                                        <a:pt x="1137" y="0"/>
                                      </a:moveTo>
                                      <a:cubicBezTo>
                                        <a:pt x="1124" y="0"/>
                                        <a:pt x="1109" y="5"/>
                                        <a:pt x="1094" y="13"/>
                                      </a:cubicBezTo>
                                      <a:lnTo>
                                        <a:pt x="97" y="589"/>
                                      </a:lnTo>
                                      <a:cubicBezTo>
                                        <a:pt x="40" y="625"/>
                                        <a:pt x="5" y="688"/>
                                        <a:pt x="1" y="754"/>
                                      </a:cubicBezTo>
                                      <a:lnTo>
                                        <a:pt x="1" y="1179"/>
                                      </a:lnTo>
                                      <a:cubicBezTo>
                                        <a:pt x="1" y="1221"/>
                                        <a:pt x="23" y="1246"/>
                                        <a:pt x="54" y="1246"/>
                                      </a:cubicBezTo>
                                      <a:cubicBezTo>
                                        <a:pt x="67" y="1246"/>
                                        <a:pt x="81" y="1242"/>
                                        <a:pt x="97" y="1233"/>
                                      </a:cubicBezTo>
                                      <a:lnTo>
                                        <a:pt x="1094" y="657"/>
                                      </a:lnTo>
                                      <a:cubicBezTo>
                                        <a:pt x="1149" y="621"/>
                                        <a:pt x="1186" y="559"/>
                                        <a:pt x="1190" y="492"/>
                                      </a:cubicBezTo>
                                      <a:lnTo>
                                        <a:pt x="1190" y="69"/>
                                      </a:lnTo>
                                      <a:cubicBezTo>
                                        <a:pt x="1190" y="25"/>
                                        <a:pt x="1168" y="0"/>
                                        <a:pt x="113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0" name="Google Shape;1102;p1"/>
                              <wps:cNvSpPr/>
                              <wps:spPr>
                                <a:xfrm>
                                  <a:off x="960925" y="532725"/>
                                  <a:ext cx="29700" cy="3117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88" h="1247" extrusionOk="0">
                                      <a:moveTo>
                                        <a:pt x="1135" y="0"/>
                                      </a:moveTo>
                                      <a:cubicBezTo>
                                        <a:pt x="1122" y="0"/>
                                        <a:pt x="1108" y="5"/>
                                        <a:pt x="1092" y="14"/>
                                      </a:cubicBezTo>
                                      <a:lnTo>
                                        <a:pt x="96" y="589"/>
                                      </a:lnTo>
                                      <a:cubicBezTo>
                                        <a:pt x="39" y="625"/>
                                        <a:pt x="3" y="688"/>
                                        <a:pt x="0" y="755"/>
                                      </a:cubicBezTo>
                                      <a:lnTo>
                                        <a:pt x="0" y="1179"/>
                                      </a:lnTo>
                                      <a:cubicBezTo>
                                        <a:pt x="0" y="1221"/>
                                        <a:pt x="21" y="1246"/>
                                        <a:pt x="53" y="1246"/>
                                      </a:cubicBezTo>
                                      <a:cubicBezTo>
                                        <a:pt x="65" y="1246"/>
                                        <a:pt x="80" y="1242"/>
                                        <a:pt x="96" y="1233"/>
                                      </a:cubicBezTo>
                                      <a:lnTo>
                                        <a:pt x="1092" y="657"/>
                                      </a:lnTo>
                                      <a:cubicBezTo>
                                        <a:pt x="1149" y="621"/>
                                        <a:pt x="1183" y="560"/>
                                        <a:pt x="1188" y="492"/>
                                      </a:cubicBezTo>
                                      <a:lnTo>
                                        <a:pt x="1188" y="69"/>
                                      </a:lnTo>
                                      <a:cubicBezTo>
                                        <a:pt x="1188" y="25"/>
                                        <a:pt x="1167" y="0"/>
                                        <a:pt x="1135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1" name="Google Shape;1103;p1"/>
                              <wps:cNvSpPr/>
                              <wps:spPr>
                                <a:xfrm>
                                  <a:off x="942025" y="552300"/>
                                  <a:ext cx="14700" cy="224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88" h="897" extrusionOk="0">
                                      <a:moveTo>
                                        <a:pt x="530" y="1"/>
                                      </a:moveTo>
                                      <a:cubicBezTo>
                                        <a:pt x="519" y="1"/>
                                        <a:pt x="506" y="4"/>
                                        <a:pt x="492" y="12"/>
                                      </a:cubicBezTo>
                                      <a:lnTo>
                                        <a:pt x="192" y="193"/>
                                      </a:lnTo>
                                      <a:cubicBezTo>
                                        <a:pt x="138" y="224"/>
                                        <a:pt x="114" y="276"/>
                                        <a:pt x="96" y="376"/>
                                      </a:cubicBezTo>
                                      <a:lnTo>
                                        <a:pt x="2" y="813"/>
                                      </a:lnTo>
                                      <a:cubicBezTo>
                                        <a:pt x="1" y="865"/>
                                        <a:pt x="24" y="897"/>
                                        <a:pt x="58" y="897"/>
                                      </a:cubicBezTo>
                                      <a:cubicBezTo>
                                        <a:pt x="70" y="897"/>
                                        <a:pt x="83" y="893"/>
                                        <a:pt x="96" y="885"/>
                                      </a:cubicBezTo>
                                      <a:lnTo>
                                        <a:pt x="492" y="657"/>
                                      </a:lnTo>
                                      <a:cubicBezTo>
                                        <a:pt x="546" y="627"/>
                                        <a:pt x="588" y="546"/>
                                        <a:pt x="588" y="475"/>
                                      </a:cubicBezTo>
                                      <a:lnTo>
                                        <a:pt x="588" y="85"/>
                                      </a:lnTo>
                                      <a:cubicBezTo>
                                        <a:pt x="588" y="33"/>
                                        <a:pt x="564" y="1"/>
                                        <a:pt x="53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9E9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2" name="Google Shape;1104;p1"/>
                              <wps:cNvSpPr/>
                              <wps:spPr>
                                <a:xfrm>
                                  <a:off x="876550" y="531850"/>
                                  <a:ext cx="54800" cy="550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192" h="2201" extrusionOk="0">
                                      <a:moveTo>
                                        <a:pt x="277" y="0"/>
                                      </a:moveTo>
                                      <a:cubicBezTo>
                                        <a:pt x="244" y="0"/>
                                        <a:pt x="215" y="20"/>
                                        <a:pt x="198" y="66"/>
                                      </a:cubicBezTo>
                                      <a:lnTo>
                                        <a:pt x="1" y="971"/>
                                      </a:lnTo>
                                      <a:cubicBezTo>
                                        <a:pt x="1" y="1040"/>
                                        <a:pt x="43" y="1123"/>
                                        <a:pt x="96" y="1153"/>
                                      </a:cubicBezTo>
                                      <a:lnTo>
                                        <a:pt x="1889" y="2189"/>
                                      </a:lnTo>
                                      <a:cubicBezTo>
                                        <a:pt x="1902" y="2197"/>
                                        <a:pt x="1914" y="2200"/>
                                        <a:pt x="1923" y="2200"/>
                                      </a:cubicBezTo>
                                      <a:cubicBezTo>
                                        <a:pt x="1952" y="2200"/>
                                        <a:pt x="1967" y="2168"/>
                                        <a:pt x="1984" y="2116"/>
                                      </a:cubicBezTo>
                                      <a:lnTo>
                                        <a:pt x="2182" y="1211"/>
                                      </a:lnTo>
                                      <a:cubicBezTo>
                                        <a:pt x="2192" y="1136"/>
                                        <a:pt x="2154" y="1064"/>
                                        <a:pt x="2087" y="1029"/>
                                      </a:cubicBezTo>
                                      <a:lnTo>
                                        <a:pt x="333" y="17"/>
                                      </a:lnTo>
                                      <a:cubicBezTo>
                                        <a:pt x="314" y="6"/>
                                        <a:pt x="295" y="0"/>
                                        <a:pt x="27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73742743" name="Google Shape;1105;p1"/>
                            <wpg:cNvGrpSpPr/>
                            <wpg:grpSpPr>
                              <a:xfrm>
                                <a:off x="3168347" y="1210514"/>
                                <a:ext cx="95613" cy="218774"/>
                                <a:chOff x="3168347" y="1210514"/>
                                <a:chExt cx="95613" cy="218774"/>
                              </a:xfrm>
                            </wpg:grpSpPr>
                            <wps:wsp>
                              <wps:cNvPr id="1073742744" name="Google Shape;1106;p1"/>
                              <wps:cNvSpPr/>
                              <wps:spPr>
                                <a:xfrm>
                                  <a:off x="3171440" y="1381131"/>
                                  <a:ext cx="92520" cy="4815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0" h="2002" extrusionOk="0">
                                      <a:moveTo>
                                        <a:pt x="1736" y="0"/>
                                      </a:moveTo>
                                      <a:cubicBezTo>
                                        <a:pt x="778" y="0"/>
                                        <a:pt x="0" y="448"/>
                                        <a:pt x="0" y="1000"/>
                                      </a:cubicBezTo>
                                      <a:cubicBezTo>
                                        <a:pt x="0" y="1553"/>
                                        <a:pt x="778" y="2002"/>
                                        <a:pt x="1736" y="2002"/>
                                      </a:cubicBezTo>
                                      <a:cubicBezTo>
                                        <a:pt x="2694" y="2002"/>
                                        <a:pt x="3469" y="1553"/>
                                        <a:pt x="3469" y="1000"/>
                                      </a:cubicBezTo>
                                      <a:cubicBezTo>
                                        <a:pt x="3469" y="448"/>
                                        <a:pt x="2694" y="0"/>
                                        <a:pt x="173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5" name="Google Shape;1107;p1"/>
                              <wps:cNvSpPr/>
                              <wps:spPr>
                                <a:xfrm>
                                  <a:off x="3241350" y="1258839"/>
                                  <a:ext cx="18824" cy="3538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6" h="1471" extrusionOk="0">
                                      <a:moveTo>
                                        <a:pt x="527" y="1"/>
                                      </a:moveTo>
                                      <a:lnTo>
                                        <a:pt x="226" y="248"/>
                                      </a:lnTo>
                                      <a:lnTo>
                                        <a:pt x="309" y="821"/>
                                      </a:lnTo>
                                      <a:lnTo>
                                        <a:pt x="0" y="1124"/>
                                      </a:lnTo>
                                      <a:lnTo>
                                        <a:pt x="78" y="1470"/>
                                      </a:lnTo>
                                      <a:cubicBezTo>
                                        <a:pt x="78" y="1470"/>
                                        <a:pt x="635" y="1132"/>
                                        <a:pt x="670" y="930"/>
                                      </a:cubicBezTo>
                                      <a:cubicBezTo>
                                        <a:pt x="705" y="728"/>
                                        <a:pt x="542" y="138"/>
                                        <a:pt x="52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6" name="Google Shape;1108;p1"/>
                              <wps:cNvSpPr/>
                              <wps:spPr>
                                <a:xfrm>
                                  <a:off x="3243883" y="1242386"/>
                                  <a:ext cx="12958" cy="2244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6" h="933" extrusionOk="0">
                                      <a:moveTo>
                                        <a:pt x="108" y="0"/>
                                      </a:moveTo>
                                      <a:cubicBezTo>
                                        <a:pt x="67" y="0"/>
                                        <a:pt x="30" y="9"/>
                                        <a:pt x="1" y="22"/>
                                      </a:cubicBezTo>
                                      <a:lnTo>
                                        <a:pt x="199" y="930"/>
                                      </a:lnTo>
                                      <a:cubicBezTo>
                                        <a:pt x="212" y="932"/>
                                        <a:pt x="225" y="932"/>
                                        <a:pt x="237" y="932"/>
                                      </a:cubicBezTo>
                                      <a:cubicBezTo>
                                        <a:pt x="388" y="932"/>
                                        <a:pt x="486" y="797"/>
                                        <a:pt x="486" y="797"/>
                                      </a:cubicBezTo>
                                      <a:cubicBezTo>
                                        <a:pt x="479" y="717"/>
                                        <a:pt x="393" y="251"/>
                                        <a:pt x="311" y="115"/>
                                      </a:cubicBezTo>
                                      <a:cubicBezTo>
                                        <a:pt x="258" y="29"/>
                                        <a:pt x="179" y="0"/>
                                        <a:pt x="10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7" name="Google Shape;1109;p1"/>
                              <wps:cNvSpPr/>
                              <wps:spPr>
                                <a:xfrm>
                                  <a:off x="3230365" y="1384210"/>
                                  <a:ext cx="16744" cy="1695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28" h="705" extrusionOk="0">
                                      <a:moveTo>
                                        <a:pt x="102" y="1"/>
                                      </a:moveTo>
                                      <a:cubicBezTo>
                                        <a:pt x="95" y="1"/>
                                        <a:pt x="88" y="1"/>
                                        <a:pt x="82" y="2"/>
                                      </a:cubicBezTo>
                                      <a:cubicBezTo>
                                        <a:pt x="15" y="12"/>
                                        <a:pt x="1" y="72"/>
                                        <a:pt x="25" y="169"/>
                                      </a:cubicBezTo>
                                      <a:cubicBezTo>
                                        <a:pt x="52" y="275"/>
                                        <a:pt x="143" y="351"/>
                                        <a:pt x="217" y="419"/>
                                      </a:cubicBezTo>
                                      <a:cubicBezTo>
                                        <a:pt x="294" y="489"/>
                                        <a:pt x="322" y="578"/>
                                        <a:pt x="375" y="649"/>
                                      </a:cubicBezTo>
                                      <a:cubicBezTo>
                                        <a:pt x="404" y="688"/>
                                        <a:pt x="447" y="705"/>
                                        <a:pt x="492" y="705"/>
                                      </a:cubicBezTo>
                                      <a:cubicBezTo>
                                        <a:pt x="515" y="705"/>
                                        <a:pt x="538" y="700"/>
                                        <a:pt x="561" y="693"/>
                                      </a:cubicBezTo>
                                      <a:cubicBezTo>
                                        <a:pt x="627" y="671"/>
                                        <a:pt x="625" y="595"/>
                                        <a:pt x="610" y="536"/>
                                      </a:cubicBezTo>
                                      <a:cubicBezTo>
                                        <a:pt x="599" y="490"/>
                                        <a:pt x="591" y="445"/>
                                        <a:pt x="585" y="398"/>
                                      </a:cubicBezTo>
                                      <a:cubicBezTo>
                                        <a:pt x="585" y="398"/>
                                        <a:pt x="414" y="145"/>
                                        <a:pt x="364" y="110"/>
                                      </a:cubicBezTo>
                                      <a:cubicBezTo>
                                        <a:pt x="302" y="64"/>
                                        <a:pt x="185" y="1"/>
                                        <a:pt x="10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8" name="Google Shape;1110;p1"/>
                              <wps:cNvSpPr/>
                              <wps:spPr>
                                <a:xfrm>
                                  <a:off x="3198290" y="1406075"/>
                                  <a:ext cx="30209" cy="155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33" h="647" extrusionOk="0">
                                      <a:moveTo>
                                        <a:pt x="829" y="1"/>
                                      </a:moveTo>
                                      <a:cubicBezTo>
                                        <a:pt x="732" y="132"/>
                                        <a:pt x="550" y="211"/>
                                        <a:pt x="301" y="324"/>
                                      </a:cubicBezTo>
                                      <a:cubicBezTo>
                                        <a:pt x="54" y="438"/>
                                        <a:pt x="1" y="460"/>
                                        <a:pt x="18" y="508"/>
                                      </a:cubicBezTo>
                                      <a:cubicBezTo>
                                        <a:pt x="35" y="555"/>
                                        <a:pt x="147" y="602"/>
                                        <a:pt x="250" y="633"/>
                                      </a:cubicBezTo>
                                      <a:cubicBezTo>
                                        <a:pt x="279" y="642"/>
                                        <a:pt x="314" y="646"/>
                                        <a:pt x="351" y="646"/>
                                      </a:cubicBezTo>
                                      <a:cubicBezTo>
                                        <a:pt x="442" y="646"/>
                                        <a:pt x="544" y="620"/>
                                        <a:pt x="598" y="574"/>
                                      </a:cubicBezTo>
                                      <a:cubicBezTo>
                                        <a:pt x="650" y="528"/>
                                        <a:pt x="799" y="469"/>
                                        <a:pt x="876" y="469"/>
                                      </a:cubicBezTo>
                                      <a:cubicBezTo>
                                        <a:pt x="878" y="469"/>
                                        <a:pt x="880" y="469"/>
                                        <a:pt x="882" y="469"/>
                                      </a:cubicBezTo>
                                      <a:cubicBezTo>
                                        <a:pt x="996" y="469"/>
                                        <a:pt x="1094" y="436"/>
                                        <a:pt x="1113" y="392"/>
                                      </a:cubicBezTo>
                                      <a:cubicBezTo>
                                        <a:pt x="1133" y="347"/>
                                        <a:pt x="1111" y="249"/>
                                        <a:pt x="1107" y="188"/>
                                      </a:cubicBezTo>
                                      <a:cubicBezTo>
                                        <a:pt x="1103" y="127"/>
                                        <a:pt x="1098" y="50"/>
                                        <a:pt x="1098" y="50"/>
                                      </a:cubicBezTo>
                                      <a:lnTo>
                                        <a:pt x="82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49" name="Google Shape;1111;p1"/>
                              <wps:cNvSpPr/>
                              <wps:spPr>
                                <a:xfrm>
                                  <a:off x="3207889" y="1301271"/>
                                  <a:ext cx="40821" cy="10696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31" h="4447" extrusionOk="0">
                                      <a:moveTo>
                                        <a:pt x="1482" y="1"/>
                                      </a:moveTo>
                                      <a:lnTo>
                                        <a:pt x="1" y="330"/>
                                      </a:lnTo>
                                      <a:cubicBezTo>
                                        <a:pt x="1" y="330"/>
                                        <a:pt x="95" y="2100"/>
                                        <a:pt x="110" y="2332"/>
                                      </a:cubicBezTo>
                                      <a:cubicBezTo>
                                        <a:pt x="127" y="2565"/>
                                        <a:pt x="168" y="2783"/>
                                        <a:pt x="249" y="3151"/>
                                      </a:cubicBezTo>
                                      <a:cubicBezTo>
                                        <a:pt x="330" y="3520"/>
                                        <a:pt x="426" y="4406"/>
                                        <a:pt x="426" y="4406"/>
                                      </a:cubicBezTo>
                                      <a:cubicBezTo>
                                        <a:pt x="479" y="4436"/>
                                        <a:pt x="532" y="4447"/>
                                        <a:pt x="578" y="4447"/>
                                      </a:cubicBezTo>
                                      <a:cubicBezTo>
                                        <a:pt x="670" y="4447"/>
                                        <a:pt x="738" y="4407"/>
                                        <a:pt x="738" y="4407"/>
                                      </a:cubicBezTo>
                                      <a:cubicBezTo>
                                        <a:pt x="738" y="4407"/>
                                        <a:pt x="778" y="3330"/>
                                        <a:pt x="767" y="3062"/>
                                      </a:cubicBezTo>
                                      <a:cubicBezTo>
                                        <a:pt x="760" y="2864"/>
                                        <a:pt x="728" y="2668"/>
                                        <a:pt x="673" y="2478"/>
                                      </a:cubicBezTo>
                                      <a:cubicBezTo>
                                        <a:pt x="673" y="2478"/>
                                        <a:pt x="699" y="2043"/>
                                        <a:pt x="722" y="1663"/>
                                      </a:cubicBezTo>
                                      <a:cubicBezTo>
                                        <a:pt x="745" y="1284"/>
                                        <a:pt x="769" y="1103"/>
                                        <a:pt x="774" y="938"/>
                                      </a:cubicBezTo>
                                      <a:lnTo>
                                        <a:pt x="804" y="924"/>
                                      </a:lnTo>
                                      <a:cubicBezTo>
                                        <a:pt x="804" y="924"/>
                                        <a:pt x="834" y="1576"/>
                                        <a:pt x="850" y="1808"/>
                                      </a:cubicBezTo>
                                      <a:cubicBezTo>
                                        <a:pt x="866" y="2041"/>
                                        <a:pt x="901" y="2263"/>
                                        <a:pt x="963" y="2694"/>
                                      </a:cubicBezTo>
                                      <a:cubicBezTo>
                                        <a:pt x="1017" y="3068"/>
                                        <a:pt x="1159" y="3838"/>
                                        <a:pt x="1159" y="3838"/>
                                      </a:cubicBezTo>
                                      <a:cubicBezTo>
                                        <a:pt x="1215" y="3870"/>
                                        <a:pt x="1265" y="3880"/>
                                        <a:pt x="1307" y="3880"/>
                                      </a:cubicBezTo>
                                      <a:cubicBezTo>
                                        <a:pt x="1382" y="3880"/>
                                        <a:pt x="1429" y="3846"/>
                                        <a:pt x="1429" y="3846"/>
                                      </a:cubicBezTo>
                                      <a:cubicBezTo>
                                        <a:pt x="1429" y="3846"/>
                                        <a:pt x="1531" y="2853"/>
                                        <a:pt x="1488" y="2529"/>
                                      </a:cubicBezTo>
                                      <a:cubicBezTo>
                                        <a:pt x="1446" y="2205"/>
                                        <a:pt x="1380" y="2012"/>
                                        <a:pt x="1380" y="2012"/>
                                      </a:cubicBezTo>
                                      <a:cubicBezTo>
                                        <a:pt x="1380" y="2012"/>
                                        <a:pt x="1412" y="1566"/>
                                        <a:pt x="1428" y="1143"/>
                                      </a:cubicBezTo>
                                      <a:cubicBezTo>
                                        <a:pt x="1445" y="687"/>
                                        <a:pt x="1474" y="114"/>
                                        <a:pt x="148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0" name="Google Shape;1112;p1"/>
                              <wps:cNvSpPr/>
                              <wps:spPr>
                                <a:xfrm>
                                  <a:off x="3228499" y="1315775"/>
                                  <a:ext cx="13358" cy="2730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01" h="1135" extrusionOk="0">
                                      <a:moveTo>
                                        <a:pt x="501" y="1"/>
                                      </a:moveTo>
                                      <a:cubicBezTo>
                                        <a:pt x="333" y="160"/>
                                        <a:pt x="1" y="336"/>
                                        <a:pt x="1" y="336"/>
                                      </a:cubicBezTo>
                                      <a:lnTo>
                                        <a:pt x="29" y="335"/>
                                      </a:lnTo>
                                      <a:lnTo>
                                        <a:pt x="71" y="1134"/>
                                      </a:lnTo>
                                      <a:cubicBezTo>
                                        <a:pt x="71" y="1134"/>
                                        <a:pt x="71" y="1134"/>
                                        <a:pt x="71" y="1134"/>
                                      </a:cubicBezTo>
                                      <a:cubicBezTo>
                                        <a:pt x="72" y="1134"/>
                                        <a:pt x="142" y="339"/>
                                        <a:pt x="142" y="339"/>
                                      </a:cubicBezTo>
                                      <a:cubicBezTo>
                                        <a:pt x="346" y="235"/>
                                        <a:pt x="500" y="1"/>
                                        <a:pt x="50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1" name="Google Shape;1113;p1"/>
                              <wps:cNvSpPr/>
                              <wps:spPr>
                                <a:xfrm>
                                  <a:off x="3213194" y="1212607"/>
                                  <a:ext cx="31036" cy="3134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64" h="1303" extrusionOk="0">
                                      <a:moveTo>
                                        <a:pt x="574" y="0"/>
                                      </a:moveTo>
                                      <a:cubicBezTo>
                                        <a:pt x="315" y="0"/>
                                        <a:pt x="127" y="192"/>
                                        <a:pt x="74" y="450"/>
                                      </a:cubicBezTo>
                                      <a:cubicBezTo>
                                        <a:pt x="44" y="588"/>
                                        <a:pt x="1" y="879"/>
                                        <a:pt x="85" y="1102"/>
                                      </a:cubicBezTo>
                                      <a:cubicBezTo>
                                        <a:pt x="132" y="1228"/>
                                        <a:pt x="191" y="1278"/>
                                        <a:pt x="305" y="1300"/>
                                      </a:cubicBezTo>
                                      <a:cubicBezTo>
                                        <a:pt x="315" y="1302"/>
                                        <a:pt x="327" y="1303"/>
                                        <a:pt x="342" y="1303"/>
                                      </a:cubicBezTo>
                                      <a:cubicBezTo>
                                        <a:pt x="459" y="1303"/>
                                        <a:pt x="715" y="1245"/>
                                        <a:pt x="810" y="1144"/>
                                      </a:cubicBezTo>
                                      <a:cubicBezTo>
                                        <a:pt x="830" y="1124"/>
                                        <a:pt x="860" y="1025"/>
                                        <a:pt x="860" y="1025"/>
                                      </a:cubicBezTo>
                                      <a:cubicBezTo>
                                        <a:pt x="1062" y="902"/>
                                        <a:pt x="1164" y="662"/>
                                        <a:pt x="1111" y="430"/>
                                      </a:cubicBezTo>
                                      <a:cubicBezTo>
                                        <a:pt x="1059" y="200"/>
                                        <a:pt x="863" y="27"/>
                                        <a:pt x="628" y="3"/>
                                      </a:cubicBezTo>
                                      <a:cubicBezTo>
                                        <a:pt x="610" y="1"/>
                                        <a:pt x="591" y="0"/>
                                        <a:pt x="57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2" name="Google Shape;1114;p1"/>
                              <wps:cNvSpPr/>
                              <wps:spPr>
                                <a:xfrm>
                                  <a:off x="3219034" y="1238874"/>
                                  <a:ext cx="24957" cy="16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36" h="687" extrusionOk="0">
                                      <a:moveTo>
                                        <a:pt x="617" y="0"/>
                                      </a:moveTo>
                                      <a:lnTo>
                                        <a:pt x="179" y="208"/>
                                      </a:lnTo>
                                      <a:cubicBezTo>
                                        <a:pt x="179" y="208"/>
                                        <a:pt x="194" y="292"/>
                                        <a:pt x="205" y="347"/>
                                      </a:cubicBezTo>
                                      <a:cubicBezTo>
                                        <a:pt x="215" y="401"/>
                                        <a:pt x="211" y="430"/>
                                        <a:pt x="103" y="496"/>
                                      </a:cubicBezTo>
                                      <a:cubicBezTo>
                                        <a:pt x="0" y="560"/>
                                        <a:pt x="243" y="687"/>
                                        <a:pt x="419" y="687"/>
                                      </a:cubicBezTo>
                                      <a:cubicBezTo>
                                        <a:pt x="428" y="687"/>
                                        <a:pt x="436" y="686"/>
                                        <a:pt x="444" y="686"/>
                                      </a:cubicBezTo>
                                      <a:cubicBezTo>
                                        <a:pt x="621" y="673"/>
                                        <a:pt x="821" y="565"/>
                                        <a:pt x="876" y="450"/>
                                      </a:cubicBezTo>
                                      <a:cubicBezTo>
                                        <a:pt x="936" y="324"/>
                                        <a:pt x="932" y="175"/>
                                        <a:pt x="857" y="175"/>
                                      </a:cubicBezTo>
                                      <a:cubicBezTo>
                                        <a:pt x="856" y="175"/>
                                        <a:pt x="855" y="175"/>
                                        <a:pt x="854" y="175"/>
                                      </a:cubicBezTo>
                                      <a:cubicBezTo>
                                        <a:pt x="781" y="179"/>
                                        <a:pt x="721" y="193"/>
                                        <a:pt x="683" y="193"/>
                                      </a:cubicBezTo>
                                      <a:cubicBezTo>
                                        <a:pt x="662" y="193"/>
                                        <a:pt x="648" y="189"/>
                                        <a:pt x="643" y="177"/>
                                      </a:cubicBezTo>
                                      <a:cubicBezTo>
                                        <a:pt x="632" y="151"/>
                                        <a:pt x="617" y="0"/>
                                        <a:pt x="61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3" name="Google Shape;1115;p1"/>
                              <wps:cNvSpPr/>
                              <wps:spPr>
                                <a:xfrm>
                                  <a:off x="3217700" y="1212583"/>
                                  <a:ext cx="26290" cy="2759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86" h="1147" extrusionOk="0">
                                      <a:moveTo>
                                        <a:pt x="404" y="1"/>
                                      </a:moveTo>
                                      <a:cubicBezTo>
                                        <a:pt x="232" y="1"/>
                                        <a:pt x="91" y="87"/>
                                        <a:pt x="1" y="221"/>
                                      </a:cubicBezTo>
                                      <a:cubicBezTo>
                                        <a:pt x="14" y="248"/>
                                        <a:pt x="32" y="272"/>
                                        <a:pt x="52" y="293"/>
                                      </a:cubicBezTo>
                                      <a:cubicBezTo>
                                        <a:pt x="52" y="293"/>
                                        <a:pt x="27" y="363"/>
                                        <a:pt x="72" y="414"/>
                                      </a:cubicBezTo>
                                      <a:cubicBezTo>
                                        <a:pt x="103" y="451"/>
                                        <a:pt x="115" y="501"/>
                                        <a:pt x="107" y="548"/>
                                      </a:cubicBezTo>
                                      <a:cubicBezTo>
                                        <a:pt x="97" y="606"/>
                                        <a:pt x="95" y="664"/>
                                        <a:pt x="98" y="722"/>
                                      </a:cubicBezTo>
                                      <a:cubicBezTo>
                                        <a:pt x="107" y="801"/>
                                        <a:pt x="182" y="839"/>
                                        <a:pt x="182" y="839"/>
                                      </a:cubicBezTo>
                                      <a:cubicBezTo>
                                        <a:pt x="182" y="839"/>
                                        <a:pt x="192" y="716"/>
                                        <a:pt x="224" y="649"/>
                                      </a:cubicBezTo>
                                      <a:cubicBezTo>
                                        <a:pt x="243" y="612"/>
                                        <a:pt x="279" y="594"/>
                                        <a:pt x="315" y="594"/>
                                      </a:cubicBezTo>
                                      <a:cubicBezTo>
                                        <a:pt x="355" y="594"/>
                                        <a:pt x="394" y="616"/>
                                        <a:pt x="412" y="658"/>
                                      </a:cubicBezTo>
                                      <a:cubicBezTo>
                                        <a:pt x="454" y="752"/>
                                        <a:pt x="426" y="809"/>
                                        <a:pt x="401" y="885"/>
                                      </a:cubicBezTo>
                                      <a:cubicBezTo>
                                        <a:pt x="376" y="961"/>
                                        <a:pt x="303" y="932"/>
                                        <a:pt x="280" y="950"/>
                                      </a:cubicBezTo>
                                      <a:cubicBezTo>
                                        <a:pt x="258" y="968"/>
                                        <a:pt x="254" y="1098"/>
                                        <a:pt x="375" y="1132"/>
                                      </a:cubicBezTo>
                                      <a:cubicBezTo>
                                        <a:pt x="410" y="1142"/>
                                        <a:pt x="446" y="1146"/>
                                        <a:pt x="482" y="1146"/>
                                      </a:cubicBezTo>
                                      <a:cubicBezTo>
                                        <a:pt x="547" y="1146"/>
                                        <a:pt x="610" y="1131"/>
                                        <a:pt x="669" y="1102"/>
                                      </a:cubicBezTo>
                                      <a:cubicBezTo>
                                        <a:pt x="698" y="1086"/>
                                        <a:pt x="726" y="1066"/>
                                        <a:pt x="752" y="1044"/>
                                      </a:cubicBezTo>
                                      <a:cubicBezTo>
                                        <a:pt x="891" y="917"/>
                                        <a:pt x="934" y="792"/>
                                        <a:pt x="954" y="613"/>
                                      </a:cubicBezTo>
                                      <a:cubicBezTo>
                                        <a:pt x="985" y="309"/>
                                        <a:pt x="763" y="36"/>
                                        <a:pt x="459" y="4"/>
                                      </a:cubicBezTo>
                                      <a:cubicBezTo>
                                        <a:pt x="440" y="2"/>
                                        <a:pt x="422" y="1"/>
                                        <a:pt x="40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D293D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4" name="Google Shape;1116;p1"/>
                              <wps:cNvSpPr/>
                              <wps:spPr>
                                <a:xfrm>
                                  <a:off x="3208875" y="1210514"/>
                                  <a:ext cx="33435" cy="914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4" h="380" extrusionOk="0">
                                      <a:moveTo>
                                        <a:pt x="137" y="0"/>
                                      </a:moveTo>
                                      <a:cubicBezTo>
                                        <a:pt x="32" y="0"/>
                                        <a:pt x="0" y="118"/>
                                        <a:pt x="108" y="242"/>
                                      </a:cubicBezTo>
                                      <a:cubicBezTo>
                                        <a:pt x="220" y="370"/>
                                        <a:pt x="341" y="380"/>
                                        <a:pt x="374" y="380"/>
                                      </a:cubicBezTo>
                                      <a:cubicBezTo>
                                        <a:pt x="380" y="380"/>
                                        <a:pt x="383" y="379"/>
                                        <a:pt x="383" y="379"/>
                                      </a:cubicBezTo>
                                      <a:lnTo>
                                        <a:pt x="1220" y="376"/>
                                      </a:lnTo>
                                      <a:cubicBezTo>
                                        <a:pt x="1253" y="109"/>
                                        <a:pt x="951" y="28"/>
                                        <a:pt x="800" y="28"/>
                                      </a:cubicBezTo>
                                      <a:cubicBezTo>
                                        <a:pt x="788" y="28"/>
                                        <a:pt x="777" y="29"/>
                                        <a:pt x="767" y="30"/>
                                      </a:cubicBezTo>
                                      <a:cubicBezTo>
                                        <a:pt x="691" y="37"/>
                                        <a:pt x="573" y="52"/>
                                        <a:pt x="455" y="52"/>
                                      </a:cubicBezTo>
                                      <a:cubicBezTo>
                                        <a:pt x="366" y="52"/>
                                        <a:pt x="278" y="43"/>
                                        <a:pt x="210" y="16"/>
                                      </a:cubicBezTo>
                                      <a:cubicBezTo>
                                        <a:pt x="183" y="5"/>
                                        <a:pt x="158" y="0"/>
                                        <a:pt x="13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D293D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5" name="Google Shape;1117;p1"/>
                              <wps:cNvSpPr/>
                              <wps:spPr>
                                <a:xfrm>
                                  <a:off x="3207462" y="1242843"/>
                                  <a:ext cx="47033" cy="7151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64" h="2973" extrusionOk="0">
                                      <a:moveTo>
                                        <a:pt x="1416" y="1"/>
                                      </a:moveTo>
                                      <a:cubicBezTo>
                                        <a:pt x="1411" y="1"/>
                                        <a:pt x="1406" y="1"/>
                                        <a:pt x="1402" y="1"/>
                                      </a:cubicBezTo>
                                      <a:cubicBezTo>
                                        <a:pt x="1309" y="4"/>
                                        <a:pt x="1217" y="13"/>
                                        <a:pt x="1125" y="27"/>
                                      </a:cubicBezTo>
                                      <a:cubicBezTo>
                                        <a:pt x="1156" y="106"/>
                                        <a:pt x="1077" y="201"/>
                                        <a:pt x="865" y="267"/>
                                      </a:cubicBezTo>
                                      <a:cubicBezTo>
                                        <a:pt x="806" y="286"/>
                                        <a:pt x="761" y="293"/>
                                        <a:pt x="729" y="293"/>
                                      </a:cubicBezTo>
                                      <a:cubicBezTo>
                                        <a:pt x="644" y="293"/>
                                        <a:pt x="634" y="248"/>
                                        <a:pt x="634" y="248"/>
                                      </a:cubicBezTo>
                                      <a:cubicBezTo>
                                        <a:pt x="634" y="248"/>
                                        <a:pt x="323" y="389"/>
                                        <a:pt x="223" y="460"/>
                                      </a:cubicBezTo>
                                      <a:cubicBezTo>
                                        <a:pt x="95" y="549"/>
                                        <a:pt x="39" y="806"/>
                                        <a:pt x="21" y="1240"/>
                                      </a:cubicBezTo>
                                      <a:cubicBezTo>
                                        <a:pt x="2" y="1742"/>
                                        <a:pt x="1" y="2630"/>
                                        <a:pt x="17" y="2759"/>
                                      </a:cubicBezTo>
                                      <a:cubicBezTo>
                                        <a:pt x="17" y="2759"/>
                                        <a:pt x="231" y="2972"/>
                                        <a:pt x="512" y="2972"/>
                                      </a:cubicBezTo>
                                      <a:cubicBezTo>
                                        <a:pt x="528" y="2972"/>
                                        <a:pt x="543" y="2972"/>
                                        <a:pt x="558" y="2970"/>
                                      </a:cubicBezTo>
                                      <a:cubicBezTo>
                                        <a:pt x="862" y="2944"/>
                                        <a:pt x="1374" y="2676"/>
                                        <a:pt x="1498" y="2468"/>
                                      </a:cubicBezTo>
                                      <a:cubicBezTo>
                                        <a:pt x="1495" y="2028"/>
                                        <a:pt x="1443" y="1813"/>
                                        <a:pt x="1514" y="1560"/>
                                      </a:cubicBezTo>
                                      <a:cubicBezTo>
                                        <a:pt x="1678" y="979"/>
                                        <a:pt x="1764" y="740"/>
                                        <a:pt x="1684" y="355"/>
                                      </a:cubicBezTo>
                                      <a:cubicBezTo>
                                        <a:pt x="1621" y="49"/>
                                        <a:pt x="1534" y="1"/>
                                        <a:pt x="141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6" name="Google Shape;1118;p1"/>
                              <wps:cNvSpPr/>
                              <wps:spPr>
                                <a:xfrm>
                                  <a:off x="3221833" y="1242097"/>
                                  <a:ext cx="17731" cy="8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5" h="372" extrusionOk="0">
                                      <a:moveTo>
                                        <a:pt x="560" y="0"/>
                                      </a:moveTo>
                                      <a:cubicBezTo>
                                        <a:pt x="550" y="0"/>
                                        <a:pt x="539" y="4"/>
                                        <a:pt x="531" y="15"/>
                                      </a:cubicBezTo>
                                      <a:cubicBezTo>
                                        <a:pt x="487" y="70"/>
                                        <a:pt x="334" y="192"/>
                                        <a:pt x="97" y="198"/>
                                      </a:cubicBezTo>
                                      <a:cubicBezTo>
                                        <a:pt x="95" y="198"/>
                                        <a:pt x="93" y="198"/>
                                        <a:pt x="91" y="198"/>
                                      </a:cubicBezTo>
                                      <a:cubicBezTo>
                                        <a:pt x="50" y="198"/>
                                        <a:pt x="26" y="281"/>
                                        <a:pt x="0" y="324"/>
                                      </a:cubicBezTo>
                                      <a:cubicBezTo>
                                        <a:pt x="0" y="324"/>
                                        <a:pt x="59" y="372"/>
                                        <a:pt x="186" y="372"/>
                                      </a:cubicBezTo>
                                      <a:cubicBezTo>
                                        <a:pt x="231" y="372"/>
                                        <a:pt x="283" y="366"/>
                                        <a:pt x="344" y="350"/>
                                      </a:cubicBezTo>
                                      <a:cubicBezTo>
                                        <a:pt x="580" y="290"/>
                                        <a:pt x="665" y="115"/>
                                        <a:pt x="644" y="50"/>
                                      </a:cubicBezTo>
                                      <a:cubicBezTo>
                                        <a:pt x="644" y="50"/>
                                        <a:pt x="598" y="0"/>
                                        <a:pt x="56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7" name="Google Shape;1119;p1"/>
                              <wps:cNvSpPr/>
                              <wps:spPr>
                                <a:xfrm>
                                  <a:off x="3168347" y="1261124"/>
                                  <a:ext cx="22957" cy="228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61" h="951" extrusionOk="0">
                                      <a:moveTo>
                                        <a:pt x="410" y="0"/>
                                      </a:moveTo>
                                      <a:cubicBezTo>
                                        <a:pt x="304" y="0"/>
                                        <a:pt x="97" y="75"/>
                                        <a:pt x="13" y="179"/>
                                      </a:cubicBezTo>
                                      <a:cubicBezTo>
                                        <a:pt x="1" y="194"/>
                                        <a:pt x="49" y="303"/>
                                        <a:pt x="102" y="409"/>
                                      </a:cubicBezTo>
                                      <a:cubicBezTo>
                                        <a:pt x="127" y="460"/>
                                        <a:pt x="372" y="951"/>
                                        <a:pt x="448" y="951"/>
                                      </a:cubicBezTo>
                                      <a:cubicBezTo>
                                        <a:pt x="448" y="951"/>
                                        <a:pt x="448" y="951"/>
                                        <a:pt x="448" y="951"/>
                                      </a:cubicBezTo>
                                      <a:cubicBezTo>
                                        <a:pt x="522" y="949"/>
                                        <a:pt x="816" y="809"/>
                                        <a:pt x="861" y="713"/>
                                      </a:cubicBezTo>
                                      <a:cubicBezTo>
                                        <a:pt x="855" y="671"/>
                                        <a:pt x="512" y="76"/>
                                        <a:pt x="470" y="18"/>
                                      </a:cubicBezTo>
                                      <a:cubicBezTo>
                                        <a:pt x="461" y="6"/>
                                        <a:pt x="439" y="0"/>
                                        <a:pt x="41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8" name="Google Shape;1120;p1"/>
                              <wps:cNvSpPr/>
                              <wps:spPr>
                                <a:xfrm>
                                  <a:off x="3170080" y="1253306"/>
                                  <a:ext cx="51513" cy="406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32" h="1689" extrusionOk="0">
                                      <a:moveTo>
                                        <a:pt x="1769" y="1"/>
                                      </a:moveTo>
                                      <a:cubicBezTo>
                                        <a:pt x="1751" y="1"/>
                                        <a:pt x="1732" y="4"/>
                                        <a:pt x="1713" y="12"/>
                                      </a:cubicBezTo>
                                      <a:cubicBezTo>
                                        <a:pt x="1610" y="53"/>
                                        <a:pt x="1538" y="87"/>
                                        <a:pt x="1468" y="298"/>
                                      </a:cubicBezTo>
                                      <a:cubicBezTo>
                                        <a:pt x="1409" y="477"/>
                                        <a:pt x="1367" y="761"/>
                                        <a:pt x="1287" y="1078"/>
                                      </a:cubicBezTo>
                                      <a:cubicBezTo>
                                        <a:pt x="1260" y="1188"/>
                                        <a:pt x="1213" y="1316"/>
                                        <a:pt x="1049" y="1316"/>
                                      </a:cubicBezTo>
                                      <a:cubicBezTo>
                                        <a:pt x="1019" y="1316"/>
                                        <a:pt x="985" y="1312"/>
                                        <a:pt x="946" y="1302"/>
                                      </a:cubicBezTo>
                                      <a:cubicBezTo>
                                        <a:pt x="709" y="1242"/>
                                        <a:pt x="573" y="1171"/>
                                        <a:pt x="511" y="1105"/>
                                      </a:cubicBezTo>
                                      <a:cubicBezTo>
                                        <a:pt x="454" y="1045"/>
                                        <a:pt x="440" y="1011"/>
                                        <a:pt x="409" y="928"/>
                                      </a:cubicBezTo>
                                      <a:cubicBezTo>
                                        <a:pt x="372" y="834"/>
                                        <a:pt x="327" y="787"/>
                                        <a:pt x="295" y="723"/>
                                      </a:cubicBezTo>
                                      <a:cubicBezTo>
                                        <a:pt x="271" y="674"/>
                                        <a:pt x="271" y="660"/>
                                        <a:pt x="255" y="660"/>
                                      </a:cubicBezTo>
                                      <a:cubicBezTo>
                                        <a:pt x="250" y="660"/>
                                        <a:pt x="243" y="662"/>
                                        <a:pt x="234" y="664"/>
                                      </a:cubicBezTo>
                                      <a:cubicBezTo>
                                        <a:pt x="196" y="672"/>
                                        <a:pt x="177" y="748"/>
                                        <a:pt x="196" y="813"/>
                                      </a:cubicBezTo>
                                      <a:cubicBezTo>
                                        <a:pt x="217" y="882"/>
                                        <a:pt x="252" y="915"/>
                                        <a:pt x="251" y="932"/>
                                      </a:cubicBezTo>
                                      <a:cubicBezTo>
                                        <a:pt x="250" y="933"/>
                                        <a:pt x="249" y="934"/>
                                        <a:pt x="247" y="934"/>
                                      </a:cubicBezTo>
                                      <a:cubicBezTo>
                                        <a:pt x="234" y="934"/>
                                        <a:pt x="180" y="889"/>
                                        <a:pt x="177" y="886"/>
                                      </a:cubicBezTo>
                                      <a:cubicBezTo>
                                        <a:pt x="129" y="844"/>
                                        <a:pt x="97" y="794"/>
                                        <a:pt x="54" y="747"/>
                                      </a:cubicBezTo>
                                      <a:cubicBezTo>
                                        <a:pt x="49" y="741"/>
                                        <a:pt x="43" y="736"/>
                                        <a:pt x="36" y="734"/>
                                      </a:cubicBezTo>
                                      <a:cubicBezTo>
                                        <a:pt x="34" y="733"/>
                                        <a:pt x="32" y="733"/>
                                        <a:pt x="30" y="733"/>
                                      </a:cubicBezTo>
                                      <a:cubicBezTo>
                                        <a:pt x="11" y="733"/>
                                        <a:pt x="1" y="762"/>
                                        <a:pt x="1" y="784"/>
                                      </a:cubicBezTo>
                                      <a:cubicBezTo>
                                        <a:pt x="1" y="990"/>
                                        <a:pt x="101" y="1288"/>
                                        <a:pt x="290" y="1399"/>
                                      </a:cubicBezTo>
                                      <a:cubicBezTo>
                                        <a:pt x="382" y="1453"/>
                                        <a:pt x="498" y="1490"/>
                                        <a:pt x="597" y="1536"/>
                                      </a:cubicBezTo>
                                      <a:cubicBezTo>
                                        <a:pt x="678" y="1575"/>
                                        <a:pt x="761" y="1613"/>
                                        <a:pt x="848" y="1635"/>
                                      </a:cubicBezTo>
                                      <a:cubicBezTo>
                                        <a:pt x="985" y="1669"/>
                                        <a:pt x="1101" y="1688"/>
                                        <a:pt x="1198" y="1688"/>
                                      </a:cubicBezTo>
                                      <a:cubicBezTo>
                                        <a:pt x="1309" y="1688"/>
                                        <a:pt x="1395" y="1664"/>
                                        <a:pt x="1463" y="1609"/>
                                      </a:cubicBezTo>
                                      <a:cubicBezTo>
                                        <a:pt x="1568" y="1524"/>
                                        <a:pt x="1637" y="1349"/>
                                        <a:pt x="1668" y="1251"/>
                                      </a:cubicBezTo>
                                      <a:cubicBezTo>
                                        <a:pt x="1788" y="875"/>
                                        <a:pt x="1849" y="652"/>
                                        <a:pt x="1898" y="334"/>
                                      </a:cubicBezTo>
                                      <a:cubicBezTo>
                                        <a:pt x="1931" y="108"/>
                                        <a:pt x="1863" y="1"/>
                                        <a:pt x="176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59" name="Google Shape;1121;p1"/>
                              <wps:cNvSpPr/>
                              <wps:spPr>
                                <a:xfrm>
                                  <a:off x="3205356" y="1252440"/>
                                  <a:ext cx="18397" cy="232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90" h="967" extrusionOk="0">
                                      <a:moveTo>
                                        <a:pt x="427" y="0"/>
                                      </a:moveTo>
                                      <a:cubicBezTo>
                                        <a:pt x="289" y="0"/>
                                        <a:pt x="190" y="85"/>
                                        <a:pt x="124" y="308"/>
                                      </a:cubicBezTo>
                                      <a:cubicBezTo>
                                        <a:pt x="51" y="560"/>
                                        <a:pt x="0" y="767"/>
                                        <a:pt x="0" y="767"/>
                                      </a:cubicBezTo>
                                      <a:cubicBezTo>
                                        <a:pt x="0" y="767"/>
                                        <a:pt x="80" y="905"/>
                                        <a:pt x="279" y="953"/>
                                      </a:cubicBezTo>
                                      <a:cubicBezTo>
                                        <a:pt x="319" y="963"/>
                                        <a:pt x="354" y="967"/>
                                        <a:pt x="385" y="967"/>
                                      </a:cubicBezTo>
                                      <a:cubicBezTo>
                                        <a:pt x="504" y="967"/>
                                        <a:pt x="550" y="906"/>
                                        <a:pt x="550" y="906"/>
                                      </a:cubicBezTo>
                                      <a:cubicBezTo>
                                        <a:pt x="550" y="906"/>
                                        <a:pt x="606" y="642"/>
                                        <a:pt x="641" y="461"/>
                                      </a:cubicBezTo>
                                      <a:cubicBezTo>
                                        <a:pt x="676" y="281"/>
                                        <a:pt x="689" y="36"/>
                                        <a:pt x="483" y="5"/>
                                      </a:cubicBezTo>
                                      <a:cubicBezTo>
                                        <a:pt x="463" y="2"/>
                                        <a:pt x="445" y="0"/>
                                        <a:pt x="42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73742760" name="Google Shape;1122;p1"/>
                            <wpg:cNvGrpSpPr/>
                            <wpg:grpSpPr>
                              <a:xfrm>
                                <a:off x="3312370" y="274412"/>
                                <a:ext cx="1080123" cy="1296141"/>
                                <a:chOff x="3312363" y="274410"/>
                                <a:chExt cx="1234974" cy="1295223"/>
                              </a:xfrm>
                            </wpg:grpSpPr>
                            <wps:wsp>
                              <wps:cNvPr id="1073742761" name="Google Shape;1123;p1"/>
                              <wps:cNvSpPr/>
                              <wps:spPr>
                                <a:xfrm>
                                  <a:off x="3322175" y="561281"/>
                                  <a:ext cx="214850" cy="4836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58" h="20105" extrusionOk="0">
                                      <a:moveTo>
                                        <a:pt x="8057" y="1"/>
                                      </a:moveTo>
                                      <a:lnTo>
                                        <a:pt x="1" y="4684"/>
                                      </a:lnTo>
                                      <a:lnTo>
                                        <a:pt x="1" y="20104"/>
                                      </a:lnTo>
                                      <a:lnTo>
                                        <a:pt x="8057" y="15422"/>
                                      </a:lnTo>
                                      <a:lnTo>
                                        <a:pt x="805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299A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2" name="Google Shape;1124;p1"/>
                              <wps:cNvSpPr/>
                              <wps:spPr>
                                <a:xfrm>
                                  <a:off x="3320795" y="562443"/>
                                  <a:ext cx="288032" cy="1440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582" h="5464" extrusionOk="0">
                                      <a:moveTo>
                                        <a:pt x="7799" y="0"/>
                                      </a:moveTo>
                                      <a:lnTo>
                                        <a:pt x="1" y="4502"/>
                                      </a:lnTo>
                                      <a:cubicBezTo>
                                        <a:pt x="1351" y="5346"/>
                                        <a:pt x="1851" y="5464"/>
                                        <a:pt x="1851" y="5464"/>
                                      </a:cubicBezTo>
                                      <a:lnTo>
                                        <a:pt x="9581" y="980"/>
                                      </a:lnTo>
                                      <a:cubicBezTo>
                                        <a:pt x="8795" y="794"/>
                                        <a:pt x="8201" y="467"/>
                                        <a:pt x="779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>
                                  <a:solidFill>
                                    <a:srgbClr val="C1DBF5"/>
                                  </a:solidFill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3" name="Google Shape;1125;p1"/>
                              <wps:cNvSpPr/>
                              <wps:spPr>
                                <a:xfrm>
                                  <a:off x="3312363" y="556782"/>
                                  <a:ext cx="296464" cy="15012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913" h="6241" extrusionOk="0">
                                      <a:moveTo>
                                        <a:pt x="8100" y="1"/>
                                      </a:moveTo>
                                      <a:lnTo>
                                        <a:pt x="415" y="4437"/>
                                      </a:lnTo>
                                      <a:cubicBezTo>
                                        <a:pt x="1" y="4676"/>
                                        <a:pt x="1" y="5064"/>
                                        <a:pt x="415" y="5302"/>
                                      </a:cubicBezTo>
                                      <a:lnTo>
                                        <a:pt x="1727" y="6061"/>
                                      </a:lnTo>
                                      <a:cubicBezTo>
                                        <a:pt x="1934" y="6181"/>
                                        <a:pt x="2205" y="6241"/>
                                        <a:pt x="2477" y="6241"/>
                                      </a:cubicBezTo>
                                      <a:cubicBezTo>
                                        <a:pt x="2748" y="6241"/>
                                        <a:pt x="3019" y="6181"/>
                                        <a:pt x="3226" y="6061"/>
                                      </a:cubicBezTo>
                                      <a:lnTo>
                                        <a:pt x="10912" y="1625"/>
                                      </a:lnTo>
                                      <a:lnTo>
                                        <a:pt x="10543" y="1411"/>
                                      </a:lnTo>
                                      <a:lnTo>
                                        <a:pt x="2987" y="5795"/>
                                      </a:lnTo>
                                      <a:cubicBezTo>
                                        <a:pt x="2863" y="5866"/>
                                        <a:pt x="2700" y="5902"/>
                                        <a:pt x="2537" y="5902"/>
                                      </a:cubicBezTo>
                                      <a:cubicBezTo>
                                        <a:pt x="2374" y="5902"/>
                                        <a:pt x="2211" y="5866"/>
                                        <a:pt x="2087" y="5795"/>
                                      </a:cubicBezTo>
                                      <a:lnTo>
                                        <a:pt x="867" y="5099"/>
                                      </a:lnTo>
                                      <a:cubicBezTo>
                                        <a:pt x="618" y="4955"/>
                                        <a:pt x="618" y="4722"/>
                                        <a:pt x="867" y="4580"/>
                                      </a:cubicBezTo>
                                      <a:lnTo>
                                        <a:pt x="8425" y="188"/>
                                      </a:lnTo>
                                      <a:lnTo>
                                        <a:pt x="810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4" name="Google Shape;1126;p1"/>
                              <wps:cNvSpPr/>
                              <wps:spPr>
                                <a:xfrm>
                                  <a:off x="3315136" y="595822"/>
                                  <a:ext cx="288120" cy="4819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806" h="20036" extrusionOk="0">
                                      <a:moveTo>
                                        <a:pt x="10806" y="0"/>
                                      </a:moveTo>
                                      <a:lnTo>
                                        <a:pt x="3122" y="4438"/>
                                      </a:lnTo>
                                      <a:cubicBezTo>
                                        <a:pt x="2915" y="4558"/>
                                        <a:pt x="2644" y="4618"/>
                                        <a:pt x="2373" y="4618"/>
                                      </a:cubicBezTo>
                                      <a:cubicBezTo>
                                        <a:pt x="2101" y="4618"/>
                                        <a:pt x="1830" y="4558"/>
                                        <a:pt x="1623" y="4438"/>
                                      </a:cubicBezTo>
                                      <a:lnTo>
                                        <a:pt x="311" y="3679"/>
                                      </a:lnTo>
                                      <a:cubicBezTo>
                                        <a:pt x="104" y="3560"/>
                                        <a:pt x="0" y="3404"/>
                                        <a:pt x="0" y="3246"/>
                                      </a:cubicBezTo>
                                      <a:lnTo>
                                        <a:pt x="0" y="18667"/>
                                      </a:lnTo>
                                      <a:cubicBezTo>
                                        <a:pt x="0" y="18824"/>
                                        <a:pt x="104" y="18979"/>
                                        <a:pt x="311" y="19099"/>
                                      </a:cubicBezTo>
                                      <a:lnTo>
                                        <a:pt x="1623" y="19857"/>
                                      </a:lnTo>
                                      <a:cubicBezTo>
                                        <a:pt x="1830" y="19976"/>
                                        <a:pt x="2101" y="20036"/>
                                        <a:pt x="2373" y="20036"/>
                                      </a:cubicBezTo>
                                      <a:cubicBezTo>
                                        <a:pt x="2644" y="20036"/>
                                        <a:pt x="2915" y="19976"/>
                                        <a:pt x="3122" y="19857"/>
                                      </a:cubicBezTo>
                                      <a:lnTo>
                                        <a:pt x="10806" y="15421"/>
                                      </a:lnTo>
                                      <a:lnTo>
                                        <a:pt x="108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5" name="Google Shape;1127;p1"/>
                              <wps:cNvSpPr/>
                              <wps:spPr>
                                <a:xfrm>
                                  <a:off x="3315136" y="673902"/>
                                  <a:ext cx="63271" cy="40389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73" h="16791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15421"/>
                                      </a:lnTo>
                                      <a:cubicBezTo>
                                        <a:pt x="0" y="15579"/>
                                        <a:pt x="104" y="15735"/>
                                        <a:pt x="311" y="15854"/>
                                      </a:cubicBezTo>
                                      <a:lnTo>
                                        <a:pt x="1623" y="16612"/>
                                      </a:lnTo>
                                      <a:cubicBezTo>
                                        <a:pt x="1830" y="16731"/>
                                        <a:pt x="2101" y="16790"/>
                                        <a:pt x="2373" y="16790"/>
                                      </a:cubicBezTo>
                                      <a:lnTo>
                                        <a:pt x="2373" y="1372"/>
                                      </a:lnTo>
                                      <a:cubicBezTo>
                                        <a:pt x="2101" y="1372"/>
                                        <a:pt x="1830" y="1312"/>
                                        <a:pt x="1623" y="1192"/>
                                      </a:cubicBezTo>
                                      <a:lnTo>
                                        <a:pt x="311" y="433"/>
                                      </a:lnTo>
                                      <a:cubicBezTo>
                                        <a:pt x="104" y="314"/>
                                        <a:pt x="0" y="158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6" name="Google Shape;1128;p1"/>
                              <wps:cNvSpPr/>
                              <wps:spPr>
                                <a:xfrm>
                                  <a:off x="3410003" y="607224"/>
                                  <a:ext cx="214877" cy="4836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59" h="20105" extrusionOk="0">
                                      <a:moveTo>
                                        <a:pt x="8059" y="1"/>
                                      </a:moveTo>
                                      <a:lnTo>
                                        <a:pt x="1" y="4684"/>
                                      </a:lnTo>
                                      <a:lnTo>
                                        <a:pt x="1" y="20104"/>
                                      </a:lnTo>
                                      <a:lnTo>
                                        <a:pt x="8059" y="15422"/>
                                      </a:lnTo>
                                      <a:lnTo>
                                        <a:pt x="805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5727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7" name="Google Shape;1129;p1"/>
                              <wps:cNvSpPr/>
                              <wps:spPr>
                                <a:xfrm>
                                  <a:off x="3425377" y="617736"/>
                                  <a:ext cx="255458" cy="13145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581" h="5465" extrusionOk="0">
                                      <a:moveTo>
                                        <a:pt x="7799" y="0"/>
                                      </a:moveTo>
                                      <a:lnTo>
                                        <a:pt x="0" y="4502"/>
                                      </a:lnTo>
                                      <a:cubicBezTo>
                                        <a:pt x="1350" y="5346"/>
                                        <a:pt x="1850" y="5464"/>
                                        <a:pt x="1850" y="5464"/>
                                      </a:cubicBezTo>
                                      <a:lnTo>
                                        <a:pt x="9581" y="980"/>
                                      </a:lnTo>
                                      <a:cubicBezTo>
                                        <a:pt x="8795" y="794"/>
                                        <a:pt x="8200" y="467"/>
                                        <a:pt x="779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>
                                  <a:solidFill>
                                    <a:srgbClr val="C1DBF5"/>
                                  </a:solidFill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8" name="Google Shape;1130;p1"/>
                              <wps:cNvSpPr/>
                              <wps:spPr>
                                <a:xfrm>
                                  <a:off x="3400218" y="602726"/>
                                  <a:ext cx="290946" cy="15012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912" h="6241" extrusionOk="0">
                                      <a:moveTo>
                                        <a:pt x="8100" y="1"/>
                                      </a:moveTo>
                                      <a:lnTo>
                                        <a:pt x="415" y="4437"/>
                                      </a:lnTo>
                                      <a:cubicBezTo>
                                        <a:pt x="1" y="4676"/>
                                        <a:pt x="1" y="5064"/>
                                        <a:pt x="415" y="5303"/>
                                      </a:cubicBezTo>
                                      <a:lnTo>
                                        <a:pt x="1728" y="6062"/>
                                      </a:lnTo>
                                      <a:cubicBezTo>
                                        <a:pt x="1935" y="6181"/>
                                        <a:pt x="2206" y="6241"/>
                                        <a:pt x="2477" y="6241"/>
                                      </a:cubicBezTo>
                                      <a:cubicBezTo>
                                        <a:pt x="2748" y="6241"/>
                                        <a:pt x="3019" y="6181"/>
                                        <a:pt x="3226" y="6062"/>
                                      </a:cubicBezTo>
                                      <a:lnTo>
                                        <a:pt x="10911" y="1625"/>
                                      </a:lnTo>
                                      <a:lnTo>
                                        <a:pt x="10543" y="1411"/>
                                      </a:lnTo>
                                      <a:lnTo>
                                        <a:pt x="2986" y="5795"/>
                                      </a:lnTo>
                                      <a:cubicBezTo>
                                        <a:pt x="2862" y="5866"/>
                                        <a:pt x="2700" y="5902"/>
                                        <a:pt x="2537" y="5902"/>
                                      </a:cubicBezTo>
                                      <a:cubicBezTo>
                                        <a:pt x="2374" y="5902"/>
                                        <a:pt x="2211" y="5866"/>
                                        <a:pt x="2087" y="5795"/>
                                      </a:cubicBezTo>
                                      <a:lnTo>
                                        <a:pt x="867" y="5099"/>
                                      </a:lnTo>
                                      <a:cubicBezTo>
                                        <a:pt x="619" y="4955"/>
                                        <a:pt x="619" y="4722"/>
                                        <a:pt x="867" y="4580"/>
                                      </a:cubicBezTo>
                                      <a:lnTo>
                                        <a:pt x="8426" y="188"/>
                                      </a:lnTo>
                                      <a:lnTo>
                                        <a:pt x="810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69" name="Google Shape;1131;p1"/>
                              <wps:cNvSpPr/>
                              <wps:spPr>
                                <a:xfrm>
                                  <a:off x="3402991" y="641766"/>
                                  <a:ext cx="288120" cy="4819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806" h="20038" extrusionOk="0">
                                      <a:moveTo>
                                        <a:pt x="10806" y="1"/>
                                      </a:moveTo>
                                      <a:lnTo>
                                        <a:pt x="3122" y="4439"/>
                                      </a:lnTo>
                                      <a:cubicBezTo>
                                        <a:pt x="2915" y="4558"/>
                                        <a:pt x="2644" y="4618"/>
                                        <a:pt x="2373" y="4618"/>
                                      </a:cubicBezTo>
                                      <a:cubicBezTo>
                                        <a:pt x="2102" y="4618"/>
                                        <a:pt x="1831" y="4558"/>
                                        <a:pt x="1624" y="4439"/>
                                      </a:cubicBezTo>
                                      <a:lnTo>
                                        <a:pt x="311" y="3680"/>
                                      </a:lnTo>
                                      <a:cubicBezTo>
                                        <a:pt x="104" y="3560"/>
                                        <a:pt x="1" y="3404"/>
                                        <a:pt x="1" y="3246"/>
                                      </a:cubicBezTo>
                                      <a:lnTo>
                                        <a:pt x="1" y="18667"/>
                                      </a:lnTo>
                                      <a:cubicBezTo>
                                        <a:pt x="1" y="18825"/>
                                        <a:pt x="104" y="18981"/>
                                        <a:pt x="311" y="19100"/>
                                      </a:cubicBezTo>
                                      <a:lnTo>
                                        <a:pt x="1624" y="19858"/>
                                      </a:lnTo>
                                      <a:cubicBezTo>
                                        <a:pt x="1831" y="19977"/>
                                        <a:pt x="2102" y="20037"/>
                                        <a:pt x="2373" y="20037"/>
                                      </a:cubicBezTo>
                                      <a:cubicBezTo>
                                        <a:pt x="2644" y="20037"/>
                                        <a:pt x="2915" y="19977"/>
                                        <a:pt x="3122" y="19858"/>
                                      </a:cubicBezTo>
                                      <a:lnTo>
                                        <a:pt x="10806" y="15421"/>
                                      </a:lnTo>
                                      <a:lnTo>
                                        <a:pt x="1080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0" name="Google Shape;1132;p1"/>
                              <wps:cNvSpPr/>
                              <wps:spPr>
                                <a:xfrm>
                                  <a:off x="3402991" y="719846"/>
                                  <a:ext cx="63271" cy="40389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73" h="16791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15421"/>
                                      </a:lnTo>
                                      <a:cubicBezTo>
                                        <a:pt x="1" y="15579"/>
                                        <a:pt x="104" y="15735"/>
                                        <a:pt x="310" y="15854"/>
                                      </a:cubicBezTo>
                                      <a:lnTo>
                                        <a:pt x="1624" y="16612"/>
                                      </a:lnTo>
                                      <a:cubicBezTo>
                                        <a:pt x="1830" y="16731"/>
                                        <a:pt x="2101" y="16790"/>
                                        <a:pt x="2373" y="16790"/>
                                      </a:cubicBezTo>
                                      <a:lnTo>
                                        <a:pt x="2373" y="1372"/>
                                      </a:lnTo>
                                      <a:cubicBezTo>
                                        <a:pt x="2101" y="1372"/>
                                        <a:pt x="1830" y="1312"/>
                                        <a:pt x="1624" y="1193"/>
                                      </a:cubicBezTo>
                                      <a:lnTo>
                                        <a:pt x="310" y="434"/>
                                      </a:lnTo>
                                      <a:cubicBezTo>
                                        <a:pt x="104" y="314"/>
                                        <a:pt x="1" y="158"/>
                                        <a:pt x="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85B8E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1" name="Google Shape;1133;p1"/>
                              <wps:cNvSpPr/>
                              <wps:spPr>
                                <a:xfrm>
                                  <a:off x="3916012" y="768556"/>
                                  <a:ext cx="412316" cy="21475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464" h="8928" extrusionOk="0">
                                      <a:moveTo>
                                        <a:pt x="7732" y="0"/>
                                      </a:moveTo>
                                      <a:lnTo>
                                        <a:pt x="0" y="4465"/>
                                      </a:lnTo>
                                      <a:lnTo>
                                        <a:pt x="7732" y="8928"/>
                                      </a:lnTo>
                                      <a:lnTo>
                                        <a:pt x="15463" y="4465"/>
                                      </a:lnTo>
                                      <a:lnTo>
                                        <a:pt x="77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2" name="Google Shape;1134;p1"/>
                              <wps:cNvSpPr/>
                              <wps:spPr>
                                <a:xfrm>
                                  <a:off x="3503723" y="553800"/>
                                  <a:ext cx="412316" cy="2147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464" h="8929" extrusionOk="0">
                                      <a:moveTo>
                                        <a:pt x="7733" y="0"/>
                                      </a:moveTo>
                                      <a:lnTo>
                                        <a:pt x="1" y="4465"/>
                                      </a:lnTo>
                                      <a:lnTo>
                                        <a:pt x="7733" y="8928"/>
                                      </a:lnTo>
                                      <a:lnTo>
                                        <a:pt x="15463" y="4465"/>
                                      </a:lnTo>
                                      <a:lnTo>
                                        <a:pt x="773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3" name="Google Shape;1135;p1"/>
                              <wps:cNvSpPr/>
                              <wps:spPr>
                                <a:xfrm>
                                  <a:off x="3503723" y="612372"/>
                                  <a:ext cx="618473" cy="85902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196" h="35712" extrusionOk="0">
                                      <a:moveTo>
                                        <a:pt x="7733" y="0"/>
                                      </a:moveTo>
                                      <a:lnTo>
                                        <a:pt x="7733" y="6493"/>
                                      </a:lnTo>
                                      <a:lnTo>
                                        <a:pt x="1" y="2030"/>
                                      </a:lnTo>
                                      <a:lnTo>
                                        <a:pt x="1" y="22319"/>
                                      </a:lnTo>
                                      <a:lnTo>
                                        <a:pt x="23195" y="35711"/>
                                      </a:lnTo>
                                      <a:lnTo>
                                        <a:pt x="23195" y="15421"/>
                                      </a:lnTo>
                                      <a:lnTo>
                                        <a:pt x="15463" y="10958"/>
                                      </a:lnTo>
                                      <a:lnTo>
                                        <a:pt x="15463" y="4465"/>
                                      </a:lnTo>
                                      <a:lnTo>
                                        <a:pt x="773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4" name="Google Shape;1136;p1"/>
                              <wps:cNvSpPr/>
                              <wps:spPr>
                                <a:xfrm>
                                  <a:off x="3709881" y="1080852"/>
                                  <a:ext cx="206158" cy="26365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2" h="10961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6496"/>
                                      </a:lnTo>
                                      <a:lnTo>
                                        <a:pt x="7731" y="10960"/>
                                      </a:lnTo>
                                      <a:lnTo>
                                        <a:pt x="7731" y="4467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5" name="Google Shape;1137;p1"/>
                              <wps:cNvSpPr/>
                              <wps:spPr>
                                <a:xfrm>
                                  <a:off x="4122170" y="875934"/>
                                  <a:ext cx="206158" cy="59546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2" h="24755" extrusionOk="0">
                                      <a:moveTo>
                                        <a:pt x="7731" y="1"/>
                                      </a:moveTo>
                                      <a:lnTo>
                                        <a:pt x="0" y="4464"/>
                                      </a:lnTo>
                                      <a:lnTo>
                                        <a:pt x="0" y="24754"/>
                                      </a:lnTo>
                                      <a:lnTo>
                                        <a:pt x="7731" y="20290"/>
                                      </a:lnTo>
                                      <a:lnTo>
                                        <a:pt x="773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8EAE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6" name="Google Shape;1138;p1"/>
                              <wps:cNvSpPr/>
                              <wps:spPr>
                                <a:xfrm>
                                  <a:off x="3709881" y="504994"/>
                                  <a:ext cx="412316" cy="21478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464" h="8929" extrusionOk="0">
                                      <a:moveTo>
                                        <a:pt x="7731" y="1"/>
                                      </a:moveTo>
                                      <a:lnTo>
                                        <a:pt x="1" y="4464"/>
                                      </a:lnTo>
                                      <a:lnTo>
                                        <a:pt x="7731" y="8929"/>
                                      </a:lnTo>
                                      <a:lnTo>
                                        <a:pt x="15463" y="4464"/>
                                      </a:lnTo>
                                      <a:lnTo>
                                        <a:pt x="773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7" name="Google Shape;1139;p1"/>
                              <wps:cNvSpPr/>
                              <wps:spPr>
                                <a:xfrm>
                                  <a:off x="3916012" y="612372"/>
                                  <a:ext cx="206184" cy="2635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10958" extrusionOk="0">
                                      <a:moveTo>
                                        <a:pt x="7732" y="0"/>
                                      </a:moveTo>
                                      <a:lnTo>
                                        <a:pt x="0" y="4465"/>
                                      </a:lnTo>
                                      <a:lnTo>
                                        <a:pt x="0" y="10958"/>
                                      </a:lnTo>
                                      <a:lnTo>
                                        <a:pt x="7732" y="6493"/>
                                      </a:lnTo>
                                      <a:lnTo>
                                        <a:pt x="77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8EAE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8" name="Google Shape;1140;p1"/>
                              <wps:cNvSpPr/>
                              <wps:spPr>
                                <a:xfrm>
                                  <a:off x="3762327" y="702695"/>
                                  <a:ext cx="101239" cy="1179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797" h="4902" extrusionOk="0">
                                      <a:moveTo>
                                        <a:pt x="1051" y="0"/>
                                      </a:moveTo>
                                      <a:cubicBezTo>
                                        <a:pt x="428" y="0"/>
                                        <a:pt x="0" y="497"/>
                                        <a:pt x="0" y="1355"/>
                                      </a:cubicBezTo>
                                      <a:cubicBezTo>
                                        <a:pt x="0" y="2566"/>
                                        <a:pt x="851" y="4036"/>
                                        <a:pt x="1898" y="4642"/>
                                      </a:cubicBezTo>
                                      <a:cubicBezTo>
                                        <a:pt x="2203" y="4818"/>
                                        <a:pt x="2491" y="4901"/>
                                        <a:pt x="2746" y="4901"/>
                                      </a:cubicBezTo>
                                      <a:cubicBezTo>
                                        <a:pt x="3369" y="4901"/>
                                        <a:pt x="3796" y="4405"/>
                                        <a:pt x="3796" y="3547"/>
                                      </a:cubicBezTo>
                                      <a:cubicBezTo>
                                        <a:pt x="3796" y="2336"/>
                                        <a:pt x="2947" y="864"/>
                                        <a:pt x="1898" y="260"/>
                                      </a:cubicBezTo>
                                      <a:cubicBezTo>
                                        <a:pt x="1594" y="84"/>
                                        <a:pt x="1306" y="0"/>
                                        <a:pt x="105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79" name="Google Shape;1141;p1"/>
                              <wps:cNvSpPr/>
                              <wps:spPr>
                                <a:xfrm>
                                  <a:off x="4047220" y="1019634"/>
                                  <a:ext cx="37488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6" h="4871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4058"/>
                                      </a:lnTo>
                                      <a:lnTo>
                                        <a:pt x="1406" y="4870"/>
                                      </a:lnTo>
                                      <a:lnTo>
                                        <a:pt x="1406" y="813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0" name="Google Shape;1142;p1"/>
                              <wps:cNvSpPr/>
                              <wps:spPr>
                                <a:xfrm>
                                  <a:off x="3972244" y="980594"/>
                                  <a:ext cx="37515" cy="117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0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4059"/>
                                      </a:lnTo>
                                      <a:lnTo>
                                        <a:pt x="1406" y="4869"/>
                                      </a:lnTo>
                                      <a:lnTo>
                                        <a:pt x="1406" y="811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1" name="Google Shape;1143;p1"/>
                              <wps:cNvSpPr/>
                              <wps:spPr>
                                <a:xfrm>
                                  <a:off x="3616161" y="795136"/>
                                  <a:ext cx="37515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1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4058"/>
                                      </a:lnTo>
                                      <a:lnTo>
                                        <a:pt x="1406" y="4870"/>
                                      </a:lnTo>
                                      <a:lnTo>
                                        <a:pt x="1406" y="811"/>
                                      </a:ln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2" name="Google Shape;1144;p1"/>
                              <wps:cNvSpPr/>
                              <wps:spPr>
                                <a:xfrm>
                                  <a:off x="3541211" y="756096"/>
                                  <a:ext cx="37515" cy="117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0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4058"/>
                                      </a:lnTo>
                                      <a:lnTo>
                                        <a:pt x="1406" y="4869"/>
                                      </a:lnTo>
                                      <a:lnTo>
                                        <a:pt x="1406" y="811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3" name="Google Shape;1145;p1"/>
                              <wps:cNvSpPr/>
                              <wps:spPr>
                                <a:xfrm>
                                  <a:off x="4047220" y="1247379"/>
                                  <a:ext cx="37488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6" h="4871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4059"/>
                                      </a:lnTo>
                                      <a:lnTo>
                                        <a:pt x="1406" y="4871"/>
                                      </a:lnTo>
                                      <a:lnTo>
                                        <a:pt x="1406" y="813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4" name="Google Shape;1146;p1"/>
                              <wps:cNvSpPr/>
                              <wps:spPr>
                                <a:xfrm>
                                  <a:off x="3972244" y="1208339"/>
                                  <a:ext cx="37515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1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4059"/>
                                      </a:lnTo>
                                      <a:lnTo>
                                        <a:pt x="1406" y="4871"/>
                                      </a:lnTo>
                                      <a:lnTo>
                                        <a:pt x="1406" y="813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5" name="Google Shape;1147;p1"/>
                              <wps:cNvSpPr/>
                              <wps:spPr>
                                <a:xfrm>
                                  <a:off x="3616161" y="1022881"/>
                                  <a:ext cx="37515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1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4059"/>
                                      </a:lnTo>
                                      <a:lnTo>
                                        <a:pt x="1406" y="4871"/>
                                      </a:lnTo>
                                      <a:lnTo>
                                        <a:pt x="1406" y="813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33D6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6" name="Google Shape;1148;p1"/>
                              <wps:cNvSpPr/>
                              <wps:spPr>
                                <a:xfrm>
                                  <a:off x="3541211" y="983841"/>
                                  <a:ext cx="37515" cy="1171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407" h="4871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4059"/>
                                      </a:lnTo>
                                      <a:lnTo>
                                        <a:pt x="1406" y="4871"/>
                                      </a:lnTo>
                                      <a:lnTo>
                                        <a:pt x="1406" y="812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7" name="Google Shape;1149;p1"/>
                              <wps:cNvSpPr/>
                              <wps:spPr>
                                <a:xfrm>
                                  <a:off x="3803574" y="1373760"/>
                                  <a:ext cx="168696" cy="10737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27" h="4464" extrusionOk="0">
                                      <a:moveTo>
                                        <a:pt x="6327" y="1"/>
                                      </a:moveTo>
                                      <a:lnTo>
                                        <a:pt x="0" y="3652"/>
                                      </a:lnTo>
                                      <a:lnTo>
                                        <a:pt x="0" y="4464"/>
                                      </a:lnTo>
                                      <a:lnTo>
                                        <a:pt x="6327" y="811"/>
                                      </a:lnTo>
                                      <a:lnTo>
                                        <a:pt x="632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8" name="Google Shape;1150;p1"/>
                              <wps:cNvSpPr/>
                              <wps:spPr>
                                <a:xfrm>
                                  <a:off x="3485006" y="1207810"/>
                                  <a:ext cx="487265" cy="25379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275" h="10551" extrusionOk="0">
                                      <a:moveTo>
                                        <a:pt x="6325" y="0"/>
                                      </a:moveTo>
                                      <a:lnTo>
                                        <a:pt x="0" y="3652"/>
                                      </a:lnTo>
                                      <a:lnTo>
                                        <a:pt x="11948" y="10551"/>
                                      </a:lnTo>
                                      <a:lnTo>
                                        <a:pt x="18275" y="6900"/>
                                      </a:lnTo>
                                      <a:lnTo>
                                        <a:pt x="63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89" name="Google Shape;1151;p1"/>
                              <wps:cNvSpPr/>
                              <wps:spPr>
                                <a:xfrm>
                                  <a:off x="3485006" y="1295656"/>
                                  <a:ext cx="318595" cy="18548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949" h="7711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813"/>
                                      </a:lnTo>
                                      <a:lnTo>
                                        <a:pt x="11948" y="7711"/>
                                      </a:lnTo>
                                      <a:lnTo>
                                        <a:pt x="11948" y="6899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0" name="Google Shape;1152;p1"/>
                              <wps:cNvSpPr/>
                              <wps:spPr>
                                <a:xfrm>
                                  <a:off x="3447518" y="1295656"/>
                                  <a:ext cx="543471" cy="2050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0383" h="8523" extrusionOk="0">
                                      <a:moveTo>
                                        <a:pt x="1406" y="0"/>
                                      </a:moveTo>
                                      <a:lnTo>
                                        <a:pt x="1" y="813"/>
                                      </a:lnTo>
                                      <a:lnTo>
                                        <a:pt x="13354" y="8523"/>
                                      </a:lnTo>
                                      <a:lnTo>
                                        <a:pt x="20383" y="4465"/>
                                      </a:lnTo>
                                      <a:lnTo>
                                        <a:pt x="19681" y="4058"/>
                                      </a:lnTo>
                                      <a:lnTo>
                                        <a:pt x="13354" y="7711"/>
                                      </a:lnTo>
                                      <a:lnTo>
                                        <a:pt x="1406" y="813"/>
                                      </a:lnTo>
                                      <a:lnTo>
                                        <a:pt x="14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1" name="Google Shape;1153;p1"/>
                              <wps:cNvSpPr/>
                              <wps:spPr>
                                <a:xfrm>
                                  <a:off x="3803574" y="1403034"/>
                                  <a:ext cx="187414" cy="11714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29" h="4870" extrusionOk="0">
                                      <a:moveTo>
                                        <a:pt x="7029" y="1"/>
                                      </a:moveTo>
                                      <a:lnTo>
                                        <a:pt x="0" y="4059"/>
                                      </a:lnTo>
                                      <a:lnTo>
                                        <a:pt x="0" y="4870"/>
                                      </a:lnTo>
                                      <a:lnTo>
                                        <a:pt x="7029" y="812"/>
                                      </a:lnTo>
                                      <a:lnTo>
                                        <a:pt x="702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2" name="Google Shape;1154;p1"/>
                              <wps:cNvSpPr/>
                              <wps:spPr>
                                <a:xfrm>
                                  <a:off x="3447518" y="1315188"/>
                                  <a:ext cx="356083" cy="20499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355" h="8522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811"/>
                                      </a:lnTo>
                                      <a:lnTo>
                                        <a:pt x="13354" y="8522"/>
                                      </a:lnTo>
                                      <a:lnTo>
                                        <a:pt x="13354" y="7711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3" name="Google Shape;1155;p1"/>
                              <wps:cNvSpPr/>
                              <wps:spPr>
                                <a:xfrm>
                                  <a:off x="3790323" y="1246874"/>
                                  <a:ext cx="26530" cy="1923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8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7710"/>
                                      </a:lnTo>
                                      <a:cubicBezTo>
                                        <a:pt x="0" y="7783"/>
                                        <a:pt x="48" y="7856"/>
                                        <a:pt x="146" y="7913"/>
                                      </a:cubicBezTo>
                                      <a:cubicBezTo>
                                        <a:pt x="243" y="7969"/>
                                        <a:pt x="371" y="7997"/>
                                        <a:pt x="498" y="7997"/>
                                      </a:cubicBezTo>
                                      <a:cubicBezTo>
                                        <a:pt x="625" y="7997"/>
                                        <a:pt x="752" y="7969"/>
                                        <a:pt x="848" y="7913"/>
                                      </a:cubicBezTo>
                                      <a:cubicBezTo>
                                        <a:pt x="946" y="7856"/>
                                        <a:pt x="994" y="7783"/>
                                        <a:pt x="994" y="7709"/>
                                      </a:cubicBezTo>
                                      <a:lnTo>
                                        <a:pt x="99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4" name="Google Shape;1156;p1"/>
                              <wps:cNvSpPr/>
                              <wps:spPr>
                                <a:xfrm>
                                  <a:off x="3734118" y="1217552"/>
                                  <a:ext cx="26530" cy="1923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8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3"/>
                                        <a:pt x="49" y="7857"/>
                                        <a:pt x="145" y="7913"/>
                                      </a:cubicBezTo>
                                      <a:cubicBezTo>
                                        <a:pt x="242" y="7970"/>
                                        <a:pt x="369" y="7998"/>
                                        <a:pt x="497" y="7998"/>
                                      </a:cubicBezTo>
                                      <a:cubicBezTo>
                                        <a:pt x="624" y="7998"/>
                                        <a:pt x="751" y="7970"/>
                                        <a:pt x="848" y="7913"/>
                                      </a:cubicBezTo>
                                      <a:cubicBezTo>
                                        <a:pt x="945" y="7857"/>
                                        <a:pt x="994" y="7783"/>
                                        <a:pt x="994" y="7711"/>
                                      </a:cubicBezTo>
                                      <a:lnTo>
                                        <a:pt x="99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5" name="Google Shape;1157;p1"/>
                              <wps:cNvSpPr/>
                              <wps:spPr>
                                <a:xfrm>
                                  <a:off x="3846555" y="1217552"/>
                                  <a:ext cx="26530" cy="1923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8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3"/>
                                        <a:pt x="49" y="7857"/>
                                        <a:pt x="145" y="7913"/>
                                      </a:cubicBezTo>
                                      <a:cubicBezTo>
                                        <a:pt x="242" y="7970"/>
                                        <a:pt x="370" y="7998"/>
                                        <a:pt x="497" y="7998"/>
                                      </a:cubicBezTo>
                                      <a:cubicBezTo>
                                        <a:pt x="624" y="7998"/>
                                        <a:pt x="751" y="7970"/>
                                        <a:pt x="849" y="7913"/>
                                      </a:cubicBezTo>
                                      <a:cubicBezTo>
                                        <a:pt x="945" y="7857"/>
                                        <a:pt x="995" y="7783"/>
                                        <a:pt x="995" y="7711"/>
                                      </a:cubicBezTo>
                                      <a:lnTo>
                                        <a:pt x="9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6" name="Google Shape;1158;p1"/>
                              <wps:cNvSpPr/>
                              <wps:spPr>
                                <a:xfrm>
                                  <a:off x="3902761" y="1188230"/>
                                  <a:ext cx="26530" cy="1923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8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5"/>
                                        <a:pt x="49" y="7857"/>
                                        <a:pt x="146" y="7914"/>
                                      </a:cubicBezTo>
                                      <a:cubicBezTo>
                                        <a:pt x="243" y="7970"/>
                                        <a:pt x="370" y="7998"/>
                                        <a:pt x="497" y="7998"/>
                                      </a:cubicBezTo>
                                      <a:cubicBezTo>
                                        <a:pt x="624" y="7998"/>
                                        <a:pt x="751" y="7970"/>
                                        <a:pt x="849" y="7914"/>
                                      </a:cubicBezTo>
                                      <a:cubicBezTo>
                                        <a:pt x="946" y="7857"/>
                                        <a:pt x="995" y="7785"/>
                                        <a:pt x="995" y="7711"/>
                                      </a:cubicBezTo>
                                      <a:lnTo>
                                        <a:pt x="9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7" name="Google Shape;1159;p1"/>
                              <wps:cNvSpPr/>
                              <wps:spPr>
                                <a:xfrm>
                                  <a:off x="3584192" y="1140891"/>
                                  <a:ext cx="26530" cy="1923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8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5"/>
                                        <a:pt x="49" y="7858"/>
                                        <a:pt x="145" y="7914"/>
                                      </a:cubicBezTo>
                                      <a:cubicBezTo>
                                        <a:pt x="242" y="7970"/>
                                        <a:pt x="370" y="7998"/>
                                        <a:pt x="497" y="7998"/>
                                      </a:cubicBezTo>
                                      <a:cubicBezTo>
                                        <a:pt x="624" y="7998"/>
                                        <a:pt x="752" y="7970"/>
                                        <a:pt x="849" y="7914"/>
                                      </a:cubicBezTo>
                                      <a:cubicBezTo>
                                        <a:pt x="946" y="7858"/>
                                        <a:pt x="995" y="7785"/>
                                        <a:pt x="995" y="7711"/>
                                      </a:cubicBezTo>
                                      <a:lnTo>
                                        <a:pt x="9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8" name="Google Shape;1160;p1"/>
                              <wps:cNvSpPr/>
                              <wps:spPr>
                                <a:xfrm>
                                  <a:off x="3640397" y="1051530"/>
                                  <a:ext cx="26530" cy="1924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9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5"/>
                                        <a:pt x="49" y="7858"/>
                                        <a:pt x="146" y="7915"/>
                                      </a:cubicBezTo>
                                      <a:cubicBezTo>
                                        <a:pt x="243" y="7970"/>
                                        <a:pt x="371" y="7998"/>
                                        <a:pt x="498" y="7998"/>
                                      </a:cubicBezTo>
                                      <a:cubicBezTo>
                                        <a:pt x="625" y="7998"/>
                                        <a:pt x="752" y="7970"/>
                                        <a:pt x="849" y="7915"/>
                                      </a:cubicBezTo>
                                      <a:cubicBezTo>
                                        <a:pt x="946" y="7858"/>
                                        <a:pt x="995" y="7785"/>
                                        <a:pt x="995" y="7711"/>
                                      </a:cubicBezTo>
                                      <a:lnTo>
                                        <a:pt x="99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799" name="Google Shape;1161;p1"/>
                              <wps:cNvSpPr/>
                              <wps:spPr>
                                <a:xfrm>
                                  <a:off x="3812933" y="338731"/>
                                  <a:ext cx="206184" cy="1249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5193" extrusionOk="0">
                                      <a:moveTo>
                                        <a:pt x="3866" y="0"/>
                                      </a:moveTo>
                                      <a:cubicBezTo>
                                        <a:pt x="1732" y="0"/>
                                        <a:pt x="0" y="1732"/>
                                        <a:pt x="0" y="3866"/>
                                      </a:cubicBezTo>
                                      <a:cubicBezTo>
                                        <a:pt x="0" y="3866"/>
                                        <a:pt x="834" y="5192"/>
                                        <a:pt x="3866" y="5192"/>
                                      </a:cubicBezTo>
                                      <a:cubicBezTo>
                                        <a:pt x="6900" y="5192"/>
                                        <a:pt x="7732" y="3866"/>
                                        <a:pt x="7732" y="3866"/>
                                      </a:cubicBezTo>
                                      <a:cubicBezTo>
                                        <a:pt x="7732" y="1732"/>
                                        <a:pt x="6002" y="0"/>
                                        <a:pt x="386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0" name="Google Shape;1162;p1"/>
                              <wps:cNvSpPr/>
                              <wps:spPr>
                                <a:xfrm>
                                  <a:off x="3890389" y="297502"/>
                                  <a:ext cx="51246" cy="6470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22" h="2690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2134"/>
                                      </a:lnTo>
                                      <a:cubicBezTo>
                                        <a:pt x="1" y="2277"/>
                                        <a:pt x="95" y="2418"/>
                                        <a:pt x="282" y="2526"/>
                                      </a:cubicBezTo>
                                      <a:cubicBezTo>
                                        <a:pt x="470" y="2635"/>
                                        <a:pt x="716" y="2689"/>
                                        <a:pt x="961" y="2689"/>
                                      </a:cubicBezTo>
                                      <a:cubicBezTo>
                                        <a:pt x="1207" y="2689"/>
                                        <a:pt x="1453" y="2635"/>
                                        <a:pt x="1641" y="2526"/>
                                      </a:cubicBezTo>
                                      <a:cubicBezTo>
                                        <a:pt x="1829" y="2418"/>
                                        <a:pt x="1922" y="2277"/>
                                        <a:pt x="1922" y="2134"/>
                                      </a:cubicBezTo>
                                      <a:lnTo>
                                        <a:pt x="192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1" name="Google Shape;1163;p1"/>
                              <wps:cNvSpPr/>
                              <wps:spPr>
                                <a:xfrm>
                                  <a:off x="3890389" y="274410"/>
                                  <a:ext cx="51246" cy="2949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22" h="1226" extrusionOk="0">
                                      <a:moveTo>
                                        <a:pt x="961" y="0"/>
                                      </a:moveTo>
                                      <a:cubicBezTo>
                                        <a:pt x="431" y="0"/>
                                        <a:pt x="1" y="430"/>
                                        <a:pt x="1" y="961"/>
                                      </a:cubicBezTo>
                                      <a:cubicBezTo>
                                        <a:pt x="1" y="961"/>
                                        <a:pt x="207" y="1225"/>
                                        <a:pt x="961" y="1225"/>
                                      </a:cubicBezTo>
                                      <a:cubicBezTo>
                                        <a:pt x="1716" y="1225"/>
                                        <a:pt x="1922" y="961"/>
                                        <a:pt x="1922" y="961"/>
                                      </a:cubicBezTo>
                                      <a:cubicBezTo>
                                        <a:pt x="1922" y="430"/>
                                        <a:pt x="1492" y="0"/>
                                        <a:pt x="9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2" name="Google Shape;1164;p1"/>
                              <wps:cNvSpPr/>
                              <wps:spPr>
                                <a:xfrm>
                                  <a:off x="3906653" y="499149"/>
                                  <a:ext cx="18744" cy="12193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3" h="5069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5057"/>
                                      </a:lnTo>
                                      <a:cubicBezTo>
                                        <a:pt x="117" y="5064"/>
                                        <a:pt x="234" y="5068"/>
                                        <a:pt x="351" y="5068"/>
                                      </a:cubicBezTo>
                                      <a:cubicBezTo>
                                        <a:pt x="469" y="5068"/>
                                        <a:pt x="586" y="5064"/>
                                        <a:pt x="703" y="5057"/>
                                      </a:cubicBezTo>
                                      <a:lnTo>
                                        <a:pt x="703" y="0"/>
                                      </a:lnTo>
                                      <a:cubicBezTo>
                                        <a:pt x="590" y="4"/>
                                        <a:pt x="472" y="6"/>
                                        <a:pt x="351" y="6"/>
                                      </a:cubicBezTo>
                                      <a:cubicBezTo>
                                        <a:pt x="231" y="6"/>
                                        <a:pt x="114" y="4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3" name="Google Shape;1165;p1"/>
                              <wps:cNvSpPr/>
                              <wps:spPr>
                                <a:xfrm>
                                  <a:off x="3946648" y="495564"/>
                                  <a:ext cx="18744" cy="1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3" h="5128" extrusionOk="0">
                                      <a:moveTo>
                                        <a:pt x="702" y="1"/>
                                      </a:moveTo>
                                      <a:cubicBezTo>
                                        <a:pt x="491" y="41"/>
                                        <a:pt x="258" y="72"/>
                                        <a:pt x="0" y="96"/>
                                      </a:cubicBezTo>
                                      <a:lnTo>
                                        <a:pt x="0" y="5128"/>
                                      </a:lnTo>
                                      <a:cubicBezTo>
                                        <a:pt x="238" y="5092"/>
                                        <a:pt x="472" y="5038"/>
                                        <a:pt x="702" y="4970"/>
                                      </a:cubicBezTo>
                                      <a:lnTo>
                                        <a:pt x="70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4" name="Google Shape;1166;p1"/>
                              <wps:cNvSpPr/>
                              <wps:spPr>
                                <a:xfrm>
                                  <a:off x="3866686" y="495564"/>
                                  <a:ext cx="18717" cy="123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2" h="5128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4968"/>
                                      </a:lnTo>
                                      <a:cubicBezTo>
                                        <a:pt x="230" y="5038"/>
                                        <a:pt x="464" y="5092"/>
                                        <a:pt x="702" y="5128"/>
                                      </a:cubicBezTo>
                                      <a:lnTo>
                                        <a:pt x="702" y="96"/>
                                      </a:lnTo>
                                      <a:cubicBezTo>
                                        <a:pt x="444" y="72"/>
                                        <a:pt x="211" y="41"/>
                                        <a:pt x="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5" name="Google Shape;1167;p1"/>
                              <wps:cNvSpPr/>
                              <wps:spPr>
                                <a:xfrm>
                                  <a:off x="3831277" y="483994"/>
                                  <a:ext cx="18771" cy="12431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4" h="5168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4722"/>
                                      </a:lnTo>
                                      <a:cubicBezTo>
                                        <a:pt x="133" y="4838"/>
                                        <a:pt x="277" y="4939"/>
                                        <a:pt x="430" y="5026"/>
                                      </a:cubicBezTo>
                                      <a:cubicBezTo>
                                        <a:pt x="518" y="5077"/>
                                        <a:pt x="610" y="5124"/>
                                        <a:pt x="704" y="5167"/>
                                      </a:cubicBezTo>
                                      <a:lnTo>
                                        <a:pt x="704" y="273"/>
                                      </a:lnTo>
                                      <a:cubicBezTo>
                                        <a:pt x="410" y="189"/>
                                        <a:pt x="179" y="93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6" name="Google Shape;1168;p1"/>
                              <wps:cNvSpPr/>
                              <wps:spPr>
                                <a:xfrm>
                                  <a:off x="3982003" y="484018"/>
                                  <a:ext cx="18771" cy="12428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04" h="5167" extrusionOk="0">
                                      <a:moveTo>
                                        <a:pt x="704" y="1"/>
                                      </a:moveTo>
                                      <a:cubicBezTo>
                                        <a:pt x="478" y="114"/>
                                        <a:pt x="243" y="205"/>
                                        <a:pt x="0" y="272"/>
                                      </a:cubicBezTo>
                                      <a:lnTo>
                                        <a:pt x="0" y="5166"/>
                                      </a:lnTo>
                                      <a:cubicBezTo>
                                        <a:pt x="96" y="5123"/>
                                        <a:pt x="187" y="5076"/>
                                        <a:pt x="274" y="5025"/>
                                      </a:cubicBezTo>
                                      <a:cubicBezTo>
                                        <a:pt x="427" y="4938"/>
                                        <a:pt x="571" y="4837"/>
                                        <a:pt x="704" y="4721"/>
                                      </a:cubicBezTo>
                                      <a:lnTo>
                                        <a:pt x="70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7" name="Google Shape;1169;p1"/>
                              <wps:cNvSpPr/>
                              <wps:spPr>
                                <a:xfrm>
                                  <a:off x="3485006" y="1007318"/>
                                  <a:ext cx="318595" cy="2200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949" h="9148" extrusionOk="0">
                                      <a:moveTo>
                                        <a:pt x="5623" y="1"/>
                                      </a:moveTo>
                                      <a:lnTo>
                                        <a:pt x="0" y="2249"/>
                                      </a:lnTo>
                                      <a:lnTo>
                                        <a:pt x="11948" y="9147"/>
                                      </a:lnTo>
                                      <a:lnTo>
                                        <a:pt x="5623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8" name="Google Shape;1170;p1"/>
                              <wps:cNvSpPr/>
                              <wps:spPr>
                                <a:xfrm>
                                  <a:off x="3803574" y="1139472"/>
                                  <a:ext cx="168696" cy="12693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27" h="5277" extrusionOk="0">
                                      <a:moveTo>
                                        <a:pt x="6327" y="1"/>
                                      </a:moveTo>
                                      <a:lnTo>
                                        <a:pt x="0" y="3653"/>
                                      </a:lnTo>
                                      <a:lnTo>
                                        <a:pt x="0" y="5276"/>
                                      </a:lnTo>
                                      <a:lnTo>
                                        <a:pt x="6327" y="1624"/>
                                      </a:lnTo>
                                      <a:lnTo>
                                        <a:pt x="632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09" name="Google Shape;1171;p1"/>
                              <wps:cNvSpPr/>
                              <wps:spPr>
                                <a:xfrm>
                                  <a:off x="3803574" y="1154818"/>
                                  <a:ext cx="176375" cy="11158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15" h="4639" extrusionOk="0">
                                      <a:moveTo>
                                        <a:pt x="6615" y="1"/>
                                      </a:moveTo>
                                      <a:lnTo>
                                        <a:pt x="0" y="3827"/>
                                      </a:lnTo>
                                      <a:lnTo>
                                        <a:pt x="0" y="4638"/>
                                      </a:lnTo>
                                      <a:lnTo>
                                        <a:pt x="6615" y="813"/>
                                      </a:lnTo>
                                      <a:lnTo>
                                        <a:pt x="6615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0" name="Google Shape;1172;p1"/>
                              <wps:cNvSpPr/>
                              <wps:spPr>
                                <a:xfrm>
                                  <a:off x="3477487" y="1076955"/>
                                  <a:ext cx="326114" cy="18945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231" h="7876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813"/>
                                      </a:lnTo>
                                      <a:lnTo>
                                        <a:pt x="12230" y="7875"/>
                                      </a:lnTo>
                                      <a:lnTo>
                                        <a:pt x="12230" y="7064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1" name="Google Shape;1173;p1"/>
                              <wps:cNvSpPr/>
                              <wps:spPr>
                                <a:xfrm>
                                  <a:off x="3485006" y="1061392"/>
                                  <a:ext cx="318595" cy="18550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949" h="7712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812"/>
                                      </a:lnTo>
                                      <a:lnTo>
                                        <a:pt x="11948" y="7711"/>
                                      </a:lnTo>
                                      <a:lnTo>
                                        <a:pt x="11948" y="6899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 w="9525" cap="flat" cmpd="sng">
                                  <a:solidFill>
                                    <a:srgbClr val="003192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2" name="Google Shape;1174;p1"/>
                              <wps:cNvSpPr/>
                              <wps:spPr>
                                <a:xfrm>
                                  <a:off x="3485006" y="922190"/>
                                  <a:ext cx="487265" cy="30517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275" h="12687" extrusionOk="0">
                                      <a:moveTo>
                                        <a:pt x="11948" y="1"/>
                                      </a:moveTo>
                                      <a:lnTo>
                                        <a:pt x="0" y="5788"/>
                                      </a:lnTo>
                                      <a:lnTo>
                                        <a:pt x="5623" y="3540"/>
                                      </a:lnTo>
                                      <a:lnTo>
                                        <a:pt x="11948" y="12686"/>
                                      </a:lnTo>
                                      <a:lnTo>
                                        <a:pt x="18275" y="9034"/>
                                      </a:lnTo>
                                      <a:lnTo>
                                        <a:pt x="1194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3" name="Google Shape;1175;p1"/>
                              <wps:cNvSpPr/>
                              <wps:spPr>
                                <a:xfrm>
                                  <a:off x="3916012" y="875934"/>
                                  <a:ext cx="206184" cy="11853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4928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454"/>
                                      </a:lnTo>
                                      <a:lnTo>
                                        <a:pt x="7732" y="4927"/>
                                      </a:lnTo>
                                      <a:lnTo>
                                        <a:pt x="7732" y="4464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4" name="Google Shape;1176;p1"/>
                              <wps:cNvSpPr/>
                              <wps:spPr>
                                <a:xfrm>
                                  <a:off x="3709854" y="612372"/>
                                  <a:ext cx="206184" cy="1185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4929" extrusionOk="0">
                                      <a:moveTo>
                                        <a:pt x="0" y="0"/>
                                      </a:moveTo>
                                      <a:lnTo>
                                        <a:pt x="0" y="454"/>
                                      </a:lnTo>
                                      <a:lnTo>
                                        <a:pt x="7732" y="4928"/>
                                      </a:lnTo>
                                      <a:lnTo>
                                        <a:pt x="7732" y="4465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5" name="Google Shape;1177;p1"/>
                              <wps:cNvSpPr/>
                              <wps:spPr>
                                <a:xfrm>
                                  <a:off x="3503723" y="661178"/>
                                  <a:ext cx="206184" cy="11853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4928" extrusionOk="0">
                                      <a:moveTo>
                                        <a:pt x="1" y="1"/>
                                      </a:moveTo>
                                      <a:lnTo>
                                        <a:pt x="1" y="454"/>
                                      </a:lnTo>
                                      <a:lnTo>
                                        <a:pt x="7731" y="4927"/>
                                      </a:lnTo>
                                      <a:lnTo>
                                        <a:pt x="7733" y="4464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6" name="Google Shape;1178;p1"/>
                              <wps:cNvSpPr/>
                              <wps:spPr>
                                <a:xfrm>
                                  <a:off x="4122170" y="875934"/>
                                  <a:ext cx="206184" cy="11853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4928" extrusionOk="0">
                                      <a:moveTo>
                                        <a:pt x="7732" y="1"/>
                                      </a:moveTo>
                                      <a:lnTo>
                                        <a:pt x="0" y="4464"/>
                                      </a:lnTo>
                                      <a:lnTo>
                                        <a:pt x="0" y="4927"/>
                                      </a:lnTo>
                                      <a:lnTo>
                                        <a:pt x="7732" y="454"/>
                                      </a:lnTo>
                                      <a:lnTo>
                                        <a:pt x="7732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06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7" name="Google Shape;1179;p1"/>
                              <wps:cNvSpPr/>
                              <wps:spPr>
                                <a:xfrm>
                                  <a:off x="3916012" y="612372"/>
                                  <a:ext cx="206184" cy="1185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733" h="4929" extrusionOk="0">
                                      <a:moveTo>
                                        <a:pt x="7732" y="0"/>
                                      </a:moveTo>
                                      <a:lnTo>
                                        <a:pt x="0" y="4465"/>
                                      </a:lnTo>
                                      <a:lnTo>
                                        <a:pt x="0" y="4928"/>
                                      </a:lnTo>
                                      <a:lnTo>
                                        <a:pt x="7732" y="454"/>
                                      </a:lnTo>
                                      <a:lnTo>
                                        <a:pt x="77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2C8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8" name="Google Shape;1180;p1"/>
                              <wps:cNvSpPr/>
                              <wps:spPr>
                                <a:xfrm>
                                  <a:off x="3477487" y="1072697"/>
                                  <a:ext cx="326114" cy="1742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231" h="7242" extrusionOk="0">
                                      <a:moveTo>
                                        <a:pt x="282" y="0"/>
                                      </a:moveTo>
                                      <a:lnTo>
                                        <a:pt x="0" y="178"/>
                                      </a:lnTo>
                                      <a:lnTo>
                                        <a:pt x="12230" y="7241"/>
                                      </a:lnTo>
                                      <a:lnTo>
                                        <a:pt x="12230" y="6865"/>
                                      </a:lnTo>
                                      <a:lnTo>
                                        <a:pt x="28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19" name="Google Shape;1181;p1"/>
                              <wps:cNvSpPr/>
                              <wps:spPr>
                                <a:xfrm>
                                  <a:off x="3803574" y="1150537"/>
                                  <a:ext cx="176375" cy="9636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15" h="4006" extrusionOk="0">
                                      <a:moveTo>
                                        <a:pt x="6327" y="0"/>
                                      </a:moveTo>
                                      <a:lnTo>
                                        <a:pt x="0" y="3629"/>
                                      </a:lnTo>
                                      <a:lnTo>
                                        <a:pt x="0" y="4005"/>
                                      </a:lnTo>
                                      <a:lnTo>
                                        <a:pt x="6615" y="179"/>
                                      </a:lnTo>
                                      <a:lnTo>
                                        <a:pt x="6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319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0" name="Google Shape;1182;p1"/>
                              <wps:cNvSpPr/>
                              <wps:spPr>
                                <a:xfrm>
                                  <a:off x="4178375" y="1007318"/>
                                  <a:ext cx="214877" cy="4835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59" h="20104" extrusionOk="0">
                                      <a:moveTo>
                                        <a:pt x="8058" y="1"/>
                                      </a:moveTo>
                                      <a:lnTo>
                                        <a:pt x="0" y="4683"/>
                                      </a:lnTo>
                                      <a:lnTo>
                                        <a:pt x="0" y="20103"/>
                                      </a:lnTo>
                                      <a:lnTo>
                                        <a:pt x="8058" y="15422"/>
                                      </a:lnTo>
                                      <a:lnTo>
                                        <a:pt x="8058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C5CC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1" name="Google Shape;1183;p1"/>
                              <wps:cNvSpPr/>
                              <wps:spPr>
                                <a:xfrm>
                                  <a:off x="4185281" y="1017830"/>
                                  <a:ext cx="255484" cy="13143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582" h="5464" extrusionOk="0">
                                      <a:moveTo>
                                        <a:pt x="7798" y="1"/>
                                      </a:moveTo>
                                      <a:lnTo>
                                        <a:pt x="1" y="4503"/>
                                      </a:lnTo>
                                      <a:cubicBezTo>
                                        <a:pt x="1351" y="5346"/>
                                        <a:pt x="1849" y="5463"/>
                                        <a:pt x="1849" y="5463"/>
                                      </a:cubicBezTo>
                                      <a:lnTo>
                                        <a:pt x="9581" y="981"/>
                                      </a:lnTo>
                                      <a:cubicBezTo>
                                        <a:pt x="8795" y="795"/>
                                        <a:pt x="8200" y="468"/>
                                        <a:pt x="779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9525" cap="flat" cmpd="sng">
                                  <a:solidFill>
                                    <a:srgbClr val="FFFFFF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2" name="Google Shape;1184;p1"/>
                              <wps:cNvSpPr/>
                              <wps:spPr>
                                <a:xfrm>
                                  <a:off x="4168590" y="1002820"/>
                                  <a:ext cx="290973" cy="1500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913" h="6240" extrusionOk="0">
                                      <a:moveTo>
                                        <a:pt x="8099" y="1"/>
                                      </a:moveTo>
                                      <a:lnTo>
                                        <a:pt x="414" y="4438"/>
                                      </a:lnTo>
                                      <a:cubicBezTo>
                                        <a:pt x="1" y="4677"/>
                                        <a:pt x="1" y="5064"/>
                                        <a:pt x="414" y="5303"/>
                                      </a:cubicBezTo>
                                      <a:lnTo>
                                        <a:pt x="1727" y="6061"/>
                                      </a:lnTo>
                                      <a:cubicBezTo>
                                        <a:pt x="1934" y="6180"/>
                                        <a:pt x="2205" y="6240"/>
                                        <a:pt x="2477" y="6240"/>
                                      </a:cubicBezTo>
                                      <a:cubicBezTo>
                                        <a:pt x="2748" y="6240"/>
                                        <a:pt x="3019" y="6180"/>
                                        <a:pt x="3226" y="6061"/>
                                      </a:cubicBezTo>
                                      <a:lnTo>
                                        <a:pt x="10912" y="1624"/>
                                      </a:lnTo>
                                      <a:lnTo>
                                        <a:pt x="10543" y="1411"/>
                                      </a:lnTo>
                                      <a:lnTo>
                                        <a:pt x="2987" y="5794"/>
                                      </a:lnTo>
                                      <a:cubicBezTo>
                                        <a:pt x="2863" y="5866"/>
                                        <a:pt x="2700" y="5902"/>
                                        <a:pt x="2538" y="5902"/>
                                      </a:cubicBezTo>
                                      <a:cubicBezTo>
                                        <a:pt x="2375" y="5902"/>
                                        <a:pt x="2212" y="5866"/>
                                        <a:pt x="2088" y="5794"/>
                                      </a:cubicBezTo>
                                      <a:lnTo>
                                        <a:pt x="867" y="5098"/>
                                      </a:lnTo>
                                      <a:cubicBezTo>
                                        <a:pt x="620" y="4955"/>
                                        <a:pt x="618" y="4722"/>
                                        <a:pt x="867" y="4579"/>
                                      </a:cubicBezTo>
                                      <a:lnTo>
                                        <a:pt x="8425" y="188"/>
                                      </a:lnTo>
                                      <a:lnTo>
                                        <a:pt x="809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 w="9525" cap="flat" cmpd="sng">
                                  <a:solidFill>
                                    <a:srgbClr val="C1DBF5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3" name="Google Shape;1185;p1"/>
                              <wps:cNvSpPr/>
                              <wps:spPr>
                                <a:xfrm>
                                  <a:off x="4171363" y="1041860"/>
                                  <a:ext cx="288120" cy="48197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806" h="20037" extrusionOk="0">
                                      <a:moveTo>
                                        <a:pt x="10806" y="1"/>
                                      </a:moveTo>
                                      <a:lnTo>
                                        <a:pt x="3122" y="4439"/>
                                      </a:lnTo>
                                      <a:cubicBezTo>
                                        <a:pt x="2915" y="4558"/>
                                        <a:pt x="2644" y="4618"/>
                                        <a:pt x="2373" y="4618"/>
                                      </a:cubicBezTo>
                                      <a:cubicBezTo>
                                        <a:pt x="2101" y="4618"/>
                                        <a:pt x="1830" y="4558"/>
                                        <a:pt x="1623" y="4439"/>
                                      </a:cubicBezTo>
                                      <a:lnTo>
                                        <a:pt x="309" y="3679"/>
                                      </a:lnTo>
                                      <a:cubicBezTo>
                                        <a:pt x="104" y="3559"/>
                                        <a:pt x="0" y="3403"/>
                                        <a:pt x="0" y="3247"/>
                                      </a:cubicBezTo>
                                      <a:lnTo>
                                        <a:pt x="0" y="18667"/>
                                      </a:lnTo>
                                      <a:cubicBezTo>
                                        <a:pt x="0" y="18824"/>
                                        <a:pt x="104" y="18980"/>
                                        <a:pt x="309" y="19099"/>
                                      </a:cubicBezTo>
                                      <a:lnTo>
                                        <a:pt x="1623" y="19858"/>
                                      </a:lnTo>
                                      <a:cubicBezTo>
                                        <a:pt x="1830" y="19977"/>
                                        <a:pt x="2101" y="20036"/>
                                        <a:pt x="2373" y="20036"/>
                                      </a:cubicBezTo>
                                      <a:cubicBezTo>
                                        <a:pt x="2644" y="20036"/>
                                        <a:pt x="2915" y="19977"/>
                                        <a:pt x="3122" y="19858"/>
                                      </a:cubicBezTo>
                                      <a:lnTo>
                                        <a:pt x="10806" y="15421"/>
                                      </a:lnTo>
                                      <a:lnTo>
                                        <a:pt x="1080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4" name="Google Shape;1186;p1"/>
                              <wps:cNvSpPr/>
                              <wps:spPr>
                                <a:xfrm>
                                  <a:off x="4171363" y="1119940"/>
                                  <a:ext cx="63271" cy="40389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73" h="16791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15421"/>
                                      </a:lnTo>
                                      <a:cubicBezTo>
                                        <a:pt x="0" y="15578"/>
                                        <a:pt x="104" y="15734"/>
                                        <a:pt x="309" y="15853"/>
                                      </a:cubicBezTo>
                                      <a:lnTo>
                                        <a:pt x="1623" y="16611"/>
                                      </a:lnTo>
                                      <a:cubicBezTo>
                                        <a:pt x="1830" y="16730"/>
                                        <a:pt x="2101" y="16791"/>
                                        <a:pt x="2373" y="16791"/>
                                      </a:cubicBezTo>
                                      <a:lnTo>
                                        <a:pt x="2373" y="1371"/>
                                      </a:lnTo>
                                      <a:cubicBezTo>
                                        <a:pt x="2101" y="1371"/>
                                        <a:pt x="1830" y="1311"/>
                                        <a:pt x="1623" y="1193"/>
                                      </a:cubicBezTo>
                                      <a:lnTo>
                                        <a:pt x="309" y="433"/>
                                      </a:lnTo>
                                      <a:cubicBezTo>
                                        <a:pt x="104" y="313"/>
                                        <a:pt x="0" y="157"/>
                                        <a:pt x="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AE8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5" name="Google Shape;1187;p1"/>
                              <wps:cNvSpPr/>
                              <wps:spPr>
                                <a:xfrm>
                                  <a:off x="4266230" y="1053093"/>
                                  <a:ext cx="214877" cy="48358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59" h="20104" extrusionOk="0">
                                      <a:moveTo>
                                        <a:pt x="8059" y="1"/>
                                      </a:moveTo>
                                      <a:lnTo>
                                        <a:pt x="1" y="4684"/>
                                      </a:lnTo>
                                      <a:lnTo>
                                        <a:pt x="1" y="20103"/>
                                      </a:lnTo>
                                      <a:lnTo>
                                        <a:pt x="8059" y="15423"/>
                                      </a:lnTo>
                                      <a:lnTo>
                                        <a:pt x="8059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 w="9525" cap="flat" cmpd="sng">
                                  <a:solidFill>
                                    <a:srgbClr val="C1DBF5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6" name="Google Shape;1188;p1"/>
                              <wps:cNvSpPr/>
                              <wps:spPr>
                                <a:xfrm>
                                  <a:off x="4273162" y="1079107"/>
                                  <a:ext cx="271769" cy="13140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581" h="5463" extrusionOk="0">
                                      <a:moveTo>
                                        <a:pt x="7797" y="1"/>
                                      </a:moveTo>
                                      <a:lnTo>
                                        <a:pt x="0" y="4502"/>
                                      </a:lnTo>
                                      <a:cubicBezTo>
                                        <a:pt x="1350" y="5346"/>
                                        <a:pt x="1849" y="5463"/>
                                        <a:pt x="1849" y="5463"/>
                                      </a:cubicBezTo>
                                      <a:lnTo>
                                        <a:pt x="9581" y="980"/>
                                      </a:lnTo>
                                      <a:cubicBezTo>
                                        <a:pt x="8794" y="795"/>
                                        <a:pt x="8199" y="468"/>
                                        <a:pt x="779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9525" cap="flat" cmpd="sng">
                                  <a:solidFill>
                                    <a:srgbClr val="FFFFFF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7" name="Google Shape;1189;p1"/>
                              <wps:cNvSpPr/>
                              <wps:spPr>
                                <a:xfrm>
                                  <a:off x="4256897" y="1066499"/>
                                  <a:ext cx="288033" cy="1440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912" h="6240" extrusionOk="0">
                                      <a:moveTo>
                                        <a:pt x="8100" y="1"/>
                                      </a:moveTo>
                                      <a:lnTo>
                                        <a:pt x="414" y="4437"/>
                                      </a:lnTo>
                                      <a:cubicBezTo>
                                        <a:pt x="1" y="4676"/>
                                        <a:pt x="1" y="5064"/>
                                        <a:pt x="414" y="5303"/>
                                      </a:cubicBezTo>
                                      <a:lnTo>
                                        <a:pt x="1728" y="6060"/>
                                      </a:lnTo>
                                      <a:cubicBezTo>
                                        <a:pt x="1934" y="6180"/>
                                        <a:pt x="2206" y="6240"/>
                                        <a:pt x="2477" y="6240"/>
                                      </a:cubicBezTo>
                                      <a:cubicBezTo>
                                        <a:pt x="2748" y="6240"/>
                                        <a:pt x="3019" y="6180"/>
                                        <a:pt x="3226" y="6060"/>
                                      </a:cubicBezTo>
                                      <a:lnTo>
                                        <a:pt x="10911" y="1624"/>
                                      </a:lnTo>
                                      <a:lnTo>
                                        <a:pt x="10543" y="1411"/>
                                      </a:lnTo>
                                      <a:lnTo>
                                        <a:pt x="2986" y="5794"/>
                                      </a:lnTo>
                                      <a:cubicBezTo>
                                        <a:pt x="2862" y="5865"/>
                                        <a:pt x="2699" y="5901"/>
                                        <a:pt x="2536" y="5901"/>
                                      </a:cubicBezTo>
                                      <a:cubicBezTo>
                                        <a:pt x="2373" y="5901"/>
                                        <a:pt x="2211" y="5865"/>
                                        <a:pt x="2087" y="5794"/>
                                      </a:cubicBezTo>
                                      <a:lnTo>
                                        <a:pt x="866" y="5098"/>
                                      </a:lnTo>
                                      <a:cubicBezTo>
                                        <a:pt x="619" y="4954"/>
                                        <a:pt x="619" y="4722"/>
                                        <a:pt x="866" y="4579"/>
                                      </a:cubicBezTo>
                                      <a:lnTo>
                                        <a:pt x="8426" y="188"/>
                                      </a:lnTo>
                                      <a:lnTo>
                                        <a:pt x="810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solidFill>
                                    <a:srgbClr val="D9E9F9"/>
                                  </a:solidFill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8" name="Google Shape;1190;p1"/>
                              <wps:cNvSpPr/>
                              <wps:spPr>
                                <a:xfrm>
                                  <a:off x="4259217" y="1087635"/>
                                  <a:ext cx="288120" cy="4819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806" h="20038" extrusionOk="0">
                                      <a:moveTo>
                                        <a:pt x="10806" y="1"/>
                                      </a:moveTo>
                                      <a:lnTo>
                                        <a:pt x="3122" y="4439"/>
                                      </a:lnTo>
                                      <a:cubicBezTo>
                                        <a:pt x="2915" y="4558"/>
                                        <a:pt x="2644" y="4618"/>
                                        <a:pt x="2372" y="4618"/>
                                      </a:cubicBezTo>
                                      <a:cubicBezTo>
                                        <a:pt x="2101" y="4618"/>
                                        <a:pt x="1830" y="4558"/>
                                        <a:pt x="1624" y="4439"/>
                                      </a:cubicBezTo>
                                      <a:lnTo>
                                        <a:pt x="310" y="3678"/>
                                      </a:lnTo>
                                      <a:cubicBezTo>
                                        <a:pt x="104" y="3560"/>
                                        <a:pt x="1" y="3403"/>
                                        <a:pt x="1" y="3246"/>
                                      </a:cubicBezTo>
                                      <a:lnTo>
                                        <a:pt x="1" y="18667"/>
                                      </a:lnTo>
                                      <a:cubicBezTo>
                                        <a:pt x="1" y="18825"/>
                                        <a:pt x="104" y="18981"/>
                                        <a:pt x="310" y="19100"/>
                                      </a:cubicBezTo>
                                      <a:lnTo>
                                        <a:pt x="1624" y="19858"/>
                                      </a:lnTo>
                                      <a:cubicBezTo>
                                        <a:pt x="1830" y="19977"/>
                                        <a:pt x="2101" y="20037"/>
                                        <a:pt x="2372" y="20037"/>
                                      </a:cubicBezTo>
                                      <a:cubicBezTo>
                                        <a:pt x="2644" y="20037"/>
                                        <a:pt x="2915" y="19977"/>
                                        <a:pt x="3122" y="19858"/>
                                      </a:cubicBezTo>
                                      <a:lnTo>
                                        <a:pt x="10806" y="15421"/>
                                      </a:lnTo>
                                      <a:lnTo>
                                        <a:pt x="1080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29" name="Google Shape;1191;p1"/>
                              <wps:cNvSpPr/>
                              <wps:spPr>
                                <a:xfrm>
                                  <a:off x="4259217" y="1165715"/>
                                  <a:ext cx="63271" cy="40389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373" h="16791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15421"/>
                                      </a:lnTo>
                                      <a:cubicBezTo>
                                        <a:pt x="1" y="15579"/>
                                        <a:pt x="104" y="15735"/>
                                        <a:pt x="310" y="15854"/>
                                      </a:cubicBezTo>
                                      <a:lnTo>
                                        <a:pt x="1624" y="16612"/>
                                      </a:lnTo>
                                      <a:cubicBezTo>
                                        <a:pt x="1830" y="16731"/>
                                        <a:pt x="2101" y="16791"/>
                                        <a:pt x="2373" y="16791"/>
                                      </a:cubicBezTo>
                                      <a:lnTo>
                                        <a:pt x="2373" y="1371"/>
                                      </a:lnTo>
                                      <a:cubicBezTo>
                                        <a:pt x="2101" y="1371"/>
                                        <a:pt x="1830" y="1311"/>
                                        <a:pt x="1624" y="1193"/>
                                      </a:cubicBezTo>
                                      <a:lnTo>
                                        <a:pt x="310" y="432"/>
                                      </a:lnTo>
                                      <a:cubicBezTo>
                                        <a:pt x="104" y="314"/>
                                        <a:pt x="1" y="157"/>
                                        <a:pt x="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0" name="Google Shape;1192;p1"/>
                              <wps:cNvSpPr/>
                              <wps:spPr>
                                <a:xfrm>
                                  <a:off x="3527960" y="1110150"/>
                                  <a:ext cx="26530" cy="1924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5" h="7999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7711"/>
                                      </a:lnTo>
                                      <a:cubicBezTo>
                                        <a:pt x="0" y="7785"/>
                                        <a:pt x="48" y="7858"/>
                                        <a:pt x="146" y="7914"/>
                                      </a:cubicBezTo>
                                      <a:cubicBezTo>
                                        <a:pt x="243" y="7970"/>
                                        <a:pt x="370" y="7998"/>
                                        <a:pt x="497" y="7998"/>
                                      </a:cubicBezTo>
                                      <a:cubicBezTo>
                                        <a:pt x="624" y="7998"/>
                                        <a:pt x="751" y="7970"/>
                                        <a:pt x="848" y="7914"/>
                                      </a:cubicBezTo>
                                      <a:cubicBezTo>
                                        <a:pt x="946" y="7858"/>
                                        <a:pt x="994" y="7785"/>
                                        <a:pt x="994" y="7711"/>
                                      </a:cubicBezTo>
                                      <a:lnTo>
                                        <a:pt x="99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0F6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73742831" name="Google Shape;1193;p1"/>
                            <wpg:cNvGrpSpPr/>
                            <wpg:grpSpPr>
                              <a:xfrm>
                                <a:off x="3456379" y="1138506"/>
                                <a:ext cx="93986" cy="227577"/>
                                <a:chOff x="3456379" y="1138506"/>
                                <a:chExt cx="93986" cy="227577"/>
                              </a:xfrm>
                            </wpg:grpSpPr>
                            <wps:wsp>
                              <wps:cNvPr id="1073742832" name="Google Shape;1194;p1"/>
                              <wps:cNvSpPr/>
                              <wps:spPr>
                                <a:xfrm>
                                  <a:off x="3457845" y="1317902"/>
                                  <a:ext cx="92520" cy="4818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0" h="2003" extrusionOk="0">
                                      <a:moveTo>
                                        <a:pt x="1734" y="1"/>
                                      </a:moveTo>
                                      <a:cubicBezTo>
                                        <a:pt x="776" y="1"/>
                                        <a:pt x="0" y="448"/>
                                        <a:pt x="0" y="1001"/>
                                      </a:cubicBezTo>
                                      <a:cubicBezTo>
                                        <a:pt x="0" y="1554"/>
                                        <a:pt x="776" y="2003"/>
                                        <a:pt x="1734" y="2003"/>
                                      </a:cubicBezTo>
                                      <a:cubicBezTo>
                                        <a:pt x="2692" y="2003"/>
                                        <a:pt x="3469" y="1554"/>
                                        <a:pt x="3469" y="1001"/>
                                      </a:cubicBezTo>
                                      <a:cubicBezTo>
                                        <a:pt x="3469" y="448"/>
                                        <a:pt x="2692" y="1"/>
                                        <a:pt x="173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3" name="Google Shape;1195;p1"/>
                              <wps:cNvSpPr/>
                              <wps:spPr>
                                <a:xfrm>
                                  <a:off x="3461125" y="1179591"/>
                                  <a:ext cx="32822" cy="8017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31" h="3333" extrusionOk="0">
                                      <a:moveTo>
                                        <a:pt x="457" y="0"/>
                                      </a:moveTo>
                                      <a:cubicBezTo>
                                        <a:pt x="379" y="0"/>
                                        <a:pt x="288" y="65"/>
                                        <a:pt x="237" y="241"/>
                                      </a:cubicBezTo>
                                      <a:cubicBezTo>
                                        <a:pt x="161" y="502"/>
                                        <a:pt x="32" y="981"/>
                                        <a:pt x="22" y="1351"/>
                                      </a:cubicBezTo>
                                      <a:cubicBezTo>
                                        <a:pt x="17" y="1531"/>
                                        <a:pt x="0" y="1740"/>
                                        <a:pt x="110" y="2091"/>
                                      </a:cubicBezTo>
                                      <a:cubicBezTo>
                                        <a:pt x="187" y="2336"/>
                                        <a:pt x="263" y="2488"/>
                                        <a:pt x="394" y="2709"/>
                                      </a:cubicBezTo>
                                      <a:cubicBezTo>
                                        <a:pt x="441" y="2785"/>
                                        <a:pt x="482" y="2865"/>
                                        <a:pt x="518" y="2947"/>
                                      </a:cubicBezTo>
                                      <a:cubicBezTo>
                                        <a:pt x="572" y="3070"/>
                                        <a:pt x="664" y="3199"/>
                                        <a:pt x="754" y="3265"/>
                                      </a:cubicBezTo>
                                      <a:cubicBezTo>
                                        <a:pt x="824" y="3315"/>
                                        <a:pt x="866" y="3332"/>
                                        <a:pt x="891" y="3332"/>
                                      </a:cubicBezTo>
                                      <a:cubicBezTo>
                                        <a:pt x="899" y="3332"/>
                                        <a:pt x="905" y="3331"/>
                                        <a:pt x="910" y="3328"/>
                                      </a:cubicBezTo>
                                      <a:cubicBezTo>
                                        <a:pt x="938" y="3312"/>
                                        <a:pt x="932" y="3282"/>
                                        <a:pt x="894" y="3248"/>
                                      </a:cubicBezTo>
                                      <a:cubicBezTo>
                                        <a:pt x="856" y="3213"/>
                                        <a:pt x="787" y="3161"/>
                                        <a:pt x="731" y="3065"/>
                                      </a:cubicBezTo>
                                      <a:lnTo>
                                        <a:pt x="731" y="3065"/>
                                      </a:lnTo>
                                      <a:cubicBezTo>
                                        <a:pt x="731" y="3065"/>
                                        <a:pt x="811" y="3146"/>
                                        <a:pt x="863" y="3189"/>
                                      </a:cubicBezTo>
                                      <a:cubicBezTo>
                                        <a:pt x="910" y="3229"/>
                                        <a:pt x="961" y="3261"/>
                                        <a:pt x="1015" y="3287"/>
                                      </a:cubicBezTo>
                                      <a:cubicBezTo>
                                        <a:pt x="1026" y="3292"/>
                                        <a:pt x="1037" y="3294"/>
                                        <a:pt x="1048" y="3294"/>
                                      </a:cubicBezTo>
                                      <a:cubicBezTo>
                                        <a:pt x="1094" y="3294"/>
                                        <a:pt x="1135" y="3259"/>
                                        <a:pt x="1105" y="3230"/>
                                      </a:cubicBezTo>
                                      <a:cubicBezTo>
                                        <a:pt x="1069" y="3194"/>
                                        <a:pt x="1029" y="3176"/>
                                        <a:pt x="953" y="3109"/>
                                      </a:cubicBezTo>
                                      <a:cubicBezTo>
                                        <a:pt x="914" y="3074"/>
                                        <a:pt x="877" y="3035"/>
                                        <a:pt x="846" y="2991"/>
                                      </a:cubicBezTo>
                                      <a:lnTo>
                                        <a:pt x="846" y="2991"/>
                                      </a:lnTo>
                                      <a:cubicBezTo>
                                        <a:pt x="899" y="3032"/>
                                        <a:pt x="956" y="3070"/>
                                        <a:pt x="1015" y="3101"/>
                                      </a:cubicBezTo>
                                      <a:cubicBezTo>
                                        <a:pt x="1097" y="3144"/>
                                        <a:pt x="1140" y="3144"/>
                                        <a:pt x="1169" y="3144"/>
                                      </a:cubicBezTo>
                                      <a:cubicBezTo>
                                        <a:pt x="1197" y="3143"/>
                                        <a:pt x="1231" y="3103"/>
                                        <a:pt x="1179" y="3065"/>
                                      </a:cubicBezTo>
                                      <a:cubicBezTo>
                                        <a:pt x="1132" y="3030"/>
                                        <a:pt x="1057" y="3007"/>
                                        <a:pt x="978" y="2926"/>
                                      </a:cubicBezTo>
                                      <a:cubicBezTo>
                                        <a:pt x="920" y="2868"/>
                                        <a:pt x="887" y="2819"/>
                                        <a:pt x="903" y="2819"/>
                                      </a:cubicBezTo>
                                      <a:cubicBezTo>
                                        <a:pt x="903" y="2819"/>
                                        <a:pt x="903" y="2819"/>
                                        <a:pt x="904" y="2819"/>
                                      </a:cubicBezTo>
                                      <a:cubicBezTo>
                                        <a:pt x="921" y="2819"/>
                                        <a:pt x="952" y="2854"/>
                                        <a:pt x="1020" y="2875"/>
                                      </a:cubicBezTo>
                                      <a:cubicBezTo>
                                        <a:pt x="1039" y="2882"/>
                                        <a:pt x="1058" y="2884"/>
                                        <a:pt x="1077" y="2884"/>
                                      </a:cubicBezTo>
                                      <a:cubicBezTo>
                                        <a:pt x="1123" y="2884"/>
                                        <a:pt x="1164" y="2867"/>
                                        <a:pt x="1171" y="2840"/>
                                      </a:cubicBezTo>
                                      <a:cubicBezTo>
                                        <a:pt x="1179" y="2803"/>
                                        <a:pt x="1160" y="2819"/>
                                        <a:pt x="1096" y="2787"/>
                                      </a:cubicBezTo>
                                      <a:cubicBezTo>
                                        <a:pt x="1032" y="2755"/>
                                        <a:pt x="990" y="2704"/>
                                        <a:pt x="895" y="2667"/>
                                      </a:cubicBezTo>
                                      <a:cubicBezTo>
                                        <a:pt x="813" y="2633"/>
                                        <a:pt x="762" y="2609"/>
                                        <a:pt x="696" y="2558"/>
                                      </a:cubicBezTo>
                                      <a:cubicBezTo>
                                        <a:pt x="631" y="2507"/>
                                        <a:pt x="540" y="2376"/>
                                        <a:pt x="466" y="2144"/>
                                      </a:cubicBezTo>
                                      <a:cubicBezTo>
                                        <a:pt x="379" y="1871"/>
                                        <a:pt x="397" y="1501"/>
                                        <a:pt x="413" y="1342"/>
                                      </a:cubicBezTo>
                                      <a:cubicBezTo>
                                        <a:pt x="448" y="998"/>
                                        <a:pt x="560" y="563"/>
                                        <a:pt x="612" y="407"/>
                                      </a:cubicBezTo>
                                      <a:cubicBezTo>
                                        <a:pt x="673" y="220"/>
                                        <a:pt x="636" y="116"/>
                                        <a:pt x="556" y="40"/>
                                      </a:cubicBezTo>
                                      <a:cubicBezTo>
                                        <a:pt x="530" y="15"/>
                                        <a:pt x="495" y="0"/>
                                        <a:pt x="45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4" name="Google Shape;1196;p1"/>
                              <wps:cNvSpPr/>
                              <wps:spPr>
                                <a:xfrm>
                                  <a:off x="3462725" y="1178965"/>
                                  <a:ext cx="16078" cy="2710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03" h="1127" extrusionOk="0">
                                      <a:moveTo>
                                        <a:pt x="388" y="0"/>
                                      </a:moveTo>
                                      <a:cubicBezTo>
                                        <a:pt x="327" y="0"/>
                                        <a:pt x="262" y="28"/>
                                        <a:pt x="212" y="139"/>
                                      </a:cubicBezTo>
                                      <a:cubicBezTo>
                                        <a:pt x="138" y="305"/>
                                        <a:pt x="32" y="676"/>
                                        <a:pt x="0" y="867"/>
                                      </a:cubicBezTo>
                                      <a:cubicBezTo>
                                        <a:pt x="0" y="867"/>
                                        <a:pt x="21" y="984"/>
                                        <a:pt x="197" y="1085"/>
                                      </a:cubicBezTo>
                                      <a:cubicBezTo>
                                        <a:pt x="250" y="1116"/>
                                        <a:pt x="294" y="1127"/>
                                        <a:pt x="331" y="1127"/>
                                      </a:cubicBezTo>
                                      <a:cubicBezTo>
                                        <a:pt x="414" y="1127"/>
                                        <a:pt x="454" y="1070"/>
                                        <a:pt x="454" y="1070"/>
                                      </a:cubicBezTo>
                                      <a:cubicBezTo>
                                        <a:pt x="454" y="1070"/>
                                        <a:pt x="587" y="458"/>
                                        <a:pt x="594" y="295"/>
                                      </a:cubicBezTo>
                                      <a:cubicBezTo>
                                        <a:pt x="603" y="133"/>
                                        <a:pt x="472" y="13"/>
                                        <a:pt x="472" y="13"/>
                                      </a:cubicBezTo>
                                      <a:cubicBezTo>
                                        <a:pt x="446" y="6"/>
                                        <a:pt x="417" y="0"/>
                                        <a:pt x="38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5" name="Google Shape;1197;p1"/>
                              <wps:cNvSpPr/>
                              <wps:spPr>
                                <a:xfrm>
                                  <a:off x="3503839" y="1326466"/>
                                  <a:ext cx="24023" cy="2030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01" h="844" extrusionOk="0">
                                      <a:moveTo>
                                        <a:pt x="775" y="1"/>
                                      </a:moveTo>
                                      <a:cubicBezTo>
                                        <a:pt x="659" y="1"/>
                                        <a:pt x="432" y="211"/>
                                        <a:pt x="344" y="211"/>
                                      </a:cubicBezTo>
                                      <a:cubicBezTo>
                                        <a:pt x="337" y="211"/>
                                        <a:pt x="330" y="210"/>
                                        <a:pt x="325" y="207"/>
                                      </a:cubicBezTo>
                                      <a:cubicBezTo>
                                        <a:pt x="319" y="204"/>
                                        <a:pt x="313" y="202"/>
                                        <a:pt x="305" y="202"/>
                                      </a:cubicBezTo>
                                      <a:cubicBezTo>
                                        <a:pt x="214" y="202"/>
                                        <a:pt x="9" y="434"/>
                                        <a:pt x="9" y="434"/>
                                      </a:cubicBezTo>
                                      <a:cubicBezTo>
                                        <a:pt x="9" y="434"/>
                                        <a:pt x="13" y="514"/>
                                        <a:pt x="11" y="585"/>
                                      </a:cubicBezTo>
                                      <a:cubicBezTo>
                                        <a:pt x="9" y="661"/>
                                        <a:pt x="1" y="780"/>
                                        <a:pt x="80" y="816"/>
                                      </a:cubicBezTo>
                                      <a:cubicBezTo>
                                        <a:pt x="118" y="833"/>
                                        <a:pt x="160" y="844"/>
                                        <a:pt x="200" y="844"/>
                                      </a:cubicBezTo>
                                      <a:cubicBezTo>
                                        <a:pt x="245" y="844"/>
                                        <a:pt x="288" y="830"/>
                                        <a:pt x="320" y="795"/>
                                      </a:cubicBezTo>
                                      <a:cubicBezTo>
                                        <a:pt x="395" y="711"/>
                                        <a:pt x="477" y="626"/>
                                        <a:pt x="583" y="549"/>
                                      </a:cubicBezTo>
                                      <a:cubicBezTo>
                                        <a:pt x="685" y="474"/>
                                        <a:pt x="810" y="392"/>
                                        <a:pt x="857" y="261"/>
                                      </a:cubicBezTo>
                                      <a:cubicBezTo>
                                        <a:pt x="901" y="144"/>
                                        <a:pt x="880" y="48"/>
                                        <a:pt x="807" y="8"/>
                                      </a:cubicBezTo>
                                      <a:cubicBezTo>
                                        <a:pt x="797" y="3"/>
                                        <a:pt x="787" y="1"/>
                                        <a:pt x="77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6" name="Google Shape;1198;p1"/>
                              <wps:cNvSpPr/>
                              <wps:spPr>
                                <a:xfrm>
                                  <a:off x="3469604" y="1247640"/>
                                  <a:ext cx="42527" cy="8936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95" h="3715" extrusionOk="0">
                                      <a:moveTo>
                                        <a:pt x="1" y="1"/>
                                      </a:moveTo>
                                      <a:lnTo>
                                        <a:pt x="809" y="2320"/>
                                      </a:lnTo>
                                      <a:lnTo>
                                        <a:pt x="1293" y="3711"/>
                                      </a:lnTo>
                                      <a:cubicBezTo>
                                        <a:pt x="1293" y="3711"/>
                                        <a:pt x="1309" y="3715"/>
                                        <a:pt x="1333" y="3715"/>
                                      </a:cubicBezTo>
                                      <a:cubicBezTo>
                                        <a:pt x="1398" y="3715"/>
                                        <a:pt x="1525" y="3686"/>
                                        <a:pt x="1595" y="3479"/>
                                      </a:cubicBezTo>
                                      <a:lnTo>
                                        <a:pt x="1336" y="1858"/>
                                      </a:lnTo>
                                      <a:lnTo>
                                        <a:pt x="1053" y="77"/>
                                      </a:lnTo>
                                      <a:lnTo>
                                        <a:pt x="1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7" name="Google Shape;1199;p1"/>
                              <wps:cNvSpPr/>
                              <wps:spPr>
                                <a:xfrm>
                                  <a:off x="3491174" y="1292309"/>
                                  <a:ext cx="20957" cy="4469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86" h="1858" extrusionOk="0">
                                      <a:moveTo>
                                        <a:pt x="527" y="1"/>
                                      </a:moveTo>
                                      <a:lnTo>
                                        <a:pt x="0" y="463"/>
                                      </a:lnTo>
                                      <a:lnTo>
                                        <a:pt x="484" y="1854"/>
                                      </a:lnTo>
                                      <a:cubicBezTo>
                                        <a:pt x="484" y="1854"/>
                                        <a:pt x="500" y="1858"/>
                                        <a:pt x="524" y="1858"/>
                                      </a:cubicBezTo>
                                      <a:cubicBezTo>
                                        <a:pt x="589" y="1858"/>
                                        <a:pt x="716" y="1829"/>
                                        <a:pt x="786" y="1622"/>
                                      </a:cubicBezTo>
                                      <a:lnTo>
                                        <a:pt x="527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8" name="Google Shape;1200;p1"/>
                              <wps:cNvSpPr/>
                              <wps:spPr>
                                <a:xfrm>
                                  <a:off x="3468351" y="1332431"/>
                                  <a:ext cx="25943" cy="2321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73" h="965" extrusionOk="0">
                                      <a:moveTo>
                                        <a:pt x="310" y="0"/>
                                      </a:moveTo>
                                      <a:cubicBezTo>
                                        <a:pt x="249" y="75"/>
                                        <a:pt x="177" y="93"/>
                                        <a:pt x="121" y="124"/>
                                      </a:cubicBezTo>
                                      <a:cubicBezTo>
                                        <a:pt x="102" y="134"/>
                                        <a:pt x="83" y="147"/>
                                        <a:pt x="67" y="162"/>
                                      </a:cubicBezTo>
                                      <a:cubicBezTo>
                                        <a:pt x="1" y="228"/>
                                        <a:pt x="31" y="316"/>
                                        <a:pt x="79" y="381"/>
                                      </a:cubicBezTo>
                                      <a:cubicBezTo>
                                        <a:pt x="104" y="416"/>
                                        <a:pt x="136" y="445"/>
                                        <a:pt x="165" y="478"/>
                                      </a:cubicBezTo>
                                      <a:cubicBezTo>
                                        <a:pt x="214" y="535"/>
                                        <a:pt x="287" y="621"/>
                                        <a:pt x="322" y="688"/>
                                      </a:cubicBezTo>
                                      <a:cubicBezTo>
                                        <a:pt x="371" y="784"/>
                                        <a:pt x="405" y="933"/>
                                        <a:pt x="557" y="961"/>
                                      </a:cubicBezTo>
                                      <a:cubicBezTo>
                                        <a:pt x="572" y="963"/>
                                        <a:pt x="588" y="965"/>
                                        <a:pt x="603" y="965"/>
                                      </a:cubicBezTo>
                                      <a:cubicBezTo>
                                        <a:pt x="651" y="965"/>
                                        <a:pt x="700" y="952"/>
                                        <a:pt x="760" y="926"/>
                                      </a:cubicBezTo>
                                      <a:cubicBezTo>
                                        <a:pt x="840" y="891"/>
                                        <a:pt x="942" y="808"/>
                                        <a:pt x="942" y="808"/>
                                      </a:cubicBezTo>
                                      <a:cubicBezTo>
                                        <a:pt x="973" y="765"/>
                                        <a:pt x="929" y="667"/>
                                        <a:pt x="799" y="667"/>
                                      </a:cubicBezTo>
                                      <a:cubicBezTo>
                                        <a:pt x="786" y="667"/>
                                        <a:pt x="773" y="668"/>
                                        <a:pt x="760" y="670"/>
                                      </a:cubicBezTo>
                                      <a:cubicBezTo>
                                        <a:pt x="649" y="656"/>
                                        <a:pt x="557" y="247"/>
                                        <a:pt x="587" y="121"/>
                                      </a:cubicBezTo>
                                      <a:lnTo>
                                        <a:pt x="31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39" name="Google Shape;1201;p1"/>
                              <wps:cNvSpPr/>
                              <wps:spPr>
                                <a:xfrm>
                                  <a:off x="3466911" y="1230610"/>
                                  <a:ext cx="44687" cy="10545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76" h="4384" extrusionOk="0">
                                      <a:moveTo>
                                        <a:pt x="160" y="0"/>
                                      </a:moveTo>
                                      <a:cubicBezTo>
                                        <a:pt x="143" y="29"/>
                                        <a:pt x="0" y="210"/>
                                        <a:pt x="51" y="543"/>
                                      </a:cubicBezTo>
                                      <a:cubicBezTo>
                                        <a:pt x="123" y="1017"/>
                                        <a:pt x="740" y="1192"/>
                                        <a:pt x="740" y="1192"/>
                                      </a:cubicBezTo>
                                      <a:cubicBezTo>
                                        <a:pt x="740" y="1192"/>
                                        <a:pt x="857" y="1679"/>
                                        <a:pt x="929" y="2013"/>
                                      </a:cubicBezTo>
                                      <a:cubicBezTo>
                                        <a:pt x="990" y="2296"/>
                                        <a:pt x="1046" y="2526"/>
                                        <a:pt x="1046" y="2526"/>
                                      </a:cubicBezTo>
                                      <a:cubicBezTo>
                                        <a:pt x="1046" y="2526"/>
                                        <a:pt x="812" y="2697"/>
                                        <a:pt x="654" y="3261"/>
                                      </a:cubicBezTo>
                                      <a:cubicBezTo>
                                        <a:pt x="582" y="3519"/>
                                        <a:pt x="350" y="4248"/>
                                        <a:pt x="350" y="4248"/>
                                      </a:cubicBezTo>
                                      <a:cubicBezTo>
                                        <a:pt x="350" y="4248"/>
                                        <a:pt x="404" y="4384"/>
                                        <a:pt x="570" y="4384"/>
                                      </a:cubicBezTo>
                                      <a:cubicBezTo>
                                        <a:pt x="592" y="4384"/>
                                        <a:pt x="615" y="4382"/>
                                        <a:pt x="640" y="4377"/>
                                      </a:cubicBezTo>
                                      <a:cubicBezTo>
                                        <a:pt x="640" y="4377"/>
                                        <a:pt x="916" y="3842"/>
                                        <a:pt x="1144" y="3484"/>
                                      </a:cubicBezTo>
                                      <a:cubicBezTo>
                                        <a:pt x="1373" y="3125"/>
                                        <a:pt x="1662" y="2710"/>
                                        <a:pt x="1665" y="2479"/>
                                      </a:cubicBezTo>
                                      <a:cubicBezTo>
                                        <a:pt x="1675" y="1629"/>
                                        <a:pt x="1579" y="1042"/>
                                        <a:pt x="1493" y="478"/>
                                      </a:cubicBezTo>
                                      <a:lnTo>
                                        <a:pt x="16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0" name="Google Shape;1202;p1"/>
                              <wps:cNvSpPr/>
                              <wps:spPr>
                                <a:xfrm>
                                  <a:off x="3471710" y="1146227"/>
                                  <a:ext cx="30716" cy="3129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52" h="1301" extrusionOk="0">
                                      <a:moveTo>
                                        <a:pt x="592" y="0"/>
                                      </a:moveTo>
                                      <a:cubicBezTo>
                                        <a:pt x="574" y="0"/>
                                        <a:pt x="555" y="1"/>
                                        <a:pt x="536" y="3"/>
                                      </a:cubicBezTo>
                                      <a:cubicBezTo>
                                        <a:pt x="299" y="27"/>
                                        <a:pt x="105" y="198"/>
                                        <a:pt x="52" y="430"/>
                                      </a:cubicBezTo>
                                      <a:cubicBezTo>
                                        <a:pt x="0" y="662"/>
                                        <a:pt x="100" y="901"/>
                                        <a:pt x="303" y="1025"/>
                                      </a:cubicBezTo>
                                      <a:cubicBezTo>
                                        <a:pt x="320" y="1053"/>
                                        <a:pt x="338" y="1079"/>
                                        <a:pt x="357" y="1105"/>
                                      </a:cubicBezTo>
                                      <a:cubicBezTo>
                                        <a:pt x="465" y="1218"/>
                                        <a:pt x="783" y="1297"/>
                                        <a:pt x="859" y="1300"/>
                                      </a:cubicBezTo>
                                      <a:cubicBezTo>
                                        <a:pt x="862" y="1300"/>
                                        <a:pt x="865" y="1300"/>
                                        <a:pt x="868" y="1300"/>
                                      </a:cubicBezTo>
                                      <a:cubicBezTo>
                                        <a:pt x="976" y="1300"/>
                                        <a:pt x="1020" y="1214"/>
                                        <a:pt x="1066" y="1089"/>
                                      </a:cubicBezTo>
                                      <a:cubicBezTo>
                                        <a:pt x="1151" y="866"/>
                                        <a:pt x="1120" y="587"/>
                                        <a:pt x="1090" y="451"/>
                                      </a:cubicBezTo>
                                      <a:cubicBezTo>
                                        <a:pt x="1037" y="193"/>
                                        <a:pt x="849" y="0"/>
                                        <a:pt x="59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1" name="Google Shape;1203;p1"/>
                              <wps:cNvSpPr/>
                              <wps:spPr>
                                <a:xfrm>
                                  <a:off x="3471257" y="1172783"/>
                                  <a:ext cx="25676" cy="1623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63" h="675" extrusionOk="0">
                                      <a:moveTo>
                                        <a:pt x="374" y="1"/>
                                      </a:moveTo>
                                      <a:cubicBezTo>
                                        <a:pt x="374" y="1"/>
                                        <a:pt x="362" y="191"/>
                                        <a:pt x="356" y="219"/>
                                      </a:cubicBezTo>
                                      <a:cubicBezTo>
                                        <a:pt x="346" y="264"/>
                                        <a:pt x="335" y="270"/>
                                        <a:pt x="284" y="270"/>
                                      </a:cubicBezTo>
                                      <a:cubicBezTo>
                                        <a:pt x="265" y="270"/>
                                        <a:pt x="241" y="269"/>
                                        <a:pt x="210" y="269"/>
                                      </a:cubicBezTo>
                                      <a:cubicBezTo>
                                        <a:pt x="181" y="269"/>
                                        <a:pt x="146" y="270"/>
                                        <a:pt x="103" y="272"/>
                                      </a:cubicBezTo>
                                      <a:cubicBezTo>
                                        <a:pt x="0" y="278"/>
                                        <a:pt x="26" y="311"/>
                                        <a:pt x="86" y="439"/>
                                      </a:cubicBezTo>
                                      <a:cubicBezTo>
                                        <a:pt x="141" y="553"/>
                                        <a:pt x="341" y="661"/>
                                        <a:pt x="518" y="674"/>
                                      </a:cubicBezTo>
                                      <a:cubicBezTo>
                                        <a:pt x="527" y="675"/>
                                        <a:pt x="536" y="675"/>
                                        <a:pt x="545" y="675"/>
                                      </a:cubicBezTo>
                                      <a:cubicBezTo>
                                        <a:pt x="721" y="675"/>
                                        <a:pt x="963" y="548"/>
                                        <a:pt x="859" y="485"/>
                                      </a:cubicBezTo>
                                      <a:cubicBezTo>
                                        <a:pt x="751" y="418"/>
                                        <a:pt x="760" y="390"/>
                                        <a:pt x="758" y="335"/>
                                      </a:cubicBezTo>
                                      <a:cubicBezTo>
                                        <a:pt x="756" y="266"/>
                                        <a:pt x="759" y="197"/>
                                        <a:pt x="770" y="129"/>
                                      </a:cubicBezTo>
                                      <a:lnTo>
                                        <a:pt x="37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2" name="Google Shape;1204;p1"/>
                              <wps:cNvSpPr/>
                              <wps:spPr>
                                <a:xfrm>
                                  <a:off x="3471950" y="1146227"/>
                                  <a:ext cx="26290" cy="2754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86" h="1145" extrusionOk="0">
                                      <a:moveTo>
                                        <a:pt x="583" y="0"/>
                                      </a:moveTo>
                                      <a:cubicBezTo>
                                        <a:pt x="564" y="0"/>
                                        <a:pt x="546" y="1"/>
                                        <a:pt x="527" y="3"/>
                                      </a:cubicBezTo>
                                      <a:cubicBezTo>
                                        <a:pt x="223" y="34"/>
                                        <a:pt x="1" y="307"/>
                                        <a:pt x="33" y="612"/>
                                      </a:cubicBezTo>
                                      <a:cubicBezTo>
                                        <a:pt x="51" y="790"/>
                                        <a:pt x="95" y="916"/>
                                        <a:pt x="235" y="1043"/>
                                      </a:cubicBezTo>
                                      <a:cubicBezTo>
                                        <a:pt x="260" y="1065"/>
                                        <a:pt x="288" y="1084"/>
                                        <a:pt x="317" y="1100"/>
                                      </a:cubicBezTo>
                                      <a:cubicBezTo>
                                        <a:pt x="375" y="1129"/>
                                        <a:pt x="439" y="1144"/>
                                        <a:pt x="503" y="1144"/>
                                      </a:cubicBezTo>
                                      <a:cubicBezTo>
                                        <a:pt x="540" y="1144"/>
                                        <a:pt x="576" y="1140"/>
                                        <a:pt x="611" y="1130"/>
                                      </a:cubicBezTo>
                                      <a:cubicBezTo>
                                        <a:pt x="731" y="1096"/>
                                        <a:pt x="728" y="967"/>
                                        <a:pt x="705" y="948"/>
                                      </a:cubicBezTo>
                                      <a:cubicBezTo>
                                        <a:pt x="683" y="930"/>
                                        <a:pt x="610" y="960"/>
                                        <a:pt x="585" y="883"/>
                                      </a:cubicBezTo>
                                      <a:cubicBezTo>
                                        <a:pt x="559" y="807"/>
                                        <a:pt x="532" y="750"/>
                                        <a:pt x="574" y="657"/>
                                      </a:cubicBezTo>
                                      <a:cubicBezTo>
                                        <a:pt x="592" y="614"/>
                                        <a:pt x="631" y="592"/>
                                        <a:pt x="671" y="592"/>
                                      </a:cubicBezTo>
                                      <a:cubicBezTo>
                                        <a:pt x="707" y="592"/>
                                        <a:pt x="743" y="610"/>
                                        <a:pt x="763" y="647"/>
                                      </a:cubicBezTo>
                                      <a:cubicBezTo>
                                        <a:pt x="794" y="715"/>
                                        <a:pt x="804" y="837"/>
                                        <a:pt x="804" y="837"/>
                                      </a:cubicBezTo>
                                      <a:cubicBezTo>
                                        <a:pt x="804" y="837"/>
                                        <a:pt x="879" y="801"/>
                                        <a:pt x="888" y="720"/>
                                      </a:cubicBezTo>
                                      <a:cubicBezTo>
                                        <a:pt x="891" y="662"/>
                                        <a:pt x="889" y="604"/>
                                        <a:pt x="879" y="547"/>
                                      </a:cubicBezTo>
                                      <a:cubicBezTo>
                                        <a:pt x="871" y="499"/>
                                        <a:pt x="883" y="449"/>
                                        <a:pt x="914" y="412"/>
                                      </a:cubicBezTo>
                                      <a:cubicBezTo>
                                        <a:pt x="959" y="363"/>
                                        <a:pt x="934" y="291"/>
                                        <a:pt x="934" y="291"/>
                                      </a:cubicBezTo>
                                      <a:cubicBezTo>
                                        <a:pt x="954" y="270"/>
                                        <a:pt x="972" y="246"/>
                                        <a:pt x="985" y="219"/>
                                      </a:cubicBezTo>
                                      <a:cubicBezTo>
                                        <a:pt x="895" y="86"/>
                                        <a:pt x="755" y="0"/>
                                        <a:pt x="5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D293D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3" name="Google Shape;1205;p1"/>
                              <wps:cNvSpPr/>
                              <wps:spPr>
                                <a:xfrm>
                                  <a:off x="3467124" y="1138506"/>
                                  <a:ext cx="42607" cy="3461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98" h="1439" extrusionOk="0">
                                      <a:moveTo>
                                        <a:pt x="796" y="0"/>
                                      </a:moveTo>
                                      <a:cubicBezTo>
                                        <a:pt x="678" y="0"/>
                                        <a:pt x="558" y="29"/>
                                        <a:pt x="448" y="90"/>
                                      </a:cubicBezTo>
                                      <a:cubicBezTo>
                                        <a:pt x="420" y="57"/>
                                        <a:pt x="379" y="39"/>
                                        <a:pt x="337" y="39"/>
                                      </a:cubicBezTo>
                                      <a:cubicBezTo>
                                        <a:pt x="323" y="39"/>
                                        <a:pt x="310" y="40"/>
                                        <a:pt x="296" y="44"/>
                                      </a:cubicBezTo>
                                      <a:cubicBezTo>
                                        <a:pt x="193" y="73"/>
                                        <a:pt x="153" y="202"/>
                                        <a:pt x="224" y="284"/>
                                      </a:cubicBezTo>
                                      <a:cubicBezTo>
                                        <a:pt x="1" y="577"/>
                                        <a:pt x="36" y="991"/>
                                        <a:pt x="304" y="1243"/>
                                      </a:cubicBezTo>
                                      <a:cubicBezTo>
                                        <a:pt x="442" y="1373"/>
                                        <a:pt x="619" y="1438"/>
                                        <a:pt x="796" y="1438"/>
                                      </a:cubicBezTo>
                                      <a:cubicBezTo>
                                        <a:pt x="963" y="1438"/>
                                        <a:pt x="1131" y="1380"/>
                                        <a:pt x="1267" y="1263"/>
                                      </a:cubicBezTo>
                                      <a:cubicBezTo>
                                        <a:pt x="1545" y="1023"/>
                                        <a:pt x="1597" y="610"/>
                                        <a:pt x="1386" y="308"/>
                                      </a:cubicBezTo>
                                      <a:cubicBezTo>
                                        <a:pt x="1247" y="109"/>
                                        <a:pt x="1024" y="0"/>
                                        <a:pt x="79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D293D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4" name="Google Shape;1206;p1"/>
                              <wps:cNvSpPr/>
                              <wps:spPr>
                                <a:xfrm>
                                  <a:off x="3493254" y="1147117"/>
                                  <a:ext cx="10132" cy="1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80" h="670" extrusionOk="0">
                                      <a:moveTo>
                                        <a:pt x="83" y="0"/>
                                      </a:moveTo>
                                      <a:cubicBezTo>
                                        <a:pt x="54" y="0"/>
                                        <a:pt x="26" y="5"/>
                                        <a:pt x="1" y="14"/>
                                      </a:cubicBezTo>
                                      <a:lnTo>
                                        <a:pt x="58" y="669"/>
                                      </a:lnTo>
                                      <a:cubicBezTo>
                                        <a:pt x="308" y="634"/>
                                        <a:pt x="379" y="388"/>
                                        <a:pt x="350" y="240"/>
                                      </a:cubicBezTo>
                                      <a:cubicBezTo>
                                        <a:pt x="317" y="71"/>
                                        <a:pt x="194" y="0"/>
                                        <a:pt x="8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D293D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5" name="Google Shape;1207;p1"/>
                              <wps:cNvSpPr/>
                              <wps:spPr>
                                <a:xfrm>
                                  <a:off x="3467097" y="1178989"/>
                                  <a:ext cx="45220" cy="6429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6" h="2673" extrusionOk="0">
                                      <a:moveTo>
                                        <a:pt x="419" y="0"/>
                                      </a:moveTo>
                                      <a:cubicBezTo>
                                        <a:pt x="347" y="0"/>
                                        <a:pt x="247" y="4"/>
                                        <a:pt x="198" y="20"/>
                                      </a:cubicBezTo>
                                      <a:cubicBezTo>
                                        <a:pt x="79" y="81"/>
                                        <a:pt x="62" y="193"/>
                                        <a:pt x="39" y="417"/>
                                      </a:cubicBezTo>
                                      <a:cubicBezTo>
                                        <a:pt x="1" y="809"/>
                                        <a:pt x="133" y="1033"/>
                                        <a:pt x="273" y="1553"/>
                                      </a:cubicBezTo>
                                      <a:cubicBezTo>
                                        <a:pt x="301" y="1652"/>
                                        <a:pt x="271" y="1833"/>
                                        <a:pt x="90" y="2262"/>
                                      </a:cubicBezTo>
                                      <a:cubicBezTo>
                                        <a:pt x="121" y="2351"/>
                                        <a:pt x="371" y="2611"/>
                                        <a:pt x="877" y="2661"/>
                                      </a:cubicBezTo>
                                      <a:cubicBezTo>
                                        <a:pt x="958" y="2670"/>
                                        <a:pt x="1041" y="2673"/>
                                        <a:pt x="1117" y="2673"/>
                                      </a:cubicBezTo>
                                      <a:cubicBezTo>
                                        <a:pt x="1326" y="2673"/>
                                        <a:pt x="1492" y="2651"/>
                                        <a:pt x="1492" y="2651"/>
                                      </a:cubicBezTo>
                                      <a:cubicBezTo>
                                        <a:pt x="1401" y="2057"/>
                                        <a:pt x="1268" y="1841"/>
                                        <a:pt x="1248" y="1563"/>
                                      </a:cubicBezTo>
                                      <a:cubicBezTo>
                                        <a:pt x="1255" y="1472"/>
                                        <a:pt x="1328" y="1274"/>
                                        <a:pt x="1348" y="1117"/>
                                      </a:cubicBezTo>
                                      <a:cubicBezTo>
                                        <a:pt x="1696" y="973"/>
                                        <a:pt x="1613" y="558"/>
                                        <a:pt x="1269" y="319"/>
                                      </a:cubicBezTo>
                                      <a:cubicBezTo>
                                        <a:pt x="1128" y="220"/>
                                        <a:pt x="920" y="135"/>
                                        <a:pt x="920" y="135"/>
                                      </a:cubicBezTo>
                                      <a:cubicBezTo>
                                        <a:pt x="920" y="135"/>
                                        <a:pt x="882" y="150"/>
                                        <a:pt x="810" y="150"/>
                                      </a:cubicBezTo>
                                      <a:cubicBezTo>
                                        <a:pt x="761" y="150"/>
                                        <a:pt x="695" y="143"/>
                                        <a:pt x="615" y="119"/>
                                      </a:cubicBezTo>
                                      <a:cubicBezTo>
                                        <a:pt x="510" y="88"/>
                                        <a:pt x="481" y="42"/>
                                        <a:pt x="492" y="2"/>
                                      </a:cubicBezTo>
                                      <a:cubicBezTo>
                                        <a:pt x="478" y="1"/>
                                        <a:pt x="451" y="0"/>
                                        <a:pt x="41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6" name="Google Shape;1208;p1"/>
                              <wps:cNvSpPr/>
                              <wps:spPr>
                                <a:xfrm>
                                  <a:off x="3472110" y="1250743"/>
                                  <a:ext cx="20370" cy="3148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64" h="1309" extrusionOk="0">
                                      <a:moveTo>
                                        <a:pt x="1" y="1"/>
                                      </a:moveTo>
                                      <a:cubicBezTo>
                                        <a:pt x="1" y="1"/>
                                        <a:pt x="1" y="1"/>
                                        <a:pt x="1" y="1"/>
                                      </a:cubicBezTo>
                                      <a:lnTo>
                                        <a:pt x="1" y="1"/>
                                      </a:lnTo>
                                      <a:cubicBezTo>
                                        <a:pt x="1" y="1"/>
                                        <a:pt x="1" y="1"/>
                                        <a:pt x="1" y="1"/>
                                      </a:cubicBezTo>
                                      <a:close/>
                                      <a:moveTo>
                                        <a:pt x="1" y="1"/>
                                      </a:moveTo>
                                      <a:lnTo>
                                        <a:pt x="1" y="1"/>
                                      </a:lnTo>
                                      <a:cubicBezTo>
                                        <a:pt x="149" y="203"/>
                                        <a:pt x="416" y="308"/>
                                        <a:pt x="416" y="308"/>
                                      </a:cubicBezTo>
                                      <a:lnTo>
                                        <a:pt x="763" y="1309"/>
                                      </a:lnTo>
                                      <a:lnTo>
                                        <a:pt x="512" y="203"/>
                                      </a:lnTo>
                                      <a:cubicBezTo>
                                        <a:pt x="279" y="178"/>
                                        <a:pt x="4" y="4"/>
                                        <a:pt x="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7" name="Google Shape;1209;p1"/>
                              <wps:cNvSpPr/>
                              <wps:spPr>
                                <a:xfrm>
                                  <a:off x="3488454" y="1182838"/>
                                  <a:ext cx="9785" cy="483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67" h="201" extrusionOk="0">
                                      <a:moveTo>
                                        <a:pt x="178" y="1"/>
                                      </a:moveTo>
                                      <a:cubicBezTo>
                                        <a:pt x="101" y="1"/>
                                        <a:pt x="1" y="83"/>
                                        <a:pt x="1" y="83"/>
                                      </a:cubicBezTo>
                                      <a:cubicBezTo>
                                        <a:pt x="28" y="182"/>
                                        <a:pt x="162" y="201"/>
                                        <a:pt x="179" y="201"/>
                                      </a:cubicBezTo>
                                      <a:cubicBezTo>
                                        <a:pt x="180" y="201"/>
                                        <a:pt x="181" y="201"/>
                                        <a:pt x="181" y="200"/>
                                      </a:cubicBezTo>
                                      <a:cubicBezTo>
                                        <a:pt x="217" y="114"/>
                                        <a:pt x="366" y="95"/>
                                        <a:pt x="366" y="95"/>
                                      </a:cubicBezTo>
                                      <a:lnTo>
                                        <a:pt x="214" y="9"/>
                                      </a:lnTo>
                                      <a:cubicBezTo>
                                        <a:pt x="203" y="3"/>
                                        <a:pt x="191" y="1"/>
                                        <a:pt x="17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D7AB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8" name="Google Shape;1210;p1"/>
                              <wps:cNvSpPr/>
                              <wps:spPr>
                                <a:xfrm>
                                  <a:off x="3471790" y="1178797"/>
                                  <a:ext cx="7919" cy="307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97" h="128" extrusionOk="0">
                                      <a:moveTo>
                                        <a:pt x="202" y="0"/>
                                      </a:moveTo>
                                      <a:cubicBezTo>
                                        <a:pt x="183" y="0"/>
                                        <a:pt x="163" y="2"/>
                                        <a:pt x="144" y="6"/>
                                      </a:cubicBezTo>
                                      <a:cubicBezTo>
                                        <a:pt x="53" y="25"/>
                                        <a:pt x="1" y="124"/>
                                        <a:pt x="1" y="124"/>
                                      </a:cubicBezTo>
                                      <a:lnTo>
                                        <a:pt x="212" y="127"/>
                                      </a:lnTo>
                                      <a:cubicBezTo>
                                        <a:pt x="224" y="52"/>
                                        <a:pt x="296" y="17"/>
                                        <a:pt x="296" y="17"/>
                                      </a:cubicBezTo>
                                      <a:cubicBezTo>
                                        <a:pt x="266" y="6"/>
                                        <a:pt x="234" y="0"/>
                                        <a:pt x="20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D7AB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49" name="Google Shape;1211;p1"/>
                              <wps:cNvSpPr/>
                              <wps:spPr>
                                <a:xfrm>
                                  <a:off x="3456379" y="1180866"/>
                                  <a:ext cx="43807" cy="507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43" h="2109" extrusionOk="0">
                                      <a:moveTo>
                                        <a:pt x="689" y="0"/>
                                      </a:moveTo>
                                      <a:cubicBezTo>
                                        <a:pt x="150" y="0"/>
                                        <a:pt x="1" y="1402"/>
                                        <a:pt x="130" y="1637"/>
                                      </a:cubicBezTo>
                                      <a:cubicBezTo>
                                        <a:pt x="265" y="1886"/>
                                        <a:pt x="777" y="2102"/>
                                        <a:pt x="950" y="2108"/>
                                      </a:cubicBezTo>
                                      <a:cubicBezTo>
                                        <a:pt x="959" y="2108"/>
                                        <a:pt x="967" y="2108"/>
                                        <a:pt x="975" y="2108"/>
                                      </a:cubicBezTo>
                                      <a:cubicBezTo>
                                        <a:pt x="1143" y="2108"/>
                                        <a:pt x="1328" y="2047"/>
                                        <a:pt x="1481" y="1844"/>
                                      </a:cubicBezTo>
                                      <a:cubicBezTo>
                                        <a:pt x="1643" y="1631"/>
                                        <a:pt x="1511" y="544"/>
                                        <a:pt x="1441" y="373"/>
                                      </a:cubicBezTo>
                                      <a:cubicBezTo>
                                        <a:pt x="1373" y="202"/>
                                        <a:pt x="1048" y="87"/>
                                        <a:pt x="781" y="13"/>
                                      </a:cubicBezTo>
                                      <a:cubicBezTo>
                                        <a:pt x="750" y="5"/>
                                        <a:pt x="719" y="0"/>
                                        <a:pt x="68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0" name="Google Shape;1212;p1"/>
                              <wps:cNvSpPr/>
                              <wps:spPr>
                                <a:xfrm>
                                  <a:off x="3460272" y="1206459"/>
                                  <a:ext cx="19437" cy="1938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29" h="806" extrusionOk="0">
                                      <a:moveTo>
                                        <a:pt x="95" y="1"/>
                                      </a:moveTo>
                                      <a:cubicBezTo>
                                        <a:pt x="81" y="1"/>
                                        <a:pt x="73" y="4"/>
                                        <a:pt x="71" y="11"/>
                                      </a:cubicBezTo>
                                      <a:cubicBezTo>
                                        <a:pt x="51" y="78"/>
                                        <a:pt x="1" y="392"/>
                                        <a:pt x="68" y="494"/>
                                      </a:cubicBezTo>
                                      <a:cubicBezTo>
                                        <a:pt x="156" y="626"/>
                                        <a:pt x="531" y="805"/>
                                        <a:pt x="650" y="805"/>
                                      </a:cubicBezTo>
                                      <a:cubicBezTo>
                                        <a:pt x="672" y="805"/>
                                        <a:pt x="685" y="799"/>
                                        <a:pt x="686" y="786"/>
                                      </a:cubicBezTo>
                                      <a:cubicBezTo>
                                        <a:pt x="695" y="699"/>
                                        <a:pt x="728" y="330"/>
                                        <a:pt x="728" y="330"/>
                                      </a:cubicBezTo>
                                      <a:cubicBezTo>
                                        <a:pt x="674" y="228"/>
                                        <a:pt x="207" y="1"/>
                                        <a:pt x="9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1" name="Google Shape;1213;p1"/>
                              <wps:cNvSpPr/>
                              <wps:spPr>
                                <a:xfrm>
                                  <a:off x="3482109" y="1188755"/>
                                  <a:ext cx="18051" cy="4226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77" h="1757" extrusionOk="0">
                                      <a:moveTo>
                                        <a:pt x="410" y="1"/>
                                      </a:moveTo>
                                      <a:cubicBezTo>
                                        <a:pt x="320" y="1"/>
                                        <a:pt x="213" y="95"/>
                                        <a:pt x="153" y="398"/>
                                      </a:cubicBezTo>
                                      <a:cubicBezTo>
                                        <a:pt x="81" y="758"/>
                                        <a:pt x="12" y="1355"/>
                                        <a:pt x="6" y="1516"/>
                                      </a:cubicBezTo>
                                      <a:cubicBezTo>
                                        <a:pt x="0" y="1657"/>
                                        <a:pt x="53" y="1757"/>
                                        <a:pt x="160" y="1757"/>
                                      </a:cubicBezTo>
                                      <a:cubicBezTo>
                                        <a:pt x="170" y="1757"/>
                                        <a:pt x="179" y="1756"/>
                                        <a:pt x="189" y="1755"/>
                                      </a:cubicBezTo>
                                      <a:cubicBezTo>
                                        <a:pt x="303" y="1721"/>
                                        <a:pt x="416" y="1649"/>
                                        <a:pt x="516" y="1516"/>
                                      </a:cubicBezTo>
                                      <a:cubicBezTo>
                                        <a:pt x="677" y="1303"/>
                                        <a:pt x="546" y="216"/>
                                        <a:pt x="476" y="45"/>
                                      </a:cubicBezTo>
                                      <a:cubicBezTo>
                                        <a:pt x="472" y="33"/>
                                        <a:pt x="466" y="21"/>
                                        <a:pt x="458" y="10"/>
                                      </a:cubicBezTo>
                                      <a:cubicBezTo>
                                        <a:pt x="443" y="4"/>
                                        <a:pt x="427" y="1"/>
                                        <a:pt x="41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2" name="Google Shape;1214;p1"/>
                              <wps:cNvSpPr/>
                              <wps:spPr>
                                <a:xfrm>
                                  <a:off x="3462725" y="1195779"/>
                                  <a:ext cx="23490" cy="839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81" h="349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" y="0"/>
                                        <a:pt x="42" y="156"/>
                                        <a:pt x="352" y="277"/>
                                      </a:cubicBezTo>
                                      <a:cubicBezTo>
                                        <a:pt x="468" y="323"/>
                                        <a:pt x="569" y="349"/>
                                        <a:pt x="650" y="349"/>
                                      </a:cubicBezTo>
                                      <a:cubicBezTo>
                                        <a:pt x="785" y="349"/>
                                        <a:pt x="867" y="277"/>
                                        <a:pt x="880" y="106"/>
                                      </a:cubicBezTo>
                                      <a:lnTo>
                                        <a:pt x="880" y="106"/>
                                      </a:lnTo>
                                      <a:cubicBezTo>
                                        <a:pt x="873" y="170"/>
                                        <a:pt x="829" y="267"/>
                                        <a:pt x="670" y="267"/>
                                      </a:cubicBezTo>
                                      <a:cubicBezTo>
                                        <a:pt x="637" y="267"/>
                                        <a:pt x="599" y="263"/>
                                        <a:pt x="556" y="254"/>
                                      </a:cubicBezTo>
                                      <a:cubicBezTo>
                                        <a:pt x="302" y="199"/>
                                        <a:pt x="69" y="92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D7ABA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3" name="Google Shape;1215;p1"/>
                              <wps:cNvSpPr/>
                              <wps:spPr>
                                <a:xfrm>
                                  <a:off x="3495707" y="1187649"/>
                                  <a:ext cx="48660" cy="7307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25" h="3038" extrusionOk="0">
                                      <a:moveTo>
                                        <a:pt x="138" y="1"/>
                                      </a:moveTo>
                                      <a:cubicBezTo>
                                        <a:pt x="63" y="1"/>
                                        <a:pt x="0" y="74"/>
                                        <a:pt x="8" y="285"/>
                                      </a:cubicBezTo>
                                      <a:cubicBezTo>
                                        <a:pt x="16" y="557"/>
                                        <a:pt x="47" y="1061"/>
                                        <a:pt x="155" y="1417"/>
                                      </a:cubicBezTo>
                                      <a:cubicBezTo>
                                        <a:pt x="205" y="1588"/>
                                        <a:pt x="280" y="1839"/>
                                        <a:pt x="495" y="2137"/>
                                      </a:cubicBezTo>
                                      <a:cubicBezTo>
                                        <a:pt x="645" y="2346"/>
                                        <a:pt x="712" y="2427"/>
                                        <a:pt x="905" y="2597"/>
                                      </a:cubicBezTo>
                                      <a:cubicBezTo>
                                        <a:pt x="973" y="2654"/>
                                        <a:pt x="1038" y="2717"/>
                                        <a:pt x="1097" y="2784"/>
                                      </a:cubicBezTo>
                                      <a:cubicBezTo>
                                        <a:pt x="1188" y="2883"/>
                                        <a:pt x="1314" y="2977"/>
                                        <a:pt x="1422" y="3012"/>
                                      </a:cubicBezTo>
                                      <a:cubicBezTo>
                                        <a:pt x="1479" y="3030"/>
                                        <a:pt x="1518" y="3038"/>
                                        <a:pt x="1545" y="3038"/>
                                      </a:cubicBezTo>
                                      <a:cubicBezTo>
                                        <a:pt x="1568" y="3038"/>
                                        <a:pt x="1582" y="3032"/>
                                        <a:pt x="1589" y="3023"/>
                                      </a:cubicBezTo>
                                      <a:cubicBezTo>
                                        <a:pt x="1610" y="2999"/>
                                        <a:pt x="1595" y="2974"/>
                                        <a:pt x="1548" y="2952"/>
                                      </a:cubicBezTo>
                                      <a:cubicBezTo>
                                        <a:pt x="1501" y="2931"/>
                                        <a:pt x="1420" y="2904"/>
                                        <a:pt x="1337" y="2829"/>
                                      </a:cubicBezTo>
                                      <a:lnTo>
                                        <a:pt x="1337" y="2829"/>
                                      </a:lnTo>
                                      <a:cubicBezTo>
                                        <a:pt x="1337" y="2829"/>
                                        <a:pt x="1439" y="2881"/>
                                        <a:pt x="1501" y="2906"/>
                                      </a:cubicBezTo>
                                      <a:cubicBezTo>
                                        <a:pt x="1558" y="2929"/>
                                        <a:pt x="1616" y="2943"/>
                                        <a:pt x="1676" y="2951"/>
                                      </a:cubicBezTo>
                                      <a:cubicBezTo>
                                        <a:pt x="1679" y="2951"/>
                                        <a:pt x="1681" y="2951"/>
                                        <a:pt x="1684" y="2951"/>
                                      </a:cubicBezTo>
                                      <a:cubicBezTo>
                                        <a:pt x="1740" y="2951"/>
                                        <a:pt x="1789" y="2889"/>
                                        <a:pt x="1744" y="2869"/>
                                      </a:cubicBezTo>
                                      <a:cubicBezTo>
                                        <a:pt x="1698" y="2846"/>
                                        <a:pt x="1655" y="2841"/>
                                        <a:pt x="1562" y="2802"/>
                                      </a:cubicBezTo>
                                      <a:cubicBezTo>
                                        <a:pt x="1512" y="2782"/>
                                        <a:pt x="1466" y="2755"/>
                                        <a:pt x="1423" y="2724"/>
                                      </a:cubicBezTo>
                                      <a:lnTo>
                                        <a:pt x="1423" y="2724"/>
                                      </a:lnTo>
                                      <a:cubicBezTo>
                                        <a:pt x="1487" y="2746"/>
                                        <a:pt x="1552" y="2764"/>
                                        <a:pt x="1618" y="2776"/>
                                      </a:cubicBezTo>
                                      <a:cubicBezTo>
                                        <a:pt x="1648" y="2780"/>
                                        <a:pt x="1672" y="2782"/>
                                        <a:pt x="1692" y="2782"/>
                                      </a:cubicBezTo>
                                      <a:cubicBezTo>
                                        <a:pt x="1735" y="2782"/>
                                        <a:pt x="1760" y="2774"/>
                                        <a:pt x="1778" y="2767"/>
                                      </a:cubicBezTo>
                                      <a:cubicBezTo>
                                        <a:pt x="1804" y="2758"/>
                                        <a:pt x="1825" y="2709"/>
                                        <a:pt x="1762" y="2690"/>
                                      </a:cubicBezTo>
                                      <a:cubicBezTo>
                                        <a:pt x="1706" y="2672"/>
                                        <a:pt x="1628" y="2672"/>
                                        <a:pt x="1528" y="2621"/>
                                      </a:cubicBezTo>
                                      <a:cubicBezTo>
                                        <a:pt x="1454" y="2584"/>
                                        <a:pt x="1407" y="2548"/>
                                        <a:pt x="1423" y="2542"/>
                                      </a:cubicBezTo>
                                      <a:cubicBezTo>
                                        <a:pt x="1425" y="2541"/>
                                        <a:pt x="1427" y="2540"/>
                                        <a:pt x="1430" y="2540"/>
                                      </a:cubicBezTo>
                                      <a:cubicBezTo>
                                        <a:pt x="1449" y="2540"/>
                                        <a:pt x="1488" y="2560"/>
                                        <a:pt x="1551" y="2560"/>
                                      </a:cubicBezTo>
                                      <a:cubicBezTo>
                                        <a:pt x="1620" y="2560"/>
                                        <a:pt x="1687" y="2517"/>
                                        <a:pt x="1684" y="2479"/>
                                      </a:cubicBezTo>
                                      <a:cubicBezTo>
                                        <a:pt x="1681" y="2454"/>
                                        <a:pt x="1675" y="2454"/>
                                        <a:pt x="1653" y="2454"/>
                                      </a:cubicBezTo>
                                      <a:cubicBezTo>
                                        <a:pt x="1652" y="2454"/>
                                        <a:pt x="1651" y="2454"/>
                                        <a:pt x="1650" y="2454"/>
                                      </a:cubicBezTo>
                                      <a:cubicBezTo>
                                        <a:pt x="1638" y="2454"/>
                                        <a:pt x="1620" y="2454"/>
                                        <a:pt x="1597" y="2450"/>
                                      </a:cubicBezTo>
                                      <a:cubicBezTo>
                                        <a:pt x="1525" y="2440"/>
                                        <a:pt x="1469" y="2405"/>
                                        <a:pt x="1369" y="2398"/>
                                      </a:cubicBezTo>
                                      <a:cubicBezTo>
                                        <a:pt x="1279" y="2392"/>
                                        <a:pt x="1223" y="2385"/>
                                        <a:pt x="1144" y="2357"/>
                                      </a:cubicBezTo>
                                      <a:cubicBezTo>
                                        <a:pt x="1067" y="2329"/>
                                        <a:pt x="975" y="2231"/>
                                        <a:pt x="833" y="2035"/>
                                      </a:cubicBezTo>
                                      <a:cubicBezTo>
                                        <a:pt x="665" y="1803"/>
                                        <a:pt x="565" y="1454"/>
                                        <a:pt x="530" y="1298"/>
                                      </a:cubicBezTo>
                                      <a:cubicBezTo>
                                        <a:pt x="454" y="961"/>
                                        <a:pt x="413" y="508"/>
                                        <a:pt x="413" y="344"/>
                                      </a:cubicBezTo>
                                      <a:cubicBezTo>
                                        <a:pt x="413" y="148"/>
                                        <a:pt x="304" y="64"/>
                                        <a:pt x="204" y="17"/>
                                      </a:cubicBezTo>
                                      <a:cubicBezTo>
                                        <a:pt x="182" y="7"/>
                                        <a:pt x="159" y="1"/>
                                        <a:pt x="13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B44C65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4" name="Google Shape;1216;p1"/>
                              <wps:cNvSpPr/>
                              <wps:spPr>
                                <a:xfrm>
                                  <a:off x="3494134" y="1186711"/>
                                  <a:ext cx="15358" cy="2946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76" h="1225" extrusionOk="0">
                                      <a:moveTo>
                                        <a:pt x="239" y="1"/>
                                      </a:moveTo>
                                      <a:cubicBezTo>
                                        <a:pt x="232" y="1"/>
                                        <a:pt x="225" y="1"/>
                                        <a:pt x="219" y="2"/>
                                      </a:cubicBezTo>
                                      <a:cubicBezTo>
                                        <a:pt x="47" y="23"/>
                                        <a:pt x="0" y="153"/>
                                        <a:pt x="18" y="401"/>
                                      </a:cubicBezTo>
                                      <a:cubicBezTo>
                                        <a:pt x="36" y="657"/>
                                        <a:pt x="114" y="1198"/>
                                        <a:pt x="114" y="1198"/>
                                      </a:cubicBezTo>
                                      <a:cubicBezTo>
                                        <a:pt x="159" y="1217"/>
                                        <a:pt x="205" y="1224"/>
                                        <a:pt x="249" y="1224"/>
                                      </a:cubicBezTo>
                                      <a:cubicBezTo>
                                        <a:pt x="428" y="1224"/>
                                        <a:pt x="576" y="1096"/>
                                        <a:pt x="576" y="1096"/>
                                      </a:cubicBezTo>
                                      <a:cubicBezTo>
                                        <a:pt x="576" y="1096"/>
                                        <a:pt x="538" y="756"/>
                                        <a:pt x="509" y="441"/>
                                      </a:cubicBezTo>
                                      <a:cubicBezTo>
                                        <a:pt x="482" y="147"/>
                                        <a:pt x="371" y="1"/>
                                        <a:pt x="23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73742855" name="Google Shape;1217;p1"/>
                            <wpg:cNvGrpSpPr/>
                            <wpg:grpSpPr>
                              <a:xfrm>
                                <a:off x="2592283" y="850474"/>
                                <a:ext cx="577092" cy="499294"/>
                                <a:chOff x="2592283" y="850474"/>
                                <a:chExt cx="577092" cy="499294"/>
                              </a:xfrm>
                            </wpg:grpSpPr>
                            <wps:wsp>
                              <wps:cNvPr id="1073742856" name="Google Shape;1218;p1"/>
                              <wps:cNvSpPr/>
                              <wps:spPr>
                                <a:xfrm>
                                  <a:off x="3076855" y="1301611"/>
                                  <a:ext cx="92520" cy="4815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0" h="2002" extrusionOk="0">
                                      <a:moveTo>
                                        <a:pt x="1735" y="0"/>
                                      </a:moveTo>
                                      <a:cubicBezTo>
                                        <a:pt x="777" y="0"/>
                                        <a:pt x="1" y="448"/>
                                        <a:pt x="1" y="1000"/>
                                      </a:cubicBezTo>
                                      <a:cubicBezTo>
                                        <a:pt x="1" y="1553"/>
                                        <a:pt x="777" y="2002"/>
                                        <a:pt x="1735" y="2002"/>
                                      </a:cubicBezTo>
                                      <a:cubicBezTo>
                                        <a:pt x="2693" y="2002"/>
                                        <a:pt x="3470" y="1553"/>
                                        <a:pt x="3470" y="1000"/>
                                      </a:cubicBezTo>
                                      <a:cubicBezTo>
                                        <a:pt x="3470" y="448"/>
                                        <a:pt x="2693" y="0"/>
                                        <a:pt x="1735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7" name="Google Shape;1219;p1"/>
                              <wps:cNvSpPr/>
                              <wps:spPr>
                                <a:xfrm>
                                  <a:off x="3131674" y="1304594"/>
                                  <a:ext cx="17891" cy="2905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71" h="1208" extrusionOk="0">
                                      <a:moveTo>
                                        <a:pt x="374" y="0"/>
                                      </a:moveTo>
                                      <a:lnTo>
                                        <a:pt x="135" y="214"/>
                                      </a:lnTo>
                                      <a:cubicBezTo>
                                        <a:pt x="183" y="379"/>
                                        <a:pt x="131" y="560"/>
                                        <a:pt x="66" y="843"/>
                                      </a:cubicBezTo>
                                      <a:cubicBezTo>
                                        <a:pt x="1" y="1126"/>
                                        <a:pt x="6" y="1189"/>
                                        <a:pt x="58" y="1205"/>
                                      </a:cubicBezTo>
                                      <a:cubicBezTo>
                                        <a:pt x="63" y="1207"/>
                                        <a:pt x="69" y="1207"/>
                                        <a:pt x="76" y="1207"/>
                                      </a:cubicBezTo>
                                      <a:cubicBezTo>
                                        <a:pt x="132" y="1207"/>
                                        <a:pt x="231" y="1149"/>
                                        <a:pt x="313" y="1092"/>
                                      </a:cubicBezTo>
                                      <a:cubicBezTo>
                                        <a:pt x="406" y="1027"/>
                                        <a:pt x="496" y="866"/>
                                        <a:pt x="490" y="761"/>
                                      </a:cubicBezTo>
                                      <a:cubicBezTo>
                                        <a:pt x="485" y="687"/>
                                        <a:pt x="522" y="540"/>
                                        <a:pt x="575" y="478"/>
                                      </a:cubicBezTo>
                                      <a:cubicBezTo>
                                        <a:pt x="628" y="417"/>
                                        <a:pt x="671" y="283"/>
                                        <a:pt x="645" y="237"/>
                                      </a:cubicBezTo>
                                      <a:cubicBezTo>
                                        <a:pt x="620" y="191"/>
                                        <a:pt x="540" y="122"/>
                                        <a:pt x="486" y="87"/>
                                      </a:cubicBezTo>
                                      <a:cubicBezTo>
                                        <a:pt x="447" y="61"/>
                                        <a:pt x="410" y="31"/>
                                        <a:pt x="37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8" name="Google Shape;1220;p1"/>
                              <wps:cNvSpPr/>
                              <wps:spPr>
                                <a:xfrm>
                                  <a:off x="3099732" y="1215954"/>
                                  <a:ext cx="41914" cy="9381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72" h="3900" extrusionOk="0">
                                      <a:moveTo>
                                        <a:pt x="60" y="0"/>
                                      </a:moveTo>
                                      <a:cubicBezTo>
                                        <a:pt x="60" y="0"/>
                                        <a:pt x="1" y="2092"/>
                                        <a:pt x="60" y="2238"/>
                                      </a:cubicBezTo>
                                      <a:cubicBezTo>
                                        <a:pt x="91" y="2315"/>
                                        <a:pt x="439" y="2766"/>
                                        <a:pt x="763" y="3179"/>
                                      </a:cubicBezTo>
                                      <a:cubicBezTo>
                                        <a:pt x="1058" y="3555"/>
                                        <a:pt x="1333" y="3898"/>
                                        <a:pt x="1333" y="3898"/>
                                      </a:cubicBezTo>
                                      <a:cubicBezTo>
                                        <a:pt x="1341" y="3899"/>
                                        <a:pt x="1350" y="3900"/>
                                        <a:pt x="1358" y="3900"/>
                                      </a:cubicBezTo>
                                      <a:cubicBezTo>
                                        <a:pt x="1516" y="3900"/>
                                        <a:pt x="1572" y="3684"/>
                                        <a:pt x="1572" y="3684"/>
                                      </a:cubicBezTo>
                                      <a:cubicBezTo>
                                        <a:pt x="1572" y="3684"/>
                                        <a:pt x="1054" y="2615"/>
                                        <a:pt x="924" y="2415"/>
                                      </a:cubicBezTo>
                                      <a:cubicBezTo>
                                        <a:pt x="783" y="2199"/>
                                        <a:pt x="614" y="2096"/>
                                        <a:pt x="614" y="2096"/>
                                      </a:cubicBezTo>
                                      <a:lnTo>
                                        <a:pt x="769" y="860"/>
                                      </a:lnTo>
                                      <a:lnTo>
                                        <a:pt x="790" y="860"/>
                                      </a:lnTo>
                                      <a:lnTo>
                                        <a:pt x="6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59" name="Google Shape;1221;p1"/>
                              <wps:cNvSpPr/>
                              <wps:spPr>
                                <a:xfrm>
                                  <a:off x="3108557" y="1229689"/>
                                  <a:ext cx="12238" cy="3485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9" h="1449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0" y="0"/>
                                        <a:pt x="193" y="232"/>
                                        <a:pt x="260" y="316"/>
                                      </a:cubicBezTo>
                                      <a:cubicBezTo>
                                        <a:pt x="359" y="439"/>
                                        <a:pt x="292" y="1448"/>
                                        <a:pt x="292" y="1448"/>
                                      </a:cubicBezTo>
                                      <a:lnTo>
                                        <a:pt x="459" y="290"/>
                                      </a:lnTo>
                                      <a:cubicBezTo>
                                        <a:pt x="293" y="214"/>
                                        <a:pt x="139" y="117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0" name="Google Shape;1222;p1"/>
                              <wps:cNvSpPr/>
                              <wps:spPr>
                                <a:xfrm>
                                  <a:off x="3120076" y="1274021"/>
                                  <a:ext cx="21570" cy="3576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09" h="1487" extrusionOk="0">
                                      <a:moveTo>
                                        <a:pt x="161" y="1"/>
                                      </a:moveTo>
                                      <a:lnTo>
                                        <a:pt x="0" y="766"/>
                                      </a:lnTo>
                                      <a:cubicBezTo>
                                        <a:pt x="295" y="1141"/>
                                        <a:pt x="570" y="1485"/>
                                        <a:pt x="570" y="1485"/>
                                      </a:cubicBezTo>
                                      <a:cubicBezTo>
                                        <a:pt x="578" y="1486"/>
                                        <a:pt x="587" y="1487"/>
                                        <a:pt x="595" y="1487"/>
                                      </a:cubicBezTo>
                                      <a:cubicBezTo>
                                        <a:pt x="753" y="1487"/>
                                        <a:pt x="809" y="1271"/>
                                        <a:pt x="809" y="1271"/>
                                      </a:cubicBezTo>
                                      <a:cubicBezTo>
                                        <a:pt x="809" y="1271"/>
                                        <a:pt x="291" y="202"/>
                                        <a:pt x="16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1" name="Google Shape;1223;p1"/>
                              <wps:cNvSpPr/>
                              <wps:spPr>
                                <a:xfrm>
                                  <a:off x="3068163" y="1151897"/>
                                  <a:ext cx="46154" cy="7779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31" h="3234" extrusionOk="0">
                                      <a:moveTo>
                                        <a:pt x="1576" y="1"/>
                                      </a:moveTo>
                                      <a:cubicBezTo>
                                        <a:pt x="1549" y="1"/>
                                        <a:pt x="1519" y="10"/>
                                        <a:pt x="1488" y="25"/>
                                      </a:cubicBezTo>
                                      <a:cubicBezTo>
                                        <a:pt x="1387" y="70"/>
                                        <a:pt x="1311" y="130"/>
                                        <a:pt x="1297" y="317"/>
                                      </a:cubicBezTo>
                                      <a:cubicBezTo>
                                        <a:pt x="1282" y="504"/>
                                        <a:pt x="1294" y="1048"/>
                                        <a:pt x="1278" y="1318"/>
                                      </a:cubicBezTo>
                                      <a:cubicBezTo>
                                        <a:pt x="1268" y="1479"/>
                                        <a:pt x="1167" y="1809"/>
                                        <a:pt x="1018" y="2054"/>
                                      </a:cubicBezTo>
                                      <a:cubicBezTo>
                                        <a:pt x="891" y="2260"/>
                                        <a:pt x="726" y="2491"/>
                                        <a:pt x="651" y="2525"/>
                                      </a:cubicBezTo>
                                      <a:cubicBezTo>
                                        <a:pt x="575" y="2558"/>
                                        <a:pt x="519" y="2569"/>
                                        <a:pt x="432" y="2583"/>
                                      </a:cubicBezTo>
                                      <a:cubicBezTo>
                                        <a:pt x="332" y="2597"/>
                                        <a:pt x="277" y="2637"/>
                                        <a:pt x="209" y="2653"/>
                                      </a:cubicBezTo>
                                      <a:cubicBezTo>
                                        <a:pt x="139" y="2668"/>
                                        <a:pt x="124" y="2649"/>
                                        <a:pt x="124" y="2689"/>
                                      </a:cubicBezTo>
                                      <a:cubicBezTo>
                                        <a:pt x="124" y="2725"/>
                                        <a:pt x="186" y="2758"/>
                                        <a:pt x="249" y="2758"/>
                                      </a:cubicBezTo>
                                      <a:cubicBezTo>
                                        <a:pt x="253" y="2758"/>
                                        <a:pt x="257" y="2758"/>
                                        <a:pt x="262" y="2758"/>
                                      </a:cubicBezTo>
                                      <a:cubicBezTo>
                                        <a:pt x="327" y="2753"/>
                                        <a:pt x="366" y="2729"/>
                                        <a:pt x="384" y="2729"/>
                                      </a:cubicBezTo>
                                      <a:cubicBezTo>
                                        <a:pt x="386" y="2729"/>
                                        <a:pt x="387" y="2729"/>
                                        <a:pt x="388" y="2730"/>
                                      </a:cubicBezTo>
                                      <a:cubicBezTo>
                                        <a:pt x="404" y="2735"/>
                                        <a:pt x="361" y="2774"/>
                                        <a:pt x="291" y="2818"/>
                                      </a:cubicBezTo>
                                      <a:cubicBezTo>
                                        <a:pt x="194" y="2877"/>
                                        <a:pt x="116" y="2882"/>
                                        <a:pt x="61" y="2905"/>
                                      </a:cubicBezTo>
                                      <a:cubicBezTo>
                                        <a:pt x="1" y="2929"/>
                                        <a:pt x="26" y="2975"/>
                                        <a:pt x="53" y="2983"/>
                                      </a:cubicBezTo>
                                      <a:cubicBezTo>
                                        <a:pt x="68" y="2987"/>
                                        <a:pt x="87" y="2992"/>
                                        <a:pt x="115" y="2992"/>
                                      </a:cubicBezTo>
                                      <a:cubicBezTo>
                                        <a:pt x="139" y="2992"/>
                                        <a:pt x="170" y="2988"/>
                                        <a:pt x="212" y="2978"/>
                                      </a:cubicBezTo>
                                      <a:cubicBezTo>
                                        <a:pt x="277" y="2961"/>
                                        <a:pt x="341" y="2939"/>
                                        <a:pt x="403" y="2912"/>
                                      </a:cubicBezTo>
                                      <a:lnTo>
                                        <a:pt x="403" y="2912"/>
                                      </a:lnTo>
                                      <a:cubicBezTo>
                                        <a:pt x="362" y="2946"/>
                                        <a:pt x="317" y="2976"/>
                                        <a:pt x="270" y="3000"/>
                                      </a:cubicBezTo>
                                      <a:cubicBezTo>
                                        <a:pt x="181" y="3047"/>
                                        <a:pt x="139" y="3054"/>
                                        <a:pt x="94" y="3081"/>
                                      </a:cubicBezTo>
                                      <a:cubicBezTo>
                                        <a:pt x="53" y="3105"/>
                                        <a:pt x="101" y="3159"/>
                                        <a:pt x="154" y="3159"/>
                                      </a:cubicBezTo>
                                      <a:cubicBezTo>
                                        <a:pt x="158" y="3159"/>
                                        <a:pt x="163" y="3159"/>
                                        <a:pt x="167" y="3158"/>
                                      </a:cubicBezTo>
                                      <a:cubicBezTo>
                                        <a:pt x="227" y="3146"/>
                                        <a:pt x="285" y="3127"/>
                                        <a:pt x="339" y="3100"/>
                                      </a:cubicBezTo>
                                      <a:cubicBezTo>
                                        <a:pt x="399" y="3069"/>
                                        <a:pt x="496" y="3010"/>
                                        <a:pt x="496" y="3010"/>
                                      </a:cubicBezTo>
                                      <a:lnTo>
                                        <a:pt x="496" y="3010"/>
                                      </a:lnTo>
                                      <a:cubicBezTo>
                                        <a:pt x="420" y="3091"/>
                                        <a:pt x="340" y="3124"/>
                                        <a:pt x="295" y="3150"/>
                                      </a:cubicBezTo>
                                      <a:cubicBezTo>
                                        <a:pt x="250" y="3174"/>
                                        <a:pt x="237" y="3202"/>
                                        <a:pt x="260" y="3222"/>
                                      </a:cubicBezTo>
                                      <a:cubicBezTo>
                                        <a:pt x="267" y="3229"/>
                                        <a:pt x="278" y="3234"/>
                                        <a:pt x="295" y="3234"/>
                                      </a:cubicBezTo>
                                      <a:cubicBezTo>
                                        <a:pt x="322" y="3234"/>
                                        <a:pt x="363" y="3223"/>
                                        <a:pt x="426" y="3198"/>
                                      </a:cubicBezTo>
                                      <a:cubicBezTo>
                                        <a:pt x="529" y="3157"/>
                                        <a:pt x="650" y="3052"/>
                                        <a:pt x="731" y="2946"/>
                                      </a:cubicBezTo>
                                      <a:cubicBezTo>
                                        <a:pt x="813" y="2838"/>
                                        <a:pt x="837" y="2789"/>
                                        <a:pt x="885" y="2739"/>
                                      </a:cubicBezTo>
                                      <a:cubicBezTo>
                                        <a:pt x="1065" y="2555"/>
                                        <a:pt x="1205" y="2406"/>
                                        <a:pt x="1338" y="2187"/>
                                      </a:cubicBezTo>
                                      <a:cubicBezTo>
                                        <a:pt x="1529" y="1873"/>
                                        <a:pt x="1613" y="1598"/>
                                        <a:pt x="1652" y="1422"/>
                                      </a:cubicBezTo>
                                      <a:cubicBezTo>
                                        <a:pt x="1730" y="1060"/>
                                        <a:pt x="1724" y="537"/>
                                        <a:pt x="1712" y="266"/>
                                      </a:cubicBezTo>
                                      <a:cubicBezTo>
                                        <a:pt x="1702" y="67"/>
                                        <a:pt x="1649" y="1"/>
                                        <a:pt x="157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2" name="Google Shape;1224;p1"/>
                              <wps:cNvSpPr/>
                              <wps:spPr>
                                <a:xfrm>
                                  <a:off x="3101438" y="1151681"/>
                                  <a:ext cx="14371" cy="273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39" h="1137" extrusionOk="0">
                                      <a:moveTo>
                                        <a:pt x="321" y="0"/>
                                      </a:moveTo>
                                      <a:cubicBezTo>
                                        <a:pt x="306" y="0"/>
                                        <a:pt x="292" y="2"/>
                                        <a:pt x="281" y="6"/>
                                      </a:cubicBezTo>
                                      <a:cubicBezTo>
                                        <a:pt x="214" y="26"/>
                                        <a:pt x="67" y="64"/>
                                        <a:pt x="33" y="289"/>
                                      </a:cubicBezTo>
                                      <a:cubicBezTo>
                                        <a:pt x="1" y="515"/>
                                        <a:pt x="8" y="1052"/>
                                        <a:pt x="8" y="1052"/>
                                      </a:cubicBezTo>
                                      <a:cubicBezTo>
                                        <a:pt x="8" y="1052"/>
                                        <a:pt x="103" y="1137"/>
                                        <a:pt x="264" y="1137"/>
                                      </a:cubicBezTo>
                                      <a:cubicBezTo>
                                        <a:pt x="334" y="1137"/>
                                        <a:pt x="416" y="1121"/>
                                        <a:pt x="509" y="1075"/>
                                      </a:cubicBezTo>
                                      <a:cubicBezTo>
                                        <a:pt x="524" y="1041"/>
                                        <a:pt x="539" y="398"/>
                                        <a:pt x="512" y="217"/>
                                      </a:cubicBezTo>
                                      <a:cubicBezTo>
                                        <a:pt x="487" y="46"/>
                                        <a:pt x="390" y="0"/>
                                        <a:pt x="32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3" name="Google Shape;1225;p1"/>
                              <wps:cNvSpPr/>
                              <wps:spPr>
                                <a:xfrm>
                                  <a:off x="3098612" y="1310896"/>
                                  <a:ext cx="25783" cy="2309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67" h="960" extrusionOk="0">
                                      <a:moveTo>
                                        <a:pt x="114" y="0"/>
                                      </a:moveTo>
                                      <a:cubicBezTo>
                                        <a:pt x="87" y="0"/>
                                        <a:pt x="64" y="13"/>
                                        <a:pt x="44" y="49"/>
                                      </a:cubicBezTo>
                                      <a:cubicBezTo>
                                        <a:pt x="33" y="69"/>
                                        <a:pt x="26" y="91"/>
                                        <a:pt x="23" y="114"/>
                                      </a:cubicBezTo>
                                      <a:cubicBezTo>
                                        <a:pt x="0" y="246"/>
                                        <a:pt x="23" y="384"/>
                                        <a:pt x="117" y="479"/>
                                      </a:cubicBezTo>
                                      <a:cubicBezTo>
                                        <a:pt x="158" y="522"/>
                                        <a:pt x="218" y="560"/>
                                        <a:pt x="261" y="599"/>
                                      </a:cubicBezTo>
                                      <a:cubicBezTo>
                                        <a:pt x="319" y="648"/>
                                        <a:pt x="413" y="700"/>
                                        <a:pt x="459" y="762"/>
                                      </a:cubicBezTo>
                                      <a:cubicBezTo>
                                        <a:pt x="535" y="861"/>
                                        <a:pt x="606" y="959"/>
                                        <a:pt x="732" y="959"/>
                                      </a:cubicBezTo>
                                      <a:cubicBezTo>
                                        <a:pt x="747" y="959"/>
                                        <a:pt x="763" y="958"/>
                                        <a:pt x="780" y="955"/>
                                      </a:cubicBezTo>
                                      <a:cubicBezTo>
                                        <a:pt x="849" y="943"/>
                                        <a:pt x="898" y="921"/>
                                        <a:pt x="930" y="861"/>
                                      </a:cubicBezTo>
                                      <a:cubicBezTo>
                                        <a:pt x="967" y="788"/>
                                        <a:pt x="923" y="627"/>
                                        <a:pt x="949" y="553"/>
                                      </a:cubicBezTo>
                                      <a:cubicBezTo>
                                        <a:pt x="952" y="541"/>
                                        <a:pt x="790" y="345"/>
                                        <a:pt x="739" y="313"/>
                                      </a:cubicBezTo>
                                      <a:cubicBezTo>
                                        <a:pt x="717" y="298"/>
                                        <a:pt x="631" y="287"/>
                                        <a:pt x="607" y="279"/>
                                      </a:cubicBezTo>
                                      <a:cubicBezTo>
                                        <a:pt x="576" y="268"/>
                                        <a:pt x="519" y="259"/>
                                        <a:pt x="490" y="240"/>
                                      </a:cubicBezTo>
                                      <a:cubicBezTo>
                                        <a:pt x="417" y="195"/>
                                        <a:pt x="347" y="143"/>
                                        <a:pt x="282" y="85"/>
                                      </a:cubicBezTo>
                                      <a:cubicBezTo>
                                        <a:pt x="254" y="59"/>
                                        <a:pt x="222" y="38"/>
                                        <a:pt x="189" y="21"/>
                                      </a:cubicBezTo>
                                      <a:cubicBezTo>
                                        <a:pt x="162" y="9"/>
                                        <a:pt x="137" y="0"/>
                                        <a:pt x="11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4" name="Google Shape;1226;p1"/>
                              <wps:cNvSpPr/>
                              <wps:spPr>
                                <a:xfrm>
                                  <a:off x="3101252" y="1215954"/>
                                  <a:ext cx="43007" cy="10975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13" h="4563" extrusionOk="0">
                                      <a:moveTo>
                                        <a:pt x="3" y="0"/>
                                      </a:moveTo>
                                      <a:lnTo>
                                        <a:pt x="0" y="132"/>
                                      </a:lnTo>
                                      <a:cubicBezTo>
                                        <a:pt x="96" y="543"/>
                                        <a:pt x="713" y="861"/>
                                        <a:pt x="713" y="861"/>
                                      </a:cubicBezTo>
                                      <a:lnTo>
                                        <a:pt x="733" y="861"/>
                                      </a:lnTo>
                                      <a:cubicBezTo>
                                        <a:pt x="733" y="861"/>
                                        <a:pt x="680" y="2065"/>
                                        <a:pt x="660" y="2434"/>
                                      </a:cubicBezTo>
                                      <a:cubicBezTo>
                                        <a:pt x="648" y="2666"/>
                                        <a:pt x="630" y="2965"/>
                                        <a:pt x="596" y="3355"/>
                                      </a:cubicBezTo>
                                      <a:cubicBezTo>
                                        <a:pt x="564" y="3731"/>
                                        <a:pt x="508" y="4226"/>
                                        <a:pt x="508" y="4226"/>
                                      </a:cubicBezTo>
                                      <a:cubicBezTo>
                                        <a:pt x="779" y="4358"/>
                                        <a:pt x="841" y="4563"/>
                                        <a:pt x="841" y="4563"/>
                                      </a:cubicBezTo>
                                      <a:cubicBezTo>
                                        <a:pt x="841" y="4563"/>
                                        <a:pt x="1054" y="3576"/>
                                        <a:pt x="1167" y="3204"/>
                                      </a:cubicBezTo>
                                      <a:cubicBezTo>
                                        <a:pt x="1264" y="2882"/>
                                        <a:pt x="1158" y="2571"/>
                                        <a:pt x="1158" y="2571"/>
                                      </a:cubicBezTo>
                                      <a:cubicBezTo>
                                        <a:pt x="1158" y="2571"/>
                                        <a:pt x="1322" y="2044"/>
                                        <a:pt x="1443" y="1514"/>
                                      </a:cubicBezTo>
                                      <a:cubicBezTo>
                                        <a:pt x="1556" y="1027"/>
                                        <a:pt x="1612" y="407"/>
                                        <a:pt x="1570" y="140"/>
                                      </a:cubicBezTo>
                                      <a:lnTo>
                                        <a:pt x="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5" name="Google Shape;1227;p1"/>
                              <wps:cNvSpPr/>
                              <wps:spPr>
                                <a:xfrm>
                                  <a:off x="3109837" y="1148722"/>
                                  <a:ext cx="27943" cy="2345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8" h="975" extrusionOk="0">
                                      <a:moveTo>
                                        <a:pt x="802" y="1"/>
                                      </a:moveTo>
                                      <a:cubicBezTo>
                                        <a:pt x="802" y="1"/>
                                        <a:pt x="225" y="201"/>
                                        <a:pt x="155" y="211"/>
                                      </a:cubicBezTo>
                                      <a:cubicBezTo>
                                        <a:pt x="85" y="221"/>
                                        <a:pt x="1" y="408"/>
                                        <a:pt x="8" y="630"/>
                                      </a:cubicBezTo>
                                      <a:cubicBezTo>
                                        <a:pt x="14" y="820"/>
                                        <a:pt x="346" y="974"/>
                                        <a:pt x="532" y="974"/>
                                      </a:cubicBezTo>
                                      <a:cubicBezTo>
                                        <a:pt x="563" y="974"/>
                                        <a:pt x="590" y="970"/>
                                        <a:pt x="611" y="960"/>
                                      </a:cubicBezTo>
                                      <a:cubicBezTo>
                                        <a:pt x="755" y="894"/>
                                        <a:pt x="1048" y="604"/>
                                        <a:pt x="1002" y="567"/>
                                      </a:cubicBezTo>
                                      <a:cubicBezTo>
                                        <a:pt x="956" y="528"/>
                                        <a:pt x="799" y="423"/>
                                        <a:pt x="792" y="392"/>
                                      </a:cubicBezTo>
                                      <a:cubicBezTo>
                                        <a:pt x="784" y="360"/>
                                        <a:pt x="802" y="1"/>
                                        <a:pt x="80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6" name="Google Shape;1228;p1"/>
                              <wps:cNvSpPr/>
                              <wps:spPr>
                                <a:xfrm>
                                  <a:off x="3114210" y="1148722"/>
                                  <a:ext cx="17011" cy="1108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8" h="461" extrusionOk="0">
                                      <a:moveTo>
                                        <a:pt x="638" y="1"/>
                                      </a:moveTo>
                                      <a:lnTo>
                                        <a:pt x="638" y="1"/>
                                      </a:lnTo>
                                      <a:cubicBezTo>
                                        <a:pt x="638" y="1"/>
                                        <a:pt x="237" y="164"/>
                                        <a:pt x="89" y="210"/>
                                      </a:cubicBezTo>
                                      <a:cubicBezTo>
                                        <a:pt x="56" y="275"/>
                                        <a:pt x="1" y="369"/>
                                        <a:pt x="49" y="411"/>
                                      </a:cubicBezTo>
                                      <a:cubicBezTo>
                                        <a:pt x="90" y="448"/>
                                        <a:pt x="137" y="461"/>
                                        <a:pt x="184" y="461"/>
                                      </a:cubicBezTo>
                                      <a:cubicBezTo>
                                        <a:pt x="263" y="461"/>
                                        <a:pt x="339" y="426"/>
                                        <a:pt x="376" y="411"/>
                                      </a:cubicBezTo>
                                      <a:cubicBezTo>
                                        <a:pt x="434" y="388"/>
                                        <a:pt x="487" y="357"/>
                                        <a:pt x="536" y="318"/>
                                      </a:cubicBezTo>
                                      <a:cubicBezTo>
                                        <a:pt x="589" y="277"/>
                                        <a:pt x="632" y="208"/>
                                        <a:pt x="632" y="141"/>
                                      </a:cubicBezTo>
                                      <a:cubicBezTo>
                                        <a:pt x="634" y="84"/>
                                        <a:pt x="638" y="1"/>
                                        <a:pt x="63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28F8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7" name="Google Shape;1229;p1"/>
                              <wps:cNvSpPr/>
                              <wps:spPr>
                                <a:xfrm>
                                  <a:off x="3100425" y="1151801"/>
                                  <a:ext cx="44100" cy="7557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54" h="3142" extrusionOk="0">
                                      <a:moveTo>
                                        <a:pt x="388" y="0"/>
                                      </a:moveTo>
                                      <a:cubicBezTo>
                                        <a:pt x="379" y="0"/>
                                        <a:pt x="370" y="1"/>
                                        <a:pt x="361" y="3"/>
                                      </a:cubicBezTo>
                                      <a:cubicBezTo>
                                        <a:pt x="253" y="68"/>
                                        <a:pt x="174" y="171"/>
                                        <a:pt x="136" y="290"/>
                                      </a:cubicBezTo>
                                      <a:cubicBezTo>
                                        <a:pt x="43" y="557"/>
                                        <a:pt x="0" y="839"/>
                                        <a:pt x="7" y="1122"/>
                                      </a:cubicBezTo>
                                      <a:cubicBezTo>
                                        <a:pt x="13" y="1502"/>
                                        <a:pt x="18" y="2667"/>
                                        <a:pt x="18" y="2667"/>
                                      </a:cubicBezTo>
                                      <a:cubicBezTo>
                                        <a:pt x="18" y="2667"/>
                                        <a:pt x="24" y="2875"/>
                                        <a:pt x="384" y="3033"/>
                                      </a:cubicBezTo>
                                      <a:cubicBezTo>
                                        <a:pt x="568" y="3114"/>
                                        <a:pt x="742" y="3142"/>
                                        <a:pt x="893" y="3142"/>
                                      </a:cubicBezTo>
                                      <a:cubicBezTo>
                                        <a:pt x="1024" y="3142"/>
                                        <a:pt x="1137" y="3120"/>
                                        <a:pt x="1225" y="3095"/>
                                      </a:cubicBezTo>
                                      <a:cubicBezTo>
                                        <a:pt x="1406" y="3040"/>
                                        <a:pt x="1563" y="2882"/>
                                        <a:pt x="1602" y="2807"/>
                                      </a:cubicBezTo>
                                      <a:cubicBezTo>
                                        <a:pt x="1585" y="2541"/>
                                        <a:pt x="1447" y="2039"/>
                                        <a:pt x="1491" y="1703"/>
                                      </a:cubicBezTo>
                                      <a:cubicBezTo>
                                        <a:pt x="1536" y="1368"/>
                                        <a:pt x="1607" y="1117"/>
                                        <a:pt x="1625" y="845"/>
                                      </a:cubicBezTo>
                                      <a:cubicBezTo>
                                        <a:pt x="1643" y="574"/>
                                        <a:pt x="1653" y="568"/>
                                        <a:pt x="1509" y="483"/>
                                      </a:cubicBezTo>
                                      <a:cubicBezTo>
                                        <a:pt x="1301" y="359"/>
                                        <a:pt x="1196" y="317"/>
                                        <a:pt x="1196" y="317"/>
                                      </a:cubicBezTo>
                                      <a:cubicBezTo>
                                        <a:pt x="1196" y="317"/>
                                        <a:pt x="1004" y="652"/>
                                        <a:pt x="759" y="652"/>
                                      </a:cubicBezTo>
                                      <a:cubicBezTo>
                                        <a:pt x="719" y="652"/>
                                        <a:pt x="678" y="644"/>
                                        <a:pt x="636" y="623"/>
                                      </a:cubicBezTo>
                                      <a:cubicBezTo>
                                        <a:pt x="345" y="481"/>
                                        <a:pt x="446" y="226"/>
                                        <a:pt x="606" y="99"/>
                                      </a:cubicBezTo>
                                      <a:cubicBezTo>
                                        <a:pt x="606" y="99"/>
                                        <a:pt x="484" y="0"/>
                                        <a:pt x="38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8" name="Google Shape;1230;p1"/>
                              <wps:cNvSpPr/>
                              <wps:spPr>
                                <a:xfrm>
                                  <a:off x="3111064" y="1153677"/>
                                  <a:ext cx="22637" cy="1450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49" h="603" extrusionOk="0">
                                      <a:moveTo>
                                        <a:pt x="164" y="0"/>
                                      </a:moveTo>
                                      <a:cubicBezTo>
                                        <a:pt x="164" y="0"/>
                                        <a:pt x="62" y="107"/>
                                        <a:pt x="32" y="210"/>
                                      </a:cubicBezTo>
                                      <a:cubicBezTo>
                                        <a:pt x="0" y="311"/>
                                        <a:pt x="12" y="449"/>
                                        <a:pt x="148" y="537"/>
                                      </a:cubicBezTo>
                                      <a:cubicBezTo>
                                        <a:pt x="213" y="580"/>
                                        <a:pt x="286" y="602"/>
                                        <a:pt x="361" y="602"/>
                                      </a:cubicBezTo>
                                      <a:cubicBezTo>
                                        <a:pt x="441" y="602"/>
                                        <a:pt x="523" y="577"/>
                                        <a:pt x="600" y="524"/>
                                      </a:cubicBezTo>
                                      <a:cubicBezTo>
                                        <a:pt x="751" y="420"/>
                                        <a:pt x="849" y="263"/>
                                        <a:pt x="849" y="263"/>
                                      </a:cubicBezTo>
                                      <a:lnTo>
                                        <a:pt x="782" y="227"/>
                                      </a:lnTo>
                                      <a:cubicBezTo>
                                        <a:pt x="782" y="227"/>
                                        <a:pt x="688" y="387"/>
                                        <a:pt x="565" y="462"/>
                                      </a:cubicBezTo>
                                      <a:cubicBezTo>
                                        <a:pt x="497" y="504"/>
                                        <a:pt x="421" y="529"/>
                                        <a:pt x="348" y="529"/>
                                      </a:cubicBezTo>
                                      <a:cubicBezTo>
                                        <a:pt x="289" y="529"/>
                                        <a:pt x="233" y="513"/>
                                        <a:pt x="184" y="479"/>
                                      </a:cubicBezTo>
                                      <a:cubicBezTo>
                                        <a:pt x="74" y="402"/>
                                        <a:pt x="4" y="234"/>
                                        <a:pt x="220" y="25"/>
                                      </a:cubicBezTo>
                                      <a:lnTo>
                                        <a:pt x="16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69" name="Google Shape;1231;p1"/>
                              <wps:cNvSpPr/>
                              <wps:spPr>
                                <a:xfrm>
                                  <a:off x="3108131" y="1124452"/>
                                  <a:ext cx="30716" cy="3158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52" h="1313" extrusionOk="0">
                                      <a:moveTo>
                                        <a:pt x="553" y="0"/>
                                      </a:moveTo>
                                      <a:cubicBezTo>
                                        <a:pt x="283" y="0"/>
                                        <a:pt x="95" y="206"/>
                                        <a:pt x="54" y="474"/>
                                      </a:cubicBezTo>
                                      <a:cubicBezTo>
                                        <a:pt x="31" y="613"/>
                                        <a:pt x="1" y="905"/>
                                        <a:pt x="95" y="1123"/>
                                      </a:cubicBezTo>
                                      <a:cubicBezTo>
                                        <a:pt x="149" y="1248"/>
                                        <a:pt x="211" y="1295"/>
                                        <a:pt x="324" y="1312"/>
                                      </a:cubicBezTo>
                                      <a:cubicBezTo>
                                        <a:pt x="330" y="1312"/>
                                        <a:pt x="338" y="1313"/>
                                        <a:pt x="346" y="1313"/>
                                      </a:cubicBezTo>
                                      <a:cubicBezTo>
                                        <a:pt x="456" y="1313"/>
                                        <a:pt x="727" y="1242"/>
                                        <a:pt x="822" y="1132"/>
                                      </a:cubicBezTo>
                                      <a:cubicBezTo>
                                        <a:pt x="840" y="1110"/>
                                        <a:pt x="867" y="1010"/>
                                        <a:pt x="867" y="1010"/>
                                      </a:cubicBezTo>
                                      <a:cubicBezTo>
                                        <a:pt x="1062" y="876"/>
                                        <a:pt x="1152" y="632"/>
                                        <a:pt x="1088" y="404"/>
                                      </a:cubicBezTo>
                                      <a:cubicBezTo>
                                        <a:pt x="1025" y="175"/>
                                        <a:pt x="822" y="13"/>
                                        <a:pt x="585" y="1"/>
                                      </a:cubicBezTo>
                                      <a:cubicBezTo>
                                        <a:pt x="574" y="1"/>
                                        <a:pt x="563" y="0"/>
                                        <a:pt x="55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0" name="Google Shape;1232;p1"/>
                              <wps:cNvSpPr/>
                              <wps:spPr>
                                <a:xfrm>
                                  <a:off x="3110664" y="1124428"/>
                                  <a:ext cx="27489" cy="2431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31" h="1011" extrusionOk="0">
                                      <a:moveTo>
                                        <a:pt x="460" y="1"/>
                                      </a:moveTo>
                                      <a:cubicBezTo>
                                        <a:pt x="277" y="1"/>
                                        <a:pt x="103" y="93"/>
                                        <a:pt x="1" y="251"/>
                                      </a:cubicBezTo>
                                      <a:cubicBezTo>
                                        <a:pt x="29" y="282"/>
                                        <a:pt x="96" y="320"/>
                                        <a:pt x="195" y="340"/>
                                      </a:cubicBezTo>
                                      <a:cubicBezTo>
                                        <a:pt x="247" y="351"/>
                                        <a:pt x="300" y="357"/>
                                        <a:pt x="352" y="357"/>
                                      </a:cubicBezTo>
                                      <a:cubicBezTo>
                                        <a:pt x="442" y="357"/>
                                        <a:pt x="532" y="340"/>
                                        <a:pt x="616" y="307"/>
                                      </a:cubicBezTo>
                                      <a:lnTo>
                                        <a:pt x="616" y="307"/>
                                      </a:lnTo>
                                      <a:cubicBezTo>
                                        <a:pt x="598" y="379"/>
                                        <a:pt x="625" y="444"/>
                                        <a:pt x="655" y="488"/>
                                      </a:cubicBezTo>
                                      <a:cubicBezTo>
                                        <a:pt x="695" y="544"/>
                                        <a:pt x="709" y="614"/>
                                        <a:pt x="697" y="681"/>
                                      </a:cubicBezTo>
                                      <a:cubicBezTo>
                                        <a:pt x="694" y="701"/>
                                        <a:pt x="690" y="723"/>
                                        <a:pt x="685" y="748"/>
                                      </a:cubicBezTo>
                                      <a:cubicBezTo>
                                        <a:pt x="668" y="834"/>
                                        <a:pt x="742" y="841"/>
                                        <a:pt x="742" y="841"/>
                                      </a:cubicBezTo>
                                      <a:cubicBezTo>
                                        <a:pt x="743" y="797"/>
                                        <a:pt x="749" y="755"/>
                                        <a:pt x="773" y="727"/>
                                      </a:cubicBezTo>
                                      <a:lnTo>
                                        <a:pt x="773" y="727"/>
                                      </a:lnTo>
                                      <a:cubicBezTo>
                                        <a:pt x="923" y="776"/>
                                        <a:pt x="778" y="992"/>
                                        <a:pt x="772" y="1011"/>
                                      </a:cubicBezTo>
                                      <a:cubicBezTo>
                                        <a:pt x="938" y="897"/>
                                        <a:pt x="1030" y="703"/>
                                        <a:pt x="1011" y="503"/>
                                      </a:cubicBezTo>
                                      <a:cubicBezTo>
                                        <a:pt x="987" y="262"/>
                                        <a:pt x="811" y="64"/>
                                        <a:pt x="575" y="13"/>
                                      </a:cubicBezTo>
                                      <a:cubicBezTo>
                                        <a:pt x="537" y="5"/>
                                        <a:pt x="498" y="1"/>
                                        <a:pt x="46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4335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1" name="Google Shape;1233;p1"/>
                              <wps:cNvSpPr/>
                              <wps:spPr>
                                <a:xfrm>
                                  <a:off x="3107278" y="1122599"/>
                                  <a:ext cx="27916" cy="1513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7" h="629" extrusionOk="0">
                                      <a:moveTo>
                                        <a:pt x="600" y="1"/>
                                      </a:moveTo>
                                      <a:cubicBezTo>
                                        <a:pt x="531" y="1"/>
                                        <a:pt x="454" y="14"/>
                                        <a:pt x="370" y="44"/>
                                      </a:cubicBezTo>
                                      <a:cubicBezTo>
                                        <a:pt x="25" y="170"/>
                                        <a:pt x="0" y="607"/>
                                        <a:pt x="0" y="607"/>
                                      </a:cubicBezTo>
                                      <a:cubicBezTo>
                                        <a:pt x="0" y="607"/>
                                        <a:pt x="56" y="629"/>
                                        <a:pt x="163" y="629"/>
                                      </a:cubicBezTo>
                                      <a:cubicBezTo>
                                        <a:pt x="229" y="629"/>
                                        <a:pt x="315" y="620"/>
                                        <a:pt x="419" y="593"/>
                                      </a:cubicBezTo>
                                      <a:cubicBezTo>
                                        <a:pt x="691" y="522"/>
                                        <a:pt x="743" y="383"/>
                                        <a:pt x="743" y="383"/>
                                      </a:cubicBezTo>
                                      <a:lnTo>
                                        <a:pt x="1046" y="322"/>
                                      </a:lnTo>
                                      <a:cubicBezTo>
                                        <a:pt x="1013" y="184"/>
                                        <a:pt x="859" y="1"/>
                                        <a:pt x="60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4335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2" name="Google Shape;1234;p1"/>
                              <wps:cNvSpPr/>
                              <wps:spPr>
                                <a:xfrm>
                                  <a:off x="3135380" y="1165512"/>
                                  <a:ext cx="25196" cy="8370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45" h="3480" extrusionOk="0">
                                      <a:moveTo>
                                        <a:pt x="233" y="1"/>
                                      </a:moveTo>
                                      <a:cubicBezTo>
                                        <a:pt x="187" y="1"/>
                                        <a:pt x="147" y="23"/>
                                        <a:pt x="115" y="62"/>
                                      </a:cubicBezTo>
                                      <a:cubicBezTo>
                                        <a:pt x="44" y="148"/>
                                        <a:pt x="1" y="232"/>
                                        <a:pt x="68" y="408"/>
                                      </a:cubicBezTo>
                                      <a:cubicBezTo>
                                        <a:pt x="136" y="584"/>
                                        <a:pt x="343" y="1003"/>
                                        <a:pt x="441" y="1313"/>
                                      </a:cubicBezTo>
                                      <a:cubicBezTo>
                                        <a:pt x="489" y="1466"/>
                                        <a:pt x="552" y="1831"/>
                                        <a:pt x="522" y="2116"/>
                                      </a:cubicBezTo>
                                      <a:cubicBezTo>
                                        <a:pt x="497" y="2357"/>
                                        <a:pt x="443" y="2610"/>
                                        <a:pt x="394" y="2685"/>
                                      </a:cubicBezTo>
                                      <a:cubicBezTo>
                                        <a:pt x="348" y="2754"/>
                                        <a:pt x="318" y="2776"/>
                                        <a:pt x="244" y="2824"/>
                                      </a:cubicBezTo>
                                      <a:cubicBezTo>
                                        <a:pt x="161" y="2881"/>
                                        <a:pt x="125" y="2937"/>
                                        <a:pt x="69" y="2981"/>
                                      </a:cubicBezTo>
                                      <a:cubicBezTo>
                                        <a:pt x="13" y="3025"/>
                                        <a:pt x="9" y="3019"/>
                                        <a:pt x="25" y="3054"/>
                                      </a:cubicBezTo>
                                      <a:cubicBezTo>
                                        <a:pt x="34" y="3073"/>
                                        <a:pt x="59" y="3082"/>
                                        <a:pt x="90" y="3082"/>
                                      </a:cubicBezTo>
                                      <a:cubicBezTo>
                                        <a:pt x="118" y="3082"/>
                                        <a:pt x="151" y="3074"/>
                                        <a:pt x="179" y="3058"/>
                                      </a:cubicBezTo>
                                      <a:cubicBezTo>
                                        <a:pt x="242" y="3023"/>
                                        <a:pt x="266" y="2981"/>
                                        <a:pt x="282" y="2978"/>
                                      </a:cubicBezTo>
                                      <a:cubicBezTo>
                                        <a:pt x="282" y="2978"/>
                                        <a:pt x="283" y="2978"/>
                                        <a:pt x="283" y="2978"/>
                                      </a:cubicBezTo>
                                      <a:cubicBezTo>
                                        <a:pt x="297" y="2978"/>
                                        <a:pt x="274" y="3032"/>
                                        <a:pt x="231" y="3099"/>
                                      </a:cubicBezTo>
                                      <a:cubicBezTo>
                                        <a:pt x="170" y="3193"/>
                                        <a:pt x="101" y="3232"/>
                                        <a:pt x="62" y="3275"/>
                                      </a:cubicBezTo>
                                      <a:cubicBezTo>
                                        <a:pt x="21" y="3321"/>
                                        <a:pt x="56" y="3351"/>
                                        <a:pt x="83" y="3351"/>
                                      </a:cubicBezTo>
                                      <a:cubicBezTo>
                                        <a:pt x="85" y="3351"/>
                                        <a:pt x="86" y="3351"/>
                                        <a:pt x="87" y="3351"/>
                                      </a:cubicBezTo>
                                      <a:cubicBezTo>
                                        <a:pt x="115" y="3346"/>
                                        <a:pt x="157" y="3337"/>
                                        <a:pt x="230" y="3278"/>
                                      </a:cubicBezTo>
                                      <a:cubicBezTo>
                                        <a:pt x="281" y="3234"/>
                                        <a:pt x="329" y="3187"/>
                                        <a:pt x="372" y="3135"/>
                                      </a:cubicBezTo>
                                      <a:lnTo>
                                        <a:pt x="372" y="3135"/>
                                      </a:lnTo>
                                      <a:cubicBezTo>
                                        <a:pt x="351" y="3185"/>
                                        <a:pt x="324" y="3230"/>
                                        <a:pt x="291" y="3273"/>
                                      </a:cubicBezTo>
                                      <a:cubicBezTo>
                                        <a:pt x="230" y="3354"/>
                                        <a:pt x="196" y="3379"/>
                                        <a:pt x="166" y="3421"/>
                                      </a:cubicBezTo>
                                      <a:cubicBezTo>
                                        <a:pt x="146" y="3451"/>
                                        <a:pt x="179" y="3474"/>
                                        <a:pt x="217" y="3474"/>
                                      </a:cubicBezTo>
                                      <a:cubicBezTo>
                                        <a:pt x="234" y="3474"/>
                                        <a:pt x="252" y="3470"/>
                                        <a:pt x="266" y="3460"/>
                                      </a:cubicBezTo>
                                      <a:cubicBezTo>
                                        <a:pt x="314" y="3424"/>
                                        <a:pt x="358" y="3380"/>
                                        <a:pt x="395" y="3333"/>
                                      </a:cubicBezTo>
                                      <a:cubicBezTo>
                                        <a:pt x="437" y="3279"/>
                                        <a:pt x="499" y="3185"/>
                                        <a:pt x="499" y="3185"/>
                                      </a:cubicBezTo>
                                      <a:lnTo>
                                        <a:pt x="499" y="3185"/>
                                      </a:lnTo>
                                      <a:cubicBezTo>
                                        <a:pt x="465" y="3291"/>
                                        <a:pt x="407" y="3355"/>
                                        <a:pt x="377" y="3397"/>
                                      </a:cubicBezTo>
                                      <a:cubicBezTo>
                                        <a:pt x="347" y="3438"/>
                                        <a:pt x="347" y="3468"/>
                                        <a:pt x="377" y="3478"/>
                                      </a:cubicBezTo>
                                      <a:cubicBezTo>
                                        <a:pt x="381" y="3479"/>
                                        <a:pt x="384" y="3480"/>
                                        <a:pt x="389" y="3480"/>
                                      </a:cubicBezTo>
                                      <a:cubicBezTo>
                                        <a:pt x="413" y="3480"/>
                                        <a:pt x="452" y="3456"/>
                                        <a:pt x="517" y="3385"/>
                                      </a:cubicBezTo>
                                      <a:cubicBezTo>
                                        <a:pt x="593" y="3302"/>
                                        <a:pt x="657" y="3157"/>
                                        <a:pt x="685" y="3025"/>
                                      </a:cubicBezTo>
                                      <a:cubicBezTo>
                                        <a:pt x="713" y="2893"/>
                                        <a:pt x="713" y="2838"/>
                                        <a:pt x="735" y="2772"/>
                                      </a:cubicBezTo>
                                      <a:cubicBezTo>
                                        <a:pt x="817" y="2529"/>
                                        <a:pt x="881" y="2335"/>
                                        <a:pt x="907" y="2081"/>
                                      </a:cubicBezTo>
                                      <a:cubicBezTo>
                                        <a:pt x="944" y="1714"/>
                                        <a:pt x="903" y="1429"/>
                                        <a:pt x="862" y="1255"/>
                                      </a:cubicBezTo>
                                      <a:cubicBezTo>
                                        <a:pt x="778" y="894"/>
                                        <a:pt x="598" y="448"/>
                                        <a:pt x="470" y="208"/>
                                      </a:cubicBezTo>
                                      <a:cubicBezTo>
                                        <a:pt x="391" y="60"/>
                                        <a:pt x="306" y="1"/>
                                        <a:pt x="233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3" name="Google Shape;1235;p1"/>
                              <wps:cNvSpPr/>
                              <wps:spPr>
                                <a:xfrm>
                                  <a:off x="3133594" y="1164791"/>
                                  <a:ext cx="22530" cy="2744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45" h="1141" extrusionOk="0">
                                      <a:moveTo>
                                        <a:pt x="288" y="1"/>
                                      </a:moveTo>
                                      <a:cubicBezTo>
                                        <a:pt x="240" y="1"/>
                                        <a:pt x="194" y="20"/>
                                        <a:pt x="153" y="52"/>
                                      </a:cubicBezTo>
                                      <a:cubicBezTo>
                                        <a:pt x="0" y="174"/>
                                        <a:pt x="63" y="436"/>
                                        <a:pt x="144" y="602"/>
                                      </a:cubicBezTo>
                                      <a:cubicBezTo>
                                        <a:pt x="223" y="768"/>
                                        <a:pt x="385" y="1140"/>
                                        <a:pt x="385" y="1140"/>
                                      </a:cubicBezTo>
                                      <a:cubicBezTo>
                                        <a:pt x="388" y="1140"/>
                                        <a:pt x="391" y="1140"/>
                                        <a:pt x="395" y="1140"/>
                                      </a:cubicBezTo>
                                      <a:cubicBezTo>
                                        <a:pt x="759" y="1140"/>
                                        <a:pt x="845" y="869"/>
                                        <a:pt x="845" y="869"/>
                                      </a:cubicBezTo>
                                      <a:cubicBezTo>
                                        <a:pt x="845" y="869"/>
                                        <a:pt x="664" y="401"/>
                                        <a:pt x="537" y="187"/>
                                      </a:cubicBezTo>
                                      <a:cubicBezTo>
                                        <a:pt x="458" y="54"/>
                                        <a:pt x="370" y="1"/>
                                        <a:pt x="288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4" name="Google Shape;1236;p1"/>
                              <wps:cNvSpPr/>
                              <wps:spPr>
                                <a:xfrm>
                                  <a:off x="3131194" y="1140808"/>
                                  <a:ext cx="7626" cy="868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86" h="361" extrusionOk="0">
                                      <a:moveTo>
                                        <a:pt x="110" y="1"/>
                                      </a:moveTo>
                                      <a:cubicBezTo>
                                        <a:pt x="67" y="1"/>
                                        <a:pt x="23" y="21"/>
                                        <a:pt x="3" y="46"/>
                                      </a:cubicBezTo>
                                      <a:lnTo>
                                        <a:pt x="1" y="327"/>
                                      </a:lnTo>
                                      <a:cubicBezTo>
                                        <a:pt x="1" y="327"/>
                                        <a:pt x="14" y="358"/>
                                        <a:pt x="68" y="360"/>
                                      </a:cubicBezTo>
                                      <a:cubicBezTo>
                                        <a:pt x="70" y="360"/>
                                        <a:pt x="71" y="360"/>
                                        <a:pt x="72" y="360"/>
                                      </a:cubicBezTo>
                                      <a:cubicBezTo>
                                        <a:pt x="173" y="360"/>
                                        <a:pt x="286" y="176"/>
                                        <a:pt x="206" y="50"/>
                                      </a:cubicBezTo>
                                      <a:cubicBezTo>
                                        <a:pt x="183" y="14"/>
                                        <a:pt x="147" y="1"/>
                                        <a:pt x="11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5" name="Google Shape;1237;p1"/>
                              <wps:cNvSpPr/>
                              <wps:spPr>
                                <a:xfrm>
                                  <a:off x="2592283" y="1171261"/>
                                  <a:ext cx="122596" cy="638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98" h="2653" extrusionOk="0">
                                      <a:moveTo>
                                        <a:pt x="2299" y="0"/>
                                      </a:moveTo>
                                      <a:cubicBezTo>
                                        <a:pt x="1030" y="0"/>
                                        <a:pt x="1" y="594"/>
                                        <a:pt x="1" y="1326"/>
                                      </a:cubicBezTo>
                                      <a:cubicBezTo>
                                        <a:pt x="1" y="2059"/>
                                        <a:pt x="1030" y="2652"/>
                                        <a:pt x="2299" y="2652"/>
                                      </a:cubicBezTo>
                                      <a:cubicBezTo>
                                        <a:pt x="3569" y="2652"/>
                                        <a:pt x="4598" y="2059"/>
                                        <a:pt x="4598" y="1326"/>
                                      </a:cubicBezTo>
                                      <a:cubicBezTo>
                                        <a:pt x="4598" y="594"/>
                                        <a:pt x="3569" y="0"/>
                                        <a:pt x="229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6" name="Google Shape;1238;p1"/>
                              <wps:cNvSpPr/>
                              <wps:spPr>
                                <a:xfrm>
                                  <a:off x="2621586" y="1092099"/>
                                  <a:ext cx="17544" cy="4065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58" h="1690" extrusionOk="0">
                                      <a:moveTo>
                                        <a:pt x="370" y="1"/>
                                      </a:moveTo>
                                      <a:cubicBezTo>
                                        <a:pt x="356" y="1"/>
                                        <a:pt x="341" y="1"/>
                                        <a:pt x="325" y="3"/>
                                      </a:cubicBezTo>
                                      <a:cubicBezTo>
                                        <a:pt x="91" y="30"/>
                                        <a:pt x="40" y="241"/>
                                        <a:pt x="50" y="687"/>
                                      </a:cubicBezTo>
                                      <a:cubicBezTo>
                                        <a:pt x="60" y="1134"/>
                                        <a:pt x="43" y="1343"/>
                                        <a:pt x="20" y="1435"/>
                                      </a:cubicBezTo>
                                      <a:cubicBezTo>
                                        <a:pt x="0" y="1514"/>
                                        <a:pt x="143" y="1690"/>
                                        <a:pt x="321" y="1690"/>
                                      </a:cubicBezTo>
                                      <a:cubicBezTo>
                                        <a:pt x="357" y="1690"/>
                                        <a:pt x="394" y="1683"/>
                                        <a:pt x="432" y="1666"/>
                                      </a:cubicBezTo>
                                      <a:cubicBezTo>
                                        <a:pt x="657" y="1567"/>
                                        <a:pt x="555" y="66"/>
                                        <a:pt x="555" y="66"/>
                                      </a:cubicBezTo>
                                      <a:cubicBezTo>
                                        <a:pt x="555" y="66"/>
                                        <a:pt x="494" y="1"/>
                                        <a:pt x="37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482A4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7" name="Google Shape;1239;p1"/>
                              <wps:cNvSpPr/>
                              <wps:spPr>
                                <a:xfrm>
                                  <a:off x="2640223" y="1093253"/>
                                  <a:ext cx="20317" cy="178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62" h="740" extrusionOk="0">
                                      <a:moveTo>
                                        <a:pt x="246" y="1"/>
                                      </a:moveTo>
                                      <a:cubicBezTo>
                                        <a:pt x="193" y="1"/>
                                        <a:pt x="160" y="13"/>
                                        <a:pt x="160" y="13"/>
                                      </a:cubicBezTo>
                                      <a:cubicBezTo>
                                        <a:pt x="1" y="222"/>
                                        <a:pt x="232" y="740"/>
                                        <a:pt x="440" y="740"/>
                                      </a:cubicBezTo>
                                      <a:cubicBezTo>
                                        <a:pt x="476" y="740"/>
                                        <a:pt x="510" y="725"/>
                                        <a:pt x="542" y="691"/>
                                      </a:cubicBezTo>
                                      <a:cubicBezTo>
                                        <a:pt x="762" y="457"/>
                                        <a:pt x="597" y="151"/>
                                        <a:pt x="442" y="58"/>
                                      </a:cubicBezTo>
                                      <a:cubicBezTo>
                                        <a:pt x="366" y="12"/>
                                        <a:pt x="297" y="1"/>
                                        <a:pt x="24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4335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8" name="Google Shape;1240;p1"/>
                              <wps:cNvSpPr/>
                              <wps:spPr>
                                <a:xfrm>
                                  <a:off x="2643449" y="1126592"/>
                                  <a:ext cx="73670" cy="4267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763" h="1774" extrusionOk="0">
                                      <a:moveTo>
                                        <a:pt x="232" y="1"/>
                                      </a:moveTo>
                                      <a:cubicBezTo>
                                        <a:pt x="212" y="1"/>
                                        <a:pt x="192" y="3"/>
                                        <a:pt x="173" y="6"/>
                                      </a:cubicBezTo>
                                      <a:cubicBezTo>
                                        <a:pt x="50" y="29"/>
                                        <a:pt x="0" y="106"/>
                                        <a:pt x="143" y="327"/>
                                      </a:cubicBezTo>
                                      <a:cubicBezTo>
                                        <a:pt x="284" y="547"/>
                                        <a:pt x="569" y="939"/>
                                        <a:pt x="833" y="1182"/>
                                      </a:cubicBezTo>
                                      <a:cubicBezTo>
                                        <a:pt x="961" y="1299"/>
                                        <a:pt x="1317" y="1579"/>
                                        <a:pt x="1868" y="1681"/>
                                      </a:cubicBezTo>
                                      <a:cubicBezTo>
                                        <a:pt x="1934" y="1693"/>
                                        <a:pt x="2010" y="1694"/>
                                        <a:pt x="2133" y="1733"/>
                                      </a:cubicBezTo>
                                      <a:cubicBezTo>
                                        <a:pt x="2216" y="1759"/>
                                        <a:pt x="2312" y="1774"/>
                                        <a:pt x="2397" y="1774"/>
                                      </a:cubicBezTo>
                                      <a:cubicBezTo>
                                        <a:pt x="2440" y="1774"/>
                                        <a:pt x="2481" y="1770"/>
                                        <a:pt x="2516" y="1762"/>
                                      </a:cubicBezTo>
                                      <a:cubicBezTo>
                                        <a:pt x="2622" y="1737"/>
                                        <a:pt x="2656" y="1711"/>
                                        <a:pt x="2661" y="1688"/>
                                      </a:cubicBezTo>
                                      <a:cubicBezTo>
                                        <a:pt x="2665" y="1663"/>
                                        <a:pt x="2648" y="1648"/>
                                        <a:pt x="2613" y="1648"/>
                                      </a:cubicBezTo>
                                      <a:cubicBezTo>
                                        <a:pt x="2606" y="1648"/>
                                        <a:pt x="2599" y="1649"/>
                                        <a:pt x="2592" y="1650"/>
                                      </a:cubicBezTo>
                                      <a:cubicBezTo>
                                        <a:pt x="2560" y="1654"/>
                                        <a:pt x="2515" y="1662"/>
                                        <a:pt x="2459" y="1662"/>
                                      </a:cubicBezTo>
                                      <a:cubicBezTo>
                                        <a:pt x="2428" y="1662"/>
                                        <a:pt x="2393" y="1659"/>
                                        <a:pt x="2356" y="1652"/>
                                      </a:cubicBezTo>
                                      <a:cubicBezTo>
                                        <a:pt x="2356" y="1652"/>
                                        <a:pt x="2465" y="1645"/>
                                        <a:pt x="2529" y="1635"/>
                                      </a:cubicBezTo>
                                      <a:cubicBezTo>
                                        <a:pt x="2587" y="1626"/>
                                        <a:pt x="2644" y="1610"/>
                                        <a:pt x="2697" y="1586"/>
                                      </a:cubicBezTo>
                                      <a:cubicBezTo>
                                        <a:pt x="2748" y="1562"/>
                                        <a:pt x="2763" y="1484"/>
                                        <a:pt x="2716" y="1484"/>
                                      </a:cubicBezTo>
                                      <a:cubicBezTo>
                                        <a:pt x="2715" y="1484"/>
                                        <a:pt x="2714" y="1484"/>
                                        <a:pt x="2713" y="1484"/>
                                      </a:cubicBezTo>
                                      <a:cubicBezTo>
                                        <a:pt x="2662" y="1488"/>
                                        <a:pt x="2625" y="1505"/>
                                        <a:pt x="2528" y="1518"/>
                                      </a:cubicBezTo>
                                      <a:cubicBezTo>
                                        <a:pt x="2499" y="1523"/>
                                        <a:pt x="2469" y="1526"/>
                                        <a:pt x="2439" y="1526"/>
                                      </a:cubicBezTo>
                                      <a:cubicBezTo>
                                        <a:pt x="2417" y="1526"/>
                                        <a:pt x="2396" y="1524"/>
                                        <a:pt x="2375" y="1522"/>
                                      </a:cubicBezTo>
                                      <a:cubicBezTo>
                                        <a:pt x="2438" y="1510"/>
                                        <a:pt x="2500" y="1492"/>
                                        <a:pt x="2562" y="1469"/>
                                      </a:cubicBezTo>
                                      <a:cubicBezTo>
                                        <a:pt x="2645" y="1436"/>
                                        <a:pt x="2673" y="1405"/>
                                        <a:pt x="2690" y="1384"/>
                                      </a:cubicBezTo>
                                      <a:cubicBezTo>
                                        <a:pt x="2705" y="1365"/>
                                        <a:pt x="2702" y="1324"/>
                                        <a:pt x="2658" y="1324"/>
                                      </a:cubicBezTo>
                                      <a:cubicBezTo>
                                        <a:pt x="2653" y="1324"/>
                                        <a:pt x="2646" y="1325"/>
                                        <a:pt x="2639" y="1326"/>
                                      </a:cubicBezTo>
                                      <a:cubicBezTo>
                                        <a:pt x="2584" y="1338"/>
                                        <a:pt x="2520" y="1378"/>
                                        <a:pt x="2410" y="1385"/>
                                      </a:cubicBezTo>
                                      <a:cubicBezTo>
                                        <a:pt x="2391" y="1387"/>
                                        <a:pt x="2373" y="1388"/>
                                        <a:pt x="2357" y="1388"/>
                                      </a:cubicBezTo>
                                      <a:cubicBezTo>
                                        <a:pt x="2308" y="1388"/>
                                        <a:pt x="2277" y="1381"/>
                                        <a:pt x="2284" y="1371"/>
                                      </a:cubicBezTo>
                                      <a:cubicBezTo>
                                        <a:pt x="2294" y="1358"/>
                                        <a:pt x="2341" y="1358"/>
                                        <a:pt x="2400" y="1323"/>
                                      </a:cubicBezTo>
                                      <a:cubicBezTo>
                                        <a:pt x="2457" y="1288"/>
                                        <a:pt x="2492" y="1221"/>
                                        <a:pt x="2470" y="1190"/>
                                      </a:cubicBezTo>
                                      <a:cubicBezTo>
                                        <a:pt x="2463" y="1180"/>
                                        <a:pt x="2458" y="1176"/>
                                        <a:pt x="2453" y="1176"/>
                                      </a:cubicBezTo>
                                      <a:cubicBezTo>
                                        <a:pt x="2441" y="1176"/>
                                        <a:pt x="2427" y="1194"/>
                                        <a:pt x="2383" y="1212"/>
                                      </a:cubicBezTo>
                                      <a:cubicBezTo>
                                        <a:pt x="2321" y="1237"/>
                                        <a:pt x="2255" y="1236"/>
                                        <a:pt x="2168" y="1280"/>
                                      </a:cubicBezTo>
                                      <a:cubicBezTo>
                                        <a:pt x="2099" y="1316"/>
                                        <a:pt x="2050" y="1358"/>
                                        <a:pt x="1982" y="1358"/>
                                      </a:cubicBezTo>
                                      <a:cubicBezTo>
                                        <a:pt x="1976" y="1358"/>
                                        <a:pt x="1970" y="1357"/>
                                        <a:pt x="1963" y="1356"/>
                                      </a:cubicBezTo>
                                      <a:cubicBezTo>
                                        <a:pt x="1489" y="1312"/>
                                        <a:pt x="1162" y="1040"/>
                                        <a:pt x="1056" y="927"/>
                                      </a:cubicBezTo>
                                      <a:cubicBezTo>
                                        <a:pt x="827" y="684"/>
                                        <a:pt x="570" y="310"/>
                                        <a:pt x="489" y="173"/>
                                      </a:cubicBezTo>
                                      <a:cubicBezTo>
                                        <a:pt x="409" y="39"/>
                                        <a:pt x="320" y="1"/>
                                        <a:pt x="23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79" name="Google Shape;1241;p1"/>
                              <wps:cNvSpPr/>
                              <wps:spPr>
                                <a:xfrm>
                                  <a:off x="2644249" y="1126256"/>
                                  <a:ext cx="20184" cy="184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57" h="765" extrusionOk="0">
                                      <a:moveTo>
                                        <a:pt x="192" y="0"/>
                                      </a:moveTo>
                                      <a:cubicBezTo>
                                        <a:pt x="102" y="0"/>
                                        <a:pt x="40" y="44"/>
                                        <a:pt x="20" y="89"/>
                                      </a:cubicBezTo>
                                      <a:cubicBezTo>
                                        <a:pt x="0" y="133"/>
                                        <a:pt x="4" y="154"/>
                                        <a:pt x="47" y="265"/>
                                      </a:cubicBezTo>
                                      <a:cubicBezTo>
                                        <a:pt x="90" y="376"/>
                                        <a:pt x="354" y="762"/>
                                        <a:pt x="354" y="762"/>
                                      </a:cubicBezTo>
                                      <a:cubicBezTo>
                                        <a:pt x="367" y="764"/>
                                        <a:pt x="380" y="765"/>
                                        <a:pt x="393" y="765"/>
                                      </a:cubicBezTo>
                                      <a:cubicBezTo>
                                        <a:pt x="613" y="765"/>
                                        <a:pt x="757" y="545"/>
                                        <a:pt x="757" y="545"/>
                                      </a:cubicBezTo>
                                      <a:cubicBezTo>
                                        <a:pt x="757" y="545"/>
                                        <a:pt x="519" y="216"/>
                                        <a:pt x="472" y="160"/>
                                      </a:cubicBezTo>
                                      <a:cubicBezTo>
                                        <a:pt x="417" y="94"/>
                                        <a:pt x="361" y="26"/>
                                        <a:pt x="243" y="5"/>
                                      </a:cubicBezTo>
                                      <a:cubicBezTo>
                                        <a:pt x="225" y="1"/>
                                        <a:pt x="208" y="0"/>
                                        <a:pt x="19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0" name="Google Shape;1242;p1"/>
                              <wps:cNvSpPr/>
                              <wps:spPr>
                                <a:xfrm>
                                  <a:off x="2602735" y="1171357"/>
                                  <a:ext cx="100199" cy="4471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758" h="1859" extrusionOk="0">
                                      <a:moveTo>
                                        <a:pt x="2129" y="1"/>
                                      </a:moveTo>
                                      <a:cubicBezTo>
                                        <a:pt x="2095" y="1"/>
                                        <a:pt x="2075" y="1"/>
                                        <a:pt x="2075" y="1"/>
                                      </a:cubicBezTo>
                                      <a:lnTo>
                                        <a:pt x="740" y="353"/>
                                      </a:lnTo>
                                      <a:cubicBezTo>
                                        <a:pt x="740" y="353"/>
                                        <a:pt x="410" y="799"/>
                                        <a:pt x="220" y="1200"/>
                                      </a:cubicBezTo>
                                      <a:cubicBezTo>
                                        <a:pt x="79" y="1496"/>
                                        <a:pt x="1" y="1741"/>
                                        <a:pt x="193" y="1858"/>
                                      </a:cubicBezTo>
                                      <a:lnTo>
                                        <a:pt x="672" y="1751"/>
                                      </a:lnTo>
                                      <a:lnTo>
                                        <a:pt x="1590" y="963"/>
                                      </a:lnTo>
                                      <a:lnTo>
                                        <a:pt x="1917" y="858"/>
                                      </a:lnTo>
                                      <a:lnTo>
                                        <a:pt x="2909" y="759"/>
                                      </a:lnTo>
                                      <a:cubicBezTo>
                                        <a:pt x="3054" y="746"/>
                                        <a:pt x="3757" y="505"/>
                                        <a:pt x="3644" y="273"/>
                                      </a:cubicBezTo>
                                      <a:cubicBezTo>
                                        <a:pt x="3518" y="16"/>
                                        <a:pt x="2392" y="1"/>
                                        <a:pt x="212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1" name="Google Shape;1243;p1"/>
                              <wps:cNvSpPr/>
                              <wps:spPr>
                                <a:xfrm>
                                  <a:off x="2637823" y="1211624"/>
                                  <a:ext cx="15784" cy="2929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92" h="1218" extrusionOk="0">
                                      <a:moveTo>
                                        <a:pt x="344" y="1"/>
                                      </a:moveTo>
                                      <a:cubicBezTo>
                                        <a:pt x="323" y="21"/>
                                        <a:pt x="292" y="44"/>
                                        <a:pt x="263" y="68"/>
                                      </a:cubicBezTo>
                                      <a:cubicBezTo>
                                        <a:pt x="234" y="91"/>
                                        <a:pt x="203" y="112"/>
                                        <a:pt x="171" y="133"/>
                                      </a:cubicBezTo>
                                      <a:cubicBezTo>
                                        <a:pt x="111" y="176"/>
                                        <a:pt x="51" y="224"/>
                                        <a:pt x="33" y="299"/>
                                      </a:cubicBezTo>
                                      <a:cubicBezTo>
                                        <a:pt x="18" y="355"/>
                                        <a:pt x="40" y="413"/>
                                        <a:pt x="47" y="471"/>
                                      </a:cubicBezTo>
                                      <a:cubicBezTo>
                                        <a:pt x="63" y="581"/>
                                        <a:pt x="28" y="691"/>
                                        <a:pt x="13" y="801"/>
                                      </a:cubicBezTo>
                                      <a:cubicBezTo>
                                        <a:pt x="0" y="898"/>
                                        <a:pt x="45" y="990"/>
                                        <a:pt x="106" y="1066"/>
                                      </a:cubicBezTo>
                                      <a:cubicBezTo>
                                        <a:pt x="140" y="1105"/>
                                        <a:pt x="176" y="1141"/>
                                        <a:pt x="216" y="1175"/>
                                      </a:cubicBezTo>
                                      <a:cubicBezTo>
                                        <a:pt x="241" y="1196"/>
                                        <a:pt x="282" y="1218"/>
                                        <a:pt x="320" y="1218"/>
                                      </a:cubicBezTo>
                                      <a:cubicBezTo>
                                        <a:pt x="343" y="1218"/>
                                        <a:pt x="365" y="1210"/>
                                        <a:pt x="381" y="1189"/>
                                      </a:cubicBezTo>
                                      <a:cubicBezTo>
                                        <a:pt x="393" y="1171"/>
                                        <a:pt x="399" y="1151"/>
                                        <a:pt x="399" y="1129"/>
                                      </a:cubicBezTo>
                                      <a:cubicBezTo>
                                        <a:pt x="411" y="988"/>
                                        <a:pt x="415" y="844"/>
                                        <a:pt x="437" y="704"/>
                                      </a:cubicBezTo>
                                      <a:cubicBezTo>
                                        <a:pt x="461" y="545"/>
                                        <a:pt x="480" y="393"/>
                                        <a:pt x="591" y="224"/>
                                      </a:cubicBezTo>
                                      <a:lnTo>
                                        <a:pt x="34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2" name="Google Shape;1244;p1"/>
                              <wps:cNvSpPr/>
                              <wps:spPr>
                                <a:xfrm>
                                  <a:off x="2646622" y="1176000"/>
                                  <a:ext cx="57272" cy="4156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148" h="1728" extrusionOk="0">
                                      <a:moveTo>
                                        <a:pt x="1750" y="0"/>
                                      </a:moveTo>
                                      <a:cubicBezTo>
                                        <a:pt x="1490" y="0"/>
                                        <a:pt x="1202" y="132"/>
                                        <a:pt x="1096" y="227"/>
                                      </a:cubicBezTo>
                                      <a:cubicBezTo>
                                        <a:pt x="1096" y="227"/>
                                        <a:pt x="886" y="404"/>
                                        <a:pt x="755" y="557"/>
                                      </a:cubicBezTo>
                                      <a:cubicBezTo>
                                        <a:pt x="466" y="894"/>
                                        <a:pt x="1" y="1507"/>
                                        <a:pt x="1" y="1507"/>
                                      </a:cubicBezTo>
                                      <a:cubicBezTo>
                                        <a:pt x="1" y="1507"/>
                                        <a:pt x="47" y="1719"/>
                                        <a:pt x="241" y="1728"/>
                                      </a:cubicBezTo>
                                      <a:cubicBezTo>
                                        <a:pt x="241" y="1728"/>
                                        <a:pt x="1689" y="601"/>
                                        <a:pt x="1807" y="495"/>
                                      </a:cubicBezTo>
                                      <a:cubicBezTo>
                                        <a:pt x="1988" y="335"/>
                                        <a:pt x="2147" y="59"/>
                                        <a:pt x="1864" y="10"/>
                                      </a:cubicBezTo>
                                      <a:cubicBezTo>
                                        <a:pt x="1827" y="3"/>
                                        <a:pt x="1789" y="0"/>
                                        <a:pt x="17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3" name="Google Shape;1245;p1"/>
                              <wps:cNvSpPr/>
                              <wps:spPr>
                                <a:xfrm>
                                  <a:off x="2670379" y="1197625"/>
                                  <a:ext cx="29383" cy="1787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02" h="743" extrusionOk="0">
                                      <a:moveTo>
                                        <a:pt x="361" y="1"/>
                                      </a:moveTo>
                                      <a:cubicBezTo>
                                        <a:pt x="304" y="1"/>
                                        <a:pt x="250" y="24"/>
                                        <a:pt x="198" y="49"/>
                                      </a:cubicBezTo>
                                      <a:cubicBezTo>
                                        <a:pt x="165" y="66"/>
                                        <a:pt x="132" y="86"/>
                                        <a:pt x="98" y="99"/>
                                      </a:cubicBezTo>
                                      <a:cubicBezTo>
                                        <a:pt x="63" y="112"/>
                                        <a:pt x="27" y="129"/>
                                        <a:pt x="0" y="137"/>
                                      </a:cubicBezTo>
                                      <a:lnTo>
                                        <a:pt x="76" y="462"/>
                                      </a:lnTo>
                                      <a:cubicBezTo>
                                        <a:pt x="101" y="460"/>
                                        <a:pt x="125" y="459"/>
                                        <a:pt x="148" y="459"/>
                                      </a:cubicBezTo>
                                      <a:cubicBezTo>
                                        <a:pt x="313" y="459"/>
                                        <a:pt x="440" y="508"/>
                                        <a:pt x="572" y="556"/>
                                      </a:cubicBezTo>
                                      <a:cubicBezTo>
                                        <a:pt x="706" y="606"/>
                                        <a:pt x="833" y="671"/>
                                        <a:pt x="962" y="729"/>
                                      </a:cubicBezTo>
                                      <a:cubicBezTo>
                                        <a:pt x="979" y="737"/>
                                        <a:pt x="998" y="742"/>
                                        <a:pt x="1018" y="742"/>
                                      </a:cubicBezTo>
                                      <a:cubicBezTo>
                                        <a:pt x="1020" y="742"/>
                                        <a:pt x="1022" y="742"/>
                                        <a:pt x="1025" y="742"/>
                                      </a:cubicBezTo>
                                      <a:cubicBezTo>
                                        <a:pt x="1091" y="731"/>
                                        <a:pt x="1102" y="642"/>
                                        <a:pt x="1090" y="590"/>
                                      </a:cubicBezTo>
                                      <a:cubicBezTo>
                                        <a:pt x="1080" y="539"/>
                                        <a:pt x="1066" y="490"/>
                                        <a:pt x="1047" y="441"/>
                                      </a:cubicBezTo>
                                      <a:cubicBezTo>
                                        <a:pt x="1010" y="351"/>
                                        <a:pt x="952" y="268"/>
                                        <a:pt x="859" y="233"/>
                                      </a:cubicBezTo>
                                      <a:cubicBezTo>
                                        <a:pt x="757" y="193"/>
                                        <a:pt x="643" y="170"/>
                                        <a:pt x="554" y="104"/>
                                      </a:cubicBezTo>
                                      <a:cubicBezTo>
                                        <a:pt x="508" y="69"/>
                                        <a:pt x="467" y="23"/>
                                        <a:pt x="410" y="7"/>
                                      </a:cubicBezTo>
                                      <a:cubicBezTo>
                                        <a:pt x="394" y="3"/>
                                        <a:pt x="377" y="1"/>
                                        <a:pt x="361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4" name="Google Shape;1246;p1"/>
                              <wps:cNvSpPr/>
                              <wps:spPr>
                                <a:xfrm>
                                  <a:off x="2601908" y="1200848"/>
                                  <a:ext cx="71910" cy="1883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697" h="783" extrusionOk="0">
                                      <a:moveTo>
                                        <a:pt x="2572" y="1"/>
                                      </a:moveTo>
                                      <a:cubicBezTo>
                                        <a:pt x="2572" y="1"/>
                                        <a:pt x="1804" y="93"/>
                                        <a:pt x="1238" y="96"/>
                                      </a:cubicBezTo>
                                      <a:cubicBezTo>
                                        <a:pt x="676" y="100"/>
                                        <a:pt x="517" y="216"/>
                                        <a:pt x="397" y="246"/>
                                      </a:cubicBezTo>
                                      <a:cubicBezTo>
                                        <a:pt x="0" y="350"/>
                                        <a:pt x="84" y="585"/>
                                        <a:pt x="327" y="694"/>
                                      </a:cubicBezTo>
                                      <a:cubicBezTo>
                                        <a:pt x="469" y="757"/>
                                        <a:pt x="596" y="782"/>
                                        <a:pt x="778" y="782"/>
                                      </a:cubicBezTo>
                                      <a:cubicBezTo>
                                        <a:pt x="910" y="782"/>
                                        <a:pt x="1070" y="769"/>
                                        <a:pt x="1287" y="749"/>
                                      </a:cubicBezTo>
                                      <a:cubicBezTo>
                                        <a:pt x="1612" y="718"/>
                                        <a:pt x="2644" y="328"/>
                                        <a:pt x="2644" y="328"/>
                                      </a:cubicBezTo>
                                      <a:cubicBezTo>
                                        <a:pt x="2644" y="328"/>
                                        <a:pt x="2696" y="133"/>
                                        <a:pt x="257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5" name="Google Shape;1247;p1"/>
                              <wps:cNvSpPr/>
                              <wps:spPr>
                                <a:xfrm>
                                  <a:off x="2625878" y="1117356"/>
                                  <a:ext cx="28556" cy="2708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1" h="1126" extrusionOk="0">
                                      <a:moveTo>
                                        <a:pt x="245" y="1"/>
                                      </a:moveTo>
                                      <a:lnTo>
                                        <a:pt x="245" y="1"/>
                                      </a:lnTo>
                                      <a:cubicBezTo>
                                        <a:pt x="245" y="1"/>
                                        <a:pt x="269" y="435"/>
                                        <a:pt x="262" y="466"/>
                                      </a:cubicBezTo>
                                      <a:cubicBezTo>
                                        <a:pt x="254" y="499"/>
                                        <a:pt x="91" y="529"/>
                                        <a:pt x="45" y="566"/>
                                      </a:cubicBezTo>
                                      <a:cubicBezTo>
                                        <a:pt x="0" y="604"/>
                                        <a:pt x="280" y="1045"/>
                                        <a:pt x="423" y="1111"/>
                                      </a:cubicBezTo>
                                      <a:cubicBezTo>
                                        <a:pt x="444" y="1121"/>
                                        <a:pt x="473" y="1125"/>
                                        <a:pt x="506" y="1125"/>
                                      </a:cubicBezTo>
                                      <a:cubicBezTo>
                                        <a:pt x="691" y="1125"/>
                                        <a:pt x="1014" y="978"/>
                                        <a:pt x="1040" y="791"/>
                                      </a:cubicBezTo>
                                      <a:cubicBezTo>
                                        <a:pt x="1071" y="588"/>
                                        <a:pt x="896" y="434"/>
                                        <a:pt x="835" y="378"/>
                                      </a:cubicBezTo>
                                      <a:cubicBezTo>
                                        <a:pt x="812" y="372"/>
                                        <a:pt x="792" y="371"/>
                                        <a:pt x="774" y="371"/>
                                      </a:cubicBezTo>
                                      <a:cubicBezTo>
                                        <a:pt x="763" y="371"/>
                                        <a:pt x="753" y="372"/>
                                        <a:pt x="745" y="372"/>
                                      </a:cubicBezTo>
                                      <a:cubicBezTo>
                                        <a:pt x="741" y="372"/>
                                        <a:pt x="737" y="371"/>
                                        <a:pt x="734" y="371"/>
                                      </a:cubicBezTo>
                                      <a:lnTo>
                                        <a:pt x="721" y="160"/>
                                      </a:lnTo>
                                      <a:cubicBezTo>
                                        <a:pt x="528" y="98"/>
                                        <a:pt x="245" y="1"/>
                                        <a:pt x="24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6" name="Google Shape;1248;p1"/>
                              <wps:cNvSpPr/>
                              <wps:spPr>
                                <a:xfrm>
                                  <a:off x="2621372" y="1126232"/>
                                  <a:ext cx="45194" cy="394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695" h="1638" extrusionOk="0">
                                      <a:moveTo>
                                        <a:pt x="960" y="1"/>
                                      </a:moveTo>
                                      <a:cubicBezTo>
                                        <a:pt x="959" y="1"/>
                                        <a:pt x="958" y="1"/>
                                        <a:pt x="956" y="1"/>
                                      </a:cubicBezTo>
                                      <a:lnTo>
                                        <a:pt x="934" y="2"/>
                                      </a:lnTo>
                                      <a:cubicBezTo>
                                        <a:pt x="934" y="2"/>
                                        <a:pt x="1041" y="131"/>
                                        <a:pt x="1101" y="267"/>
                                      </a:cubicBezTo>
                                      <a:cubicBezTo>
                                        <a:pt x="1156" y="394"/>
                                        <a:pt x="1149" y="544"/>
                                        <a:pt x="1038" y="579"/>
                                      </a:cubicBezTo>
                                      <a:cubicBezTo>
                                        <a:pt x="999" y="591"/>
                                        <a:pt x="964" y="597"/>
                                        <a:pt x="932" y="597"/>
                                      </a:cubicBezTo>
                                      <a:cubicBezTo>
                                        <a:pt x="811" y="597"/>
                                        <a:pt x="724" y="518"/>
                                        <a:pt x="622" y="407"/>
                                      </a:cubicBezTo>
                                      <a:cubicBezTo>
                                        <a:pt x="534" y="312"/>
                                        <a:pt x="495" y="219"/>
                                        <a:pt x="354" y="140"/>
                                      </a:cubicBezTo>
                                      <a:cubicBezTo>
                                        <a:pt x="232" y="158"/>
                                        <a:pt x="92" y="223"/>
                                        <a:pt x="73" y="289"/>
                                      </a:cubicBezTo>
                                      <a:cubicBezTo>
                                        <a:pt x="50" y="368"/>
                                        <a:pt x="0" y="734"/>
                                        <a:pt x="105" y="1013"/>
                                      </a:cubicBezTo>
                                      <a:cubicBezTo>
                                        <a:pt x="210" y="1293"/>
                                        <a:pt x="312" y="1379"/>
                                        <a:pt x="323" y="1592"/>
                                      </a:cubicBezTo>
                                      <a:cubicBezTo>
                                        <a:pt x="323" y="1592"/>
                                        <a:pt x="478" y="1638"/>
                                        <a:pt x="689" y="1638"/>
                                      </a:cubicBezTo>
                                      <a:cubicBezTo>
                                        <a:pt x="868" y="1638"/>
                                        <a:pt x="1085" y="1605"/>
                                        <a:pt x="1281" y="1485"/>
                                      </a:cubicBezTo>
                                      <a:cubicBezTo>
                                        <a:pt x="1281" y="1485"/>
                                        <a:pt x="1324" y="1258"/>
                                        <a:pt x="1327" y="1098"/>
                                      </a:cubicBezTo>
                                      <a:cubicBezTo>
                                        <a:pt x="1695" y="778"/>
                                        <a:pt x="1424" y="386"/>
                                        <a:pt x="1117" y="67"/>
                                      </a:cubicBezTo>
                                      <a:cubicBezTo>
                                        <a:pt x="1075" y="25"/>
                                        <a:pt x="1019" y="1"/>
                                        <a:pt x="96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7" name="Google Shape;1249;p1"/>
                              <wps:cNvSpPr/>
                              <wps:spPr>
                                <a:xfrm>
                                  <a:off x="2632411" y="1117356"/>
                                  <a:ext cx="12985" cy="1003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7" h="417" extrusionOk="0">
                                      <a:moveTo>
                                        <a:pt x="0" y="1"/>
                                      </a:moveTo>
                                      <a:cubicBezTo>
                                        <a:pt x="0" y="1"/>
                                        <a:pt x="5" y="79"/>
                                        <a:pt x="8" y="137"/>
                                      </a:cubicBezTo>
                                      <a:cubicBezTo>
                                        <a:pt x="8" y="137"/>
                                        <a:pt x="21" y="285"/>
                                        <a:pt x="266" y="401"/>
                                      </a:cubicBezTo>
                                      <a:cubicBezTo>
                                        <a:pt x="282" y="409"/>
                                        <a:pt x="316" y="416"/>
                                        <a:pt x="352" y="416"/>
                                      </a:cubicBezTo>
                                      <a:cubicBezTo>
                                        <a:pt x="411" y="416"/>
                                        <a:pt x="478" y="397"/>
                                        <a:pt x="487" y="331"/>
                                      </a:cubicBezTo>
                                      <a:lnTo>
                                        <a:pt x="476" y="161"/>
                                      </a:lnTo>
                                      <a:lnTo>
                                        <a:pt x="338" y="115"/>
                                      </a:lnTo>
                                      <a:lnTo>
                                        <a:pt x="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28F8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8" name="Google Shape;1250;p1"/>
                              <wps:cNvSpPr/>
                              <wps:spPr>
                                <a:xfrm>
                                  <a:off x="2624785" y="1093061"/>
                                  <a:ext cx="29942" cy="3199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23" h="1330" extrusionOk="0">
                                      <a:moveTo>
                                        <a:pt x="597" y="1"/>
                                      </a:moveTo>
                                      <a:cubicBezTo>
                                        <a:pt x="587" y="1"/>
                                        <a:pt x="578" y="1"/>
                                        <a:pt x="567" y="2"/>
                                      </a:cubicBezTo>
                                      <a:cubicBezTo>
                                        <a:pt x="331" y="14"/>
                                        <a:pt x="128" y="177"/>
                                        <a:pt x="64" y="405"/>
                                      </a:cubicBezTo>
                                      <a:cubicBezTo>
                                        <a:pt x="0" y="634"/>
                                        <a:pt x="90" y="878"/>
                                        <a:pt x="286" y="1011"/>
                                      </a:cubicBezTo>
                                      <a:cubicBezTo>
                                        <a:pt x="286" y="1011"/>
                                        <a:pt x="337" y="1134"/>
                                        <a:pt x="354" y="1157"/>
                                      </a:cubicBezTo>
                                      <a:cubicBezTo>
                                        <a:pt x="458" y="1297"/>
                                        <a:pt x="703" y="1328"/>
                                        <a:pt x="792" y="1329"/>
                                      </a:cubicBezTo>
                                      <a:cubicBezTo>
                                        <a:pt x="793" y="1329"/>
                                        <a:pt x="793" y="1329"/>
                                        <a:pt x="794" y="1329"/>
                                      </a:cubicBezTo>
                                      <a:cubicBezTo>
                                        <a:pt x="871" y="1329"/>
                                        <a:pt x="949" y="1265"/>
                                        <a:pt x="1008" y="1138"/>
                                      </a:cubicBezTo>
                                      <a:cubicBezTo>
                                        <a:pt x="1121" y="898"/>
                                        <a:pt x="1123" y="614"/>
                                        <a:pt x="1098" y="476"/>
                                      </a:cubicBezTo>
                                      <a:cubicBezTo>
                                        <a:pt x="1058" y="207"/>
                                        <a:pt x="869" y="1"/>
                                        <a:pt x="59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89" name="Google Shape;1251;p1"/>
                              <wps:cNvSpPr/>
                              <wps:spPr>
                                <a:xfrm>
                                  <a:off x="2625292" y="1092820"/>
                                  <a:ext cx="28449" cy="2455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67" h="1021" extrusionOk="0">
                                      <a:moveTo>
                                        <a:pt x="584" y="1"/>
                                      </a:moveTo>
                                      <a:cubicBezTo>
                                        <a:pt x="544" y="1"/>
                                        <a:pt x="502" y="4"/>
                                        <a:pt x="459" y="11"/>
                                      </a:cubicBezTo>
                                      <a:cubicBezTo>
                                        <a:pt x="223" y="47"/>
                                        <a:pt x="42" y="277"/>
                                        <a:pt x="20" y="515"/>
                                      </a:cubicBezTo>
                                      <a:cubicBezTo>
                                        <a:pt x="1" y="729"/>
                                        <a:pt x="110" y="913"/>
                                        <a:pt x="267" y="1021"/>
                                      </a:cubicBezTo>
                                      <a:cubicBezTo>
                                        <a:pt x="261" y="1002"/>
                                        <a:pt x="117" y="785"/>
                                        <a:pt x="265" y="737"/>
                                      </a:cubicBezTo>
                                      <a:lnTo>
                                        <a:pt x="265" y="737"/>
                                      </a:lnTo>
                                      <a:cubicBezTo>
                                        <a:pt x="289" y="765"/>
                                        <a:pt x="295" y="807"/>
                                        <a:pt x="296" y="852"/>
                                      </a:cubicBezTo>
                                      <a:cubicBezTo>
                                        <a:pt x="296" y="852"/>
                                        <a:pt x="370" y="844"/>
                                        <a:pt x="354" y="758"/>
                                      </a:cubicBezTo>
                                      <a:cubicBezTo>
                                        <a:pt x="349" y="733"/>
                                        <a:pt x="345" y="712"/>
                                        <a:pt x="341" y="691"/>
                                      </a:cubicBezTo>
                                      <a:cubicBezTo>
                                        <a:pt x="329" y="624"/>
                                        <a:pt x="345" y="555"/>
                                        <a:pt x="383" y="499"/>
                                      </a:cubicBezTo>
                                      <a:cubicBezTo>
                                        <a:pt x="466" y="373"/>
                                        <a:pt x="649" y="434"/>
                                        <a:pt x="754" y="242"/>
                                      </a:cubicBezTo>
                                      <a:cubicBezTo>
                                        <a:pt x="856" y="359"/>
                                        <a:pt x="961" y="369"/>
                                        <a:pt x="1066" y="379"/>
                                      </a:cubicBezTo>
                                      <a:cubicBezTo>
                                        <a:pt x="964" y="96"/>
                                        <a:pt x="792" y="1"/>
                                        <a:pt x="58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54335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0" name="Google Shape;1252;p1"/>
                              <wps:cNvSpPr/>
                              <wps:spPr>
                                <a:xfrm>
                                  <a:off x="2605028" y="1131475"/>
                                  <a:ext cx="26210" cy="733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83" h="3050" extrusionOk="0">
                                      <a:moveTo>
                                        <a:pt x="782" y="0"/>
                                      </a:moveTo>
                                      <a:cubicBezTo>
                                        <a:pt x="728" y="0"/>
                                        <a:pt x="665" y="52"/>
                                        <a:pt x="587" y="185"/>
                                      </a:cubicBezTo>
                                      <a:cubicBezTo>
                                        <a:pt x="453" y="410"/>
                                        <a:pt x="233" y="842"/>
                                        <a:pt x="137" y="1186"/>
                                      </a:cubicBezTo>
                                      <a:cubicBezTo>
                                        <a:pt x="90" y="1354"/>
                                        <a:pt x="0" y="1798"/>
                                        <a:pt x="159" y="2336"/>
                                      </a:cubicBezTo>
                                      <a:cubicBezTo>
                                        <a:pt x="178" y="2401"/>
                                        <a:pt x="212" y="2469"/>
                                        <a:pt x="233" y="2597"/>
                                      </a:cubicBezTo>
                                      <a:cubicBezTo>
                                        <a:pt x="254" y="2725"/>
                                        <a:pt x="311" y="2867"/>
                                        <a:pt x="379" y="2950"/>
                                      </a:cubicBezTo>
                                      <a:cubicBezTo>
                                        <a:pt x="442" y="3024"/>
                                        <a:pt x="479" y="3048"/>
                                        <a:pt x="503" y="3048"/>
                                      </a:cubicBezTo>
                                      <a:cubicBezTo>
                                        <a:pt x="506" y="3048"/>
                                        <a:pt x="508" y="3047"/>
                                        <a:pt x="511" y="3047"/>
                                      </a:cubicBezTo>
                                      <a:cubicBezTo>
                                        <a:pt x="540" y="3038"/>
                                        <a:pt x="541" y="3009"/>
                                        <a:pt x="515" y="2967"/>
                                      </a:cubicBezTo>
                                      <a:cubicBezTo>
                                        <a:pt x="487" y="2926"/>
                                        <a:pt x="434" y="2862"/>
                                        <a:pt x="406" y="2758"/>
                                      </a:cubicBezTo>
                                      <a:lnTo>
                                        <a:pt x="406" y="2758"/>
                                      </a:lnTo>
                                      <a:cubicBezTo>
                                        <a:pt x="406" y="2758"/>
                                        <a:pt x="461" y="2852"/>
                                        <a:pt x="499" y="2906"/>
                                      </a:cubicBezTo>
                                      <a:cubicBezTo>
                                        <a:pt x="533" y="2953"/>
                                        <a:pt x="574" y="2996"/>
                                        <a:pt x="618" y="3033"/>
                                      </a:cubicBezTo>
                                      <a:cubicBezTo>
                                        <a:pt x="633" y="3045"/>
                                        <a:pt x="651" y="3049"/>
                                        <a:pt x="669" y="3049"/>
                                      </a:cubicBezTo>
                                      <a:cubicBezTo>
                                        <a:pt x="704" y="3049"/>
                                        <a:pt x="734" y="3029"/>
                                        <a:pt x="716" y="3001"/>
                                      </a:cubicBezTo>
                                      <a:cubicBezTo>
                                        <a:pt x="689" y="2957"/>
                                        <a:pt x="658" y="2932"/>
                                        <a:pt x="603" y="2852"/>
                                      </a:cubicBezTo>
                                      <a:cubicBezTo>
                                        <a:pt x="572" y="2810"/>
                                        <a:pt x="548" y="2764"/>
                                        <a:pt x="529" y="2716"/>
                                      </a:cubicBezTo>
                                      <a:lnTo>
                                        <a:pt x="529" y="2716"/>
                                      </a:lnTo>
                                      <a:cubicBezTo>
                                        <a:pt x="569" y="2767"/>
                                        <a:pt x="613" y="2815"/>
                                        <a:pt x="662" y="2860"/>
                                      </a:cubicBezTo>
                                      <a:cubicBezTo>
                                        <a:pt x="729" y="2920"/>
                                        <a:pt x="769" y="2930"/>
                                        <a:pt x="796" y="2934"/>
                                      </a:cubicBezTo>
                                      <a:cubicBezTo>
                                        <a:pt x="798" y="2935"/>
                                        <a:pt x="800" y="2935"/>
                                        <a:pt x="802" y="2935"/>
                                      </a:cubicBezTo>
                                      <a:cubicBezTo>
                                        <a:pt x="828" y="2935"/>
                                        <a:pt x="860" y="2908"/>
                                        <a:pt x="823" y="2863"/>
                                      </a:cubicBezTo>
                                      <a:cubicBezTo>
                                        <a:pt x="787" y="2820"/>
                                        <a:pt x="723" y="2780"/>
                                        <a:pt x="668" y="2686"/>
                                      </a:cubicBezTo>
                                      <a:cubicBezTo>
                                        <a:pt x="628" y="2620"/>
                                        <a:pt x="608" y="2566"/>
                                        <a:pt x="622" y="2566"/>
                                      </a:cubicBezTo>
                                      <a:cubicBezTo>
                                        <a:pt x="622" y="2566"/>
                                        <a:pt x="623" y="2566"/>
                                        <a:pt x="623" y="2566"/>
                                      </a:cubicBezTo>
                                      <a:cubicBezTo>
                                        <a:pt x="639" y="2570"/>
                                        <a:pt x="661" y="2612"/>
                                        <a:pt x="718" y="2648"/>
                                      </a:cubicBezTo>
                                      <a:cubicBezTo>
                                        <a:pt x="747" y="2666"/>
                                        <a:pt x="781" y="2675"/>
                                        <a:pt x="810" y="2675"/>
                                      </a:cubicBezTo>
                                      <a:cubicBezTo>
                                        <a:pt x="837" y="2675"/>
                                        <a:pt x="860" y="2667"/>
                                        <a:pt x="868" y="2651"/>
                                      </a:cubicBezTo>
                                      <a:cubicBezTo>
                                        <a:pt x="885" y="2618"/>
                                        <a:pt x="864" y="2628"/>
                                        <a:pt x="811" y="2583"/>
                                      </a:cubicBezTo>
                                      <a:cubicBezTo>
                                        <a:pt x="759" y="2537"/>
                                        <a:pt x="732" y="2480"/>
                                        <a:pt x="653" y="2423"/>
                                      </a:cubicBezTo>
                                      <a:cubicBezTo>
                                        <a:pt x="584" y="2372"/>
                                        <a:pt x="521" y="2348"/>
                                        <a:pt x="492" y="2273"/>
                                      </a:cubicBezTo>
                                      <a:cubicBezTo>
                                        <a:pt x="318" y="1830"/>
                                        <a:pt x="413" y="1417"/>
                                        <a:pt x="465" y="1271"/>
                                      </a:cubicBezTo>
                                      <a:cubicBezTo>
                                        <a:pt x="578" y="957"/>
                                        <a:pt x="796" y="557"/>
                                        <a:pt x="881" y="423"/>
                                      </a:cubicBezTo>
                                      <a:cubicBezTo>
                                        <a:pt x="983" y="263"/>
                                        <a:pt x="950" y="152"/>
                                        <a:pt x="886" y="68"/>
                                      </a:cubicBezTo>
                                      <a:cubicBezTo>
                                        <a:pt x="855" y="26"/>
                                        <a:pt x="821" y="0"/>
                                        <a:pt x="78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1" name="Google Shape;1253;p1"/>
                              <wps:cNvSpPr/>
                              <wps:spPr>
                                <a:xfrm>
                                  <a:off x="2624812" y="1109442"/>
                                  <a:ext cx="7626" cy="86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86" h="360" extrusionOk="0">
                                      <a:moveTo>
                                        <a:pt x="177" y="1"/>
                                      </a:moveTo>
                                      <a:cubicBezTo>
                                        <a:pt x="140" y="1"/>
                                        <a:pt x="104" y="14"/>
                                        <a:pt x="81" y="51"/>
                                      </a:cubicBezTo>
                                      <a:cubicBezTo>
                                        <a:pt x="1" y="176"/>
                                        <a:pt x="114" y="360"/>
                                        <a:pt x="214" y="360"/>
                                      </a:cubicBezTo>
                                      <a:cubicBezTo>
                                        <a:pt x="216" y="360"/>
                                        <a:pt x="217" y="360"/>
                                        <a:pt x="219" y="360"/>
                                      </a:cubicBezTo>
                                      <a:cubicBezTo>
                                        <a:pt x="272" y="357"/>
                                        <a:pt x="285" y="330"/>
                                        <a:pt x="285" y="330"/>
                                      </a:cubicBezTo>
                                      <a:lnTo>
                                        <a:pt x="283" y="46"/>
                                      </a:lnTo>
                                      <a:cubicBezTo>
                                        <a:pt x="263" y="20"/>
                                        <a:pt x="220" y="1"/>
                                        <a:pt x="17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2" name="Google Shape;1254;p1"/>
                              <wps:cNvSpPr/>
                              <wps:spPr>
                                <a:xfrm>
                                  <a:off x="2622465" y="1160148"/>
                                  <a:ext cx="37275" cy="2718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398" h="1130" extrusionOk="0">
                                      <a:moveTo>
                                        <a:pt x="1001" y="0"/>
                                      </a:moveTo>
                                      <a:cubicBezTo>
                                        <a:pt x="714" y="0"/>
                                        <a:pt x="270" y="89"/>
                                        <a:pt x="270" y="89"/>
                                      </a:cubicBezTo>
                                      <a:cubicBezTo>
                                        <a:pt x="283" y="164"/>
                                        <a:pt x="262" y="253"/>
                                        <a:pt x="210" y="374"/>
                                      </a:cubicBezTo>
                                      <a:cubicBezTo>
                                        <a:pt x="171" y="467"/>
                                        <a:pt x="107" y="576"/>
                                        <a:pt x="0" y="819"/>
                                      </a:cubicBezTo>
                                      <a:cubicBezTo>
                                        <a:pt x="9" y="854"/>
                                        <a:pt x="110" y="1084"/>
                                        <a:pt x="455" y="1123"/>
                                      </a:cubicBezTo>
                                      <a:cubicBezTo>
                                        <a:pt x="488" y="1127"/>
                                        <a:pt x="522" y="1129"/>
                                        <a:pt x="556" y="1129"/>
                                      </a:cubicBezTo>
                                      <a:cubicBezTo>
                                        <a:pt x="955" y="1129"/>
                                        <a:pt x="1398" y="876"/>
                                        <a:pt x="1356" y="568"/>
                                      </a:cubicBezTo>
                                      <a:cubicBezTo>
                                        <a:pt x="1327" y="391"/>
                                        <a:pt x="1260" y="251"/>
                                        <a:pt x="1240" y="75"/>
                                      </a:cubicBezTo>
                                      <a:cubicBezTo>
                                        <a:pt x="1233" y="19"/>
                                        <a:pt x="1134" y="0"/>
                                        <a:pt x="100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3" name="Google Shape;1255;p1"/>
                              <wps:cNvSpPr/>
                              <wps:spPr>
                                <a:xfrm>
                                  <a:off x="2661500" y="1178141"/>
                                  <a:ext cx="20797" cy="1320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80" h="549" extrusionOk="0">
                                      <a:moveTo>
                                        <a:pt x="780" y="0"/>
                                      </a:moveTo>
                                      <a:lnTo>
                                        <a:pt x="780" y="0"/>
                                      </a:lnTo>
                                      <a:cubicBezTo>
                                        <a:pt x="642" y="29"/>
                                        <a:pt x="511" y="85"/>
                                        <a:pt x="392" y="162"/>
                                      </a:cubicBezTo>
                                      <a:cubicBezTo>
                                        <a:pt x="187" y="293"/>
                                        <a:pt x="0" y="548"/>
                                        <a:pt x="0" y="548"/>
                                      </a:cubicBezTo>
                                      <a:lnTo>
                                        <a:pt x="141" y="534"/>
                                      </a:lnTo>
                                      <a:cubicBezTo>
                                        <a:pt x="141" y="534"/>
                                        <a:pt x="501" y="104"/>
                                        <a:pt x="78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4" name="Google Shape;1256;p1"/>
                              <wps:cNvSpPr/>
                              <wps:spPr>
                                <a:xfrm>
                                  <a:off x="2648995" y="1212851"/>
                                  <a:ext cx="10745" cy="471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03" h="196" extrusionOk="0">
                                      <a:moveTo>
                                        <a:pt x="403" y="0"/>
                                      </a:moveTo>
                                      <a:lnTo>
                                        <a:pt x="1" y="132"/>
                                      </a:lnTo>
                                      <a:cubicBezTo>
                                        <a:pt x="1" y="132"/>
                                        <a:pt x="18" y="154"/>
                                        <a:pt x="72" y="179"/>
                                      </a:cubicBezTo>
                                      <a:cubicBezTo>
                                        <a:pt x="95" y="190"/>
                                        <a:pt x="120" y="196"/>
                                        <a:pt x="145" y="196"/>
                                      </a:cubicBezTo>
                                      <a:cubicBezTo>
                                        <a:pt x="147" y="196"/>
                                        <a:pt x="149" y="196"/>
                                        <a:pt x="152" y="196"/>
                                      </a:cubicBezTo>
                                      <a:lnTo>
                                        <a:pt x="40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F89D1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5" name="Google Shape;1257;p1"/>
                              <wps:cNvSpPr/>
                              <wps:spPr>
                                <a:xfrm>
                                  <a:off x="2613560" y="1131163"/>
                                  <a:ext cx="17651" cy="2080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2" h="865" extrusionOk="0">
                                      <a:moveTo>
                                        <a:pt x="454" y="1"/>
                                      </a:moveTo>
                                      <a:cubicBezTo>
                                        <a:pt x="453" y="1"/>
                                        <a:pt x="452" y="1"/>
                                        <a:pt x="450" y="1"/>
                                      </a:cubicBezTo>
                                      <a:cubicBezTo>
                                        <a:pt x="403" y="3"/>
                                        <a:pt x="385" y="17"/>
                                        <a:pt x="306" y="105"/>
                                      </a:cubicBezTo>
                                      <a:cubicBezTo>
                                        <a:pt x="226" y="193"/>
                                        <a:pt x="0" y="604"/>
                                        <a:pt x="0" y="604"/>
                                      </a:cubicBezTo>
                                      <a:cubicBezTo>
                                        <a:pt x="85" y="831"/>
                                        <a:pt x="377" y="865"/>
                                        <a:pt x="377" y="865"/>
                                      </a:cubicBezTo>
                                      <a:cubicBezTo>
                                        <a:pt x="377" y="865"/>
                                        <a:pt x="564" y="503"/>
                                        <a:pt x="591" y="436"/>
                                      </a:cubicBezTo>
                                      <a:cubicBezTo>
                                        <a:pt x="625" y="356"/>
                                        <a:pt x="661" y="277"/>
                                        <a:pt x="626" y="163"/>
                                      </a:cubicBezTo>
                                      <a:cubicBezTo>
                                        <a:pt x="592" y="49"/>
                                        <a:pt x="512" y="1"/>
                                        <a:pt x="45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6" name="Google Shape;1258;p1"/>
                              <wps:cNvSpPr/>
                              <wps:spPr>
                                <a:xfrm>
                                  <a:off x="2630278" y="1092796"/>
                                  <a:ext cx="6719" cy="380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52" h="158" extrusionOk="0">
                                      <a:moveTo>
                                        <a:pt x="192" y="1"/>
                                      </a:moveTo>
                                      <a:cubicBezTo>
                                        <a:pt x="174" y="1"/>
                                        <a:pt x="152" y="3"/>
                                        <a:pt x="126" y="12"/>
                                      </a:cubicBezTo>
                                      <a:cubicBezTo>
                                        <a:pt x="22" y="45"/>
                                        <a:pt x="1" y="158"/>
                                        <a:pt x="1" y="158"/>
                                      </a:cubicBezTo>
                                      <a:cubicBezTo>
                                        <a:pt x="96" y="45"/>
                                        <a:pt x="252" y="15"/>
                                        <a:pt x="252" y="15"/>
                                      </a:cubicBezTo>
                                      <a:cubicBezTo>
                                        <a:pt x="252" y="15"/>
                                        <a:pt x="232" y="1"/>
                                        <a:pt x="19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94372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7" name="Google Shape;1259;p1"/>
                              <wps:cNvSpPr/>
                              <wps:spPr>
                                <a:xfrm>
                                  <a:off x="2949246" y="1064581"/>
                                  <a:ext cx="92520" cy="4818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0" h="2003" extrusionOk="0">
                                      <a:moveTo>
                                        <a:pt x="1734" y="1"/>
                                      </a:moveTo>
                                      <a:cubicBezTo>
                                        <a:pt x="776" y="1"/>
                                        <a:pt x="0" y="449"/>
                                        <a:pt x="0" y="1001"/>
                                      </a:cubicBezTo>
                                      <a:cubicBezTo>
                                        <a:pt x="0" y="1554"/>
                                        <a:pt x="776" y="2003"/>
                                        <a:pt x="1734" y="2003"/>
                                      </a:cubicBezTo>
                                      <a:cubicBezTo>
                                        <a:pt x="2692" y="2003"/>
                                        <a:pt x="3469" y="1554"/>
                                        <a:pt x="3469" y="1001"/>
                                      </a:cubicBezTo>
                                      <a:cubicBezTo>
                                        <a:pt x="3469" y="449"/>
                                        <a:pt x="2692" y="1"/>
                                        <a:pt x="173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8" name="Google Shape;1260;p1"/>
                              <wps:cNvSpPr/>
                              <wps:spPr>
                                <a:xfrm>
                                  <a:off x="2952899" y="942602"/>
                                  <a:ext cx="18984" cy="3538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12" h="1471" extrusionOk="0">
                                      <a:moveTo>
                                        <a:pt x="185" y="0"/>
                                      </a:moveTo>
                                      <a:cubicBezTo>
                                        <a:pt x="170" y="137"/>
                                        <a:pt x="1" y="702"/>
                                        <a:pt x="36" y="905"/>
                                      </a:cubicBezTo>
                                      <a:cubicBezTo>
                                        <a:pt x="71" y="1108"/>
                                        <a:pt x="634" y="1470"/>
                                        <a:pt x="634" y="1470"/>
                                      </a:cubicBezTo>
                                      <a:lnTo>
                                        <a:pt x="711" y="1125"/>
                                      </a:lnTo>
                                      <a:lnTo>
                                        <a:pt x="472" y="891"/>
                                      </a:lnTo>
                                      <a:cubicBezTo>
                                        <a:pt x="428" y="848"/>
                                        <a:pt x="407" y="785"/>
                                        <a:pt x="416" y="723"/>
                                      </a:cubicBezTo>
                                      <a:lnTo>
                                        <a:pt x="486" y="249"/>
                                      </a:lnTo>
                                      <a:lnTo>
                                        <a:pt x="18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899" name="Google Shape;1261;p1"/>
                              <wps:cNvSpPr/>
                              <wps:spPr>
                                <a:xfrm>
                                  <a:off x="2954179" y="926630"/>
                                  <a:ext cx="18184" cy="3314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82" h="1378" extrusionOk="0">
                                      <a:moveTo>
                                        <a:pt x="449" y="1"/>
                                      </a:moveTo>
                                      <a:cubicBezTo>
                                        <a:pt x="370" y="1"/>
                                        <a:pt x="291" y="39"/>
                                        <a:pt x="258" y="95"/>
                                      </a:cubicBezTo>
                                      <a:cubicBezTo>
                                        <a:pt x="176" y="230"/>
                                        <a:pt x="8" y="1121"/>
                                        <a:pt x="1" y="1200"/>
                                      </a:cubicBezTo>
                                      <a:cubicBezTo>
                                        <a:pt x="1" y="1200"/>
                                        <a:pt x="124" y="1377"/>
                                        <a:pt x="312" y="1377"/>
                                      </a:cubicBezTo>
                                      <a:cubicBezTo>
                                        <a:pt x="350" y="1377"/>
                                        <a:pt x="390" y="1370"/>
                                        <a:pt x="432" y="1353"/>
                                      </a:cubicBezTo>
                                      <a:lnTo>
                                        <a:pt x="663" y="312"/>
                                      </a:lnTo>
                                      <a:cubicBezTo>
                                        <a:pt x="681" y="83"/>
                                        <a:pt x="564" y="1"/>
                                        <a:pt x="44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0" name="Google Shape;1262;p1"/>
                              <wps:cNvSpPr/>
                              <wps:spPr>
                                <a:xfrm>
                                  <a:off x="2966124" y="1067948"/>
                                  <a:ext cx="16771" cy="1695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29" h="705" extrusionOk="0">
                                      <a:moveTo>
                                        <a:pt x="526" y="1"/>
                                      </a:moveTo>
                                      <a:cubicBezTo>
                                        <a:pt x="443" y="1"/>
                                        <a:pt x="326" y="64"/>
                                        <a:pt x="264" y="109"/>
                                      </a:cubicBezTo>
                                      <a:cubicBezTo>
                                        <a:pt x="214" y="146"/>
                                        <a:pt x="43" y="399"/>
                                        <a:pt x="43" y="399"/>
                                      </a:cubicBezTo>
                                      <a:cubicBezTo>
                                        <a:pt x="38" y="445"/>
                                        <a:pt x="30" y="490"/>
                                        <a:pt x="19" y="535"/>
                                      </a:cubicBezTo>
                                      <a:cubicBezTo>
                                        <a:pt x="4" y="595"/>
                                        <a:pt x="1" y="672"/>
                                        <a:pt x="67" y="693"/>
                                      </a:cubicBezTo>
                                      <a:cubicBezTo>
                                        <a:pt x="89" y="700"/>
                                        <a:pt x="113" y="704"/>
                                        <a:pt x="136" y="704"/>
                                      </a:cubicBezTo>
                                      <a:cubicBezTo>
                                        <a:pt x="181" y="704"/>
                                        <a:pt x="225" y="689"/>
                                        <a:pt x="253" y="650"/>
                                      </a:cubicBezTo>
                                      <a:cubicBezTo>
                                        <a:pt x="306" y="578"/>
                                        <a:pt x="334" y="488"/>
                                        <a:pt x="411" y="418"/>
                                      </a:cubicBezTo>
                                      <a:cubicBezTo>
                                        <a:pt x="486" y="351"/>
                                        <a:pt x="577" y="275"/>
                                        <a:pt x="604" y="169"/>
                                      </a:cubicBezTo>
                                      <a:cubicBezTo>
                                        <a:pt x="628" y="72"/>
                                        <a:pt x="612" y="12"/>
                                        <a:pt x="546" y="2"/>
                                      </a:cubicBezTo>
                                      <a:cubicBezTo>
                                        <a:pt x="540" y="1"/>
                                        <a:pt x="533" y="1"/>
                                        <a:pt x="52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1" name="Google Shape;1263;p1"/>
                              <wps:cNvSpPr/>
                              <wps:spPr>
                                <a:xfrm>
                                  <a:off x="2990227" y="1089838"/>
                                  <a:ext cx="30236" cy="1553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34" h="646" extrusionOk="0">
                                      <a:moveTo>
                                        <a:pt x="306" y="1"/>
                                      </a:moveTo>
                                      <a:lnTo>
                                        <a:pt x="37" y="50"/>
                                      </a:lnTo>
                                      <a:cubicBezTo>
                                        <a:pt x="37" y="50"/>
                                        <a:pt x="32" y="126"/>
                                        <a:pt x="27" y="188"/>
                                      </a:cubicBezTo>
                                      <a:cubicBezTo>
                                        <a:pt x="22" y="248"/>
                                        <a:pt x="0" y="346"/>
                                        <a:pt x="21" y="392"/>
                                      </a:cubicBezTo>
                                      <a:cubicBezTo>
                                        <a:pt x="40" y="435"/>
                                        <a:pt x="138" y="469"/>
                                        <a:pt x="252" y="469"/>
                                      </a:cubicBezTo>
                                      <a:cubicBezTo>
                                        <a:pt x="254" y="469"/>
                                        <a:pt x="257" y="469"/>
                                        <a:pt x="259" y="469"/>
                                      </a:cubicBezTo>
                                      <a:cubicBezTo>
                                        <a:pt x="335" y="469"/>
                                        <a:pt x="483" y="527"/>
                                        <a:pt x="536" y="573"/>
                                      </a:cubicBezTo>
                                      <a:cubicBezTo>
                                        <a:pt x="589" y="619"/>
                                        <a:pt x="692" y="646"/>
                                        <a:pt x="783" y="646"/>
                                      </a:cubicBezTo>
                                      <a:cubicBezTo>
                                        <a:pt x="820" y="646"/>
                                        <a:pt x="855" y="641"/>
                                        <a:pt x="885" y="632"/>
                                      </a:cubicBezTo>
                                      <a:cubicBezTo>
                                        <a:pt x="986" y="600"/>
                                        <a:pt x="1100" y="553"/>
                                        <a:pt x="1116" y="506"/>
                                      </a:cubicBezTo>
                                      <a:cubicBezTo>
                                        <a:pt x="1133" y="459"/>
                                        <a:pt x="1080" y="436"/>
                                        <a:pt x="833" y="323"/>
                                      </a:cubicBezTo>
                                      <a:cubicBezTo>
                                        <a:pt x="584" y="209"/>
                                        <a:pt x="402" y="131"/>
                                        <a:pt x="30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2" name="Google Shape;1264;p1"/>
                              <wps:cNvSpPr/>
                              <wps:spPr>
                                <a:xfrm>
                                  <a:off x="2964524" y="985033"/>
                                  <a:ext cx="40821" cy="10721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31" h="4457" extrusionOk="0">
                                      <a:moveTo>
                                        <a:pt x="50" y="1"/>
                                      </a:moveTo>
                                      <a:lnTo>
                                        <a:pt x="50" y="1"/>
                                      </a:lnTo>
                                      <a:cubicBezTo>
                                        <a:pt x="58" y="114"/>
                                        <a:pt x="86" y="686"/>
                                        <a:pt x="103" y="1143"/>
                                      </a:cubicBezTo>
                                      <a:cubicBezTo>
                                        <a:pt x="118" y="1566"/>
                                        <a:pt x="151" y="2012"/>
                                        <a:pt x="151" y="2012"/>
                                      </a:cubicBezTo>
                                      <a:cubicBezTo>
                                        <a:pt x="151" y="2012"/>
                                        <a:pt x="85" y="2204"/>
                                        <a:pt x="42" y="2528"/>
                                      </a:cubicBezTo>
                                      <a:cubicBezTo>
                                        <a:pt x="0" y="2853"/>
                                        <a:pt x="103" y="3846"/>
                                        <a:pt x="103" y="3846"/>
                                      </a:cubicBezTo>
                                      <a:cubicBezTo>
                                        <a:pt x="103" y="3846"/>
                                        <a:pt x="150" y="3880"/>
                                        <a:pt x="225" y="3880"/>
                                      </a:cubicBezTo>
                                      <a:cubicBezTo>
                                        <a:pt x="267" y="3880"/>
                                        <a:pt x="317" y="3870"/>
                                        <a:pt x="373" y="3838"/>
                                      </a:cubicBezTo>
                                      <a:cubicBezTo>
                                        <a:pt x="373" y="3838"/>
                                        <a:pt x="514" y="3068"/>
                                        <a:pt x="567" y="2694"/>
                                      </a:cubicBezTo>
                                      <a:cubicBezTo>
                                        <a:pt x="630" y="2263"/>
                                        <a:pt x="665" y="2041"/>
                                        <a:pt x="681" y="1808"/>
                                      </a:cubicBezTo>
                                      <a:cubicBezTo>
                                        <a:pt x="696" y="1576"/>
                                        <a:pt x="727" y="924"/>
                                        <a:pt x="727" y="924"/>
                                      </a:cubicBezTo>
                                      <a:lnTo>
                                        <a:pt x="757" y="938"/>
                                      </a:lnTo>
                                      <a:cubicBezTo>
                                        <a:pt x="762" y="1103"/>
                                        <a:pt x="801" y="1304"/>
                                        <a:pt x="834" y="1640"/>
                                      </a:cubicBezTo>
                                      <a:cubicBezTo>
                                        <a:pt x="870" y="2018"/>
                                        <a:pt x="911" y="2477"/>
                                        <a:pt x="911" y="2477"/>
                                      </a:cubicBezTo>
                                      <a:cubicBezTo>
                                        <a:pt x="853" y="2695"/>
                                        <a:pt x="832" y="2919"/>
                                        <a:pt x="849" y="3144"/>
                                      </a:cubicBezTo>
                                      <a:cubicBezTo>
                                        <a:pt x="870" y="3412"/>
                                        <a:pt x="998" y="4451"/>
                                        <a:pt x="998" y="4451"/>
                                      </a:cubicBezTo>
                                      <a:cubicBezTo>
                                        <a:pt x="1022" y="4454"/>
                                        <a:pt x="1046" y="4456"/>
                                        <a:pt x="1070" y="4456"/>
                                      </a:cubicBezTo>
                                      <a:cubicBezTo>
                                        <a:pt x="1150" y="4456"/>
                                        <a:pt x="1230" y="4435"/>
                                        <a:pt x="1300" y="4393"/>
                                      </a:cubicBezTo>
                                      <a:cubicBezTo>
                                        <a:pt x="1300" y="4393"/>
                                        <a:pt x="1332" y="3560"/>
                                        <a:pt x="1363" y="3182"/>
                                      </a:cubicBezTo>
                                      <a:cubicBezTo>
                                        <a:pt x="1387" y="2884"/>
                                        <a:pt x="1405" y="2563"/>
                                        <a:pt x="1420" y="2332"/>
                                      </a:cubicBezTo>
                                      <a:cubicBezTo>
                                        <a:pt x="1437" y="2100"/>
                                        <a:pt x="1530" y="329"/>
                                        <a:pt x="1530" y="329"/>
                                      </a:cubicBezTo>
                                      <a:lnTo>
                                        <a:pt x="50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3" name="Google Shape;1265;p1"/>
                              <wps:cNvSpPr/>
                              <wps:spPr>
                                <a:xfrm>
                                  <a:off x="2971377" y="999538"/>
                                  <a:ext cx="13331" cy="2730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00" h="1135" extrusionOk="0">
                                      <a:moveTo>
                                        <a:pt x="0" y="1"/>
                                      </a:moveTo>
                                      <a:cubicBezTo>
                                        <a:pt x="0" y="1"/>
                                        <a:pt x="155" y="235"/>
                                        <a:pt x="357" y="339"/>
                                      </a:cubicBezTo>
                                      <a:cubicBezTo>
                                        <a:pt x="357" y="339"/>
                                        <a:pt x="428" y="1134"/>
                                        <a:pt x="430" y="1134"/>
                                      </a:cubicBezTo>
                                      <a:cubicBezTo>
                                        <a:pt x="430" y="1134"/>
                                        <a:pt x="430" y="1134"/>
                                        <a:pt x="430" y="1134"/>
                                      </a:cubicBezTo>
                                      <a:lnTo>
                                        <a:pt x="471" y="334"/>
                                      </a:lnTo>
                                      <a:lnTo>
                                        <a:pt x="500" y="335"/>
                                      </a:lnTo>
                                      <a:cubicBezTo>
                                        <a:pt x="500" y="335"/>
                                        <a:pt x="168" y="159"/>
                                        <a:pt x="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4" name="Google Shape;1266;p1"/>
                              <wps:cNvSpPr/>
                              <wps:spPr>
                                <a:xfrm>
                                  <a:off x="2968950" y="896345"/>
                                  <a:ext cx="31089" cy="3134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66" h="1303" extrusionOk="0">
                                      <a:moveTo>
                                        <a:pt x="594" y="1"/>
                                      </a:moveTo>
                                      <a:cubicBezTo>
                                        <a:pt x="575" y="1"/>
                                        <a:pt x="557" y="2"/>
                                        <a:pt x="538" y="4"/>
                                      </a:cubicBezTo>
                                      <a:cubicBezTo>
                                        <a:pt x="301" y="28"/>
                                        <a:pt x="107" y="199"/>
                                        <a:pt x="54" y="431"/>
                                      </a:cubicBezTo>
                                      <a:cubicBezTo>
                                        <a:pt x="1" y="663"/>
                                        <a:pt x="102" y="901"/>
                                        <a:pt x="305" y="1026"/>
                                      </a:cubicBezTo>
                                      <a:cubicBezTo>
                                        <a:pt x="305" y="1026"/>
                                        <a:pt x="336" y="1125"/>
                                        <a:pt x="356" y="1145"/>
                                      </a:cubicBezTo>
                                      <a:cubicBezTo>
                                        <a:pt x="451" y="1246"/>
                                        <a:pt x="705" y="1303"/>
                                        <a:pt x="823" y="1303"/>
                                      </a:cubicBezTo>
                                      <a:cubicBezTo>
                                        <a:pt x="838" y="1303"/>
                                        <a:pt x="851" y="1302"/>
                                        <a:pt x="861" y="1300"/>
                                      </a:cubicBezTo>
                                      <a:cubicBezTo>
                                        <a:pt x="973" y="1279"/>
                                        <a:pt x="1032" y="1228"/>
                                        <a:pt x="1081" y="1102"/>
                                      </a:cubicBezTo>
                                      <a:cubicBezTo>
                                        <a:pt x="1165" y="879"/>
                                        <a:pt x="1121" y="588"/>
                                        <a:pt x="1090" y="451"/>
                                      </a:cubicBezTo>
                                      <a:cubicBezTo>
                                        <a:pt x="1039" y="194"/>
                                        <a:pt x="851" y="1"/>
                                        <a:pt x="59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5" name="Google Shape;1267;p1"/>
                              <wps:cNvSpPr/>
                              <wps:spPr>
                                <a:xfrm>
                                  <a:off x="2969244" y="922637"/>
                                  <a:ext cx="24957" cy="16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36" h="687" extrusionOk="0">
                                      <a:moveTo>
                                        <a:pt x="318" y="0"/>
                                      </a:moveTo>
                                      <a:cubicBezTo>
                                        <a:pt x="318" y="0"/>
                                        <a:pt x="303" y="150"/>
                                        <a:pt x="293" y="177"/>
                                      </a:cubicBezTo>
                                      <a:cubicBezTo>
                                        <a:pt x="288" y="188"/>
                                        <a:pt x="274" y="192"/>
                                        <a:pt x="254" y="192"/>
                                      </a:cubicBezTo>
                                      <a:cubicBezTo>
                                        <a:pt x="216" y="192"/>
                                        <a:pt x="155" y="178"/>
                                        <a:pt x="81" y="175"/>
                                      </a:cubicBezTo>
                                      <a:cubicBezTo>
                                        <a:pt x="81" y="175"/>
                                        <a:pt x="80" y="175"/>
                                        <a:pt x="79" y="175"/>
                                      </a:cubicBezTo>
                                      <a:cubicBezTo>
                                        <a:pt x="4" y="175"/>
                                        <a:pt x="0" y="324"/>
                                        <a:pt x="60" y="450"/>
                                      </a:cubicBezTo>
                                      <a:cubicBezTo>
                                        <a:pt x="115" y="565"/>
                                        <a:pt x="314" y="672"/>
                                        <a:pt x="492" y="686"/>
                                      </a:cubicBezTo>
                                      <a:cubicBezTo>
                                        <a:pt x="500" y="686"/>
                                        <a:pt x="508" y="687"/>
                                        <a:pt x="517" y="687"/>
                                      </a:cubicBezTo>
                                      <a:cubicBezTo>
                                        <a:pt x="693" y="687"/>
                                        <a:pt x="936" y="560"/>
                                        <a:pt x="833" y="495"/>
                                      </a:cubicBezTo>
                                      <a:cubicBezTo>
                                        <a:pt x="725" y="429"/>
                                        <a:pt x="720" y="400"/>
                                        <a:pt x="731" y="345"/>
                                      </a:cubicBezTo>
                                      <a:cubicBezTo>
                                        <a:pt x="741" y="291"/>
                                        <a:pt x="757" y="207"/>
                                        <a:pt x="757" y="207"/>
                                      </a:cubicBezTo>
                                      <a:lnTo>
                                        <a:pt x="318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6" name="Google Shape;1268;p1"/>
                              <wps:cNvSpPr/>
                              <wps:spPr>
                                <a:xfrm>
                                  <a:off x="2969244" y="896345"/>
                                  <a:ext cx="26290" cy="2756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86" h="1146" extrusionOk="0">
                                      <a:moveTo>
                                        <a:pt x="582" y="1"/>
                                      </a:moveTo>
                                      <a:cubicBezTo>
                                        <a:pt x="564" y="1"/>
                                        <a:pt x="546" y="2"/>
                                        <a:pt x="527" y="4"/>
                                      </a:cubicBezTo>
                                      <a:cubicBezTo>
                                        <a:pt x="221" y="35"/>
                                        <a:pt x="1" y="308"/>
                                        <a:pt x="32" y="613"/>
                                      </a:cubicBezTo>
                                      <a:cubicBezTo>
                                        <a:pt x="51" y="790"/>
                                        <a:pt x="95" y="917"/>
                                        <a:pt x="233" y="1044"/>
                                      </a:cubicBezTo>
                                      <a:cubicBezTo>
                                        <a:pt x="259" y="1066"/>
                                        <a:pt x="287" y="1085"/>
                                        <a:pt x="317" y="1102"/>
                                      </a:cubicBezTo>
                                      <a:cubicBezTo>
                                        <a:pt x="375" y="1130"/>
                                        <a:pt x="438" y="1145"/>
                                        <a:pt x="503" y="1145"/>
                                      </a:cubicBezTo>
                                      <a:cubicBezTo>
                                        <a:pt x="539" y="1145"/>
                                        <a:pt x="575" y="1140"/>
                                        <a:pt x="611" y="1131"/>
                                      </a:cubicBezTo>
                                      <a:cubicBezTo>
                                        <a:pt x="731" y="1097"/>
                                        <a:pt x="728" y="967"/>
                                        <a:pt x="705" y="949"/>
                                      </a:cubicBezTo>
                                      <a:cubicBezTo>
                                        <a:pt x="682" y="930"/>
                                        <a:pt x="610" y="961"/>
                                        <a:pt x="585" y="883"/>
                                      </a:cubicBezTo>
                                      <a:cubicBezTo>
                                        <a:pt x="559" y="807"/>
                                        <a:pt x="532" y="751"/>
                                        <a:pt x="574" y="658"/>
                                      </a:cubicBezTo>
                                      <a:cubicBezTo>
                                        <a:pt x="591" y="615"/>
                                        <a:pt x="631" y="593"/>
                                        <a:pt x="671" y="593"/>
                                      </a:cubicBezTo>
                                      <a:cubicBezTo>
                                        <a:pt x="707" y="593"/>
                                        <a:pt x="742" y="611"/>
                                        <a:pt x="762" y="648"/>
                                      </a:cubicBezTo>
                                      <a:cubicBezTo>
                                        <a:pt x="792" y="714"/>
                                        <a:pt x="804" y="838"/>
                                        <a:pt x="804" y="838"/>
                                      </a:cubicBezTo>
                                      <a:cubicBezTo>
                                        <a:pt x="804" y="838"/>
                                        <a:pt x="879" y="801"/>
                                        <a:pt x="887" y="720"/>
                                      </a:cubicBezTo>
                                      <a:cubicBezTo>
                                        <a:pt x="891" y="663"/>
                                        <a:pt x="889" y="605"/>
                                        <a:pt x="879" y="548"/>
                                      </a:cubicBezTo>
                                      <a:cubicBezTo>
                                        <a:pt x="869" y="500"/>
                                        <a:pt x="883" y="450"/>
                                        <a:pt x="913" y="413"/>
                                      </a:cubicBezTo>
                                      <a:cubicBezTo>
                                        <a:pt x="957" y="363"/>
                                        <a:pt x="933" y="292"/>
                                        <a:pt x="933" y="292"/>
                                      </a:cubicBezTo>
                                      <a:cubicBezTo>
                                        <a:pt x="954" y="270"/>
                                        <a:pt x="971" y="246"/>
                                        <a:pt x="985" y="220"/>
                                      </a:cubicBezTo>
                                      <a:cubicBezTo>
                                        <a:pt x="895" y="87"/>
                                        <a:pt x="754" y="1"/>
                                        <a:pt x="58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D7B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7" name="Google Shape;1269;p1"/>
                              <wps:cNvSpPr/>
                              <wps:spPr>
                                <a:xfrm>
                                  <a:off x="2970923" y="894253"/>
                                  <a:ext cx="33435" cy="914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254" h="380" extrusionOk="0">
                                      <a:moveTo>
                                        <a:pt x="1116" y="0"/>
                                      </a:moveTo>
                                      <a:cubicBezTo>
                                        <a:pt x="1095" y="0"/>
                                        <a:pt x="1071" y="5"/>
                                        <a:pt x="1044" y="16"/>
                                      </a:cubicBezTo>
                                      <a:cubicBezTo>
                                        <a:pt x="976" y="44"/>
                                        <a:pt x="887" y="53"/>
                                        <a:pt x="797" y="53"/>
                                      </a:cubicBezTo>
                                      <a:cubicBezTo>
                                        <a:pt x="680" y="53"/>
                                        <a:pt x="562" y="37"/>
                                        <a:pt x="487" y="29"/>
                                      </a:cubicBezTo>
                                      <a:cubicBezTo>
                                        <a:pt x="477" y="28"/>
                                        <a:pt x="466" y="28"/>
                                        <a:pt x="454" y="28"/>
                                      </a:cubicBezTo>
                                      <a:cubicBezTo>
                                        <a:pt x="303" y="28"/>
                                        <a:pt x="1" y="109"/>
                                        <a:pt x="34" y="376"/>
                                      </a:cubicBezTo>
                                      <a:lnTo>
                                        <a:pt x="870" y="379"/>
                                      </a:lnTo>
                                      <a:cubicBezTo>
                                        <a:pt x="870" y="379"/>
                                        <a:pt x="874" y="379"/>
                                        <a:pt x="880" y="379"/>
                                      </a:cubicBezTo>
                                      <a:cubicBezTo>
                                        <a:pt x="913" y="379"/>
                                        <a:pt x="1034" y="370"/>
                                        <a:pt x="1145" y="243"/>
                                      </a:cubicBezTo>
                                      <a:cubicBezTo>
                                        <a:pt x="1254" y="117"/>
                                        <a:pt x="1221" y="0"/>
                                        <a:pt x="111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D7B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8" name="Google Shape;1270;p1"/>
                              <wps:cNvSpPr/>
                              <wps:spPr>
                                <a:xfrm>
                                  <a:off x="2958738" y="926606"/>
                                  <a:ext cx="48073" cy="7389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803" h="3072" extrusionOk="0">
                                      <a:moveTo>
                                        <a:pt x="352" y="1"/>
                                      </a:moveTo>
                                      <a:cubicBezTo>
                                        <a:pt x="232" y="1"/>
                                        <a:pt x="143" y="46"/>
                                        <a:pt x="80" y="355"/>
                                      </a:cubicBezTo>
                                      <a:cubicBezTo>
                                        <a:pt x="0" y="742"/>
                                        <a:pt x="87" y="979"/>
                                        <a:pt x="250" y="1561"/>
                                      </a:cubicBezTo>
                                      <a:cubicBezTo>
                                        <a:pt x="321" y="1814"/>
                                        <a:pt x="198" y="2183"/>
                                        <a:pt x="194" y="2624"/>
                                      </a:cubicBezTo>
                                      <a:cubicBezTo>
                                        <a:pt x="352" y="2935"/>
                                        <a:pt x="644" y="3071"/>
                                        <a:pt x="908" y="3071"/>
                                      </a:cubicBezTo>
                                      <a:cubicBezTo>
                                        <a:pt x="978" y="3071"/>
                                        <a:pt x="1047" y="3061"/>
                                        <a:pt x="1110" y="3043"/>
                                      </a:cubicBezTo>
                                      <a:cubicBezTo>
                                        <a:pt x="1295" y="2987"/>
                                        <a:pt x="1436" y="2883"/>
                                        <a:pt x="1513" y="2755"/>
                                      </a:cubicBezTo>
                                      <a:cubicBezTo>
                                        <a:pt x="1583" y="2856"/>
                                        <a:pt x="1656" y="2880"/>
                                        <a:pt x="1709" y="2880"/>
                                      </a:cubicBezTo>
                                      <a:cubicBezTo>
                                        <a:pt x="1756" y="2880"/>
                                        <a:pt x="1787" y="2862"/>
                                        <a:pt x="1787" y="2862"/>
                                      </a:cubicBezTo>
                                      <a:cubicBezTo>
                                        <a:pt x="1803" y="2732"/>
                                        <a:pt x="1762" y="1742"/>
                                        <a:pt x="1741" y="1240"/>
                                      </a:cubicBezTo>
                                      <a:cubicBezTo>
                                        <a:pt x="1724" y="805"/>
                                        <a:pt x="1668" y="548"/>
                                        <a:pt x="1541" y="459"/>
                                      </a:cubicBezTo>
                                      <a:cubicBezTo>
                                        <a:pt x="1440" y="389"/>
                                        <a:pt x="1129" y="248"/>
                                        <a:pt x="1129" y="248"/>
                                      </a:cubicBezTo>
                                      <a:cubicBezTo>
                                        <a:pt x="1129" y="248"/>
                                        <a:pt x="1120" y="292"/>
                                        <a:pt x="1036" y="292"/>
                                      </a:cubicBezTo>
                                      <a:cubicBezTo>
                                        <a:pt x="1003" y="292"/>
                                        <a:pt x="959" y="285"/>
                                        <a:pt x="899" y="266"/>
                                      </a:cubicBezTo>
                                      <a:cubicBezTo>
                                        <a:pt x="687" y="200"/>
                                        <a:pt x="607" y="104"/>
                                        <a:pt x="638" y="27"/>
                                      </a:cubicBezTo>
                                      <a:cubicBezTo>
                                        <a:pt x="547" y="13"/>
                                        <a:pt x="455" y="4"/>
                                        <a:pt x="362" y="1"/>
                                      </a:cubicBezTo>
                                      <a:cubicBezTo>
                                        <a:pt x="359" y="1"/>
                                        <a:pt x="355" y="1"/>
                                        <a:pt x="35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09" name="Google Shape;1271;p1"/>
                              <wps:cNvSpPr/>
                              <wps:spPr>
                                <a:xfrm>
                                  <a:off x="2973643" y="925860"/>
                                  <a:ext cx="17758" cy="894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6" h="372" extrusionOk="0">
                                      <a:moveTo>
                                        <a:pt x="104" y="0"/>
                                      </a:moveTo>
                                      <a:cubicBezTo>
                                        <a:pt x="67" y="0"/>
                                        <a:pt x="21" y="50"/>
                                        <a:pt x="21" y="50"/>
                                      </a:cubicBezTo>
                                      <a:cubicBezTo>
                                        <a:pt x="1" y="115"/>
                                        <a:pt x="84" y="290"/>
                                        <a:pt x="322" y="350"/>
                                      </a:cubicBezTo>
                                      <a:cubicBezTo>
                                        <a:pt x="382" y="366"/>
                                        <a:pt x="434" y="371"/>
                                        <a:pt x="478" y="371"/>
                                      </a:cubicBezTo>
                                      <a:cubicBezTo>
                                        <a:pt x="606" y="371"/>
                                        <a:pt x="666" y="322"/>
                                        <a:pt x="666" y="322"/>
                                      </a:cubicBezTo>
                                      <a:cubicBezTo>
                                        <a:pt x="640" y="281"/>
                                        <a:pt x="616" y="198"/>
                                        <a:pt x="574" y="198"/>
                                      </a:cubicBezTo>
                                      <a:cubicBezTo>
                                        <a:pt x="572" y="198"/>
                                        <a:pt x="570" y="198"/>
                                        <a:pt x="568" y="198"/>
                                      </a:cubicBezTo>
                                      <a:cubicBezTo>
                                        <a:pt x="332" y="191"/>
                                        <a:pt x="178" y="70"/>
                                        <a:pt x="134" y="15"/>
                                      </a:cubicBezTo>
                                      <a:cubicBezTo>
                                        <a:pt x="125" y="4"/>
                                        <a:pt x="115" y="0"/>
                                        <a:pt x="10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0" name="Google Shape;1272;p1"/>
                              <wps:cNvSpPr/>
                              <wps:spPr>
                                <a:xfrm>
                                  <a:off x="2991667" y="937045"/>
                                  <a:ext cx="58738" cy="4062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203" h="1689" extrusionOk="0">
                                      <a:moveTo>
                                        <a:pt x="162" y="0"/>
                                      </a:moveTo>
                                      <a:cubicBezTo>
                                        <a:pt x="68" y="0"/>
                                        <a:pt x="1" y="108"/>
                                        <a:pt x="34" y="334"/>
                                      </a:cubicBezTo>
                                      <a:cubicBezTo>
                                        <a:pt x="81" y="653"/>
                                        <a:pt x="144" y="876"/>
                                        <a:pt x="262" y="1251"/>
                                      </a:cubicBezTo>
                                      <a:cubicBezTo>
                                        <a:pt x="294" y="1350"/>
                                        <a:pt x="364" y="1524"/>
                                        <a:pt x="468" y="1608"/>
                                      </a:cubicBezTo>
                                      <a:cubicBezTo>
                                        <a:pt x="536" y="1664"/>
                                        <a:pt x="623" y="1688"/>
                                        <a:pt x="734" y="1688"/>
                                      </a:cubicBezTo>
                                      <a:cubicBezTo>
                                        <a:pt x="831" y="1688"/>
                                        <a:pt x="946" y="1669"/>
                                        <a:pt x="1083" y="1635"/>
                                      </a:cubicBezTo>
                                      <a:cubicBezTo>
                                        <a:pt x="1208" y="1603"/>
                                        <a:pt x="1346" y="1530"/>
                                        <a:pt x="1583" y="1419"/>
                                      </a:cubicBezTo>
                                      <a:cubicBezTo>
                                        <a:pt x="1646" y="1389"/>
                                        <a:pt x="1696" y="1369"/>
                                        <a:pt x="1818" y="1314"/>
                                      </a:cubicBezTo>
                                      <a:cubicBezTo>
                                        <a:pt x="1940" y="1257"/>
                                        <a:pt x="2066" y="1163"/>
                                        <a:pt x="2130" y="1069"/>
                                      </a:cubicBezTo>
                                      <a:cubicBezTo>
                                        <a:pt x="2194" y="976"/>
                                        <a:pt x="2203" y="934"/>
                                        <a:pt x="2189" y="912"/>
                                      </a:cubicBezTo>
                                      <a:cubicBezTo>
                                        <a:pt x="2183" y="901"/>
                                        <a:pt x="2174" y="896"/>
                                        <a:pt x="2163" y="896"/>
                                      </a:cubicBezTo>
                                      <a:cubicBezTo>
                                        <a:pt x="2148" y="896"/>
                                        <a:pt x="2130" y="907"/>
                                        <a:pt x="2110" y="930"/>
                                      </a:cubicBezTo>
                                      <a:cubicBezTo>
                                        <a:pt x="2076" y="970"/>
                                        <a:pt x="2027" y="1040"/>
                                        <a:pt x="1930" y="1097"/>
                                      </a:cubicBezTo>
                                      <a:cubicBezTo>
                                        <a:pt x="1930" y="1097"/>
                                        <a:pt x="2010" y="1015"/>
                                        <a:pt x="2052" y="963"/>
                                      </a:cubicBezTo>
                                      <a:cubicBezTo>
                                        <a:pt x="2090" y="916"/>
                                        <a:pt x="2122" y="864"/>
                                        <a:pt x="2146" y="808"/>
                                      </a:cubicBezTo>
                                      <a:cubicBezTo>
                                        <a:pt x="2164" y="765"/>
                                        <a:pt x="2138" y="708"/>
                                        <a:pt x="2108" y="708"/>
                                      </a:cubicBezTo>
                                      <a:cubicBezTo>
                                        <a:pt x="2101" y="708"/>
                                        <a:pt x="2094" y="711"/>
                                        <a:pt x="2087" y="719"/>
                                      </a:cubicBezTo>
                                      <a:cubicBezTo>
                                        <a:pt x="2052" y="758"/>
                                        <a:pt x="2035" y="796"/>
                                        <a:pt x="1970" y="875"/>
                                      </a:cubicBezTo>
                                      <a:cubicBezTo>
                                        <a:pt x="1936" y="916"/>
                                        <a:pt x="1897" y="952"/>
                                        <a:pt x="1855" y="984"/>
                                      </a:cubicBezTo>
                                      <a:cubicBezTo>
                                        <a:pt x="1895" y="930"/>
                                        <a:pt x="1930" y="873"/>
                                        <a:pt x="1961" y="813"/>
                                      </a:cubicBezTo>
                                      <a:cubicBezTo>
                                        <a:pt x="2002" y="730"/>
                                        <a:pt x="2002" y="686"/>
                                        <a:pt x="2000" y="659"/>
                                      </a:cubicBezTo>
                                      <a:cubicBezTo>
                                        <a:pt x="1999" y="641"/>
                                        <a:pt x="1984" y="622"/>
                                        <a:pt x="1964" y="622"/>
                                      </a:cubicBezTo>
                                      <a:cubicBezTo>
                                        <a:pt x="1951" y="622"/>
                                        <a:pt x="1936" y="630"/>
                                        <a:pt x="1922" y="650"/>
                                      </a:cubicBezTo>
                                      <a:cubicBezTo>
                                        <a:pt x="1888" y="698"/>
                                        <a:pt x="1866" y="773"/>
                                        <a:pt x="1788" y="854"/>
                                      </a:cubicBezTo>
                                      <a:cubicBezTo>
                                        <a:pt x="1740" y="903"/>
                                        <a:pt x="1698" y="936"/>
                                        <a:pt x="1685" y="936"/>
                                      </a:cubicBezTo>
                                      <a:cubicBezTo>
                                        <a:pt x="1682" y="936"/>
                                        <a:pt x="1680" y="934"/>
                                        <a:pt x="1680" y="931"/>
                                      </a:cubicBezTo>
                                      <a:cubicBezTo>
                                        <a:pt x="1679" y="916"/>
                                        <a:pt x="1715" y="882"/>
                                        <a:pt x="1736" y="814"/>
                                      </a:cubicBezTo>
                                      <a:cubicBezTo>
                                        <a:pt x="1755" y="748"/>
                                        <a:pt x="1736" y="672"/>
                                        <a:pt x="1697" y="663"/>
                                      </a:cubicBezTo>
                                      <a:cubicBezTo>
                                        <a:pt x="1688" y="662"/>
                                        <a:pt x="1682" y="661"/>
                                        <a:pt x="1677" y="661"/>
                                      </a:cubicBezTo>
                                      <a:cubicBezTo>
                                        <a:pt x="1660" y="661"/>
                                        <a:pt x="1660" y="673"/>
                                        <a:pt x="1636" y="723"/>
                                      </a:cubicBezTo>
                                      <a:cubicBezTo>
                                        <a:pt x="1604" y="787"/>
                                        <a:pt x="1558" y="835"/>
                                        <a:pt x="1522" y="929"/>
                                      </a:cubicBezTo>
                                      <a:cubicBezTo>
                                        <a:pt x="1491" y="1012"/>
                                        <a:pt x="1478" y="1045"/>
                                        <a:pt x="1420" y="1105"/>
                                      </a:cubicBezTo>
                                      <a:cubicBezTo>
                                        <a:pt x="1358" y="1170"/>
                                        <a:pt x="1222" y="1243"/>
                                        <a:pt x="985" y="1303"/>
                                      </a:cubicBezTo>
                                      <a:cubicBezTo>
                                        <a:pt x="946" y="1313"/>
                                        <a:pt x="912" y="1317"/>
                                        <a:pt x="882" y="1317"/>
                                      </a:cubicBezTo>
                                      <a:cubicBezTo>
                                        <a:pt x="718" y="1317"/>
                                        <a:pt x="672" y="1187"/>
                                        <a:pt x="645" y="1077"/>
                                      </a:cubicBezTo>
                                      <a:cubicBezTo>
                                        <a:pt x="565" y="762"/>
                                        <a:pt x="522" y="478"/>
                                        <a:pt x="464" y="299"/>
                                      </a:cubicBezTo>
                                      <a:cubicBezTo>
                                        <a:pt x="394" y="88"/>
                                        <a:pt x="320" y="54"/>
                                        <a:pt x="218" y="12"/>
                                      </a:cubicBezTo>
                                      <a:cubicBezTo>
                                        <a:pt x="199" y="4"/>
                                        <a:pt x="180" y="0"/>
                                        <a:pt x="16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1" name="Google Shape;1273;p1"/>
                              <wps:cNvSpPr/>
                              <wps:spPr>
                                <a:xfrm>
                                  <a:off x="2989481" y="936203"/>
                                  <a:ext cx="21170" cy="3254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94" h="1353" extrusionOk="0">
                                      <a:moveTo>
                                        <a:pt x="263" y="0"/>
                                      </a:moveTo>
                                      <a:cubicBezTo>
                                        <a:pt x="245" y="0"/>
                                        <a:pt x="226" y="2"/>
                                        <a:pt x="207" y="5"/>
                                      </a:cubicBezTo>
                                      <a:cubicBezTo>
                                        <a:pt x="1" y="35"/>
                                        <a:pt x="15" y="281"/>
                                        <a:pt x="50" y="462"/>
                                      </a:cubicBezTo>
                                      <a:cubicBezTo>
                                        <a:pt x="84" y="642"/>
                                        <a:pt x="255" y="1348"/>
                                        <a:pt x="255" y="1348"/>
                                      </a:cubicBezTo>
                                      <a:cubicBezTo>
                                        <a:pt x="255" y="1348"/>
                                        <a:pt x="287" y="1353"/>
                                        <a:pt x="343" y="1353"/>
                                      </a:cubicBezTo>
                                      <a:cubicBezTo>
                                        <a:pt x="403" y="1353"/>
                                        <a:pt x="490" y="1347"/>
                                        <a:pt x="593" y="1321"/>
                                      </a:cubicBezTo>
                                      <a:cubicBezTo>
                                        <a:pt x="793" y="1273"/>
                                        <a:pt x="789" y="1136"/>
                                        <a:pt x="789" y="1136"/>
                                      </a:cubicBezTo>
                                      <a:cubicBezTo>
                                        <a:pt x="789" y="1136"/>
                                        <a:pt x="638" y="560"/>
                                        <a:pt x="565" y="308"/>
                                      </a:cubicBezTo>
                                      <a:cubicBezTo>
                                        <a:pt x="500" y="85"/>
                                        <a:pt x="399" y="0"/>
                                        <a:pt x="26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2" name="Google Shape;1274;p1"/>
                              <wps:cNvSpPr/>
                              <wps:spPr>
                                <a:xfrm>
                                  <a:off x="2767325" y="1172368"/>
                                  <a:ext cx="122623" cy="6384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599" h="2654" extrusionOk="0">
                                      <a:moveTo>
                                        <a:pt x="2299" y="0"/>
                                      </a:moveTo>
                                      <a:cubicBezTo>
                                        <a:pt x="1030" y="0"/>
                                        <a:pt x="1" y="594"/>
                                        <a:pt x="1" y="1326"/>
                                      </a:cubicBezTo>
                                      <a:cubicBezTo>
                                        <a:pt x="1" y="2060"/>
                                        <a:pt x="1030" y="2653"/>
                                        <a:pt x="2299" y="2653"/>
                                      </a:cubicBezTo>
                                      <a:cubicBezTo>
                                        <a:pt x="3569" y="2653"/>
                                        <a:pt x="4598" y="2060"/>
                                        <a:pt x="4598" y="1326"/>
                                      </a:cubicBezTo>
                                      <a:cubicBezTo>
                                        <a:pt x="4598" y="594"/>
                                        <a:pt x="3569" y="0"/>
                                        <a:pt x="229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>
                                    <a:lumMod val="40000"/>
                                    <a:lumOff val="6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3" name="Google Shape;1275;p1"/>
                              <wps:cNvSpPr/>
                              <wps:spPr>
                                <a:xfrm>
                                  <a:off x="2784763" y="1114517"/>
                                  <a:ext cx="52713" cy="4187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977" h="1741" extrusionOk="0">
                                      <a:moveTo>
                                        <a:pt x="1849" y="0"/>
                                      </a:moveTo>
                                      <a:cubicBezTo>
                                        <a:pt x="1831" y="0"/>
                                        <a:pt x="1811" y="2"/>
                                        <a:pt x="1790" y="6"/>
                                      </a:cubicBezTo>
                                      <a:cubicBezTo>
                                        <a:pt x="1670" y="30"/>
                                        <a:pt x="1571" y="143"/>
                                        <a:pt x="1498" y="316"/>
                                      </a:cubicBezTo>
                                      <a:cubicBezTo>
                                        <a:pt x="1426" y="491"/>
                                        <a:pt x="1125" y="1226"/>
                                        <a:pt x="1060" y="1267"/>
                                      </a:cubicBezTo>
                                      <a:cubicBezTo>
                                        <a:pt x="1059" y="1268"/>
                                        <a:pt x="1056" y="1269"/>
                                        <a:pt x="1053" y="1269"/>
                                      </a:cubicBezTo>
                                      <a:cubicBezTo>
                                        <a:pt x="979" y="1269"/>
                                        <a:pt x="482" y="1057"/>
                                        <a:pt x="375" y="982"/>
                                      </a:cubicBezTo>
                                      <a:cubicBezTo>
                                        <a:pt x="289" y="1002"/>
                                        <a:pt x="1" y="1016"/>
                                        <a:pt x="1" y="1016"/>
                                      </a:cubicBezTo>
                                      <a:cubicBezTo>
                                        <a:pt x="96" y="1139"/>
                                        <a:pt x="207" y="1249"/>
                                        <a:pt x="330" y="1344"/>
                                      </a:cubicBezTo>
                                      <a:cubicBezTo>
                                        <a:pt x="480" y="1460"/>
                                        <a:pt x="937" y="1741"/>
                                        <a:pt x="1184" y="1741"/>
                                      </a:cubicBezTo>
                                      <a:cubicBezTo>
                                        <a:pt x="1236" y="1741"/>
                                        <a:pt x="1278" y="1728"/>
                                        <a:pt x="1306" y="1699"/>
                                      </a:cubicBezTo>
                                      <a:cubicBezTo>
                                        <a:pt x="1372" y="1632"/>
                                        <a:pt x="1976" y="39"/>
                                        <a:pt x="1976" y="39"/>
                                      </a:cubicBezTo>
                                      <a:cubicBezTo>
                                        <a:pt x="1976" y="39"/>
                                        <a:pt x="1932" y="0"/>
                                        <a:pt x="184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4" name="Google Shape;1276;p1"/>
                              <wps:cNvSpPr/>
                              <wps:spPr>
                                <a:xfrm>
                                  <a:off x="2781270" y="1121325"/>
                                  <a:ext cx="17838" cy="1765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69" h="734" extrusionOk="0">
                                      <a:moveTo>
                                        <a:pt x="26" y="1"/>
                                      </a:moveTo>
                                      <a:lnTo>
                                        <a:pt x="26" y="1"/>
                                      </a:lnTo>
                                      <a:cubicBezTo>
                                        <a:pt x="0" y="39"/>
                                        <a:pt x="231" y="652"/>
                                        <a:pt x="286" y="672"/>
                                      </a:cubicBezTo>
                                      <a:cubicBezTo>
                                        <a:pt x="343" y="692"/>
                                        <a:pt x="527" y="733"/>
                                        <a:pt x="616" y="733"/>
                                      </a:cubicBezTo>
                                      <a:cubicBezTo>
                                        <a:pt x="648" y="733"/>
                                        <a:pt x="668" y="728"/>
                                        <a:pt x="665" y="714"/>
                                      </a:cubicBezTo>
                                      <a:cubicBezTo>
                                        <a:pt x="652" y="662"/>
                                        <a:pt x="450" y="59"/>
                                        <a:pt x="413" y="55"/>
                                      </a:cubicBezTo>
                                      <a:cubicBezTo>
                                        <a:pt x="374" y="53"/>
                                        <a:pt x="26" y="1"/>
                                        <a:pt x="2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5" name="Google Shape;1277;p1"/>
                              <wps:cNvSpPr/>
                              <wps:spPr>
                                <a:xfrm>
                                  <a:off x="2781297" y="1123393"/>
                                  <a:ext cx="13598" cy="16116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10" h="670" extrusionOk="0">
                                      <a:moveTo>
                                        <a:pt x="382" y="1"/>
                                      </a:moveTo>
                                      <a:cubicBezTo>
                                        <a:pt x="376" y="1"/>
                                        <a:pt x="371" y="2"/>
                                        <a:pt x="366" y="5"/>
                                      </a:cubicBezTo>
                                      <a:cubicBezTo>
                                        <a:pt x="331" y="20"/>
                                        <a:pt x="296" y="36"/>
                                        <a:pt x="262" y="54"/>
                                      </a:cubicBezTo>
                                      <a:cubicBezTo>
                                        <a:pt x="238" y="68"/>
                                        <a:pt x="211" y="75"/>
                                        <a:pt x="186" y="91"/>
                                      </a:cubicBezTo>
                                      <a:cubicBezTo>
                                        <a:pt x="130" y="126"/>
                                        <a:pt x="72" y="166"/>
                                        <a:pt x="48" y="230"/>
                                      </a:cubicBezTo>
                                      <a:cubicBezTo>
                                        <a:pt x="1" y="353"/>
                                        <a:pt x="97" y="575"/>
                                        <a:pt x="131" y="647"/>
                                      </a:cubicBezTo>
                                      <a:cubicBezTo>
                                        <a:pt x="131" y="647"/>
                                        <a:pt x="274" y="670"/>
                                        <a:pt x="377" y="670"/>
                                      </a:cubicBezTo>
                                      <a:cubicBezTo>
                                        <a:pt x="441" y="670"/>
                                        <a:pt x="490" y="661"/>
                                        <a:pt x="477" y="632"/>
                                      </a:cubicBezTo>
                                      <a:cubicBezTo>
                                        <a:pt x="469" y="618"/>
                                        <a:pt x="464" y="605"/>
                                        <a:pt x="461" y="589"/>
                                      </a:cubicBezTo>
                                      <a:cubicBezTo>
                                        <a:pt x="459" y="576"/>
                                        <a:pt x="446" y="550"/>
                                        <a:pt x="448" y="535"/>
                                      </a:cubicBezTo>
                                      <a:cubicBezTo>
                                        <a:pt x="437" y="492"/>
                                        <a:pt x="430" y="458"/>
                                        <a:pt x="446" y="414"/>
                                      </a:cubicBezTo>
                                      <a:cubicBezTo>
                                        <a:pt x="458" y="382"/>
                                        <a:pt x="476" y="353"/>
                                        <a:pt x="489" y="320"/>
                                      </a:cubicBezTo>
                                      <a:cubicBezTo>
                                        <a:pt x="501" y="291"/>
                                        <a:pt x="510" y="255"/>
                                        <a:pt x="499" y="224"/>
                                      </a:cubicBezTo>
                                      <a:cubicBezTo>
                                        <a:pt x="498" y="217"/>
                                        <a:pt x="493" y="210"/>
                                        <a:pt x="486" y="207"/>
                                      </a:cubicBezTo>
                                      <a:cubicBezTo>
                                        <a:pt x="485" y="207"/>
                                        <a:pt x="484" y="207"/>
                                        <a:pt x="483" y="207"/>
                                      </a:cubicBezTo>
                                      <a:cubicBezTo>
                                        <a:pt x="473" y="207"/>
                                        <a:pt x="465" y="217"/>
                                        <a:pt x="459" y="226"/>
                                      </a:cubicBezTo>
                                      <a:cubicBezTo>
                                        <a:pt x="426" y="279"/>
                                        <a:pt x="379" y="323"/>
                                        <a:pt x="334" y="366"/>
                                      </a:cubicBezTo>
                                      <a:cubicBezTo>
                                        <a:pt x="331" y="369"/>
                                        <a:pt x="328" y="370"/>
                                        <a:pt x="325" y="370"/>
                                      </a:cubicBezTo>
                                      <a:cubicBezTo>
                                        <a:pt x="319" y="369"/>
                                        <a:pt x="319" y="361"/>
                                        <a:pt x="322" y="356"/>
                                      </a:cubicBezTo>
                                      <a:cubicBezTo>
                                        <a:pt x="325" y="346"/>
                                        <a:pt x="331" y="335"/>
                                        <a:pt x="337" y="326"/>
                                      </a:cubicBezTo>
                                      <a:cubicBezTo>
                                        <a:pt x="359" y="296"/>
                                        <a:pt x="383" y="271"/>
                                        <a:pt x="405" y="241"/>
                                      </a:cubicBezTo>
                                      <a:cubicBezTo>
                                        <a:pt x="428" y="212"/>
                                        <a:pt x="442" y="178"/>
                                        <a:pt x="448" y="142"/>
                                      </a:cubicBezTo>
                                      <a:cubicBezTo>
                                        <a:pt x="449" y="133"/>
                                        <a:pt x="449" y="125"/>
                                        <a:pt x="446" y="116"/>
                                      </a:cubicBezTo>
                                      <a:cubicBezTo>
                                        <a:pt x="443" y="109"/>
                                        <a:pt x="436" y="103"/>
                                        <a:pt x="428" y="102"/>
                                      </a:cubicBezTo>
                                      <a:cubicBezTo>
                                        <a:pt x="422" y="102"/>
                                        <a:pt x="416" y="103"/>
                                        <a:pt x="411" y="107"/>
                                      </a:cubicBezTo>
                                      <a:cubicBezTo>
                                        <a:pt x="381" y="126"/>
                                        <a:pt x="357" y="155"/>
                                        <a:pt x="329" y="177"/>
                                      </a:cubicBezTo>
                                      <a:cubicBezTo>
                                        <a:pt x="297" y="200"/>
                                        <a:pt x="262" y="219"/>
                                        <a:pt x="226" y="233"/>
                                      </a:cubicBezTo>
                                      <a:cubicBezTo>
                                        <a:pt x="224" y="229"/>
                                        <a:pt x="229" y="223"/>
                                        <a:pt x="233" y="219"/>
                                      </a:cubicBezTo>
                                      <a:cubicBezTo>
                                        <a:pt x="291" y="167"/>
                                        <a:pt x="375" y="116"/>
                                        <a:pt x="399" y="38"/>
                                      </a:cubicBezTo>
                                      <a:cubicBezTo>
                                        <a:pt x="401" y="32"/>
                                        <a:pt x="401" y="25"/>
                                        <a:pt x="401" y="17"/>
                                      </a:cubicBezTo>
                                      <a:cubicBezTo>
                                        <a:pt x="400" y="10"/>
                                        <a:pt x="396" y="4"/>
                                        <a:pt x="389" y="2"/>
                                      </a:cubicBezTo>
                                      <a:cubicBezTo>
                                        <a:pt x="387" y="1"/>
                                        <a:pt x="384" y="1"/>
                                        <a:pt x="38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6" name="Google Shape;1278;p1"/>
                              <wps:cNvSpPr/>
                              <wps:spPr>
                                <a:xfrm>
                                  <a:off x="2817052" y="1112930"/>
                                  <a:ext cx="23917" cy="2614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7" h="1087" extrusionOk="0">
                                      <a:moveTo>
                                        <a:pt x="654" y="0"/>
                                      </a:moveTo>
                                      <a:cubicBezTo>
                                        <a:pt x="577" y="0"/>
                                        <a:pt x="483" y="41"/>
                                        <a:pt x="392" y="150"/>
                                      </a:cubicBezTo>
                                      <a:cubicBezTo>
                                        <a:pt x="256" y="314"/>
                                        <a:pt x="71" y="706"/>
                                        <a:pt x="0" y="835"/>
                                      </a:cubicBezTo>
                                      <a:cubicBezTo>
                                        <a:pt x="0" y="835"/>
                                        <a:pt x="164" y="1087"/>
                                        <a:pt x="390" y="1087"/>
                                      </a:cubicBezTo>
                                      <a:cubicBezTo>
                                        <a:pt x="414" y="1087"/>
                                        <a:pt x="439" y="1084"/>
                                        <a:pt x="465" y="1077"/>
                                      </a:cubicBezTo>
                                      <a:cubicBezTo>
                                        <a:pt x="465" y="1077"/>
                                        <a:pt x="746" y="594"/>
                                        <a:pt x="806" y="414"/>
                                      </a:cubicBezTo>
                                      <a:cubicBezTo>
                                        <a:pt x="866" y="234"/>
                                        <a:pt x="897" y="119"/>
                                        <a:pt x="758" y="29"/>
                                      </a:cubicBezTo>
                                      <a:cubicBezTo>
                                        <a:pt x="730" y="11"/>
                                        <a:pt x="694" y="0"/>
                                        <a:pt x="65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7" name="Google Shape;1279;p1"/>
                              <wps:cNvSpPr/>
                              <wps:spPr>
                                <a:xfrm>
                                  <a:off x="2779883" y="1167148"/>
                                  <a:ext cx="99826" cy="4683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744" h="1947" extrusionOk="0">
                                      <a:moveTo>
                                        <a:pt x="1603" y="0"/>
                                      </a:moveTo>
                                      <a:cubicBezTo>
                                        <a:pt x="1274" y="0"/>
                                        <a:pt x="234" y="20"/>
                                        <a:pt x="114" y="265"/>
                                      </a:cubicBezTo>
                                      <a:cubicBezTo>
                                        <a:pt x="0" y="498"/>
                                        <a:pt x="1004" y="848"/>
                                        <a:pt x="1149" y="863"/>
                                      </a:cubicBezTo>
                                      <a:lnTo>
                                        <a:pt x="2032" y="911"/>
                                      </a:lnTo>
                                      <a:lnTo>
                                        <a:pt x="2125" y="956"/>
                                      </a:lnTo>
                                      <a:lnTo>
                                        <a:pt x="2743" y="1740"/>
                                      </a:lnTo>
                                      <a:lnTo>
                                        <a:pt x="3652" y="1946"/>
                                      </a:lnTo>
                                      <a:cubicBezTo>
                                        <a:pt x="3743" y="1764"/>
                                        <a:pt x="3663" y="1514"/>
                                        <a:pt x="3544" y="1208"/>
                                      </a:cubicBezTo>
                                      <a:cubicBezTo>
                                        <a:pt x="3413" y="871"/>
                                        <a:pt x="3268" y="525"/>
                                        <a:pt x="3268" y="525"/>
                                      </a:cubicBezTo>
                                      <a:lnTo>
                                        <a:pt x="1703" y="1"/>
                                      </a:lnTo>
                                      <a:cubicBezTo>
                                        <a:pt x="1703" y="1"/>
                                        <a:pt x="1666" y="0"/>
                                        <a:pt x="1603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8" name="Google Shape;1280;p1"/>
                              <wps:cNvSpPr/>
                              <wps:spPr>
                                <a:xfrm>
                                  <a:off x="2824890" y="1211624"/>
                                  <a:ext cx="14931" cy="2925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560" h="1216" extrusionOk="0">
                                      <a:moveTo>
                                        <a:pt x="267" y="1"/>
                                      </a:moveTo>
                                      <a:lnTo>
                                        <a:pt x="1" y="200"/>
                                      </a:lnTo>
                                      <a:cubicBezTo>
                                        <a:pt x="97" y="378"/>
                                        <a:pt x="102" y="533"/>
                                        <a:pt x="112" y="692"/>
                                      </a:cubicBezTo>
                                      <a:cubicBezTo>
                                        <a:pt x="121" y="834"/>
                                        <a:pt x="112" y="977"/>
                                        <a:pt x="112" y="1119"/>
                                      </a:cubicBezTo>
                                      <a:cubicBezTo>
                                        <a:pt x="109" y="1141"/>
                                        <a:pt x="114" y="1163"/>
                                        <a:pt x="124" y="1182"/>
                                      </a:cubicBezTo>
                                      <a:cubicBezTo>
                                        <a:pt x="140" y="1206"/>
                                        <a:pt x="165" y="1216"/>
                                        <a:pt x="191" y="1216"/>
                                      </a:cubicBezTo>
                                      <a:cubicBezTo>
                                        <a:pt x="227" y="1216"/>
                                        <a:pt x="265" y="1199"/>
                                        <a:pt x="290" y="1181"/>
                                      </a:cubicBezTo>
                                      <a:cubicBezTo>
                                        <a:pt x="331" y="1151"/>
                                        <a:pt x="371" y="1118"/>
                                        <a:pt x="408" y="1082"/>
                                      </a:cubicBezTo>
                                      <a:cubicBezTo>
                                        <a:pt x="476" y="1012"/>
                                        <a:pt x="529" y="924"/>
                                        <a:pt x="524" y="826"/>
                                      </a:cubicBezTo>
                                      <a:cubicBezTo>
                                        <a:pt x="519" y="715"/>
                                        <a:pt x="495" y="603"/>
                                        <a:pt x="521" y="495"/>
                                      </a:cubicBezTo>
                                      <a:cubicBezTo>
                                        <a:pt x="533" y="439"/>
                                        <a:pt x="559" y="383"/>
                                        <a:pt x="551" y="325"/>
                                      </a:cubicBezTo>
                                      <a:cubicBezTo>
                                        <a:pt x="539" y="248"/>
                                        <a:pt x="484" y="195"/>
                                        <a:pt x="426" y="148"/>
                                      </a:cubicBezTo>
                                      <a:cubicBezTo>
                                        <a:pt x="399" y="124"/>
                                        <a:pt x="369" y="101"/>
                                        <a:pt x="342" y="74"/>
                                      </a:cubicBezTo>
                                      <a:cubicBezTo>
                                        <a:pt x="315" y="49"/>
                                        <a:pt x="285" y="22"/>
                                        <a:pt x="267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19" name="Google Shape;1281;p1"/>
                              <wps:cNvSpPr/>
                              <wps:spPr>
                                <a:xfrm>
                                  <a:off x="2778737" y="1172271"/>
                                  <a:ext cx="53539" cy="447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008" h="1861" extrusionOk="0">
                                      <a:moveTo>
                                        <a:pt x="336" y="1"/>
                                      </a:moveTo>
                                      <a:cubicBezTo>
                                        <a:pt x="319" y="1"/>
                                        <a:pt x="303" y="2"/>
                                        <a:pt x="287" y="3"/>
                                      </a:cubicBezTo>
                                      <a:cubicBezTo>
                                        <a:pt x="0" y="27"/>
                                        <a:pt x="134" y="317"/>
                                        <a:pt x="299" y="492"/>
                                      </a:cubicBezTo>
                                      <a:cubicBezTo>
                                        <a:pt x="409" y="607"/>
                                        <a:pt x="1750" y="1860"/>
                                        <a:pt x="1750" y="1860"/>
                                      </a:cubicBezTo>
                                      <a:cubicBezTo>
                                        <a:pt x="1754" y="1860"/>
                                        <a:pt x="1757" y="1860"/>
                                        <a:pt x="1761" y="1860"/>
                                      </a:cubicBezTo>
                                      <a:cubicBezTo>
                                        <a:pt x="1946" y="1860"/>
                                        <a:pt x="2008" y="1662"/>
                                        <a:pt x="2008" y="1662"/>
                                      </a:cubicBezTo>
                                      <a:cubicBezTo>
                                        <a:pt x="2008" y="1662"/>
                                        <a:pt x="1600" y="1010"/>
                                        <a:pt x="1342" y="648"/>
                                      </a:cubicBezTo>
                                      <a:cubicBezTo>
                                        <a:pt x="1225" y="483"/>
                                        <a:pt x="1032" y="289"/>
                                        <a:pt x="1032" y="289"/>
                                      </a:cubicBezTo>
                                      <a:cubicBezTo>
                                        <a:pt x="927" y="177"/>
                                        <a:pt x="612" y="1"/>
                                        <a:pt x="33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0" name="Google Shape;1282;p1"/>
                              <wps:cNvSpPr/>
                              <wps:spPr>
                                <a:xfrm>
                                  <a:off x="2801694" y="1176168"/>
                                  <a:ext cx="16558" cy="1212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21" h="504" extrusionOk="0">
                                      <a:moveTo>
                                        <a:pt x="1" y="0"/>
                                      </a:moveTo>
                                      <a:lnTo>
                                        <a:pt x="1" y="0"/>
                                      </a:lnTo>
                                      <a:cubicBezTo>
                                        <a:pt x="249" y="146"/>
                                        <a:pt x="488" y="496"/>
                                        <a:pt x="488" y="496"/>
                                      </a:cubicBezTo>
                                      <a:lnTo>
                                        <a:pt x="621" y="503"/>
                                      </a:lnTo>
                                      <a:cubicBezTo>
                                        <a:pt x="248" y="49"/>
                                        <a:pt x="1" y="0"/>
                                        <a:pt x="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83068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1" name="Google Shape;1283;p1"/>
                              <wps:cNvSpPr/>
                              <wps:spPr>
                                <a:xfrm>
                                  <a:off x="2815132" y="1208353"/>
                                  <a:ext cx="16211" cy="8684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08" h="361" extrusionOk="0">
                                      <a:moveTo>
                                        <a:pt x="1" y="0"/>
                                      </a:moveTo>
                                      <a:lnTo>
                                        <a:pt x="385" y="360"/>
                                      </a:lnTo>
                                      <a:cubicBezTo>
                                        <a:pt x="388" y="360"/>
                                        <a:pt x="392" y="360"/>
                                        <a:pt x="396" y="360"/>
                                      </a:cubicBezTo>
                                      <a:cubicBezTo>
                                        <a:pt x="445" y="360"/>
                                        <a:pt x="492" y="346"/>
                                        <a:pt x="532" y="318"/>
                                      </a:cubicBezTo>
                                      <a:cubicBezTo>
                                        <a:pt x="604" y="268"/>
                                        <a:pt x="608" y="233"/>
                                        <a:pt x="608" y="233"/>
                                      </a:cubicBezTo>
                                      <a:lnTo>
                                        <a:pt x="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D83068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2" name="Google Shape;1284;p1"/>
                              <wps:cNvSpPr/>
                              <wps:spPr>
                                <a:xfrm>
                                  <a:off x="2834729" y="1110284"/>
                                  <a:ext cx="27969" cy="2342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9" h="974" extrusionOk="0">
                                      <a:moveTo>
                                        <a:pt x="802" y="0"/>
                                      </a:moveTo>
                                      <a:cubicBezTo>
                                        <a:pt x="802" y="0"/>
                                        <a:pt x="224" y="200"/>
                                        <a:pt x="155" y="210"/>
                                      </a:cubicBezTo>
                                      <a:cubicBezTo>
                                        <a:pt x="85" y="221"/>
                                        <a:pt x="1" y="407"/>
                                        <a:pt x="8" y="630"/>
                                      </a:cubicBezTo>
                                      <a:cubicBezTo>
                                        <a:pt x="14" y="820"/>
                                        <a:pt x="346" y="973"/>
                                        <a:pt x="531" y="973"/>
                                      </a:cubicBezTo>
                                      <a:cubicBezTo>
                                        <a:pt x="563" y="973"/>
                                        <a:pt x="590" y="969"/>
                                        <a:pt x="611" y="959"/>
                                      </a:cubicBezTo>
                                      <a:cubicBezTo>
                                        <a:pt x="754" y="893"/>
                                        <a:pt x="1048" y="603"/>
                                        <a:pt x="1002" y="566"/>
                                      </a:cubicBezTo>
                                      <a:cubicBezTo>
                                        <a:pt x="956" y="529"/>
                                        <a:pt x="800" y="422"/>
                                        <a:pt x="791" y="391"/>
                                      </a:cubicBezTo>
                                      <a:cubicBezTo>
                                        <a:pt x="784" y="360"/>
                                        <a:pt x="802" y="0"/>
                                        <a:pt x="80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3" name="Google Shape;1285;p1"/>
                              <wps:cNvSpPr/>
                              <wps:spPr>
                                <a:xfrm>
                                  <a:off x="2839102" y="1110284"/>
                                  <a:ext cx="17011" cy="1108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38" h="461" extrusionOk="0">
                                      <a:moveTo>
                                        <a:pt x="638" y="0"/>
                                      </a:moveTo>
                                      <a:cubicBezTo>
                                        <a:pt x="638" y="0"/>
                                        <a:pt x="236" y="163"/>
                                        <a:pt x="88" y="209"/>
                                      </a:cubicBezTo>
                                      <a:cubicBezTo>
                                        <a:pt x="55" y="274"/>
                                        <a:pt x="1" y="368"/>
                                        <a:pt x="48" y="412"/>
                                      </a:cubicBezTo>
                                      <a:cubicBezTo>
                                        <a:pt x="88" y="448"/>
                                        <a:pt x="136" y="460"/>
                                        <a:pt x="182" y="460"/>
                                      </a:cubicBezTo>
                                      <a:cubicBezTo>
                                        <a:pt x="261" y="460"/>
                                        <a:pt x="338" y="425"/>
                                        <a:pt x="375" y="412"/>
                                      </a:cubicBezTo>
                                      <a:cubicBezTo>
                                        <a:pt x="433" y="387"/>
                                        <a:pt x="487" y="356"/>
                                        <a:pt x="535" y="317"/>
                                      </a:cubicBezTo>
                                      <a:cubicBezTo>
                                        <a:pt x="588" y="276"/>
                                        <a:pt x="631" y="208"/>
                                        <a:pt x="631" y="141"/>
                                      </a:cubicBezTo>
                                      <a:cubicBezTo>
                                        <a:pt x="633" y="83"/>
                                        <a:pt x="638" y="0"/>
                                        <a:pt x="63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28F8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4" name="Google Shape;1286;p1"/>
                              <wps:cNvSpPr/>
                              <wps:spPr>
                                <a:xfrm>
                                  <a:off x="2823504" y="1113363"/>
                                  <a:ext cx="45620" cy="7411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11" h="3081" extrusionOk="0">
                                      <a:moveTo>
                                        <a:pt x="455" y="1"/>
                                      </a:moveTo>
                                      <a:cubicBezTo>
                                        <a:pt x="446" y="1"/>
                                        <a:pt x="437" y="2"/>
                                        <a:pt x="428" y="4"/>
                                      </a:cubicBezTo>
                                      <a:cubicBezTo>
                                        <a:pt x="320" y="69"/>
                                        <a:pt x="241" y="170"/>
                                        <a:pt x="203" y="290"/>
                                      </a:cubicBezTo>
                                      <a:cubicBezTo>
                                        <a:pt x="110" y="557"/>
                                        <a:pt x="67" y="839"/>
                                        <a:pt x="74" y="1121"/>
                                      </a:cubicBezTo>
                                      <a:cubicBezTo>
                                        <a:pt x="81" y="1502"/>
                                        <a:pt x="62" y="2448"/>
                                        <a:pt x="62" y="2448"/>
                                      </a:cubicBezTo>
                                      <a:cubicBezTo>
                                        <a:pt x="62" y="2448"/>
                                        <a:pt x="1" y="2727"/>
                                        <a:pt x="462" y="2938"/>
                                      </a:cubicBezTo>
                                      <a:cubicBezTo>
                                        <a:pt x="672" y="3035"/>
                                        <a:pt x="873" y="3080"/>
                                        <a:pt x="1052" y="3080"/>
                                      </a:cubicBezTo>
                                      <a:cubicBezTo>
                                        <a:pt x="1125" y="3080"/>
                                        <a:pt x="1195" y="3073"/>
                                        <a:pt x="1260" y="3058"/>
                                      </a:cubicBezTo>
                                      <a:cubicBezTo>
                                        <a:pt x="1444" y="3014"/>
                                        <a:pt x="1592" y="2848"/>
                                        <a:pt x="1632" y="2761"/>
                                      </a:cubicBezTo>
                                      <a:cubicBezTo>
                                        <a:pt x="1593" y="2421"/>
                                        <a:pt x="1587" y="2078"/>
                                        <a:pt x="1611" y="1736"/>
                                      </a:cubicBezTo>
                                      <a:cubicBezTo>
                                        <a:pt x="1639" y="1400"/>
                                        <a:pt x="1674" y="1117"/>
                                        <a:pt x="1692" y="847"/>
                                      </a:cubicBezTo>
                                      <a:cubicBezTo>
                                        <a:pt x="1710" y="576"/>
                                        <a:pt x="1656" y="580"/>
                                        <a:pt x="1521" y="484"/>
                                      </a:cubicBezTo>
                                      <a:cubicBezTo>
                                        <a:pt x="1338" y="352"/>
                                        <a:pt x="1264" y="316"/>
                                        <a:pt x="1264" y="316"/>
                                      </a:cubicBezTo>
                                      <a:cubicBezTo>
                                        <a:pt x="1264" y="316"/>
                                        <a:pt x="1071" y="516"/>
                                        <a:pt x="848" y="516"/>
                                      </a:cubicBezTo>
                                      <a:cubicBezTo>
                                        <a:pt x="803" y="516"/>
                                        <a:pt x="758" y="509"/>
                                        <a:pt x="713" y="490"/>
                                      </a:cubicBezTo>
                                      <a:cubicBezTo>
                                        <a:pt x="565" y="430"/>
                                        <a:pt x="535" y="239"/>
                                        <a:pt x="673" y="98"/>
                                      </a:cubicBezTo>
                                      <a:cubicBezTo>
                                        <a:pt x="673" y="98"/>
                                        <a:pt x="552" y="1"/>
                                        <a:pt x="45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5" name="Google Shape;1287;p1"/>
                              <wps:cNvSpPr/>
                              <wps:spPr>
                                <a:xfrm>
                                  <a:off x="2836995" y="1114950"/>
                                  <a:ext cx="21277" cy="1190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798" h="495" extrusionOk="0">
                                      <a:moveTo>
                                        <a:pt x="123" y="0"/>
                                      </a:moveTo>
                                      <a:cubicBezTo>
                                        <a:pt x="24" y="125"/>
                                        <a:pt x="0" y="325"/>
                                        <a:pt x="123" y="422"/>
                                      </a:cubicBezTo>
                                      <a:cubicBezTo>
                                        <a:pt x="189" y="473"/>
                                        <a:pt x="262" y="494"/>
                                        <a:pt x="338" y="494"/>
                                      </a:cubicBezTo>
                                      <a:cubicBezTo>
                                        <a:pt x="405" y="494"/>
                                        <a:pt x="475" y="478"/>
                                        <a:pt x="547" y="452"/>
                                      </a:cubicBezTo>
                                      <a:cubicBezTo>
                                        <a:pt x="643" y="413"/>
                                        <a:pt x="729" y="352"/>
                                        <a:pt x="798" y="273"/>
                                      </a:cubicBezTo>
                                      <a:lnTo>
                                        <a:pt x="727" y="224"/>
                                      </a:lnTo>
                                      <a:cubicBezTo>
                                        <a:pt x="669" y="296"/>
                                        <a:pt x="480" y="405"/>
                                        <a:pt x="349" y="405"/>
                                      </a:cubicBezTo>
                                      <a:cubicBezTo>
                                        <a:pt x="219" y="405"/>
                                        <a:pt x="133" y="320"/>
                                        <a:pt x="128" y="247"/>
                                      </a:cubicBezTo>
                                      <a:cubicBezTo>
                                        <a:pt x="123" y="173"/>
                                        <a:pt x="197" y="47"/>
                                        <a:pt x="197" y="47"/>
                                      </a:cubicBezTo>
                                      <a:lnTo>
                                        <a:pt x="1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6" name="Google Shape;1288;p1"/>
                              <wps:cNvSpPr/>
                              <wps:spPr>
                                <a:xfrm>
                                  <a:off x="2832996" y="1085989"/>
                                  <a:ext cx="30742" cy="3160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53" h="1314" extrusionOk="0">
                                      <a:moveTo>
                                        <a:pt x="556" y="1"/>
                                      </a:moveTo>
                                      <a:cubicBezTo>
                                        <a:pt x="284" y="1"/>
                                        <a:pt x="96" y="207"/>
                                        <a:pt x="54" y="476"/>
                                      </a:cubicBezTo>
                                      <a:cubicBezTo>
                                        <a:pt x="31" y="613"/>
                                        <a:pt x="1" y="905"/>
                                        <a:pt x="95" y="1125"/>
                                      </a:cubicBezTo>
                                      <a:cubicBezTo>
                                        <a:pt x="149" y="1248"/>
                                        <a:pt x="211" y="1296"/>
                                        <a:pt x="324" y="1312"/>
                                      </a:cubicBezTo>
                                      <a:cubicBezTo>
                                        <a:pt x="330" y="1313"/>
                                        <a:pt x="338" y="1313"/>
                                        <a:pt x="346" y="1313"/>
                                      </a:cubicBezTo>
                                      <a:cubicBezTo>
                                        <a:pt x="456" y="1313"/>
                                        <a:pt x="727" y="1243"/>
                                        <a:pt x="821" y="1132"/>
                                      </a:cubicBezTo>
                                      <a:cubicBezTo>
                                        <a:pt x="840" y="1110"/>
                                        <a:pt x="867" y="1010"/>
                                        <a:pt x="867" y="1010"/>
                                      </a:cubicBezTo>
                                      <a:cubicBezTo>
                                        <a:pt x="1064" y="877"/>
                                        <a:pt x="1153" y="632"/>
                                        <a:pt x="1089" y="404"/>
                                      </a:cubicBezTo>
                                      <a:cubicBezTo>
                                        <a:pt x="1025" y="175"/>
                                        <a:pt x="822" y="13"/>
                                        <a:pt x="586" y="1"/>
                                      </a:cubicBezTo>
                                      <a:cubicBezTo>
                                        <a:pt x="576" y="1"/>
                                        <a:pt x="566" y="1"/>
                                        <a:pt x="556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7" name="Google Shape;1289;p1"/>
                              <wps:cNvSpPr/>
                              <wps:spPr>
                                <a:xfrm>
                                  <a:off x="2835529" y="1085989"/>
                                  <a:ext cx="27863" cy="2431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5" h="1011" extrusionOk="0">
                                      <a:moveTo>
                                        <a:pt x="461" y="0"/>
                                      </a:moveTo>
                                      <a:cubicBezTo>
                                        <a:pt x="278" y="0"/>
                                        <a:pt x="103" y="92"/>
                                        <a:pt x="1" y="250"/>
                                      </a:cubicBezTo>
                                      <a:cubicBezTo>
                                        <a:pt x="29" y="281"/>
                                        <a:pt x="96" y="319"/>
                                        <a:pt x="195" y="339"/>
                                      </a:cubicBezTo>
                                      <a:cubicBezTo>
                                        <a:pt x="247" y="350"/>
                                        <a:pt x="300" y="356"/>
                                        <a:pt x="352" y="356"/>
                                      </a:cubicBezTo>
                                      <a:cubicBezTo>
                                        <a:pt x="442" y="356"/>
                                        <a:pt x="532" y="339"/>
                                        <a:pt x="616" y="307"/>
                                      </a:cubicBezTo>
                                      <a:lnTo>
                                        <a:pt x="616" y="307"/>
                                      </a:lnTo>
                                      <a:cubicBezTo>
                                        <a:pt x="598" y="379"/>
                                        <a:pt x="625" y="443"/>
                                        <a:pt x="656" y="488"/>
                                      </a:cubicBezTo>
                                      <a:cubicBezTo>
                                        <a:pt x="695" y="544"/>
                                        <a:pt x="710" y="613"/>
                                        <a:pt x="698" y="681"/>
                                      </a:cubicBezTo>
                                      <a:cubicBezTo>
                                        <a:pt x="695" y="700"/>
                                        <a:pt x="690" y="723"/>
                                        <a:pt x="685" y="747"/>
                                      </a:cubicBezTo>
                                      <a:cubicBezTo>
                                        <a:pt x="668" y="834"/>
                                        <a:pt x="743" y="840"/>
                                        <a:pt x="743" y="840"/>
                                      </a:cubicBezTo>
                                      <a:cubicBezTo>
                                        <a:pt x="743" y="797"/>
                                        <a:pt x="750" y="754"/>
                                        <a:pt x="773" y="727"/>
                                      </a:cubicBezTo>
                                      <a:lnTo>
                                        <a:pt x="773" y="727"/>
                                      </a:lnTo>
                                      <a:cubicBezTo>
                                        <a:pt x="923" y="775"/>
                                        <a:pt x="778" y="991"/>
                                        <a:pt x="772" y="1010"/>
                                      </a:cubicBezTo>
                                      <a:cubicBezTo>
                                        <a:pt x="929" y="902"/>
                                        <a:pt x="1045" y="710"/>
                                        <a:pt x="1025" y="496"/>
                                      </a:cubicBezTo>
                                      <a:cubicBezTo>
                                        <a:pt x="1004" y="257"/>
                                        <a:pt x="809" y="61"/>
                                        <a:pt x="575" y="12"/>
                                      </a:cubicBezTo>
                                      <a:cubicBezTo>
                                        <a:pt x="537" y="4"/>
                                        <a:pt x="499" y="0"/>
                                        <a:pt x="4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D7B0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8" name="Google Shape;1290;p1"/>
                              <wps:cNvSpPr/>
                              <wps:spPr>
                                <a:xfrm>
                                  <a:off x="2859339" y="1126785"/>
                                  <a:ext cx="27143" cy="7776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18" h="3233" extrusionOk="0">
                                      <a:moveTo>
                                        <a:pt x="229" y="0"/>
                                      </a:moveTo>
                                      <a:cubicBezTo>
                                        <a:pt x="181" y="0"/>
                                        <a:pt x="139" y="25"/>
                                        <a:pt x="108" y="66"/>
                                      </a:cubicBezTo>
                                      <a:cubicBezTo>
                                        <a:pt x="41" y="154"/>
                                        <a:pt x="1" y="241"/>
                                        <a:pt x="74" y="413"/>
                                      </a:cubicBezTo>
                                      <a:cubicBezTo>
                                        <a:pt x="149" y="587"/>
                                        <a:pt x="372" y="997"/>
                                        <a:pt x="482" y="1304"/>
                                      </a:cubicBezTo>
                                      <a:cubicBezTo>
                                        <a:pt x="610" y="1654"/>
                                        <a:pt x="611" y="2037"/>
                                        <a:pt x="487" y="2389"/>
                                      </a:cubicBezTo>
                                      <a:cubicBezTo>
                                        <a:pt x="458" y="2467"/>
                                        <a:pt x="405" y="2535"/>
                                        <a:pt x="335" y="2583"/>
                                      </a:cubicBezTo>
                                      <a:cubicBezTo>
                                        <a:pt x="254" y="2642"/>
                                        <a:pt x="220" y="2700"/>
                                        <a:pt x="166" y="2746"/>
                                      </a:cubicBezTo>
                                      <a:cubicBezTo>
                                        <a:pt x="112" y="2792"/>
                                        <a:pt x="108" y="2786"/>
                                        <a:pt x="126" y="2821"/>
                                      </a:cubicBezTo>
                                      <a:cubicBezTo>
                                        <a:pt x="135" y="2837"/>
                                        <a:pt x="158" y="2845"/>
                                        <a:pt x="186" y="2845"/>
                                      </a:cubicBezTo>
                                      <a:cubicBezTo>
                                        <a:pt x="216" y="2845"/>
                                        <a:pt x="251" y="2836"/>
                                        <a:pt x="281" y="2818"/>
                                      </a:cubicBezTo>
                                      <a:cubicBezTo>
                                        <a:pt x="341" y="2780"/>
                                        <a:pt x="364" y="2736"/>
                                        <a:pt x="380" y="2734"/>
                                      </a:cubicBezTo>
                                      <a:cubicBezTo>
                                        <a:pt x="380" y="2734"/>
                                        <a:pt x="380" y="2734"/>
                                        <a:pt x="381" y="2734"/>
                                      </a:cubicBezTo>
                                      <a:cubicBezTo>
                                        <a:pt x="395" y="2734"/>
                                        <a:pt x="375" y="2788"/>
                                        <a:pt x="334" y="2857"/>
                                      </a:cubicBezTo>
                                      <a:cubicBezTo>
                                        <a:pt x="276" y="2955"/>
                                        <a:pt x="208" y="2994"/>
                                        <a:pt x="171" y="3040"/>
                                      </a:cubicBezTo>
                                      <a:cubicBezTo>
                                        <a:pt x="133" y="3085"/>
                                        <a:pt x="166" y="3115"/>
                                        <a:pt x="193" y="3115"/>
                                      </a:cubicBezTo>
                                      <a:cubicBezTo>
                                        <a:pt x="195" y="3115"/>
                                        <a:pt x="198" y="3114"/>
                                        <a:pt x="200" y="3114"/>
                                      </a:cubicBezTo>
                                      <a:cubicBezTo>
                                        <a:pt x="228" y="3108"/>
                                        <a:pt x="269" y="3097"/>
                                        <a:pt x="340" y="3035"/>
                                      </a:cubicBezTo>
                                      <a:cubicBezTo>
                                        <a:pt x="389" y="2991"/>
                                        <a:pt x="435" y="2941"/>
                                        <a:pt x="476" y="2888"/>
                                      </a:cubicBezTo>
                                      <a:lnTo>
                                        <a:pt x="476" y="2888"/>
                                      </a:lnTo>
                                      <a:cubicBezTo>
                                        <a:pt x="457" y="2938"/>
                                        <a:pt x="432" y="2985"/>
                                        <a:pt x="400" y="3028"/>
                                      </a:cubicBezTo>
                                      <a:cubicBezTo>
                                        <a:pt x="343" y="3111"/>
                                        <a:pt x="310" y="3138"/>
                                        <a:pt x="282" y="3181"/>
                                      </a:cubicBezTo>
                                      <a:cubicBezTo>
                                        <a:pt x="263" y="3211"/>
                                        <a:pt x="294" y="3233"/>
                                        <a:pt x="331" y="3233"/>
                                      </a:cubicBezTo>
                                      <a:cubicBezTo>
                                        <a:pt x="349" y="3233"/>
                                        <a:pt x="368" y="3228"/>
                                        <a:pt x="383" y="3216"/>
                                      </a:cubicBezTo>
                                      <a:cubicBezTo>
                                        <a:pt x="430" y="3178"/>
                                        <a:pt x="471" y="3133"/>
                                        <a:pt x="506" y="3085"/>
                                      </a:cubicBezTo>
                                      <a:cubicBezTo>
                                        <a:pt x="546" y="3029"/>
                                        <a:pt x="604" y="2932"/>
                                        <a:pt x="604" y="2932"/>
                                      </a:cubicBezTo>
                                      <a:lnTo>
                                        <a:pt x="604" y="2932"/>
                                      </a:lnTo>
                                      <a:cubicBezTo>
                                        <a:pt x="575" y="3039"/>
                                        <a:pt x="520" y="3105"/>
                                        <a:pt x="492" y="3149"/>
                                      </a:cubicBezTo>
                                      <a:cubicBezTo>
                                        <a:pt x="463" y="3192"/>
                                        <a:pt x="464" y="3221"/>
                                        <a:pt x="494" y="3230"/>
                                      </a:cubicBezTo>
                                      <a:cubicBezTo>
                                        <a:pt x="497" y="3231"/>
                                        <a:pt x="501" y="3231"/>
                                        <a:pt x="504" y="3231"/>
                                      </a:cubicBezTo>
                                      <a:cubicBezTo>
                                        <a:pt x="529" y="3231"/>
                                        <a:pt x="567" y="3207"/>
                                        <a:pt x="631" y="3132"/>
                                      </a:cubicBezTo>
                                      <a:cubicBezTo>
                                        <a:pt x="703" y="3046"/>
                                        <a:pt x="761" y="2898"/>
                                        <a:pt x="784" y="2766"/>
                                      </a:cubicBezTo>
                                      <a:cubicBezTo>
                                        <a:pt x="798" y="2672"/>
                                        <a:pt x="818" y="2579"/>
                                        <a:pt x="842" y="2488"/>
                                      </a:cubicBezTo>
                                      <a:cubicBezTo>
                                        <a:pt x="1018" y="1867"/>
                                        <a:pt x="935" y="1356"/>
                                        <a:pt x="888" y="1183"/>
                                      </a:cubicBezTo>
                                      <a:cubicBezTo>
                                        <a:pt x="789" y="826"/>
                                        <a:pt x="604" y="433"/>
                                        <a:pt x="468" y="197"/>
                                      </a:cubicBezTo>
                                      <a:cubicBezTo>
                                        <a:pt x="386" y="57"/>
                                        <a:pt x="301" y="0"/>
                                        <a:pt x="22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29" name="Google Shape;1291;p1"/>
                              <wps:cNvSpPr/>
                              <wps:spPr>
                                <a:xfrm>
                                  <a:off x="2856086" y="1102370"/>
                                  <a:ext cx="7626" cy="86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86" h="360" extrusionOk="0">
                                      <a:moveTo>
                                        <a:pt x="109" y="0"/>
                                      </a:moveTo>
                                      <a:cubicBezTo>
                                        <a:pt x="66" y="0"/>
                                        <a:pt x="22" y="20"/>
                                        <a:pt x="2" y="46"/>
                                      </a:cubicBezTo>
                                      <a:lnTo>
                                        <a:pt x="1" y="327"/>
                                      </a:lnTo>
                                      <a:cubicBezTo>
                                        <a:pt x="1" y="327"/>
                                        <a:pt x="14" y="357"/>
                                        <a:pt x="67" y="359"/>
                                      </a:cubicBezTo>
                                      <a:cubicBezTo>
                                        <a:pt x="69" y="359"/>
                                        <a:pt x="70" y="359"/>
                                        <a:pt x="71" y="359"/>
                                      </a:cubicBezTo>
                                      <a:cubicBezTo>
                                        <a:pt x="172" y="359"/>
                                        <a:pt x="286" y="175"/>
                                        <a:pt x="205" y="50"/>
                                      </a:cubicBezTo>
                                      <a:cubicBezTo>
                                        <a:pt x="182" y="14"/>
                                        <a:pt x="145" y="0"/>
                                        <a:pt x="10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0" name="Google Shape;1292;p1"/>
                              <wps:cNvSpPr/>
                              <wps:spPr>
                                <a:xfrm>
                                  <a:off x="2783616" y="1195532"/>
                                  <a:ext cx="29996" cy="1715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25" h="713" extrusionOk="0">
                                      <a:moveTo>
                                        <a:pt x="762" y="0"/>
                                      </a:moveTo>
                                      <a:cubicBezTo>
                                        <a:pt x="749" y="0"/>
                                        <a:pt x="735" y="2"/>
                                        <a:pt x="721" y="5"/>
                                      </a:cubicBezTo>
                                      <a:cubicBezTo>
                                        <a:pt x="663" y="17"/>
                                        <a:pt x="621" y="63"/>
                                        <a:pt x="572" y="95"/>
                                      </a:cubicBezTo>
                                      <a:cubicBezTo>
                                        <a:pt x="479" y="157"/>
                                        <a:pt x="366" y="175"/>
                                        <a:pt x="261" y="210"/>
                                      </a:cubicBezTo>
                                      <a:cubicBezTo>
                                        <a:pt x="168" y="241"/>
                                        <a:pt x="104" y="322"/>
                                        <a:pt x="64" y="410"/>
                                      </a:cubicBezTo>
                                      <a:cubicBezTo>
                                        <a:pt x="45" y="457"/>
                                        <a:pt x="28" y="506"/>
                                        <a:pt x="16" y="556"/>
                                      </a:cubicBezTo>
                                      <a:cubicBezTo>
                                        <a:pt x="0" y="608"/>
                                        <a:pt x="8" y="697"/>
                                        <a:pt x="74" y="712"/>
                                      </a:cubicBezTo>
                                      <a:cubicBezTo>
                                        <a:pt x="78" y="712"/>
                                        <a:pt x="81" y="712"/>
                                        <a:pt x="85" y="712"/>
                                      </a:cubicBezTo>
                                      <a:cubicBezTo>
                                        <a:pt x="103" y="712"/>
                                        <a:pt x="121" y="708"/>
                                        <a:pt x="137" y="700"/>
                                      </a:cubicBezTo>
                                      <a:cubicBezTo>
                                        <a:pt x="270" y="649"/>
                                        <a:pt x="399" y="589"/>
                                        <a:pt x="535" y="547"/>
                                      </a:cubicBezTo>
                                      <a:cubicBezTo>
                                        <a:pt x="659" y="508"/>
                                        <a:pt x="777" y="467"/>
                                        <a:pt x="925" y="467"/>
                                      </a:cubicBezTo>
                                      <a:cubicBezTo>
                                        <a:pt x="960" y="467"/>
                                        <a:pt x="996" y="469"/>
                                        <a:pt x="1035" y="474"/>
                                      </a:cubicBezTo>
                                      <a:lnTo>
                                        <a:pt x="1125" y="153"/>
                                      </a:lnTo>
                                      <a:cubicBezTo>
                                        <a:pt x="1098" y="144"/>
                                        <a:pt x="1063" y="125"/>
                                        <a:pt x="1030" y="110"/>
                                      </a:cubicBezTo>
                                      <a:cubicBezTo>
                                        <a:pt x="995" y="95"/>
                                        <a:pt x="963" y="75"/>
                                        <a:pt x="931" y="57"/>
                                      </a:cubicBezTo>
                                      <a:cubicBezTo>
                                        <a:pt x="878" y="27"/>
                                        <a:pt x="822" y="0"/>
                                        <a:pt x="762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1" name="Google Shape;1293;p1"/>
                              <wps:cNvSpPr/>
                              <wps:spPr>
                                <a:xfrm>
                                  <a:off x="2810039" y="1199140"/>
                                  <a:ext cx="71537" cy="2112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683" h="878" extrusionOk="0">
                                      <a:moveTo>
                                        <a:pt x="130" y="1"/>
                                      </a:moveTo>
                                      <a:cubicBezTo>
                                        <a:pt x="0" y="126"/>
                                        <a:pt x="44" y="324"/>
                                        <a:pt x="44" y="324"/>
                                      </a:cubicBezTo>
                                      <a:cubicBezTo>
                                        <a:pt x="44" y="324"/>
                                        <a:pt x="1059" y="737"/>
                                        <a:pt x="1379" y="806"/>
                                      </a:cubicBezTo>
                                      <a:cubicBezTo>
                                        <a:pt x="1612" y="855"/>
                                        <a:pt x="1771" y="877"/>
                                        <a:pt x="1899" y="877"/>
                                      </a:cubicBezTo>
                                      <a:cubicBezTo>
                                        <a:pt x="2054" y="877"/>
                                        <a:pt x="2163" y="845"/>
                                        <a:pt x="2299" y="791"/>
                                      </a:cubicBezTo>
                                      <a:cubicBezTo>
                                        <a:pt x="2547" y="693"/>
                                        <a:pt x="2682" y="464"/>
                                        <a:pt x="2290" y="343"/>
                                      </a:cubicBezTo>
                                      <a:cubicBezTo>
                                        <a:pt x="2172" y="307"/>
                                        <a:pt x="2019" y="185"/>
                                        <a:pt x="1458" y="156"/>
                                      </a:cubicBezTo>
                                      <a:cubicBezTo>
                                        <a:pt x="892" y="126"/>
                                        <a:pt x="130" y="1"/>
                                        <a:pt x="13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2" name="Google Shape;1294;p1"/>
                              <wps:cNvSpPr/>
                              <wps:spPr>
                                <a:xfrm>
                                  <a:off x="2858832" y="1126328"/>
                                  <a:ext cx="21890" cy="26772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21" h="1113" extrusionOk="0">
                                      <a:moveTo>
                                        <a:pt x="259" y="1"/>
                                      </a:moveTo>
                                      <a:cubicBezTo>
                                        <a:pt x="232" y="1"/>
                                        <a:pt x="203" y="7"/>
                                        <a:pt x="171" y="20"/>
                                      </a:cubicBezTo>
                                      <a:cubicBezTo>
                                        <a:pt x="80" y="55"/>
                                        <a:pt x="1" y="178"/>
                                        <a:pt x="54" y="385"/>
                                      </a:cubicBezTo>
                                      <a:cubicBezTo>
                                        <a:pt x="107" y="593"/>
                                        <a:pt x="300" y="1043"/>
                                        <a:pt x="349" y="1112"/>
                                      </a:cubicBezTo>
                                      <a:cubicBezTo>
                                        <a:pt x="349" y="1112"/>
                                        <a:pt x="359" y="1112"/>
                                        <a:pt x="375" y="1112"/>
                                      </a:cubicBezTo>
                                      <a:cubicBezTo>
                                        <a:pt x="460" y="1112"/>
                                        <a:pt x="725" y="1093"/>
                                        <a:pt x="821" y="856"/>
                                      </a:cubicBezTo>
                                      <a:cubicBezTo>
                                        <a:pt x="821" y="856"/>
                                        <a:pt x="620" y="360"/>
                                        <a:pt x="510" y="206"/>
                                      </a:cubicBezTo>
                                      <a:cubicBezTo>
                                        <a:pt x="422" y="84"/>
                                        <a:pt x="358" y="1"/>
                                        <a:pt x="259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7FA8E6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3" name="Google Shape;1295;p1"/>
                              <wps:cNvSpPr/>
                              <wps:spPr>
                                <a:xfrm>
                                  <a:off x="3074962" y="1035836"/>
                                  <a:ext cx="92520" cy="4815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470" h="2002" extrusionOk="0">
                                      <a:moveTo>
                                        <a:pt x="1736" y="0"/>
                                      </a:moveTo>
                                      <a:cubicBezTo>
                                        <a:pt x="778" y="0"/>
                                        <a:pt x="1" y="449"/>
                                        <a:pt x="1" y="1002"/>
                                      </a:cubicBezTo>
                                      <a:cubicBezTo>
                                        <a:pt x="1" y="1554"/>
                                        <a:pt x="778" y="2002"/>
                                        <a:pt x="1736" y="2002"/>
                                      </a:cubicBezTo>
                                      <a:cubicBezTo>
                                        <a:pt x="2694" y="2002"/>
                                        <a:pt x="3470" y="1554"/>
                                        <a:pt x="3470" y="1002"/>
                                      </a:cubicBezTo>
                                      <a:cubicBezTo>
                                        <a:pt x="3470" y="449"/>
                                        <a:pt x="2694" y="0"/>
                                        <a:pt x="173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1CFF4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4" name="Google Shape;1296;p1"/>
                              <wps:cNvSpPr/>
                              <wps:spPr>
                                <a:xfrm>
                                  <a:off x="3070456" y="884848"/>
                                  <a:ext cx="47753" cy="7673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91" h="3190" extrusionOk="0">
                                      <a:moveTo>
                                        <a:pt x="1656" y="0"/>
                                      </a:moveTo>
                                      <a:cubicBezTo>
                                        <a:pt x="1632" y="0"/>
                                        <a:pt x="1605" y="7"/>
                                        <a:pt x="1576" y="20"/>
                                      </a:cubicBezTo>
                                      <a:cubicBezTo>
                                        <a:pt x="1474" y="63"/>
                                        <a:pt x="1389" y="145"/>
                                        <a:pt x="1399" y="343"/>
                                      </a:cubicBezTo>
                                      <a:cubicBezTo>
                                        <a:pt x="1406" y="507"/>
                                        <a:pt x="1398" y="978"/>
                                        <a:pt x="1339" y="1318"/>
                                      </a:cubicBezTo>
                                      <a:cubicBezTo>
                                        <a:pt x="1311" y="1476"/>
                                        <a:pt x="1200" y="1826"/>
                                        <a:pt x="1043" y="2065"/>
                                      </a:cubicBezTo>
                                      <a:cubicBezTo>
                                        <a:pt x="910" y="2268"/>
                                        <a:pt x="738" y="2461"/>
                                        <a:pt x="662" y="2492"/>
                                      </a:cubicBezTo>
                                      <a:cubicBezTo>
                                        <a:pt x="585" y="2523"/>
                                        <a:pt x="528" y="2533"/>
                                        <a:pt x="440" y="2544"/>
                                      </a:cubicBezTo>
                                      <a:cubicBezTo>
                                        <a:pt x="340" y="2555"/>
                                        <a:pt x="284" y="2593"/>
                                        <a:pt x="214" y="2607"/>
                                      </a:cubicBezTo>
                                      <a:cubicBezTo>
                                        <a:pt x="144" y="2621"/>
                                        <a:pt x="132" y="2601"/>
                                        <a:pt x="130" y="2639"/>
                                      </a:cubicBezTo>
                                      <a:cubicBezTo>
                                        <a:pt x="129" y="2677"/>
                                        <a:pt x="193" y="2713"/>
                                        <a:pt x="260" y="2713"/>
                                      </a:cubicBezTo>
                                      <a:cubicBezTo>
                                        <a:pt x="262" y="2713"/>
                                        <a:pt x="264" y="2713"/>
                                        <a:pt x="266" y="2713"/>
                                      </a:cubicBezTo>
                                      <a:cubicBezTo>
                                        <a:pt x="330" y="2711"/>
                                        <a:pt x="370" y="2688"/>
                                        <a:pt x="388" y="2688"/>
                                      </a:cubicBezTo>
                                      <a:cubicBezTo>
                                        <a:pt x="390" y="2688"/>
                                        <a:pt x="391" y="2688"/>
                                        <a:pt x="393" y="2689"/>
                                      </a:cubicBezTo>
                                      <a:cubicBezTo>
                                        <a:pt x="408" y="2693"/>
                                        <a:pt x="364" y="2732"/>
                                        <a:pt x="293" y="2773"/>
                                      </a:cubicBezTo>
                                      <a:cubicBezTo>
                                        <a:pt x="195" y="2829"/>
                                        <a:pt x="116" y="2832"/>
                                        <a:pt x="61" y="2853"/>
                                      </a:cubicBezTo>
                                      <a:cubicBezTo>
                                        <a:pt x="1" y="2876"/>
                                        <a:pt x="24" y="2923"/>
                                        <a:pt x="50" y="2931"/>
                                      </a:cubicBezTo>
                                      <a:cubicBezTo>
                                        <a:pt x="66" y="2936"/>
                                        <a:pt x="87" y="2942"/>
                                        <a:pt x="120" y="2942"/>
                                      </a:cubicBezTo>
                                      <a:cubicBezTo>
                                        <a:pt x="143" y="2942"/>
                                        <a:pt x="172" y="2939"/>
                                        <a:pt x="209" y="2931"/>
                                      </a:cubicBezTo>
                                      <a:cubicBezTo>
                                        <a:pt x="276" y="2917"/>
                                        <a:pt x="340" y="2896"/>
                                        <a:pt x="402" y="2871"/>
                                      </a:cubicBezTo>
                                      <a:lnTo>
                                        <a:pt x="402" y="2871"/>
                                      </a:lnTo>
                                      <a:cubicBezTo>
                                        <a:pt x="360" y="2905"/>
                                        <a:pt x="314" y="2934"/>
                                        <a:pt x="266" y="2957"/>
                                      </a:cubicBezTo>
                                      <a:cubicBezTo>
                                        <a:pt x="176" y="3000"/>
                                        <a:pt x="133" y="3007"/>
                                        <a:pt x="88" y="3031"/>
                                      </a:cubicBezTo>
                                      <a:cubicBezTo>
                                        <a:pt x="45" y="3055"/>
                                        <a:pt x="94" y="3112"/>
                                        <a:pt x="148" y="3112"/>
                                      </a:cubicBezTo>
                                      <a:cubicBezTo>
                                        <a:pt x="151" y="3112"/>
                                        <a:pt x="155" y="3112"/>
                                        <a:pt x="159" y="3111"/>
                                      </a:cubicBezTo>
                                      <a:cubicBezTo>
                                        <a:pt x="218" y="3100"/>
                                        <a:pt x="277" y="3082"/>
                                        <a:pt x="331" y="3057"/>
                                      </a:cubicBezTo>
                                      <a:cubicBezTo>
                                        <a:pt x="393" y="3029"/>
                                        <a:pt x="492" y="2972"/>
                                        <a:pt x="492" y="2972"/>
                                      </a:cubicBezTo>
                                      <a:lnTo>
                                        <a:pt x="492" y="2972"/>
                                      </a:lnTo>
                                      <a:cubicBezTo>
                                        <a:pt x="413" y="3051"/>
                                        <a:pt x="332" y="3082"/>
                                        <a:pt x="287" y="3105"/>
                                      </a:cubicBezTo>
                                      <a:cubicBezTo>
                                        <a:pt x="241" y="3129"/>
                                        <a:pt x="227" y="3156"/>
                                        <a:pt x="249" y="3177"/>
                                      </a:cubicBezTo>
                                      <a:cubicBezTo>
                                        <a:pt x="256" y="3185"/>
                                        <a:pt x="269" y="3190"/>
                                        <a:pt x="289" y="3190"/>
                                      </a:cubicBezTo>
                                      <a:cubicBezTo>
                                        <a:pt x="315" y="3190"/>
                                        <a:pt x="356" y="3181"/>
                                        <a:pt x="416" y="3159"/>
                                      </a:cubicBezTo>
                                      <a:cubicBezTo>
                                        <a:pt x="522" y="3119"/>
                                        <a:pt x="644" y="3020"/>
                                        <a:pt x="729" y="2916"/>
                                      </a:cubicBezTo>
                                      <a:cubicBezTo>
                                        <a:pt x="814" y="2812"/>
                                        <a:pt x="839" y="2763"/>
                                        <a:pt x="890" y="2714"/>
                                      </a:cubicBezTo>
                                      <a:cubicBezTo>
                                        <a:pt x="1075" y="2535"/>
                                        <a:pt x="1214" y="2379"/>
                                        <a:pt x="1354" y="2163"/>
                                      </a:cubicBezTo>
                                      <a:cubicBezTo>
                                        <a:pt x="1504" y="1932"/>
                                        <a:pt x="1614" y="1678"/>
                                        <a:pt x="1678" y="1411"/>
                                      </a:cubicBezTo>
                                      <a:cubicBezTo>
                                        <a:pt x="1768" y="1051"/>
                                        <a:pt x="1790" y="551"/>
                                        <a:pt x="1786" y="278"/>
                                      </a:cubicBezTo>
                                      <a:cubicBezTo>
                                        <a:pt x="1784" y="71"/>
                                        <a:pt x="1733" y="0"/>
                                        <a:pt x="1656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5" name="Google Shape;1297;p1"/>
                              <wps:cNvSpPr/>
                              <wps:spPr>
                                <a:xfrm>
                                  <a:off x="3095413" y="1039973"/>
                                  <a:ext cx="26556" cy="19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996" h="830" extrusionOk="0">
                                      <a:moveTo>
                                        <a:pt x="904" y="1"/>
                                      </a:moveTo>
                                      <a:lnTo>
                                        <a:pt x="602" y="45"/>
                                      </a:lnTo>
                                      <a:cubicBezTo>
                                        <a:pt x="554" y="200"/>
                                        <a:pt x="421" y="317"/>
                                        <a:pt x="225" y="506"/>
                                      </a:cubicBezTo>
                                      <a:cubicBezTo>
                                        <a:pt x="29" y="696"/>
                                        <a:pt x="1" y="748"/>
                                        <a:pt x="32" y="786"/>
                                      </a:cubicBezTo>
                                      <a:cubicBezTo>
                                        <a:pt x="59" y="819"/>
                                        <a:pt x="152" y="829"/>
                                        <a:pt x="244" y="829"/>
                                      </a:cubicBezTo>
                                      <a:cubicBezTo>
                                        <a:pt x="260" y="829"/>
                                        <a:pt x="276" y="829"/>
                                        <a:pt x="292" y="828"/>
                                      </a:cubicBezTo>
                                      <a:cubicBezTo>
                                        <a:pt x="398" y="825"/>
                                        <a:pt x="552" y="743"/>
                                        <a:pt x="602" y="657"/>
                                      </a:cubicBezTo>
                                      <a:cubicBezTo>
                                        <a:pt x="636" y="597"/>
                                        <a:pt x="741" y="499"/>
                                        <a:pt x="813" y="479"/>
                                      </a:cubicBezTo>
                                      <a:cubicBezTo>
                                        <a:pt x="887" y="457"/>
                                        <a:pt x="989" y="374"/>
                                        <a:pt x="993" y="324"/>
                                      </a:cubicBezTo>
                                      <a:cubicBezTo>
                                        <a:pt x="995" y="275"/>
                                        <a:pt x="967" y="180"/>
                                        <a:pt x="943" y="124"/>
                                      </a:cubicBezTo>
                                      <a:cubicBezTo>
                                        <a:pt x="926" y="84"/>
                                        <a:pt x="913" y="43"/>
                                        <a:pt x="90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6" name="Google Shape;1298;p1"/>
                              <wps:cNvSpPr/>
                              <wps:spPr>
                                <a:xfrm>
                                  <a:off x="3128768" y="1049908"/>
                                  <a:ext cx="12692" cy="2523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76" h="1049" extrusionOk="0">
                                      <a:moveTo>
                                        <a:pt x="109" y="0"/>
                                      </a:moveTo>
                                      <a:cubicBezTo>
                                        <a:pt x="83" y="53"/>
                                        <a:pt x="63" y="109"/>
                                        <a:pt x="50" y="167"/>
                                      </a:cubicBezTo>
                                      <a:cubicBezTo>
                                        <a:pt x="24" y="265"/>
                                        <a:pt x="75" y="377"/>
                                        <a:pt x="37" y="523"/>
                                      </a:cubicBezTo>
                                      <a:cubicBezTo>
                                        <a:pt x="0" y="670"/>
                                        <a:pt x="12" y="793"/>
                                        <a:pt x="65" y="939"/>
                                      </a:cubicBezTo>
                                      <a:cubicBezTo>
                                        <a:pt x="94" y="1017"/>
                                        <a:pt x="155" y="1049"/>
                                        <a:pt x="215" y="1049"/>
                                      </a:cubicBezTo>
                                      <a:cubicBezTo>
                                        <a:pt x="268" y="1049"/>
                                        <a:pt x="320" y="1024"/>
                                        <a:pt x="349" y="986"/>
                                      </a:cubicBezTo>
                                      <a:cubicBezTo>
                                        <a:pt x="409" y="904"/>
                                        <a:pt x="475" y="728"/>
                                        <a:pt x="460" y="599"/>
                                      </a:cubicBezTo>
                                      <a:cubicBezTo>
                                        <a:pt x="444" y="471"/>
                                        <a:pt x="430" y="408"/>
                                        <a:pt x="443" y="251"/>
                                      </a:cubicBezTo>
                                      <a:cubicBezTo>
                                        <a:pt x="455" y="94"/>
                                        <a:pt x="410" y="61"/>
                                        <a:pt x="387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2D297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7" name="Google Shape;1299;p1"/>
                              <wps:cNvSpPr/>
                              <wps:spPr>
                                <a:xfrm>
                                  <a:off x="3101278" y="943179"/>
                                  <a:ext cx="46074" cy="10771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28" h="4478" extrusionOk="0">
                                      <a:moveTo>
                                        <a:pt x="136" y="1"/>
                                      </a:moveTo>
                                      <a:cubicBezTo>
                                        <a:pt x="1" y="404"/>
                                        <a:pt x="74" y="2138"/>
                                        <a:pt x="106" y="2304"/>
                                      </a:cubicBezTo>
                                      <a:cubicBezTo>
                                        <a:pt x="139" y="2485"/>
                                        <a:pt x="381" y="4069"/>
                                        <a:pt x="381" y="4069"/>
                                      </a:cubicBezTo>
                                      <a:cubicBezTo>
                                        <a:pt x="423" y="4095"/>
                                        <a:pt x="464" y="4105"/>
                                        <a:pt x="501" y="4105"/>
                                      </a:cubicBezTo>
                                      <a:cubicBezTo>
                                        <a:pt x="607" y="4105"/>
                                        <a:pt x="682" y="4025"/>
                                        <a:pt x="682" y="4025"/>
                                      </a:cubicBezTo>
                                      <a:cubicBezTo>
                                        <a:pt x="682" y="4025"/>
                                        <a:pt x="729" y="2901"/>
                                        <a:pt x="729" y="2662"/>
                                      </a:cubicBezTo>
                                      <a:cubicBezTo>
                                        <a:pt x="729" y="2487"/>
                                        <a:pt x="629" y="2271"/>
                                        <a:pt x="629" y="2271"/>
                                      </a:cubicBezTo>
                                      <a:lnTo>
                                        <a:pt x="763" y="768"/>
                                      </a:lnTo>
                                      <a:lnTo>
                                        <a:pt x="809" y="755"/>
                                      </a:lnTo>
                                      <a:cubicBezTo>
                                        <a:pt x="809" y="755"/>
                                        <a:pt x="895" y="2062"/>
                                        <a:pt x="944" y="2346"/>
                                      </a:cubicBezTo>
                                      <a:cubicBezTo>
                                        <a:pt x="985" y="2576"/>
                                        <a:pt x="1001" y="2860"/>
                                        <a:pt x="1047" y="3252"/>
                                      </a:cubicBezTo>
                                      <a:cubicBezTo>
                                        <a:pt x="1091" y="3628"/>
                                        <a:pt x="1140" y="4437"/>
                                        <a:pt x="1140" y="4437"/>
                                      </a:cubicBezTo>
                                      <a:cubicBezTo>
                                        <a:pt x="1192" y="4468"/>
                                        <a:pt x="1240" y="4478"/>
                                        <a:pt x="1282" y="4478"/>
                                      </a:cubicBezTo>
                                      <a:cubicBezTo>
                                        <a:pt x="1364" y="4478"/>
                                        <a:pt x="1418" y="4437"/>
                                        <a:pt x="1418" y="4437"/>
                                      </a:cubicBezTo>
                                      <a:cubicBezTo>
                                        <a:pt x="1418" y="4437"/>
                                        <a:pt x="1610" y="3501"/>
                                        <a:pt x="1616" y="3174"/>
                                      </a:cubicBezTo>
                                      <a:cubicBezTo>
                                        <a:pt x="1622" y="2866"/>
                                        <a:pt x="1506" y="2467"/>
                                        <a:pt x="1506" y="2467"/>
                                      </a:cubicBezTo>
                                      <a:cubicBezTo>
                                        <a:pt x="1506" y="2467"/>
                                        <a:pt x="1540" y="2027"/>
                                        <a:pt x="1563" y="1648"/>
                                      </a:cubicBezTo>
                                      <a:cubicBezTo>
                                        <a:pt x="1586" y="1269"/>
                                        <a:pt x="1727" y="539"/>
                                        <a:pt x="1620" y="77"/>
                                      </a:cubicBezTo>
                                      <a:lnTo>
                                        <a:pt x="136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C4D9F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8" name="Google Shape;1300;p1"/>
                              <wps:cNvSpPr/>
                              <wps:spPr>
                                <a:xfrm>
                                  <a:off x="3111064" y="956986"/>
                                  <a:ext cx="11812" cy="321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43" h="1337" extrusionOk="0">
                                      <a:moveTo>
                                        <a:pt x="0" y="1"/>
                                      </a:moveTo>
                                      <a:lnTo>
                                        <a:pt x="0" y="1"/>
                                      </a:lnTo>
                                      <a:cubicBezTo>
                                        <a:pt x="1" y="1"/>
                                        <a:pt x="174" y="140"/>
                                        <a:pt x="250" y="190"/>
                                      </a:cubicBezTo>
                                      <a:cubicBezTo>
                                        <a:pt x="325" y="241"/>
                                        <a:pt x="296" y="1337"/>
                                        <a:pt x="296" y="1337"/>
                                      </a:cubicBezTo>
                                      <a:lnTo>
                                        <a:pt x="399" y="194"/>
                                      </a:lnTo>
                                      <a:lnTo>
                                        <a:pt x="442" y="181"/>
                                      </a:lnTo>
                                      <a:cubicBezTo>
                                        <a:pt x="442" y="181"/>
                                        <a:pt x="134" y="89"/>
                                        <a:pt x="0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AACAF9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39" name="Google Shape;1301;p1"/>
                              <wps:cNvSpPr/>
                              <wps:spPr>
                                <a:xfrm>
                                  <a:off x="3110424" y="875971"/>
                                  <a:ext cx="28529" cy="2706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70" h="1125" extrusionOk="0">
                                      <a:moveTo>
                                        <a:pt x="824" y="0"/>
                                      </a:moveTo>
                                      <a:cubicBezTo>
                                        <a:pt x="824" y="0"/>
                                        <a:pt x="542" y="98"/>
                                        <a:pt x="349" y="159"/>
                                      </a:cubicBezTo>
                                      <a:lnTo>
                                        <a:pt x="336" y="371"/>
                                      </a:lnTo>
                                      <a:cubicBezTo>
                                        <a:pt x="333" y="371"/>
                                        <a:pt x="329" y="371"/>
                                        <a:pt x="324" y="371"/>
                                      </a:cubicBezTo>
                                      <a:cubicBezTo>
                                        <a:pt x="311" y="371"/>
                                        <a:pt x="290" y="370"/>
                                        <a:pt x="268" y="370"/>
                                      </a:cubicBezTo>
                                      <a:cubicBezTo>
                                        <a:pt x="249" y="370"/>
                                        <a:pt x="230" y="371"/>
                                        <a:pt x="214" y="374"/>
                                      </a:cubicBezTo>
                                      <a:cubicBezTo>
                                        <a:pt x="155" y="430"/>
                                        <a:pt x="0" y="588"/>
                                        <a:pt x="29" y="790"/>
                                      </a:cubicBezTo>
                                      <a:cubicBezTo>
                                        <a:pt x="56" y="978"/>
                                        <a:pt x="380" y="1125"/>
                                        <a:pt x="565" y="1125"/>
                                      </a:cubicBezTo>
                                      <a:cubicBezTo>
                                        <a:pt x="597" y="1125"/>
                                        <a:pt x="626" y="1120"/>
                                        <a:pt x="647" y="1110"/>
                                      </a:cubicBezTo>
                                      <a:cubicBezTo>
                                        <a:pt x="789" y="1045"/>
                                        <a:pt x="1069" y="603"/>
                                        <a:pt x="1025" y="566"/>
                                      </a:cubicBezTo>
                                      <a:cubicBezTo>
                                        <a:pt x="979" y="529"/>
                                        <a:pt x="816" y="498"/>
                                        <a:pt x="807" y="466"/>
                                      </a:cubicBezTo>
                                      <a:cubicBezTo>
                                        <a:pt x="800" y="434"/>
                                        <a:pt x="824" y="0"/>
                                        <a:pt x="82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0" name="Google Shape;1302;p1"/>
                              <wps:cNvSpPr/>
                              <wps:spPr>
                                <a:xfrm>
                                  <a:off x="3097626" y="884823"/>
                                  <a:ext cx="45834" cy="39521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719" h="1643" extrusionOk="0">
                                      <a:moveTo>
                                        <a:pt x="735" y="1"/>
                                      </a:moveTo>
                                      <a:cubicBezTo>
                                        <a:pt x="712" y="1"/>
                                        <a:pt x="688" y="2"/>
                                        <a:pt x="665" y="5"/>
                                      </a:cubicBezTo>
                                      <a:cubicBezTo>
                                        <a:pt x="334" y="333"/>
                                        <a:pt x="0" y="757"/>
                                        <a:pt x="393" y="1098"/>
                                      </a:cubicBezTo>
                                      <a:cubicBezTo>
                                        <a:pt x="395" y="1259"/>
                                        <a:pt x="438" y="1485"/>
                                        <a:pt x="438" y="1485"/>
                                      </a:cubicBezTo>
                                      <a:cubicBezTo>
                                        <a:pt x="641" y="1610"/>
                                        <a:pt x="853" y="1643"/>
                                        <a:pt x="1018" y="1643"/>
                                      </a:cubicBezTo>
                                      <a:cubicBezTo>
                                        <a:pt x="1200" y="1643"/>
                                        <a:pt x="1326" y="1604"/>
                                        <a:pt x="1326" y="1604"/>
                                      </a:cubicBezTo>
                                      <a:cubicBezTo>
                                        <a:pt x="1386" y="1483"/>
                                        <a:pt x="1508" y="1294"/>
                                        <a:pt x="1613" y="1014"/>
                                      </a:cubicBezTo>
                                      <a:cubicBezTo>
                                        <a:pt x="1718" y="735"/>
                                        <a:pt x="1669" y="368"/>
                                        <a:pt x="1646" y="290"/>
                                      </a:cubicBezTo>
                                      <a:cubicBezTo>
                                        <a:pt x="1627" y="223"/>
                                        <a:pt x="1487" y="158"/>
                                        <a:pt x="1365" y="140"/>
                                      </a:cubicBezTo>
                                      <a:cubicBezTo>
                                        <a:pt x="1224" y="219"/>
                                        <a:pt x="1183" y="344"/>
                                        <a:pt x="1093" y="439"/>
                                      </a:cubicBezTo>
                                      <a:cubicBezTo>
                                        <a:pt x="1004" y="536"/>
                                        <a:pt x="924" y="585"/>
                                        <a:pt x="833" y="585"/>
                                      </a:cubicBezTo>
                                      <a:cubicBezTo>
                                        <a:pt x="790" y="585"/>
                                        <a:pt x="745" y="575"/>
                                        <a:pt x="696" y="553"/>
                                      </a:cubicBezTo>
                                      <a:cubicBezTo>
                                        <a:pt x="590" y="507"/>
                                        <a:pt x="548" y="374"/>
                                        <a:pt x="603" y="249"/>
                                      </a:cubicBezTo>
                                      <a:cubicBezTo>
                                        <a:pt x="664" y="111"/>
                                        <a:pt x="784" y="3"/>
                                        <a:pt x="784" y="3"/>
                                      </a:cubicBezTo>
                                      <a:cubicBezTo>
                                        <a:pt x="768" y="2"/>
                                        <a:pt x="751" y="1"/>
                                        <a:pt x="735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1" name="Google Shape;1303;p1"/>
                              <wps:cNvSpPr/>
                              <wps:spPr>
                                <a:xfrm>
                                  <a:off x="3125542" y="855982"/>
                                  <a:ext cx="17997" cy="4671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675" h="1942" extrusionOk="0">
                                      <a:moveTo>
                                        <a:pt x="374" y="0"/>
                                      </a:moveTo>
                                      <a:cubicBezTo>
                                        <a:pt x="368" y="0"/>
                                        <a:pt x="363" y="0"/>
                                        <a:pt x="358" y="1"/>
                                      </a:cubicBezTo>
                                      <a:lnTo>
                                        <a:pt x="257" y="832"/>
                                      </a:lnTo>
                                      <a:cubicBezTo>
                                        <a:pt x="257" y="832"/>
                                        <a:pt x="257" y="1030"/>
                                        <a:pt x="179" y="1200"/>
                                      </a:cubicBezTo>
                                      <a:cubicBezTo>
                                        <a:pt x="126" y="1314"/>
                                        <a:pt x="70" y="1420"/>
                                        <a:pt x="39" y="1542"/>
                                      </a:cubicBezTo>
                                      <a:cubicBezTo>
                                        <a:pt x="6" y="1672"/>
                                        <a:pt x="0" y="1812"/>
                                        <a:pt x="41" y="1941"/>
                                      </a:cubicBezTo>
                                      <a:cubicBezTo>
                                        <a:pt x="37" y="1925"/>
                                        <a:pt x="62" y="1876"/>
                                        <a:pt x="67" y="1859"/>
                                      </a:cubicBezTo>
                                      <a:cubicBezTo>
                                        <a:pt x="78" y="1827"/>
                                        <a:pt x="88" y="1796"/>
                                        <a:pt x="101" y="1765"/>
                                      </a:cubicBezTo>
                                      <a:cubicBezTo>
                                        <a:pt x="123" y="1705"/>
                                        <a:pt x="150" y="1646"/>
                                        <a:pt x="179" y="1589"/>
                                      </a:cubicBezTo>
                                      <a:cubicBezTo>
                                        <a:pt x="221" y="1504"/>
                                        <a:pt x="294" y="1372"/>
                                        <a:pt x="399" y="1357"/>
                                      </a:cubicBezTo>
                                      <a:lnTo>
                                        <a:pt x="489" y="1395"/>
                                      </a:lnTo>
                                      <a:cubicBezTo>
                                        <a:pt x="489" y="1395"/>
                                        <a:pt x="555" y="1416"/>
                                        <a:pt x="576" y="1442"/>
                                      </a:cubicBezTo>
                                      <a:cubicBezTo>
                                        <a:pt x="576" y="1442"/>
                                        <a:pt x="654" y="1269"/>
                                        <a:pt x="665" y="832"/>
                                      </a:cubicBezTo>
                                      <a:cubicBezTo>
                                        <a:pt x="675" y="405"/>
                                        <a:pt x="581" y="0"/>
                                        <a:pt x="374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553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2" name="Google Shape;1304;p1"/>
                              <wps:cNvSpPr/>
                              <wps:spPr>
                                <a:xfrm>
                                  <a:off x="3109491" y="879820"/>
                                  <a:ext cx="10239" cy="2068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384" h="860" extrusionOk="0">
                                      <a:moveTo>
                                        <a:pt x="384" y="1"/>
                                      </a:moveTo>
                                      <a:lnTo>
                                        <a:pt x="191" y="48"/>
                                      </a:lnTo>
                                      <a:cubicBezTo>
                                        <a:pt x="195" y="48"/>
                                        <a:pt x="182" y="127"/>
                                        <a:pt x="180" y="135"/>
                                      </a:cubicBezTo>
                                      <a:cubicBezTo>
                                        <a:pt x="168" y="166"/>
                                        <a:pt x="154" y="196"/>
                                        <a:pt x="135" y="225"/>
                                      </a:cubicBezTo>
                                      <a:cubicBezTo>
                                        <a:pt x="93" y="291"/>
                                        <a:pt x="61" y="363"/>
                                        <a:pt x="38" y="439"/>
                                      </a:cubicBezTo>
                                      <a:cubicBezTo>
                                        <a:pt x="0" y="581"/>
                                        <a:pt x="20" y="732"/>
                                        <a:pt x="93" y="860"/>
                                      </a:cubicBezTo>
                                      <a:cubicBezTo>
                                        <a:pt x="90" y="852"/>
                                        <a:pt x="114" y="704"/>
                                        <a:pt x="123" y="673"/>
                                      </a:cubicBezTo>
                                      <a:cubicBezTo>
                                        <a:pt x="137" y="630"/>
                                        <a:pt x="147" y="587"/>
                                        <a:pt x="164" y="546"/>
                                      </a:cubicBezTo>
                                      <a:cubicBezTo>
                                        <a:pt x="199" y="449"/>
                                        <a:pt x="249" y="358"/>
                                        <a:pt x="312" y="277"/>
                                      </a:cubicBezTo>
                                      <a:cubicBezTo>
                                        <a:pt x="330" y="254"/>
                                        <a:pt x="350" y="231"/>
                                        <a:pt x="372" y="211"/>
                                      </a:cubicBezTo>
                                      <a:lnTo>
                                        <a:pt x="384" y="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553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3" name="Google Shape;1305;p1"/>
                              <wps:cNvSpPr/>
                              <wps:spPr>
                                <a:xfrm>
                                  <a:off x="3119463" y="875971"/>
                                  <a:ext cx="12958" cy="10007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486" h="416" extrusionOk="0">
                                      <a:moveTo>
                                        <a:pt x="485" y="0"/>
                                      </a:moveTo>
                                      <a:lnTo>
                                        <a:pt x="148" y="115"/>
                                      </a:lnTo>
                                      <a:lnTo>
                                        <a:pt x="10" y="161"/>
                                      </a:lnTo>
                                      <a:lnTo>
                                        <a:pt x="0" y="331"/>
                                      </a:lnTo>
                                      <a:cubicBezTo>
                                        <a:pt x="9" y="396"/>
                                        <a:pt x="75" y="415"/>
                                        <a:pt x="135" y="415"/>
                                      </a:cubicBezTo>
                                      <a:cubicBezTo>
                                        <a:pt x="170" y="415"/>
                                        <a:pt x="204" y="408"/>
                                        <a:pt x="220" y="401"/>
                                      </a:cubicBezTo>
                                      <a:cubicBezTo>
                                        <a:pt x="466" y="284"/>
                                        <a:pt x="481" y="72"/>
                                        <a:pt x="481" y="72"/>
                                      </a:cubicBezTo>
                                      <a:cubicBezTo>
                                        <a:pt x="485" y="33"/>
                                        <a:pt x="485" y="0"/>
                                        <a:pt x="485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28F8F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4" name="Google Shape;1306;p1"/>
                              <wps:cNvSpPr/>
                              <wps:spPr>
                                <a:xfrm>
                                  <a:off x="3109091" y="851677"/>
                                  <a:ext cx="30956" cy="319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161" h="1329" extrusionOk="0">
                                      <a:moveTo>
                                        <a:pt x="563" y="1"/>
                                      </a:moveTo>
                                      <a:cubicBezTo>
                                        <a:pt x="292" y="1"/>
                                        <a:pt x="103" y="207"/>
                                        <a:pt x="62" y="476"/>
                                      </a:cubicBezTo>
                                      <a:cubicBezTo>
                                        <a:pt x="38" y="613"/>
                                        <a:pt x="1" y="889"/>
                                        <a:pt x="153" y="1138"/>
                                      </a:cubicBezTo>
                                      <a:cubicBezTo>
                                        <a:pt x="225" y="1256"/>
                                        <a:pt x="290" y="1329"/>
                                        <a:pt x="367" y="1329"/>
                                      </a:cubicBezTo>
                                      <a:cubicBezTo>
                                        <a:pt x="368" y="1329"/>
                                        <a:pt x="368" y="1329"/>
                                        <a:pt x="369" y="1329"/>
                                      </a:cubicBezTo>
                                      <a:cubicBezTo>
                                        <a:pt x="458" y="1327"/>
                                        <a:pt x="728" y="1251"/>
                                        <a:pt x="830" y="1132"/>
                                      </a:cubicBezTo>
                                      <a:cubicBezTo>
                                        <a:pt x="848" y="1111"/>
                                        <a:pt x="874" y="1010"/>
                                        <a:pt x="874" y="1010"/>
                                      </a:cubicBezTo>
                                      <a:cubicBezTo>
                                        <a:pt x="1071" y="877"/>
                                        <a:pt x="1160" y="634"/>
                                        <a:pt x="1096" y="404"/>
                                      </a:cubicBezTo>
                                      <a:cubicBezTo>
                                        <a:pt x="1032" y="176"/>
                                        <a:pt x="830" y="13"/>
                                        <a:pt x="593" y="1"/>
                                      </a:cubicBezTo>
                                      <a:cubicBezTo>
                                        <a:pt x="583" y="1"/>
                                        <a:pt x="573" y="1"/>
                                        <a:pt x="563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5" name="Google Shape;1307;p1"/>
                              <wps:cNvSpPr/>
                              <wps:spPr>
                                <a:xfrm>
                                  <a:off x="3111837" y="851701"/>
                                  <a:ext cx="27809" cy="24319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43" h="1011" extrusionOk="0">
                                      <a:moveTo>
                                        <a:pt x="459" y="0"/>
                                      </a:moveTo>
                                      <a:cubicBezTo>
                                        <a:pt x="277" y="0"/>
                                        <a:pt x="103" y="92"/>
                                        <a:pt x="0" y="250"/>
                                      </a:cubicBezTo>
                                      <a:cubicBezTo>
                                        <a:pt x="28" y="280"/>
                                        <a:pt x="96" y="318"/>
                                        <a:pt x="196" y="339"/>
                                      </a:cubicBezTo>
                                      <a:cubicBezTo>
                                        <a:pt x="247" y="350"/>
                                        <a:pt x="299" y="356"/>
                                        <a:pt x="351" y="356"/>
                                      </a:cubicBezTo>
                                      <a:cubicBezTo>
                                        <a:pt x="441" y="356"/>
                                        <a:pt x="532" y="339"/>
                                        <a:pt x="617" y="307"/>
                                      </a:cubicBezTo>
                                      <a:lnTo>
                                        <a:pt x="617" y="307"/>
                                      </a:lnTo>
                                      <a:cubicBezTo>
                                        <a:pt x="599" y="378"/>
                                        <a:pt x="625" y="442"/>
                                        <a:pt x="657" y="488"/>
                                      </a:cubicBezTo>
                                      <a:cubicBezTo>
                                        <a:pt x="695" y="543"/>
                                        <a:pt x="711" y="612"/>
                                        <a:pt x="699" y="680"/>
                                      </a:cubicBezTo>
                                      <a:cubicBezTo>
                                        <a:pt x="694" y="700"/>
                                        <a:pt x="691" y="722"/>
                                        <a:pt x="686" y="746"/>
                                      </a:cubicBezTo>
                                      <a:cubicBezTo>
                                        <a:pt x="669" y="833"/>
                                        <a:pt x="744" y="840"/>
                                        <a:pt x="744" y="840"/>
                                      </a:cubicBezTo>
                                      <a:cubicBezTo>
                                        <a:pt x="744" y="796"/>
                                        <a:pt x="750" y="753"/>
                                        <a:pt x="774" y="727"/>
                                      </a:cubicBezTo>
                                      <a:lnTo>
                                        <a:pt x="774" y="727"/>
                                      </a:lnTo>
                                      <a:cubicBezTo>
                                        <a:pt x="922" y="774"/>
                                        <a:pt x="777" y="991"/>
                                        <a:pt x="771" y="1010"/>
                                      </a:cubicBezTo>
                                      <a:cubicBezTo>
                                        <a:pt x="928" y="902"/>
                                        <a:pt x="1043" y="707"/>
                                        <a:pt x="1024" y="493"/>
                                      </a:cubicBezTo>
                                      <a:cubicBezTo>
                                        <a:pt x="1002" y="255"/>
                                        <a:pt x="809" y="61"/>
                                        <a:pt x="575" y="12"/>
                                      </a:cubicBezTo>
                                      <a:cubicBezTo>
                                        <a:pt x="536" y="4"/>
                                        <a:pt x="498" y="0"/>
                                        <a:pt x="45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553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6" name="Google Shape;1308;p1"/>
                              <wps:cNvSpPr/>
                              <wps:spPr>
                                <a:xfrm>
                                  <a:off x="3132394" y="868058"/>
                                  <a:ext cx="7626" cy="866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286" h="360" extrusionOk="0">
                                      <a:moveTo>
                                        <a:pt x="109" y="0"/>
                                      </a:moveTo>
                                      <a:cubicBezTo>
                                        <a:pt x="66" y="0"/>
                                        <a:pt x="22" y="20"/>
                                        <a:pt x="3" y="46"/>
                                      </a:cubicBezTo>
                                      <a:lnTo>
                                        <a:pt x="0" y="329"/>
                                      </a:lnTo>
                                      <a:cubicBezTo>
                                        <a:pt x="0" y="329"/>
                                        <a:pt x="14" y="357"/>
                                        <a:pt x="68" y="359"/>
                                      </a:cubicBezTo>
                                      <a:cubicBezTo>
                                        <a:pt x="70" y="359"/>
                                        <a:pt x="71" y="359"/>
                                        <a:pt x="73" y="359"/>
                                      </a:cubicBezTo>
                                      <a:cubicBezTo>
                                        <a:pt x="172" y="359"/>
                                        <a:pt x="285" y="175"/>
                                        <a:pt x="206" y="50"/>
                                      </a:cubicBezTo>
                                      <a:cubicBezTo>
                                        <a:pt x="182" y="14"/>
                                        <a:pt x="146" y="0"/>
                                        <a:pt x="109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7" name="Google Shape;1309;p1"/>
                              <wps:cNvSpPr/>
                              <wps:spPr>
                                <a:xfrm>
                                  <a:off x="3104105" y="918956"/>
                                  <a:ext cx="40368" cy="3396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514" h="1412" extrusionOk="0">
                                      <a:moveTo>
                                        <a:pt x="368" y="0"/>
                                      </a:moveTo>
                                      <a:cubicBezTo>
                                        <a:pt x="270" y="0"/>
                                        <a:pt x="201" y="18"/>
                                        <a:pt x="195" y="65"/>
                                      </a:cubicBezTo>
                                      <a:cubicBezTo>
                                        <a:pt x="175" y="241"/>
                                        <a:pt x="146" y="322"/>
                                        <a:pt x="94" y="548"/>
                                      </a:cubicBezTo>
                                      <a:cubicBezTo>
                                        <a:pt x="7" y="922"/>
                                        <a:pt x="1" y="1129"/>
                                        <a:pt x="1" y="1129"/>
                                      </a:cubicBezTo>
                                      <a:cubicBezTo>
                                        <a:pt x="100" y="1238"/>
                                        <a:pt x="382" y="1412"/>
                                        <a:pt x="769" y="1412"/>
                                      </a:cubicBezTo>
                                      <a:cubicBezTo>
                                        <a:pt x="836" y="1412"/>
                                        <a:pt x="906" y="1406"/>
                                        <a:pt x="978" y="1395"/>
                                      </a:cubicBezTo>
                                      <a:cubicBezTo>
                                        <a:pt x="1322" y="1341"/>
                                        <a:pt x="1434" y="1168"/>
                                        <a:pt x="1514" y="1084"/>
                                      </a:cubicBezTo>
                                      <a:cubicBezTo>
                                        <a:pt x="1476" y="845"/>
                                        <a:pt x="1276" y="533"/>
                                        <a:pt x="1177" y="390"/>
                                      </a:cubicBezTo>
                                      <a:cubicBezTo>
                                        <a:pt x="1078" y="246"/>
                                        <a:pt x="1082" y="185"/>
                                        <a:pt x="1112" y="128"/>
                                      </a:cubicBezTo>
                                      <a:cubicBezTo>
                                        <a:pt x="1112" y="128"/>
                                        <a:pt x="633" y="0"/>
                                        <a:pt x="368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5FBFB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8" name="Google Shape;1310;p1"/>
                              <wps:cNvSpPr/>
                              <wps:spPr>
                                <a:xfrm>
                                  <a:off x="3133461" y="889827"/>
                                  <a:ext cx="23917" cy="8087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897" h="3362" extrusionOk="0">
                                      <a:moveTo>
                                        <a:pt x="214" y="1"/>
                                      </a:moveTo>
                                      <a:cubicBezTo>
                                        <a:pt x="177" y="1"/>
                                        <a:pt x="143" y="25"/>
                                        <a:pt x="111" y="64"/>
                                      </a:cubicBezTo>
                                      <a:cubicBezTo>
                                        <a:pt x="44" y="146"/>
                                        <a:pt x="0" y="290"/>
                                        <a:pt x="97" y="456"/>
                                      </a:cubicBezTo>
                                      <a:cubicBezTo>
                                        <a:pt x="176" y="592"/>
                                        <a:pt x="356" y="961"/>
                                        <a:pt x="456" y="1280"/>
                                      </a:cubicBezTo>
                                      <a:cubicBezTo>
                                        <a:pt x="503" y="1427"/>
                                        <a:pt x="571" y="1750"/>
                                        <a:pt x="542" y="2024"/>
                                      </a:cubicBezTo>
                                      <a:cubicBezTo>
                                        <a:pt x="518" y="2257"/>
                                        <a:pt x="449" y="2515"/>
                                        <a:pt x="397" y="2576"/>
                                      </a:cubicBezTo>
                                      <a:cubicBezTo>
                                        <a:pt x="345" y="2637"/>
                                        <a:pt x="326" y="2683"/>
                                        <a:pt x="255" y="2731"/>
                                      </a:cubicBezTo>
                                      <a:cubicBezTo>
                                        <a:pt x="174" y="2786"/>
                                        <a:pt x="143" y="2842"/>
                                        <a:pt x="88" y="2886"/>
                                      </a:cubicBezTo>
                                      <a:cubicBezTo>
                                        <a:pt x="35" y="2928"/>
                                        <a:pt x="16" y="2917"/>
                                        <a:pt x="32" y="2951"/>
                                      </a:cubicBezTo>
                                      <a:cubicBezTo>
                                        <a:pt x="40" y="2969"/>
                                        <a:pt x="64" y="2978"/>
                                        <a:pt x="94" y="2978"/>
                                      </a:cubicBezTo>
                                      <a:cubicBezTo>
                                        <a:pt x="121" y="2978"/>
                                        <a:pt x="153" y="2970"/>
                                        <a:pt x="180" y="2955"/>
                                      </a:cubicBezTo>
                                      <a:cubicBezTo>
                                        <a:pt x="240" y="2920"/>
                                        <a:pt x="263" y="2879"/>
                                        <a:pt x="279" y="2877"/>
                                      </a:cubicBezTo>
                                      <a:cubicBezTo>
                                        <a:pt x="279" y="2877"/>
                                        <a:pt x="280" y="2877"/>
                                        <a:pt x="280" y="2877"/>
                                      </a:cubicBezTo>
                                      <a:cubicBezTo>
                                        <a:pt x="294" y="2877"/>
                                        <a:pt x="272" y="2930"/>
                                        <a:pt x="231" y="2994"/>
                                      </a:cubicBezTo>
                                      <a:cubicBezTo>
                                        <a:pt x="170" y="3086"/>
                                        <a:pt x="105" y="3122"/>
                                        <a:pt x="67" y="3165"/>
                                      </a:cubicBezTo>
                                      <a:cubicBezTo>
                                        <a:pt x="28" y="3208"/>
                                        <a:pt x="60" y="3238"/>
                                        <a:pt x="86" y="3238"/>
                                      </a:cubicBezTo>
                                      <a:cubicBezTo>
                                        <a:pt x="88" y="3238"/>
                                        <a:pt x="90" y="3237"/>
                                        <a:pt x="92" y="3237"/>
                                      </a:cubicBezTo>
                                      <a:cubicBezTo>
                                        <a:pt x="118" y="3232"/>
                                        <a:pt x="159" y="3224"/>
                                        <a:pt x="229" y="3167"/>
                                      </a:cubicBezTo>
                                      <a:cubicBezTo>
                                        <a:pt x="279" y="3125"/>
                                        <a:pt x="325" y="3079"/>
                                        <a:pt x="367" y="3029"/>
                                      </a:cubicBezTo>
                                      <a:lnTo>
                                        <a:pt x="367" y="3029"/>
                                      </a:lnTo>
                                      <a:cubicBezTo>
                                        <a:pt x="346" y="3077"/>
                                        <a:pt x="320" y="3121"/>
                                        <a:pt x="289" y="3162"/>
                                      </a:cubicBezTo>
                                      <a:cubicBezTo>
                                        <a:pt x="229" y="3239"/>
                                        <a:pt x="196" y="3265"/>
                                        <a:pt x="168" y="3306"/>
                                      </a:cubicBezTo>
                                      <a:cubicBezTo>
                                        <a:pt x="149" y="3334"/>
                                        <a:pt x="181" y="3356"/>
                                        <a:pt x="218" y="3356"/>
                                      </a:cubicBezTo>
                                      <a:cubicBezTo>
                                        <a:pt x="234" y="3356"/>
                                        <a:pt x="251" y="3352"/>
                                        <a:pt x="264" y="3342"/>
                                      </a:cubicBezTo>
                                      <a:cubicBezTo>
                                        <a:pt x="312" y="3307"/>
                                        <a:pt x="354" y="3266"/>
                                        <a:pt x="389" y="3219"/>
                                      </a:cubicBezTo>
                                      <a:cubicBezTo>
                                        <a:pt x="430" y="3168"/>
                                        <a:pt x="489" y="3075"/>
                                        <a:pt x="489" y="3075"/>
                                      </a:cubicBezTo>
                                      <a:lnTo>
                                        <a:pt x="489" y="3075"/>
                                      </a:lnTo>
                                      <a:cubicBezTo>
                                        <a:pt x="456" y="3178"/>
                                        <a:pt x="401" y="3241"/>
                                        <a:pt x="372" y="3280"/>
                                      </a:cubicBezTo>
                                      <a:cubicBezTo>
                                        <a:pt x="343" y="3321"/>
                                        <a:pt x="343" y="3350"/>
                                        <a:pt x="372" y="3360"/>
                                      </a:cubicBezTo>
                                      <a:cubicBezTo>
                                        <a:pt x="375" y="3361"/>
                                        <a:pt x="378" y="3362"/>
                                        <a:pt x="382" y="3362"/>
                                      </a:cubicBezTo>
                                      <a:cubicBezTo>
                                        <a:pt x="405" y="3362"/>
                                        <a:pt x="443" y="3339"/>
                                        <a:pt x="506" y="3270"/>
                                      </a:cubicBezTo>
                                      <a:cubicBezTo>
                                        <a:pt x="579" y="3190"/>
                                        <a:pt x="641" y="3049"/>
                                        <a:pt x="667" y="2922"/>
                                      </a:cubicBezTo>
                                      <a:cubicBezTo>
                                        <a:pt x="694" y="2795"/>
                                        <a:pt x="694" y="2742"/>
                                        <a:pt x="716" y="2678"/>
                                      </a:cubicBezTo>
                                      <a:cubicBezTo>
                                        <a:pt x="794" y="2443"/>
                                        <a:pt x="846" y="2246"/>
                                        <a:pt x="870" y="2000"/>
                                      </a:cubicBezTo>
                                      <a:cubicBezTo>
                                        <a:pt x="897" y="1736"/>
                                        <a:pt x="879" y="1469"/>
                                        <a:pt x="815" y="1211"/>
                                      </a:cubicBezTo>
                                      <a:cubicBezTo>
                                        <a:pt x="733" y="864"/>
                                        <a:pt x="529" y="423"/>
                                        <a:pt x="406" y="193"/>
                                      </a:cubicBezTo>
                                      <a:cubicBezTo>
                                        <a:pt x="332" y="54"/>
                                        <a:pt x="270" y="1"/>
                                        <a:pt x="214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A8A7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073742949" name="Google Shape;1311;p1"/>
                              <wps:cNvSpPr/>
                              <wps:spPr>
                                <a:xfrm>
                                  <a:off x="3106664" y="850474"/>
                                  <a:ext cx="28983" cy="16213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l" t="t" r="r" b="b"/>
                                  <a:pathLst>
                                    <a:path w="1087" h="674" extrusionOk="0">
                                      <a:moveTo>
                                        <a:pt x="682" y="1"/>
                                      </a:moveTo>
                                      <a:cubicBezTo>
                                        <a:pt x="495" y="1"/>
                                        <a:pt x="260" y="69"/>
                                        <a:pt x="127" y="281"/>
                                      </a:cubicBezTo>
                                      <a:cubicBezTo>
                                        <a:pt x="0" y="481"/>
                                        <a:pt x="37" y="658"/>
                                        <a:pt x="37" y="658"/>
                                      </a:cubicBezTo>
                                      <a:cubicBezTo>
                                        <a:pt x="37" y="658"/>
                                        <a:pt x="99" y="673"/>
                                        <a:pt x="192" y="673"/>
                                      </a:cubicBezTo>
                                      <a:cubicBezTo>
                                        <a:pt x="358" y="673"/>
                                        <a:pt x="624" y="625"/>
                                        <a:pt x="810" y="358"/>
                                      </a:cubicBezTo>
                                      <a:lnTo>
                                        <a:pt x="1086" y="259"/>
                                      </a:lnTo>
                                      <a:cubicBezTo>
                                        <a:pt x="1086" y="259"/>
                                        <a:pt x="1015" y="56"/>
                                        <a:pt x="824" y="15"/>
                                      </a:cubicBezTo>
                                      <a:cubicBezTo>
                                        <a:pt x="783" y="6"/>
                                        <a:pt x="734" y="1"/>
                                        <a:pt x="682" y="1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E5553E"/>
                                </a:solidFill>
                                <a:ln>
                                  <a:noFill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4CEEB8A1" id="Google Shape;734;p1" o:spid="_x0000_s1026" style="position:absolute;margin-left:201.85pt;margin-top:493.1pt;width:291.6pt;height:202.1pt;z-index:251661312;mso-width-relative:margin;mso-height-relative:margin" coordsize="50405,349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">
                    <v:group id="Google Shape;735;p1" o:spid="_x0000_s1027" style="position:absolute;width:50405;height:34943" coordsize="14876,10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">
                      <v:shape id="Google Shape;736;p1" o:spid="_x0000_s1028" style="position:absolute;left:702;top:6238;width:35;height:26;visibility:visible;mso-wrap-style:square;v-text-anchor:middle" coordsize="139,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" path="m118,l1,70r19,34l138,35,118,xe" fillcolor="#595959" stroked="f">
                        <v:path arrowok="t" o:extrusionok="f"/>
                      </v:shape>
                      <v:shape id="Google Shape;737;p1" o:spid="_x0000_s1029" style="position:absolute;top:1595;width:14876;height:8718;visibility:visible;mso-wrap-style:square;v-text-anchor:middle" coordsize="58576,33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" path="m37967,1v-413,,-825,91,-1139,272l616,21322c,21685,,22275,629,22637l19480,33517v316,181,728,272,1141,272c21033,33789,21446,33698,21761,33517l57958,12468v618,-363,618,-953,-13,-1315l39107,273c38792,92,38379,1,37967,1xe" fillcolor="#595959" stroked="f">
                        <v:fill opacity="19532f"/>
                        <v:path arrowok="t" o:extrusionok="f"/>
                      </v:shape>
                      <v:shape id="Google Shape;738;p1" o:spid="_x0000_s1030" style="position:absolute;top:384;width:14876;height:8718;visibility:visible;mso-wrap-style:square;v-text-anchor:middle" coordsize="58576,337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" path="m37967,1v-413,,-825,90,-1139,272l616,21322c,21684,,22274,629,22637l19480,33517v316,181,728,272,1141,272c21033,33789,21446,33698,21761,33517l57958,12468v618,-363,618,-953,-13,-1316l39107,273c38792,91,38379,1,37967,1xe" fillcolor="#eee" stroked="f">
                        <v:path arrowok="t" o:extrusionok="f"/>
                      </v:shape>
                      <v:shape id="Google Shape;739;p1" o:spid="_x0000_s1031" style="position:absolute;left:1237;top:1263;width:12250;height:7104;visibility:visible;mso-wrap-style:square;v-text-anchor:middle" coordsize="48998,28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" path="m29395,1l1,17093,19588,28416,48997,11324,29395,1xe" fillcolor="#d9e9f9" stroked="f">
                        <v:path arrowok="t" o:extrusionok="f"/>
                      </v:shape>
                      <v:shape id="Google Shape;740;p1" o:spid="_x0000_s1032" style="position:absolute;left:11813;top:2558;width:235;height:123;visibility:visible;mso-wrap-style:square;v-text-anchor:middle" coordsize="941,4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" path="m469,1c360,1,249,24,162,71,1,166,1,327,162,419v80,47,188,71,297,71c568,490,679,466,767,419,941,312,941,166,767,71,686,24,578,1,469,1xe" fillcolor="#8fdfd6" stroked="f">
                        <v:path arrowok="t" o:extrusionok="f"/>
                      </v:shape>
                      <v:shape id="Google Shape;741;p1" o:spid="_x0000_s1033" style="position:absolute;left:10887;top:2020;width:813;height:458;visibility:visible;mso-wrap-style:square;v-text-anchor:middle" coordsize="3249,1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" path="m336,1c259,1,182,17,122,51,1,117,1,225,122,291l2698,1781v61,34,138,51,215,51c2990,1832,3067,1815,3127,1781v122,-67,122,-174,,-254l552,51c491,17,413,1,336,1xe" fillcolor="#008d8a" stroked="f">
                        <v:path arrowok="t" o:extrusionok="f"/>
                      </v:shape>
                      <v:shape id="Google Shape;742;p1" o:spid="_x0000_s1034" style="position:absolute;left:2592;top:7011;width:1072;height:565;visibility:visible;mso-wrap-style:square;v-text-anchor:middle" coordsize="4290,2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" path="m2147,1c1644,1,1141,113,759,336,,779,6,1492,772,1933v383,219,880,329,1377,329c2650,2262,3151,2151,3531,1929,4290,1485,4287,770,3518,328,3138,110,2643,1,2147,1xe" fillcolor="#002060" stroked="f">
                        <v:path arrowok="t" o:extrusionok="f"/>
                      </v:shape>
                      <v:shape id="Google Shape;743;p1" o:spid="_x0000_s1035" style="position:absolute;left:36;top:3417;width:14802;height:6126;visibility:visible;mso-wrap-style:square;v-text-anchor:middle" coordsize="58282,23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" path="m58282,v,243,-161,470,-470,659l21602,21708v-315,181,-726,271,-1138,271c20085,21979,19706,21903,19402,21750r,-2l19321,21708,483,10828v-107,-68,-224,-151,-268,-202c151,10568,99,10500,61,10423v-7,-14,-11,-29,-17,-43c35,10360,28,10338,22,10318v-3,-15,-7,-29,-10,-42c5,10241,2,10206,,10170r,1743c,11947,5,11982,12,12017v3,15,7,29,10,42c28,12081,35,12101,44,12121v6,15,10,29,17,44c134,12316,272,12456,470,12570l19401,23504v435,185,812,241,1110,241c20970,23745,21240,23612,21240,23612v135,-41,255,-94,2529,-1433c23769,22179,57853,2374,57880,2361v7,-6,15,-12,23,-17c57918,2334,57931,2325,57944,2315v19,-15,36,-28,54,-42c58009,2264,58019,2254,58031,2245v19,-19,38,-36,55,-55c58092,2184,58098,2178,58102,2173v22,-24,41,-48,59,-74l58164,2096v55,-77,93,-167,111,-261l58275,1833v4,-29,7,-59,7,-90l58282,xe" fillcolor="#002060" stroked="f">
                        <v:path arrowok="t" o:extrusionok="f"/>
                      </v:shape>
                      <v:shape id="Google Shape;744;p1" o:spid="_x0000_s1036" style="position:absolute;left:1719;top:4085;width:4262;height:2475;visibility:visible;mso-wrap-style:square;v-text-anchor:middle" coordsize="17048,9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" path="m9875,1v-58,,-116,12,-159,38l89,5637c,5690,,5772,89,5823l7013,9861v44,27,102,40,160,40c7231,9901,7289,9888,7333,9861l16960,4263v87,-51,87,-135,,-186l10036,39c9992,13,9934,1,9875,1xe" fillcolor="#eee" stroked="f">
                        <v:path arrowok="t" o:extrusionok="f"/>
                      </v:shape>
                      <v:shape id="Google Shape;745;p1" o:spid="_x0000_s1037" style="position:absolute;left:6808;top:1417;width:3403;height:1975;visibility:visible;mso-wrap-style:square;v-text-anchor:middle" coordsize="13610,7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" path="m7173,v-58,,-116,13,-160,39l89,4078c,4128,,4211,87,4262l6278,7862v43,26,101,38,159,38c6494,7900,6552,7888,6597,7862l13521,3824v88,-51,88,-135,1,-186l7333,39c7289,13,7231,,7173,xe" fillcolor="#eee" stroked="f">
                        <v:path arrowok="t" o:extrusionok="f"/>
                      </v:shape>
                      <v:shape id="Google Shape;746;p1" o:spid="_x0000_s1038" style="position:absolute;left:8428;top:1664;width:1343;height:1538;visibility:visible;mso-wrap-style:square;v-text-anchor:middle" coordsize="5370,6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" path="m5319,l,3014,51,6149,5370,3135,5319,xe" fillcolor="#85b8eb" stroked="f">
                        <v:path arrowok="t" o:extrusionok="f"/>
                      </v:shape>
                      <v:shape id="Google Shape;747;p1" o:spid="_x0000_s1039" style="position:absolute;left:7061;top:1638;width:1380;height:1564;visibility:visible;mso-wrap-style:square;v-text-anchor:middle" coordsize="5520,6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" path="m1,1l52,3136,5520,6255,5469,3120,1,1xe" fillcolor="#d9e9f9" stroked="f">
                        <v:path arrowok="t" o:extrusionok="f"/>
                      </v:shape>
                      <v:shape id="Google Shape;748;p1" o:spid="_x0000_s1040" style="position:absolute;left:7061;top:885;width:2697;height:1533;visibility:visible;mso-wrap-style:square;v-text-anchor:middle" coordsize="10789,6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" path="m5320,l1,3014,5469,6133,10788,3119,5320,xe" fillcolor="#002c89" stroked="f">
                        <v:path arrowok="t" o:extrusionok="f"/>
                      </v:shape>
                      <v:shape id="Google Shape;749;p1" o:spid="_x0000_s1041" style="position:absolute;left:7268;top:2017;width:1004;height:854;visibility:visible;mso-wrap-style:square;v-text-anchor:middle" coordsize="4018,3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" path="m5,1l1,1142,4015,3419r,-311l4018,2278,278,158,5,1xe" fillcolor="#c4d9ff" stroked="f">
                        <v:path arrowok="t" o:extrusionok="f"/>
                      </v:shape>
                      <v:shape id="Google Shape;750;p1" o:spid="_x0000_s1042" style="position:absolute;left:7223;top:1991;width:46;height:337;visibility:visible;mso-wrap-style:square;v-text-anchor:middle" coordsize="184,1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" path="m5,1l1,1350,180,1245,183,104,5,1xe" fillcolor="#85b8eb" stroked="f">
                        <v:path arrowok="t" o:extrusionok="f"/>
                      </v:shape>
                      <v:shape id="Google Shape;751;p1" o:spid="_x0000_s1043" style="position:absolute;left:7223;top:2302;width:1049;height:622;visibility:visible;mso-wrap-style:square;v-text-anchor:middle" coordsize="4193,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" path="m180,l1,105,4193,2486r,-209l180,xe" fillcolor="#85b8eb" stroked="f">
                        <v:path arrowok="t" o:extrusionok="f"/>
                      </v:shape>
                      <v:shape id="Google Shape;752;p1" o:spid="_x0000_s1044" style="position:absolute;left:8580;top:2010;width:1004;height:855;visibility:visible;mso-wrap-style:square;v-text-anchor:middle" coordsize="4016,3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" path="m4013,l3740,158,,2278r2,830l3,3420,4016,1142,4013,xe" fillcolor="#dae8ff" stroked="f">
                        <v:path arrowok="t" o:extrusionok="f"/>
                      </v:shape>
                      <v:shape id="Google Shape;753;p1" o:spid="_x0000_s1045" style="position:absolute;left:9583;top:1984;width:45;height:337;visibility:visible;mso-wrap-style:square;v-text-anchor:middle" coordsize="182,1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" path="m179,l1,103,4,1245r178,104l179,xe" fillcolor="#c1dbf5" stroked="f">
                        <v:path arrowok="t" o:extrusionok="f"/>
                      </v:shape>
                      <v:shape id="Google Shape;754;p1" o:spid="_x0000_s1046" style="position:absolute;left:8580;top:2295;width:1048;height:622;visibility:visible;mso-wrap-style:square;v-text-anchor:middle" coordsize="4191,2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" path="m4013,1l,2279r,207l4191,105,4013,1xe" fillcolor="#c1dbf5" stroked="f">
                        <v:path arrowok="t" o:extrusionok="f"/>
                      </v:shape>
                      <v:shape id="Google Shape;755;p1" o:spid="_x0000_s1047" style="position:absolute;left:8426;top:1025;width:1094;height:1253;visibility:visible;mso-wrap-style:square;v-text-anchor:middle" coordsize="4377,5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" path="m4335,1l1,2456,41,5011,4377,2556,4335,1xe" fillcolor="#85b8eb" stroked="f">
                        <v:path arrowok="t" o:extrusionok="f"/>
                      </v:shape>
                      <v:shape id="Google Shape;756;p1" o:spid="_x0000_s1048" style="position:absolute;left:7312;top:1004;width:1124;height:1274;visibility:visible;mso-wrap-style:square;v-text-anchor:middle" coordsize="4498,5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" path="m,l41,2555,4497,5096,4457,2541,,xe" fillcolor="#d9e9f9" stroked="f">
                        <v:path arrowok="t" o:extrusionok="f"/>
                      </v:shape>
                      <v:shape id="Google Shape;757;p1" o:spid="_x0000_s1049" style="position:absolute;left:7312;top:390;width:2198;height:1249;visibility:visible;mso-wrap-style:square;v-text-anchor:middle" coordsize="8791,4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" path="m4335,1l,2457,4457,4998,8791,2543,4335,1xe" fillcolor="#002060" stroked="f">
                        <v:path arrowok="t" o:extrusionok="f"/>
                      </v:shape>
                      <v:shape id="Google Shape;758;p1" o:spid="_x0000_s1050" style="position:absolute;left:7467;top:1291;width:832;height:708;visibility:visible;mso-wrap-style:square;v-text-anchor:middle" coordsize="3326,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" path="m3,1l1,945,3323,2831r1,-258l3326,1886,230,131,3,1xe" fillcolor="#8fdfd6" stroked="f">
                        <v:path arrowok="t" o:extrusionok="f"/>
                      </v:shape>
                      <v:shape id="Google Shape;759;p1" o:spid="_x0000_s1051" style="position:absolute;left:7430;top:1270;width:38;height:279;visibility:visible;mso-wrap-style:square;v-text-anchor:middle" coordsize="152,1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" path="m4,l1,1117r148,-87l151,86,4,xe" fillcolor="#008d8a" stroked="f">
                        <v:path arrowok="t" o:extrusionok="f"/>
                      </v:shape>
                      <v:shape id="Google Shape;760;p1" o:spid="_x0000_s1052" style="position:absolute;left:7430;top:1527;width:868;height:515;visibility:visible;mso-wrap-style:square;v-text-anchor:middle" coordsize="3471,2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" path="m149,1l1,88,3471,2059r,-172l149,1xe" fillcolor="#008d8a" stroked="f">
                        <v:path arrowok="t" o:extrusionok="f"/>
                      </v:shape>
                      <v:shape id="Google Shape;761;p1" o:spid="_x0000_s1053" style="position:absolute;left:8553;top:1285;width:831;height:708;visibility:visible;mso-wrap-style:square;v-text-anchor:middle" coordsize="3325,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" path="m3321,1l3096,131,,1887r2,688l2,2831,3324,946,3321,1xe" fillcolor="#8fdfd6" stroked="f">
                        <v:path arrowok="t" o:extrusionok="f"/>
                      </v:shape>
                      <v:shape id="Google Shape;762;p1" o:spid="_x0000_s1054" style="position:absolute;left:9383;top:1264;width:38;height:280;visibility:visible;mso-wrap-style:square;v-text-anchor:middle" coordsize="151,1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" path="m148,1l,85r3,945l151,1117,148,1xe" fillcolor="#008d8a" stroked="f">
                        <v:path arrowok="t" o:extrusionok="f"/>
                      </v:shape>
                      <v:shape id="Google Shape;763;p1" o:spid="_x0000_s1055" style="position:absolute;left:8553;top:1522;width:868;height:514;visibility:visible;mso-wrap-style:square;v-text-anchor:middle" coordsize="3471,2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" path="m3323,l1,1885r,173l3471,87,3323,xe" fillcolor="#008d8a" stroked="f">
                        <v:path arrowok="t" o:extrusionok="f"/>
                      </v:shape>
                      <v:shape id="Google Shape;764;p1" o:spid="_x0000_s1056" style="position:absolute;left:8424;top:507;width:873;height:1000;visibility:visible;mso-wrap-style:square;v-text-anchor:middle" coordsize="3493,3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" path="m3461,l1,1959,34,3998,3493,2039,3461,xe" fillcolor="#85b8eb" stroked="f">
                        <v:path arrowok="t" o:extrusionok="f"/>
                      </v:shape>
                      <v:shape id="Google Shape;765;p1" o:spid="_x0000_s1057" style="position:absolute;left:7535;top:490;width:897;height:1017;visibility:visible;mso-wrap-style:square;v-text-anchor:middle" coordsize="3590,4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" path="m,l34,2039,3589,4066,3556,2027,,xe" fillcolor="#d9e9f9" stroked="f">
                        <v:path arrowok="t" o:extrusionok="f"/>
                      </v:shape>
                      <v:shape id="Google Shape;766;p1" o:spid="_x0000_s1058" style="position:absolute;left:7535;width:1754;height:997;visibility:visible;mso-wrap-style:square;v-text-anchor:middle" coordsize="7016,39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" path="m3459,1l,1961,3556,3988,7016,2029,3459,1xe" fillcolor="#002060" stroked="f">
                        <v:path arrowok="t" o:extrusionok="f"/>
                      </v:shape>
                      <v:shape id="Google Shape;767;p1" o:spid="_x0000_s1059" style="position:absolute;left:7467;top:1291;width:832;height:708;visibility:visible;mso-wrap-style:square;v-text-anchor:middle" coordsize="3326,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" path="m3,1l1,945,3323,2831r1,-258l3326,1886,230,131,3,1xe" fillcolor="#c4d9ff" stroked="f">
                        <v:path arrowok="t" o:extrusionok="f"/>
                      </v:shape>
                      <v:shape id="Google Shape;768;p1" o:spid="_x0000_s1060" style="position:absolute;left:7430;top:1270;width:38;height:279;visibility:visible;mso-wrap-style:square;v-text-anchor:middle" coordsize="152,1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" path="m4,l1,1117r148,-87l151,86,4,xe" fillcolor="#85b8eb" stroked="f">
                        <v:path arrowok="t" o:extrusionok="f"/>
                      </v:shape>
                      <v:shape id="Google Shape;769;p1" o:spid="_x0000_s1061" style="position:absolute;left:7430;top:1527;width:868;height:515;visibility:visible;mso-wrap-style:square;v-text-anchor:middle" coordsize="3471,2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" path="m149,1l1,88,3471,2059r,-172l149,1xe" fillcolor="#85b8eb" stroked="f">
                        <v:path arrowok="t" o:extrusionok="f"/>
                      </v:shape>
                      <v:shape id="Google Shape;770;p1" o:spid="_x0000_s1062" style="position:absolute;left:8553;top:1285;width:831;height:708;visibility:visible;mso-wrap-style:square;v-text-anchor:middle" coordsize="3325,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" path="m3321,1l3096,131,,1887r2,688l2,2831,3324,946,3321,1xe" fillcolor="#dae8ff" stroked="f">
                        <v:path arrowok="t" o:extrusionok="f"/>
                      </v:shape>
                      <v:shape id="Google Shape;771;p1" o:spid="_x0000_s1063" style="position:absolute;left:9383;top:1264;width:38;height:280;visibility:visible;mso-wrap-style:square;v-text-anchor:middle" coordsize="151,1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" path="m148,1l,85r3,945l151,1117,148,1xe" fillcolor="#c1dbf5" stroked="f">
                        <v:path arrowok="t" o:extrusionok="f"/>
                      </v:shape>
                      <v:shape id="Google Shape;772;p1" o:spid="_x0000_s1064" style="position:absolute;left:8553;top:1522;width:868;height:514;visibility:visible;mso-wrap-style:square;v-text-anchor:middle" coordsize="3471,2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" path="m3323,l1,1885r,173l3471,87,3323,xe" fillcolor="#c1dbf5" stroked="f">
                        <v:path arrowok="t" o:extrusionok="f"/>
                      </v:shape>
                      <v:shape id="Google Shape;773;p1" o:spid="_x0000_s1065" style="position:absolute;left:7689;top:713;width:617;height:573;visibility:visible;mso-wrap-style:square;v-text-anchor:middle" coordsize="2468,2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" path="m3,1l1,894,2464,2289r2,-243l2467,1396,217,124,3,1xe" fillcolor="#c4d9ff" stroked="f">
                        <v:path arrowok="t" o:extrusionok="f"/>
                      </v:shape>
                      <v:shape id="Google Shape;774;p1" o:spid="_x0000_s1066" style="position:absolute;left:7654;top:693;width:36;height:264;visibility:visible;mso-wrap-style:square;v-text-anchor:middle" coordsize="143,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" path="m3,1l,1056,140,974,142,82,3,1xe" fillcolor="#85b8eb" stroked="f">
                        <v:path arrowok="t" o:extrusionok="f"/>
                      </v:shape>
                      <v:shape id="Google Shape;775;p1" o:spid="_x0000_s1067" style="position:absolute;left:7654;top:937;width:651;height:389;visibility:visible;mso-wrap-style:square;v-text-anchor:middle" coordsize="2604,1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" path="m140,l,81,2603,1558r,-164l140,xe" fillcolor="#85b8eb" stroked="f">
                        <v:path arrowok="t" o:extrusionok="f"/>
                      </v:shape>
                      <v:shape id="Google Shape;776;p1" o:spid="_x0000_s1068" style="position:absolute;left:8546;top:713;width:606;height:567;visibility:visible;mso-wrap-style:square;v-text-anchor:middle" coordsize="2424,2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" path="m2421,1l2208,124,,1374r3,650l3,2267,2424,894,2421,1xe" fillcolor="#dae8ff" stroked="f">
                        <v:path arrowok="t" o:extrusionok="f"/>
                      </v:shape>
                      <v:shape id="Google Shape;777;p1" o:spid="_x0000_s1069" style="position:absolute;left:9151;top:694;width:36;height:264;visibility:visible;mso-wrap-style:square;v-text-anchor:middle" coordsize="143,10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" path="m140,l1,80,2,973r141,83l140,xe" fillcolor="#c1dbf5" stroked="f">
                        <v:path arrowok="t" o:extrusionok="f"/>
                      </v:shape>
                      <v:shape id="Google Shape;778;p1" o:spid="_x0000_s1070" style="position:absolute;left:8547;top:937;width:640;height:384;visibility:visible;mso-wrap-style:square;v-text-anchor:middle" coordsize="2560,1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" path="m2421,l,1373r,163l2560,83,2421,xe" fillcolor="#c1dbf5" stroked="f">
                        <v:path arrowok="t" o:extrusionok="f"/>
                      </v:shape>
                      <v:shape id="Google Shape;779;p1" o:spid="_x0000_s1071" style="position:absolute;left:8419;top:351;width:340;height:377;visibility:visible;mso-wrap-style:square;v-text-anchor:middle" coordsize="1360,15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" path="m1347,l1,763r13,745l1360,746,1347,xe" fillcolor="#d9e9f9" stroked="f">
                        <v:path arrowok="t" o:extrusionok="f"/>
                      </v:shape>
                      <v:shape id="Google Shape;780;p1" o:spid="_x0000_s1072" style="position:absolute;left:8073;top:344;width:349;height:384;visibility:visible;mso-wrap-style:square;v-text-anchor:middle" coordsize="1397,15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" path="m1,l14,746r1383,788l1384,789,1,xe" fillcolor="#e3f9f7" stroked="f">
                        <v:path arrowok="t" o:extrusionok="f"/>
                      </v:shape>
                      <v:shape id="Google Shape;781;p1" o:spid="_x0000_s1073" style="position:absolute;left:6255;top:3444;width:3775;height:2185;visibility:visible;mso-wrap-style:square;v-text-anchor:middle" coordsize="15102,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" path="m12394,1555nfc15087,3110,15101,5630,12426,7184v-2676,1555,-7027,1555,-9719,c15,5630,,3110,2674,1555,5349,1,9701,1,12394,1555xe" filled="f" strokecolor="#eee">
                        <v:stroke startarrowwidth="narrow" startarrowlength="short" endarrowwidth="narrow" endarrowlength="short" miterlimit="950f" joinstyle="miter"/>
                        <v:path arrowok="t" o:extrusionok="f"/>
                      </v:shape>
                      <v:shape id="Google Shape;782;p1" o:spid="_x0000_s1074" style="position:absolute;left:6737;top:3795;width:2810;height:1482;visibility:visible;mso-wrap-style:square;v-text-anchor:middle" coordsize="11240,5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" path="m5613,1665v574,,1148,127,1587,381c8078,2552,8083,3374,7210,3882v-436,254,-1009,380,-1582,380c5054,4262,4479,4136,4040,3882,3161,3376,3157,2554,4030,2046v436,-254,1009,-381,1583,-381xm5603,1c4294,1,2986,290,1991,869,,2026,12,3902,2016,5059v1002,578,2312,867,3621,867c6946,5926,8253,5637,9249,5059,11240,3902,11229,2026,9225,869,8223,290,6913,1,5603,1xe" fillcolor="#eee" stroked="f">
                        <v:path arrowok="t" o:extrusionok="f"/>
                      </v:shape>
                      <v:shape id="Google Shape;783;p1" o:spid="_x0000_s1075" style="position:absolute;left:7722;top:4074;width:840;height:638;visibility:visible;mso-wrap-style:square;v-text-anchor:middle" coordsize="3363,2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" path="m,2542v,1,,2,,3l,2542xm1676,c1247,,818,95,492,285,167,473,4,721,4,968l,2542r,c1,2295,164,2050,487,1862v327,-190,756,-286,1186,-286c2103,1576,2533,1672,2861,1862v332,192,496,443,496,692l3361,978c3363,727,3197,476,2867,285,2537,95,2107,,1676,xe" fillcolor="#e3f9f7" stroked="f">
                        <v:path arrowok="t" o:extrusionok="f"/>
                      </v:shape>
                      <v:shape id="Google Shape;784;p1" o:spid="_x0000_s1076" style="position:absolute;left:7184;top:4314;width:1916;height:729;visibility:visible;mso-wrap-style:square;v-text-anchor:middle" coordsize="7666,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" path="m7665,24r,9l7665,33v,-3,,-6,,-9xm6,1l2,686c,1258,377,1831,1133,2266v749,433,1730,650,2710,650c4823,2916,5802,2699,6547,2266,7288,1836,7659,1272,7661,708r4,-674l7665,34v-6,560,-377,1119,-1113,1547c5806,2014,4827,2230,3848,2230v-980,,-1961,-216,-2711,-649c381,1145,4,572,6,1xe" fillcolor="#595959" stroked="f">
                        <v:path arrowok="t" o:extrusionok="f"/>
                      </v:shape>
                      <v:shape id="Google Shape;785;p1" o:spid="_x0000_s1077" style="position:absolute;left:7091;top:3762;width:2103;height:1110;visibility:visible;mso-wrap-style:square;v-text-anchor:middle" coordsize="8415,4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" path="m4202,1246v430,,860,95,1189,285c6049,1911,6052,2527,5398,2907v-327,189,-756,284,-1186,284c3783,3191,3353,3096,3024,2907v-657,-380,-661,-995,-7,-1376c3344,1341,3772,1246,4202,1246xm4194,c3214,,2235,217,1490,651,1,1516,8,2921,1509,3787v750,434,1732,650,2712,650c5201,4437,6180,4221,6925,3787,8414,2921,8407,1516,6906,651,6156,217,5174,,4194,xe" fillcolor="#002c89" stroked="f">
                        <v:path arrowok="t" o:extrusionok="f"/>
                      </v:shape>
                      <v:shape id="Google Shape;786;p1" o:spid="_x0000_s1078" style="position:absolute;left:7269;top:3817;width:1747;height:526;visibility:visible;mso-wrap-style:square;v-text-anchor:middle" coordsize="6989,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" path="m3484,c2600,,1717,195,1045,585,334,1000,1,1550,47,2090,86,1613,419,1144,1045,780,1717,390,2600,195,3484,195v883,,1768,195,2445,585c6565,1148,6903,1622,6944,2104,6989,1558,6651,1003,5929,585,5252,195,4367,,3484,xe" fillcolor="#595959" stroked="f">
                        <v:path arrowok="t" o:extrusionok="f"/>
                      </v:shape>
                      <v:shape id="Google Shape;787;p1" o:spid="_x0000_s1079" style="position:absolute;left:7280;top:3865;width:1725;height:952;visibility:visible;mso-wrap-style:square;v-text-anchor:middle" coordsize="6899,38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" path="m3437,1c2554,1,1672,196,1000,587,374,951,41,1420,1,1897v42,482,380,956,1016,1324c1693,3611,2578,3806,3461,3806v884,,1767,-195,2439,-585c6526,2857,6858,2388,6899,1911,6858,1429,6520,955,5884,587,5207,196,4322,1,3437,1xe" fillcolor="#d9e9f9" stroked="f">
                        <v:path arrowok="t" o:extrusionok="f"/>
                      </v:shape>
                      <v:shape id="Google Shape;788;p1" o:spid="_x0000_s1080" style="position:absolute;left:7602;top:4161;width:98;height:281;visibility:visible;mso-wrap-style:square;v-text-anchor:middle" coordsize="393,1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" path="m393,nfc36,341,,764,286,1122e" fillcolor="#000358" strokecolor="#458cfe [3215]">
                        <v:stroke startarrowwidth="narrow" startarrowlength="short" endarrowwidth="narrow" endarrowlength="short" endcap="round"/>
                        <v:path arrowok="t" o:extrusionok="f"/>
                      </v:shape>
                      <v:shape id="Google Shape;789;p1" o:spid="_x0000_s1081" style="position:absolute;left:8211;top:3935;width:399;height:111;visibility:visible;mso-wrap-style:square;v-text-anchor:middle" coordsize="1595,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" path="m1594,441nfc1148,183,582,37,1,1e" fillcolor="#000358" strokecolor="#008d8a">
                        <v:stroke startarrowwidth="narrow" startarrowlength="short" endarrowwidth="narrow" endarrowlength="short" endcap="round"/>
                        <v:path arrowok="t" o:extrusionok="f"/>
                      </v:shape>
                      <v:shape id="Google Shape;790;p1" o:spid="_x0000_s1082" style="position:absolute;left:8502;top:4335;width:302;height:305;visibility:visible;mso-wrap-style:square;v-text-anchor:middle" coordsize="1207,1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" path="m,1220nfc153,1164,299,1095,440,1014,924,733,1179,369,1207,1e" fillcolor="#000358" strokecolor="#458cfe [3215]">
                        <v:stroke startarrowwidth="narrow" startarrowlength="short" endarrowwidth="narrow" endarrowlength="short" endcap="round"/>
                        <v:path arrowok="t" o:extrusionok="f"/>
                      </v:shape>
                      <v:shape id="Google Shape;791;p1" o:spid="_x0000_s1083" style="position:absolute;left:7962;top:4157;width:360;height:190;visibility:visible;mso-wrap-style:square;v-text-anchor:middle" coordsize="1441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" path="m,751v,1,,1,,2l,751xm718,1c534,1,351,42,211,124,71,204,2,309,2,415l,751r,c1,646,71,541,209,462,349,380,533,339,717,339v184,,368,41,509,123c1368,543,1437,650,1437,757r2,-337c1440,312,1369,205,1227,124,1087,42,902,1,718,1xe" fillcolor="#595959" stroked="f">
                        <v:path arrowok="t" o:extrusionok="f"/>
                      </v:shape>
                      <v:shape id="Google Shape;792;p1" o:spid="_x0000_s1084" style="position:absolute;left:7731;top:4261;width:821;height:312;visibility:visible;mso-wrap-style:square;v-text-anchor:middle" coordsize="3284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" path="m3283,10r,4l3283,14v,-2,,-3,,-4xm3,1l2,294c,539,161,784,484,969v322,186,742,279,1162,279c2066,1248,2486,1155,2805,969,3121,785,3280,545,3280,302r3,-288l3283,14v-3,241,-161,480,-477,663c2487,862,2068,955,1648,955,1229,955,809,862,487,677,164,489,3,244,3,1xe" fillcolor="#595959" stroked="f">
                        <v:path arrowok="t" o:extrusionok="f"/>
                      </v:shape>
                      <v:shape id="Google Shape;793;p1" o:spid="_x0000_s1085" style="position:absolute;left:7691;top:4024;width:902;height:475;visibility:visible;mso-wrap-style:square;v-text-anchor:middle" coordsize="3605,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" path="m1799,533v185,,369,41,510,123c2590,818,2592,1081,2312,1245v-139,81,-323,121,-506,121c1622,1366,1438,1326,1297,1245,1014,1082,1013,818,1293,656v139,-82,323,-123,506,-123xm1798,c1378,,958,93,639,279,1,649,5,1250,647,1622v322,185,742,278,1161,278c2228,1900,2647,1807,2966,1622v638,-372,635,-972,-7,-1343c2638,93,2217,,1798,xe" fillcolor="#002c89" stroked="f">
                        <v:path arrowok="t" o:extrusionok="f"/>
                      </v:shape>
                      <v:shape id="Google Shape;794;p1" o:spid="_x0000_s1086" style="position:absolute;left:3905;top:6253;width:499;height:293;visibility:visible;mso-wrap-style:square;v-text-anchor:middle" coordsize="1993,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" path="m1663,l,985r339,187l1992,196,1663,xe" fillcolor="#eee" stroked="f">
                        <v:path arrowok="t" o:extrusionok="f"/>
                      </v:shape>
                      <v:shape id="Google Shape;795;p1" o:spid="_x0000_s1087" style="position:absolute;left:4054;top:6339;width:498;height:294;visibility:visible;mso-wrap-style:square;v-text-anchor:middle" coordsize="1992,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" path="m1664,1l1,984r337,188l1992,196,1664,1xe" fillcolor="#eee" stroked="f">
                        <v:path arrowok="t" o:extrusionok="f"/>
                      </v:shape>
                      <v:shape id="Google Shape;796;p1" o:spid="_x0000_s1088" style="position:absolute;left:4200;top:6423;width:499;height:294;visibility:visible;mso-wrap-style:square;v-text-anchor:middle" coordsize="1993,1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" path="m1664,1l,986r340,188l1993,198,1664,1xe" fillcolor="#eee" stroked="f">
                        <v:path arrowok="t" o:extrusionok="f"/>
                      </v:shape>
                      <v:shape id="Google Shape;797;p1" o:spid="_x0000_s1089" style="position:absolute;left:4350;top:6511;width:498;height:293;visibility:visible;mso-wrap-style:square;v-text-anchor:middle" coordsize="1993,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" path="m1664,l,985r340,187l1993,196,1664,xe" fillcolor="#eee" stroked="f">
                        <v:path arrowok="t" o:extrusionok="f"/>
                      </v:shape>
                      <v:shape id="Google Shape;798;p1" o:spid="_x0000_s1090" style="position:absolute;left:4497;top:6598;width:498;height:293;visibility:visible;mso-wrap-style:square;v-text-anchor:middle" coordsize="1992,1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" path="m1664,l1,985r339,187l1992,196,1664,xe" fillcolor="#eee" stroked="f">
                        <v:path arrowok="t" o:extrusionok="f"/>
                      </v:shape>
                      <v:shape id="Google Shape;799;p1" o:spid="_x0000_s1091" style="position:absolute;left:4569;top:5670;width:4078;height:2361;visibility:visible;mso-wrap-style:square;v-text-anchor:middle" coordsize="16311,9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" path="m9875,1v-58,,-116,12,-159,38l89,5639c,5690,,5772,89,5825l6275,9405v44,25,102,38,160,38c6493,9443,6551,9430,6595,9405l16222,3805v89,-51,89,-135,,-186l10036,39c9992,13,9934,1,9875,1xe" fillcolor="#f4aa9e" stroked="f">
                        <v:path arrowok="t" o:extrusionok="f"/>
                      </v:shape>
                      <v:shape id="Google Shape;800;p1" o:spid="_x0000_s1092" style="position:absolute;left:4569;top:5670;width:4078;height:2360;visibility:visible;mso-wrap-style:square;v-text-anchor:middle" coordsize="16310,9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" path="m9875,1v-58,,-116,13,-160,38l88,5639v-87,51,-87,134,1,186l6275,9405v44,25,102,38,160,38c6493,9443,6551,9430,6594,9405l16221,3805v89,-51,89,-135,,-186l10035,39c9991,14,9933,1,9875,1xe" fillcolor="#eee" stroked="f">
                        <v:path arrowok="t" o:extrusionok="f"/>
                      </v:shape>
                      <v:shape id="Google Shape;801;p1" o:spid="_x0000_s1093" style="position:absolute;left:7431;top:6170;width:105;height:327;visibility:visible;mso-wrap-style:square;v-text-anchor:middle" coordsize="420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" path="m1,1r,1184c1,1217,21,1248,63,1271v41,24,95,36,148,36c265,1307,318,1295,359,1271v40,-23,61,-54,61,-84l420,1v,32,-21,62,-61,85c318,110,265,122,211,122,158,122,104,110,63,86,21,63,1,31,1,1xe" fillcolor="#002c89" stroked="f">
                        <v:path arrowok="t" o:extrusionok="f"/>
                      </v:shape>
                      <v:shape id="Google Shape;802;p1" o:spid="_x0000_s1094" style="position:absolute;left:7426;top:6140;width:115;height:61;visibility:visible;mso-wrap-style:square;v-text-anchor:middle" coordsize="462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" path="m233,c179,,125,12,83,37,1,85,2,160,85,206v40,24,94,36,148,36c286,242,340,230,381,206,462,160,462,83,379,35,339,12,286,,233,xe" fillcolor="#e42524" stroked="f">
                        <v:path arrowok="t" o:extrusionok="f"/>
                      </v:shape>
                      <v:shape id="Google Shape;803;p1" o:spid="_x0000_s1095" style="position:absolute;left:7083;top:5437;width:815;height:778;visibility:visible;mso-wrap-style:square;v-text-anchor:middle" coordsize="3259,3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" path="m1307,1v-54,,-108,7,-162,22c875,95,688,340,689,620r,6c364,668,179,1017,325,1310,125,1418,,1626,,1854v,222,119,428,314,537c340,2637,548,2815,783,2815v38,,76,-5,114,-14c905,2807,913,2811,921,2817v211,201,478,298,744,298c2006,3115,2344,2955,2555,2647v264,-58,425,-326,353,-587c3143,1900,3259,1616,3202,1338,3147,1059,2928,842,2650,787v82,-218,-3,-464,-203,-582c2370,160,2286,139,2203,139v-137,,-271,58,-364,169c1727,115,1522,1,1307,1xe" fillcolor="#85b8eb" stroked="f">
                        <v:path arrowok="t" o:extrusionok="f"/>
                      </v:shape>
                      <v:shape id="Google Shape;804;p1" o:spid="_x0000_s1096" style="position:absolute;left:7954;top:6370;width:105;height:327;visibility:visible;mso-wrap-style:square;v-text-anchor:middle" coordsize="420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" path="m1,r,1185c1,1217,21,1247,61,1271v42,24,95,35,149,35c264,1306,317,1295,359,1271v40,-24,61,-54,61,-86l420,v,32,-21,63,-61,86c318,110,264,122,211,122,157,122,103,110,61,86,21,63,1,31,1,xe" fillcolor="#002c89" stroked="f">
                        <v:path arrowok="t" o:extrusionok="f"/>
                      </v:shape>
                      <v:shape id="Google Shape;805;p1" o:spid="_x0000_s1097" style="position:absolute;left:7948;top:6339;width:116;height:61;visibility:visible;mso-wrap-style:square;v-text-anchor:middle" coordsize="462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" path="m231,1c177,1,124,13,83,37,1,83,2,161,83,208v42,24,96,36,150,36c286,244,340,232,381,208,462,161,462,83,379,37,338,13,284,1,231,1xe" fillcolor="#e42524" stroked="f">
                        <v:path arrowok="t" o:extrusionok="f"/>
                      </v:shape>
                      <v:shape id="Google Shape;806;p1" o:spid="_x0000_s1098" style="position:absolute;left:7606;top:5636;width:815;height:779;visibility:visible;mso-wrap-style:square;v-text-anchor:middle" coordsize="3259,3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" path="m1304,v-53,,-106,7,-159,22c875,96,688,341,689,619r,7c364,667,177,1018,325,1311,125,1418,,1627,,1855v,221,119,426,314,536c339,2637,548,2815,784,2815v37,,75,-4,113,-14l921,2816v211,201,478,298,744,298c2006,3114,2344,2954,2555,2646v264,-58,425,-326,353,-586c3143,1901,3259,1615,3202,1337,3146,1058,2928,841,2650,786v82,-218,-3,-463,-203,-582c2370,159,2286,138,2203,138v-137,,-271,58,-364,169c1726,114,1520,,1304,xe" fillcolor="#85b8eb" stroked="f">
                        <v:path arrowok="t" o:extrusionok="f"/>
                      </v:shape>
                      <v:shape id="Google Shape;807;p1" o:spid="_x0000_s1099" style="position:absolute;left:6130;top:4000;width:1225;height:3115;visibility:visible;mso-wrap-style:square;v-text-anchor:middle" coordsize="4898,12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" path="m,1l45,8907r4852,3556l4852,2768,,1xe" fillcolor="#fd876c" stroked="f">
                        <v:path arrowok="t" o:extrusionok="f"/>
                      </v:shape>
                      <v:shape id="Google Shape;808;p1" o:spid="_x0000_s1100" style="position:absolute;left:4950;top:4000;width:1180;height:3093;visibility:visible;mso-wrap-style:square;v-text-anchor:middle" coordsize="4723,12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" path="m4722,1l1,2676r45,9695l4677,8907,4722,1xe" fillcolor="#fd876c" stroked="f">
                        <v:path arrowok="t" o:extrusionok="f"/>
                      </v:shape>
                      <v:shape id="Google Shape;809;p1" o:spid="_x0000_s1101" style="position:absolute;left:6163;top:4692;width:1191;height:3092;visibility:visible;mso-wrap-style:square;v-text-anchor:middle" coordsize="4766,12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" path="m4721,1l1,2675r45,9695l4766,9696,4721,1xe" fillcolor="#000358" stroked="f">
                        <v:path arrowok="t" o:extrusionok="f"/>
                      </v:shape>
                      <v:shape id="Google Shape;810;p1" o:spid="_x0000_s1102" style="position:absolute;left:4950;top:4669;width:1224;height:3115;visibility:visible;mso-wrap-style:square;v-text-anchor:middle" coordsize="4898,12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" path="m1,l46,9695r4852,2767l4898,12462,4853,2767,1,xe" fillcolor="#003192" stroked="f">
                        <v:path arrowok="t" o:extrusionok="f"/>
                      </v:shape>
                      <v:shape id="Google Shape;811;p1" o:spid="_x0000_s1103" style="position:absolute;left:4950;top:4000;width:2393;height:1360;visibility:visible;mso-wrap-style:square;v-text-anchor:middle" coordsize="9573,5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" path="m4721,l1,2674,4853,5441,9573,2767,4721,xe" fillcolor="#002060" strokecolor="#002060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812;p1" o:spid="_x0000_s1104" style="position:absolute;left:5119;top:5064;width:225;height:386;visibility:visible;mso-wrap-style:square;v-text-anchor:middle" coordsize="898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" path="m3,l,1028r895,516l897,1265r1,-749l250,141,3,xe" fillcolor="#dae8ff" stroked="f">
                        <v:path arrowok="t" o:extrusionok="f"/>
                      </v:shape>
                      <v:shape id="Google Shape;813;p1" o:spid="_x0000_s1105" style="position:absolute;left:5079;top:5040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" path="m3,1l,1218r161,-95l164,94,3,1xe" fillcolor="#008d8a" stroked="f">
                        <v:path arrowok="t" o:extrusionok="f"/>
                      </v:shape>
                      <v:shape id="Google Shape;814;p1" o:spid="_x0000_s1106" style="position:absolute;left:5079;top:5321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" path="m161,l,95,1056,704r,-188l161,xe" fillcolor="#008d8a" stroked="f">
                        <v:path arrowok="t" o:extrusionok="f"/>
                      </v:shape>
                      <v:shape id="Google Shape;815;p1" o:spid="_x0000_s1107" style="position:absolute;left:5463;top:5261;width:225;height:387;visibility:visible;mso-wrap-style:square;v-text-anchor:middle" coordsize="899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" path="m3,l1,1028r894,518l897,1264r1,-748l250,142,3,xe" fillcolor="#dae8ff" stroked="f">
                        <v:path arrowok="t" o:extrusionok="f"/>
                      </v:shape>
                      <v:shape id="Google Shape;816;p1" o:spid="_x0000_s1108" style="position:absolute;left:5423;top:5238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" path="m3,l1,1215r161,-94l164,93,3,xe" fillcolor="#008d8a" stroked="f">
                        <v:path arrowok="t" o:extrusionok="f"/>
                      </v:shape>
                      <v:shape id="Google Shape;817;p1" o:spid="_x0000_s1109" style="position:absolute;left:5423;top:5518;width:264;height:177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" path="m162,l1,94,1056,705r,-187l162,xe" fillcolor="#008d8a" stroked="f">
                        <v:path arrowok="t" o:extrusionok="f"/>
                      </v:shape>
                      <v:shape id="Google Shape;818;p1" o:spid="_x0000_s1110" style="position:absolute;left:5807;top:5457;width:225;height:387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" path="m4,l1,1029r894,517l897,1265r1,-748l249,143,4,xe" fillcolor="#dae8ff" stroked="f">
                        <v:path arrowok="t" o:extrusionok="f"/>
                      </v:shape>
                      <v:shape id="Google Shape;819;p1" o:spid="_x0000_s1111" style="position:absolute;left:5767;top:5434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" path="m4,1l1,1216r161,-94l165,93,4,1xe" fillcolor="#008d8a" stroked="f">
                        <v:path arrowok="t" o:extrusionok="f"/>
                      </v:shape>
                      <v:shape id="Google Shape;820;p1" o:spid="_x0000_s1112" style="position:absolute;left:5767;top:5714;width:264;height:177;visibility:visible;mso-wrap-style:square;v-text-anchor:middle" coordsize="1057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" path="m162,1l1,95,1056,705r,-187l162,1xe" fillcolor="#008d8a" stroked="f">
                        <v:path arrowok="t" o:extrusionok="f"/>
                      </v:shape>
                      <v:shape id="Google Shape;821;p1" o:spid="_x0000_s1113" style="position:absolute;left:5119;top:5547;width:225;height:386;visibility:visible;mso-wrap-style:square;v-text-anchor:middle" coordsize="898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" path="m3,l,1030r895,516l897,1266r1,-748l250,142,3,xe" fillcolor="#dae8ff" stroked="f">
                        <v:path arrowok="t" o:extrusionok="f"/>
                      </v:shape>
                      <v:shape id="Google Shape;822;p1" o:spid="_x0000_s1114" style="position:absolute;left:5079;top:5523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" path="m3,l,1217r161,-94l164,93,3,xe" fillcolor="#008d8a" stroked="f">
                        <v:path arrowok="t" o:extrusionok="f"/>
                      </v:shape>
                      <v:shape id="Google Shape;823;p1" o:spid="_x0000_s1115" style="position:absolute;left:5079;top:5804;width:264;height:176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" path="m161,1l,95,1056,704r,-187l161,1xe" fillcolor="#008d8a" stroked="f">
                        <v:path arrowok="t" o:extrusionok="f"/>
                      </v:shape>
                      <v:shape id="Google Shape;824;p1" o:spid="_x0000_s1116" style="position:absolute;left:5463;top:5744;width:225;height:386;visibility:visible;mso-wrap-style:square;v-text-anchor:middle" coordsize="899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" path="m3,l1,1029r894,516l897,1265r1,-748l250,141,3,xe" fillcolor="#dae8ff" stroked="f">
                        <v:path arrowok="t" o:extrusionok="f"/>
                      </v:shape>
                      <v:shape id="Google Shape;825;p1" o:spid="_x0000_s1117" style="position:absolute;left:5423;top:5721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" path="m3,l1,1217r,l162,1123,164,93,3,xe" fillcolor="#008d8a" stroked="f">
                        <v:path arrowok="t" o:extrusionok="f"/>
                      </v:shape>
                      <v:shape id="Google Shape;826;p1" o:spid="_x0000_s1118" style="position:absolute;left:5423;top:6001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" path="m162,1l1,95,1056,704r,-187l162,1xe" fillcolor="#008d8a" stroked="f">
                        <v:path arrowok="t" o:extrusionok="f"/>
                      </v:shape>
                      <v:shape id="Google Shape;827;p1" o:spid="_x0000_s1119" style="position:absolute;left:5807;top:5940;width:225;height:387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" path="m4,1l1,1029r894,518l897,1265r1,-748l249,143,4,1xe" fillcolor="#dae8ff" stroked="f">
                        <v:path arrowok="t" o:extrusionok="f"/>
                      </v:shape>
                      <v:shape id="Google Shape;828;p1" o:spid="_x0000_s1120" style="position:absolute;left:5767;top:5917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" path="m4,l1,1215r161,-94l165,93,4,xe" fillcolor="#008d8a" stroked="f">
                        <v:path arrowok="t" o:extrusionok="f"/>
                      </v:shape>
                      <v:shape id="Google Shape;829;p1" o:spid="_x0000_s1121" style="position:absolute;left:5767;top:6197;width:264;height:177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" path="m162,l1,94,1056,705r,-187l162,xe" fillcolor="#008d8a" stroked="f">
                        <v:path arrowok="t" o:extrusionok="f"/>
                      </v:shape>
                      <v:shape id="Google Shape;830;p1" o:spid="_x0000_s1122" style="position:absolute;left:5119;top:6029;width:225;height:387;visibility:visible;mso-wrap-style:square;v-text-anchor:middle" coordsize="898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" path="m3,1l,1030r895,516l897,1267r1,-749l250,143,3,1xe" fillcolor="#dae8ff" stroked="f">
                        <v:path arrowok="t" o:extrusionok="f"/>
                      </v:shape>
                      <v:shape id="Google Shape;831;p1" o:spid="_x0000_s1123" style="position:absolute;left:5079;top:6006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" path="m3,1l,1216r161,-94l164,94,3,1xe" fillcolor="#008d8a" stroked="f">
                        <v:path arrowok="t" o:extrusionok="f"/>
                      </v:shape>
                      <v:shape id="Google Shape;832;p1" o:spid="_x0000_s1124" style="position:absolute;left:5079;top:6287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" path="m161,l,93,1056,704r,-188l161,xe" fillcolor="#008d8a" stroked="f">
                        <v:path arrowok="t" o:extrusionok="f"/>
                      </v:shape>
                      <v:shape id="Google Shape;833;p1" o:spid="_x0000_s1125" style="position:absolute;left:5463;top:6227;width:225;height:386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" path="m3,1l1,1030r894,516l897,1266r1,-748l250,143,3,1xe" fillcolor="#dae8ff" stroked="f">
                        <v:path arrowok="t" o:extrusionok="f"/>
                      </v:shape>
                      <v:shape id="Google Shape;834;p1" o:spid="_x0000_s1126" style="position:absolute;left:5423;top:6203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" path="m3,1l1,1217r,l162,1123,164,94,3,1xe" fillcolor="#008d8a" stroked="f">
                        <v:path arrowok="t" o:extrusionok="f"/>
                      </v:shape>
                      <v:shape id="Google Shape;835;p1" o:spid="_x0000_s1127" style="position:absolute;left:5423;top:6484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" path="m162,l1,94,1056,703r,-187l162,xe" fillcolor="#008d8a" stroked="f">
                        <v:path arrowok="t" o:extrusionok="f"/>
                      </v:shape>
                      <v:shape id="Google Shape;836;p1" o:spid="_x0000_s1128" style="position:absolute;left:5807;top:6423;width:225;height:386;visibility:visible;mso-wrap-style:square;v-text-anchor:middle" coordsize="899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" path="m4,l1,1029r894,516l897,1265r1,-748l249,141,4,xe" fillcolor="#dae8ff" stroked="f">
                        <v:path arrowok="t" o:extrusionok="f"/>
                      </v:shape>
                      <v:shape id="Google Shape;837;p1" o:spid="_x0000_s1129" style="position:absolute;left:5767;top:6400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" path="m4,l1,1217r161,-94l165,93,4,xe" fillcolor="#008d8a" stroked="f">
                        <v:path arrowok="t" o:extrusionok="f"/>
                      </v:shape>
                      <v:shape id="Google Shape;838;p1" o:spid="_x0000_s1130" style="position:absolute;left:5767;top:6680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" path="m162,1l1,95,1056,704r,-187l162,1xe" fillcolor="#008d8a" stroked="f">
                        <v:path arrowok="t" o:extrusionok="f"/>
                      </v:shape>
                      <v:shape id="Google Shape;839;p1" o:spid="_x0000_s1131" style="position:absolute;left:5119;top:6512;width:225;height:387;visibility:visible;mso-wrap-style:square;v-text-anchor:middle" coordsize="898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" path="m3,l,1028r895,518l897,1265r1,-749l250,142,3,xe" fillcolor="#dae8ff" stroked="f">
                        <v:path arrowok="t" o:extrusionok="f"/>
                      </v:shape>
                      <v:shape id="Google Shape;840;p1" o:spid="_x0000_s1132" style="position:absolute;left:5079;top:6489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" path="m3,l,1216r161,-95l164,93,3,xe" fillcolor="#008d8a" stroked="f">
                        <v:path arrowok="t" o:extrusionok="f"/>
                      </v:shape>
                      <v:shape id="Google Shape;841;p1" o:spid="_x0000_s1133" style="position:absolute;left:5079;top:6769;width:264;height:177;visibility:visible;mso-wrap-style:square;v-text-anchor:middle" coordsize="1057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" path="m161,l,95,1056,705r,-187l161,xe" fillcolor="#008d8a" stroked="f">
                        <v:path arrowok="t" o:extrusionok="f"/>
                      </v:shape>
                      <v:shape id="Google Shape;842;p1" o:spid="_x0000_s1134" style="position:absolute;left:5463;top:6710;width:225;height:386;visibility:visible;mso-wrap-style:square;v-text-anchor:middle" coordsize="899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" path="m3,l1,1030r894,516l897,1266r1,-750l250,142,3,xe" fillcolor="#dae8ff" stroked="f">
                        <v:path arrowok="t" o:extrusionok="f"/>
                      </v:shape>
                      <v:shape id="Google Shape;843;p1" o:spid="_x0000_s1135" style="position:absolute;left:5423;top:6686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" path="m3,l1,1215r161,-94l164,93,3,xe" fillcolor="#008d8a" stroked="f">
                        <v:path arrowok="t" o:extrusionok="f"/>
                      </v:shape>
                      <v:shape id="Google Shape;844;p1" o:spid="_x0000_s1136" style="position:absolute;left:5423;top:6967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" path="m162,1l1,95,1056,704r,-187l162,1xe" fillcolor="#008d8a" stroked="f">
                        <v:path arrowok="t" o:extrusionok="f"/>
                      </v:shape>
                      <v:shape id="Google Shape;845;p1" o:spid="_x0000_s1137" style="position:absolute;left:5807;top:6906;width:225;height:386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" path="m4,1l1,1030r894,516l897,1266r1,-748l249,143,4,1xe" fillcolor="#dae8ff" stroked="f">
                        <v:path arrowok="t" o:extrusionok="f"/>
                      </v:shape>
                      <v:shape id="Google Shape;846;p1" o:spid="_x0000_s1138" style="position:absolute;left:5767;top:6882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" path="m4,1l1,1217r161,-94l165,94,4,1xe" fillcolor="#008d8a" stroked="f">
                        <v:path arrowok="t" o:extrusionok="f"/>
                      </v:shape>
                      <v:shape id="Google Shape;847;p1" o:spid="_x0000_s1139" style="position:absolute;left:5767;top:7163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" path="m162,l1,94,1056,703r,-187l162,xe" fillcolor="#008d8a" stroked="f">
                        <v:path arrowok="t" o:extrusionok="f"/>
                      </v:shape>
                      <v:shape id="Google Shape;848;p1" o:spid="_x0000_s1140" style="position:absolute;left:6977;top:5064;width:225;height:386;visibility:visible;mso-wrap-style:square;v-text-anchor:middle" coordsize="898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" path="m895,l650,141,,516r1,749l3,1544,898,1028,895,xe" fillcolor="#dae8ff" stroked="f">
                        <v:path arrowok="t" o:extrusionok="f"/>
                      </v:shape>
                      <v:shape id="Google Shape;849;p1" o:spid="_x0000_s1141" style="position:absolute;left:7201;top:5040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" path="m162,1l1,94,4,1123r161,95l162,1xe" fillcolor="#008d8a" stroked="f">
                        <v:path arrowok="t" o:extrusionok="f"/>
                      </v:shape>
                      <v:shape id="Google Shape;850;p1" o:spid="_x0000_s1142" style="position:absolute;left:6978;top:5321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" path="m896,l1,516r,188l1057,95,896,xe" fillcolor="#008d8a" stroked="f">
                        <v:path arrowok="t" o:extrusionok="f"/>
                      </v:shape>
                      <v:shape id="Google Shape;851;p1" o:spid="_x0000_s1143" style="position:absolute;left:6633;top:5261;width:225;height:387;visibility:visible;mso-wrap-style:square;v-text-anchor:middle" coordsize="899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" path="m896,l651,142,1,516r1,748l4,1546,898,1028,896,xe" fillcolor="#dae8ff" stroked="f">
                        <v:path arrowok="t" o:extrusionok="f"/>
                      </v:shape>
                      <v:shape id="Google Shape;852;p1" o:spid="_x0000_s1144" style="position:absolute;left:6857;top:5238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" path="m162,l1,93,3,1121r161,94l162,xe" fillcolor="#008d8a" stroked="f">
                        <v:path arrowok="t" o:extrusionok="f"/>
                      </v:shape>
                      <v:shape id="Google Shape;853;p1" o:spid="_x0000_s1145" style="position:absolute;left:6634;top:5518;width:264;height:177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" path="m895,l1,518r,187l1056,94,895,xe" fillcolor="#008d8a" stroked="f">
                        <v:path arrowok="t" o:extrusionok="f"/>
                      </v:shape>
                      <v:shape id="Google Shape;854;p1" o:spid="_x0000_s1146" style="position:absolute;left:6289;top:5457;width:225;height:387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" path="m895,l650,143,1,517r1,748l4,1546,898,1029,895,xe" fillcolor="#dae8ff" stroked="f">
                        <v:path arrowok="t" o:extrusionok="f"/>
                      </v:shape>
                      <v:shape id="Google Shape;855;p1" o:spid="_x0000_s1147" style="position:absolute;left:6513;top:5434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" path="m161,1l,93,3,1122r161,94l161,1xe" fillcolor="#008d8a" stroked="f">
                        <v:path arrowok="t" o:extrusionok="f"/>
                      </v:shape>
                      <v:shape id="Google Shape;856;p1" o:spid="_x0000_s1148" style="position:absolute;left:6290;top:5714;width:264;height:177;visibility:visible;mso-wrap-style:square;v-text-anchor:middle" coordsize="1057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" path="m895,1l1,518r,187l1056,95,895,1xe" fillcolor="#008d8a" stroked="f">
                        <v:path arrowok="t" o:extrusionok="f"/>
                      </v:shape>
                      <v:shape id="Google Shape;857;p1" o:spid="_x0000_s1149" style="position:absolute;left:6977;top:5547;width:225;height:386;visibility:visible;mso-wrap-style:square;v-text-anchor:middle" coordsize="898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" path="m895,l650,142,,518r1,748l3,1546,898,1030,895,xe" fillcolor="#dae8ff" stroked="f">
                        <v:path arrowok="t" o:extrusionok="f"/>
                      </v:shape>
                      <v:shape id="Google Shape;858;p1" o:spid="_x0000_s1150" style="position:absolute;left:7201;top:5523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" path="m162,l1,93,4,1123r161,94l162,xe" fillcolor="#008d8a" stroked="f">
                        <v:path arrowok="t" o:extrusionok="f"/>
                      </v:shape>
                      <v:shape id="Google Shape;859;p1" o:spid="_x0000_s1151" style="position:absolute;left:6978;top:5804;width:264;height:176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" path="m896,1l1,517r,187l1057,95,896,1xe" fillcolor="#008d8a" stroked="f">
                        <v:path arrowok="t" o:extrusionok="f"/>
                      </v:shape>
                      <v:shape id="Google Shape;860;p1" o:spid="_x0000_s1152" style="position:absolute;left:6633;top:5744;width:225;height:386;visibility:visible;mso-wrap-style:square;v-text-anchor:middle" coordsize="899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" path="m896,l651,141,1,517r1,748l4,1545,898,1029,896,xe" fillcolor="#dae8ff" stroked="f">
                        <v:path arrowok="t" o:extrusionok="f"/>
                      </v:shape>
                      <v:shape id="Google Shape;861;p1" o:spid="_x0000_s1153" style="position:absolute;left:6857;top:5721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" path="m162,l1,93,3,1123r161,94l162,xe" fillcolor="#008d8a" stroked="f">
                        <v:path arrowok="t" o:extrusionok="f"/>
                      </v:shape>
                      <v:shape id="Google Shape;862;p1" o:spid="_x0000_s1154" style="position:absolute;left:6634;top:6001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" path="m895,1l1,517r,187l1056,95,895,1xe" fillcolor="#008d8a" stroked="f">
                        <v:path arrowok="t" o:extrusionok="f"/>
                      </v:shape>
                      <v:shape id="Google Shape;863;p1" o:spid="_x0000_s1155" style="position:absolute;left:6289;top:5940;width:225;height:387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" path="m895,1l650,143,1,517r1,748l4,1547,898,1029,895,1xe" fillcolor="#dae8ff" stroked="f">
                        <v:path arrowok="t" o:extrusionok="f"/>
                      </v:shape>
                      <v:shape id="Google Shape;864;p1" o:spid="_x0000_s1156" style="position:absolute;left:6513;top:5917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" path="m161,l,93,3,1121r161,94l161,xm164,1215r,l164,1215xe" fillcolor="#008d8a" stroked="f">
                        <v:path arrowok="t" o:extrusionok="f"/>
                      </v:shape>
                      <v:shape id="Google Shape;865;p1" o:spid="_x0000_s1157" style="position:absolute;left:6290;top:6197;width:264;height:177;visibility:visible;mso-wrap-style:square;v-text-anchor:middle" coordsize="1057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" path="m895,l1,518r,187l1056,94,895,xe" fillcolor="#008d8a" stroked="f">
                        <v:path arrowok="t" o:extrusionok="f"/>
                      </v:shape>
                      <v:shape id="Google Shape;866;p1" o:spid="_x0000_s1158" style="position:absolute;left:6977;top:6029;width:225;height:387;visibility:visible;mso-wrap-style:square;v-text-anchor:middle" coordsize="898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" path="m895,1l650,143,,518r1,749l3,1546,898,1030,895,1xe" fillcolor="#dae8ff" stroked="f">
                        <v:path arrowok="t" o:extrusionok="f"/>
                      </v:shape>
                      <v:shape id="Google Shape;867;p1" o:spid="_x0000_s1159" style="position:absolute;left:7201;top:6006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" path="m162,1l1,94,4,1122r161,94l162,1xe" fillcolor="#008d8a" stroked="f">
                        <v:path arrowok="t" o:extrusionok="f"/>
                      </v:shape>
                      <v:shape id="Google Shape;868;p1" o:spid="_x0000_s1160" style="position:absolute;left:6978;top:6287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" path="m896,l1,516r,188l1057,93,896,xe" fillcolor="#008d8a" stroked="f">
                        <v:path arrowok="t" o:extrusionok="f"/>
                      </v:shape>
                      <v:shape id="Google Shape;869;p1" o:spid="_x0000_s1161" style="position:absolute;left:6633;top:6227;width:225;height:386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" path="m896,1l651,143,1,518r1,748l4,1546,898,1030,896,1xe" fillcolor="#dae8ff" stroked="f">
                        <v:path arrowok="t" o:extrusionok="f"/>
                      </v:shape>
                      <v:shape id="Google Shape;870;p1" o:spid="_x0000_s1162" style="position:absolute;left:6857;top:6203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" path="m162,1l1,94,3,1123r161,94l162,1xe" fillcolor="#008d8a" stroked="f">
                        <v:path arrowok="t" o:extrusionok="f"/>
                      </v:shape>
                      <v:shape id="Google Shape;871;p1" o:spid="_x0000_s1163" style="position:absolute;left:6634;top:6484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" path="m895,l1,516r,187l1056,94,895,xe" fillcolor="#008d8a" stroked="f">
                        <v:path arrowok="t" o:extrusionok="f"/>
                      </v:shape>
                      <v:shape id="Google Shape;872;p1" o:spid="_x0000_s1164" style="position:absolute;left:6289;top:6423;width:225;height:386;visibility:visible;mso-wrap-style:square;v-text-anchor:middle" coordsize="899,15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" path="m895,l650,141,1,517r1,748l4,1545,898,1029,895,xe" fillcolor="#dae8ff" stroked="f">
                        <v:path arrowok="t" o:extrusionok="f"/>
                      </v:shape>
                      <v:shape id="Google Shape;873;p1" o:spid="_x0000_s1165" style="position:absolute;left:6513;top:6400;width:41;height:304;visibility:visible;mso-wrap-style:square;v-text-anchor:middle" coordsize="165,12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" path="m161,l,93,3,1123r161,94l161,xe" fillcolor="#008d8a" stroked="f">
                        <v:path arrowok="t" o:extrusionok="f"/>
                      </v:shape>
                      <v:shape id="Google Shape;874;p1" o:spid="_x0000_s1166" style="position:absolute;left:6290;top:6680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" path="m895,1l1,517r,187l1056,95,895,1xe" fillcolor="#008d8a" stroked="f">
                        <v:path arrowok="t" o:extrusionok="f"/>
                      </v:shape>
                      <v:shape id="Google Shape;875;p1" o:spid="_x0000_s1167" style="position:absolute;left:6977;top:6512;width:225;height:387;visibility:visible;mso-wrap-style:square;v-text-anchor:middle" coordsize="898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" path="m895,l650,142,,516r1,749l3,1546,898,1028,895,xe" fillcolor="#dae8ff" stroked="f">
                        <v:path arrowok="t" o:extrusionok="f"/>
                      </v:shape>
                      <v:shape id="Google Shape;876;p1" o:spid="_x0000_s1168" style="position:absolute;left:7201;top:6489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" path="m162,l1,93,4,1121r161,95l162,xe" fillcolor="#008d8a" stroked="f">
                        <v:path arrowok="t" o:extrusionok="f"/>
                      </v:shape>
                      <v:shape id="Google Shape;877;p1" o:spid="_x0000_s1169" style="position:absolute;left:6978;top:6769;width:264;height:177;visibility:visible;mso-wrap-style:square;v-text-anchor:middle" coordsize="1057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" path="m896,l1,518r,187l1057,95,896,xe" fillcolor="#008d8a" stroked="f">
                        <v:path arrowok="t" o:extrusionok="f"/>
                      </v:shape>
                      <v:shape id="Google Shape;878;p1" o:spid="_x0000_s1170" style="position:absolute;left:6633;top:6710;width:225;height:386;visibility:visible;mso-wrap-style:square;v-text-anchor:middle" coordsize="899,1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" path="m896,l651,142,1,516r1,750l4,1546,898,1030,896,xe" fillcolor="#dae8ff" stroked="f">
                        <v:path arrowok="t" o:extrusionok="f"/>
                      </v:shape>
                      <v:shape id="Google Shape;879;p1" o:spid="_x0000_s1171" style="position:absolute;left:6857;top:6686;width:41;height:304;visibility:visible;mso-wrap-style:square;v-text-anchor:middle" coordsize="165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" path="m162,l1,93,3,1121r161,94l162,xe" fillcolor="#008d8a" stroked="f">
                        <v:path arrowok="t" o:extrusionok="f"/>
                      </v:shape>
                      <v:shape id="Google Shape;880;p1" o:spid="_x0000_s1172" style="position:absolute;left:6634;top:6967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" path="m895,1l1,517r,187l1056,95,895,1xe" fillcolor="#008d8a" stroked="f">
                        <v:path arrowok="t" o:extrusionok="f"/>
                      </v:shape>
                      <v:shape id="Google Shape;881;p1" o:spid="_x0000_s1173" style="position:absolute;left:6289;top:6906;width:225;height:386;visibility:visible;mso-wrap-style:square;v-text-anchor:middle" coordsize="899,1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" path="m895,1l650,143,1,518r1,748l4,1546,898,1030,895,1xe" fillcolor="#dae8ff" stroked="f">
                        <v:path arrowok="t" o:extrusionok="f"/>
                      </v:shape>
                      <v:shape id="Google Shape;882;p1" o:spid="_x0000_s1174" style="position:absolute;left:6513;top:6882;width:41;height:305;visibility:visible;mso-wrap-style:square;v-text-anchor:middle" coordsize="165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" path="m161,1l,94,3,1123r161,94l161,1xe" fillcolor="#008d8a" stroked="f">
                        <v:path arrowok="t" o:extrusionok="f"/>
                      </v:shape>
                      <v:shape id="Google Shape;883;p1" o:spid="_x0000_s1175" style="position:absolute;left:6290;top:7163;width:264;height:176;visibility:visible;mso-wrap-style:square;v-text-anchor:middle" coordsize="1057,7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" path="m895,l1,516r,187l1056,94,895,xe" fillcolor="#008d8a" stroked="f">
                        <v:path arrowok="t" o:extrusionok="f"/>
                      </v:shape>
                      <v:shape id="Google Shape;884;p1" o:spid="_x0000_s1176" style="position:absolute;left:4707;top:2816;width:2426;height:1420;visibility:visible;mso-wrap-style:square;v-text-anchor:middle" coordsize="9703,5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" path="m6206,v-58,,-116,13,-160,38l90,3530c2,3581,,3664,89,3716l3337,5642v44,25,102,38,160,38c3555,5680,3613,5667,3657,5642l9613,2151v88,-51,90,-135,1,-185l6366,38c6322,13,6264,,6206,xe" fillcolor="#eee" stroked="f">
                        <v:path arrowok="t" o:extrusionok="f"/>
                      </v:shape>
                      <v:shape id="Google Shape;885;p1" o:spid="_x0000_s1177" style="position:absolute;left:5292;top:2857;width:579;height:1052;visibility:visible;mso-wrap-style:square;v-text-anchor:middle" coordsize="2317,4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" path="m1,1l8,2879v,,2298,1327,2308,1327c2316,4206,2316,4206,2316,4206r-3,-2857l1,1xe" fillcolor="#85b8eb" stroked="f">
                        <v:path arrowok="t" o:extrusionok="f"/>
                      </v:shape>
                      <v:shape id="Google Shape;886;p1" o:spid="_x0000_s1178" style="position:absolute;left:5292;top:2398;width:1495;height:1511;visibility:visible;mso-wrap-style:square;v-text-anchor:middle" coordsize="5981,60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" path="m3666,l1,1838,2302,3195r11,-6l2319,6043,5981,3897r-6,-2621l3666,xe" fillcolor="#d9e9f9" stroked="f">
                        <v:path arrowok="t" o:extrusionok="f"/>
                      </v:shape>
                      <v:shape id="Google Shape;887;p1" o:spid="_x0000_s1179" style="position:absolute;left:6485;top:2988;width:215;height:518;visibility:visible;mso-wrap-style:square;v-text-anchor:middle" coordsize="858,2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" path="m853,l,492,5,2069r81,-48l764,1630r93,-54l853,xe" fillcolor="#eee" stroked="f">
                        <v:path arrowok="t" o:extrusionok="f"/>
                      </v:shape>
                      <v:shape id="Google Shape;888;p1" o:spid="_x0000_s1180" style="position:absolute;left:6471;top:3103;width:16;height:403;visibility:visible;mso-wrap-style:square;v-text-anchor:middle" coordsize="63,1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" path="m,1l5,1578r58,32l58,33,,1xe" fillcolor="#595959" stroked="f">
                        <v:path arrowok="t" o:extrusionok="f"/>
                      </v:shape>
                      <v:shape id="Google Shape;889;p1" o:spid="_x0000_s1181" style="position:absolute;left:6659;top:3029;width:18;height:367;visibility:visible;mso-wrap-style:square;v-text-anchor:middle" coordsize="72,1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" path="m69,1l,43,2,1429r69,38l69,1xe" fillcolor="#595959" stroked="f">
                        <v:path arrowok="t" o:extrusionok="f"/>
                      </v:shape>
                      <v:shape id="Google Shape;890;p1" o:spid="_x0000_s1182" style="position:absolute;left:6506;top:3037;width:157;height:444;visibility:visible;mso-wrap-style:square;v-text-anchor:middle" coordsize="630,17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" path="m628,1l,366,5,1776,630,1416,628,1xe" fillcolor="#d9e9f9" stroked="f">
                        <v:path arrowok="t" o:extrusionok="f"/>
                      </v:shape>
                      <v:shape id="Google Shape;891;p1" o:spid="_x0000_s1183" style="position:absolute;left:5281;top:2195;width:1011;height:1008;visibility:visible;mso-wrap-style:square;v-text-anchor:middle" coordsize="4041,4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" path="m1661,l1,2655,2355,4032,4040,1339,1661,xe" fillcolor="#002060" stroked="f">
                        <v:path arrowok="t" o:extrusionok="f"/>
                      </v:shape>
                      <v:shape id="Google Shape;892;p1" o:spid="_x0000_s1184" style="position:absolute;left:5696;top:2195;width:1110;height:529;visibility:visible;mso-wrap-style:square;v-text-anchor:middle" coordsize="4437,2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" path="m1,l2380,1339r2057,777l2048,812,1,xe" fillcolor="#002060" stroked="f">
                        <v:path arrowok="t" o:extrusionok="f"/>
                      </v:shape>
                      <v:shape id="Google Shape;893;p1" o:spid="_x0000_s1185" style="position:absolute;left:6506;top:3251;width:42;height:36;visibility:visible;mso-wrap-style:square;v-text-anchor:middle" coordsize="169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" path="m169,1l,97v4,29,22,45,47,45c58,142,70,139,83,133,131,105,163,56,169,1xe" fillcolor="#002060" stroked="f">
                        <v:path arrowok="t" o:extrusionok="f"/>
                      </v:shape>
                      <v:shape id="Google Shape;894;p1" o:spid="_x0000_s1186" style="position:absolute;left:6589;top:3203;width:43;height:36;visibility:visible;mso-wrap-style:square;v-text-anchor:middle" coordsize="169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" path="m169,1l,96v3,30,22,47,47,47c58,143,71,140,85,132,131,105,163,56,169,1xe" fillcolor="#002060" stroked="f">
                        <v:path arrowok="t" o:extrusionok="f"/>
                      </v:shape>
                      <v:shape id="Google Shape;895;p1" o:spid="_x0000_s1187" style="position:absolute;left:6673;top:3154;width:42;height:36;visibility:visible;mso-wrap-style:square;v-text-anchor:middle" coordsize="169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" path="m169,l,97v3,30,22,46,48,46c59,143,71,140,85,134,131,105,163,55,169,xe" fillcolor="#002060" stroked="f">
                        <v:path arrowok="t" o:extrusionok="f"/>
                      </v:shape>
                      <v:shape id="Google Shape;896;p1" o:spid="_x0000_s1188" style="position:absolute;left:6757;top:3106;width:42;height:36;visibility:visible;mso-wrap-style:square;v-text-anchor:middle" coordsize="169,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" path="m169,1l,98v3,29,22,46,47,46c58,144,70,141,83,134,131,105,163,56,169,1xe" fillcolor="#002060" stroked="f">
                        <v:path arrowok="t" o:extrusionok="f"/>
                      </v:shape>
                      <v:shape id="Google Shape;897;p1" o:spid="_x0000_s1189" style="position:absolute;left:6841;top:3057;width:42;height:36;visibility:visible;mso-wrap-style:square;v-text-anchor:middle" coordsize="169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" path="m169,1l,98v4,29,23,46,48,46c59,144,71,141,84,134,132,105,163,56,169,1xe" fillcolor="#002060" stroked="f">
                        <v:path arrowok="t" o:extrusionok="f"/>
                      </v:shape>
                      <v:shape id="Google Shape;898;p1" o:spid="_x0000_s1190" style="position:absolute;left:6548;top:3227;width:42;height:36;visibility:visible;mso-wrap-style:square;v-text-anchor:middle" coordsize="168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" path="m167,1l1,96v3,30,20,47,45,47c57,143,70,140,83,133,131,105,162,56,167,1xe" fillcolor="#064949" stroked="f">
                        <v:path arrowok="t" o:extrusionok="f"/>
                      </v:shape>
                      <v:shape id="Google Shape;899;p1" o:spid="_x0000_s1191" style="position:absolute;left:6631;top:3179;width:42;height:35;visibility:visible;mso-wrap-style:square;v-text-anchor:middle" coordsize="168,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" path="m167,l1,96v3,30,20,47,45,47c57,143,70,140,83,132,131,105,162,55,167,xe" fillcolor="#064949" stroked="f">
                        <v:path arrowok="t" o:extrusionok="f"/>
                      </v:shape>
                      <v:shape id="Google Shape;900;p1" o:spid="_x0000_s1192" style="position:absolute;left:6715;top:3130;width:42;height:36;visibility:visible;mso-wrap-style:square;v-text-anchor:middle" coordsize="169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" path="m169,l1,97v3,30,21,46,46,46c58,143,71,140,83,133,131,104,163,55,169,xe" fillcolor="#064949" stroked="f">
                        <v:path arrowok="t" o:extrusionok="f"/>
                      </v:shape>
                      <v:shape id="Google Shape;901;p1" o:spid="_x0000_s1193" style="position:absolute;left:6799;top:3081;width:42;height:36;visibility:visible;mso-wrap-style:square;v-text-anchor:middle" coordsize="168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" path="m167,1l1,98v3,29,20,46,46,46c58,144,70,141,83,134,131,105,163,56,167,1xe" fillcolor="#064949" stroked="f">
                        <v:path arrowok="t" o:extrusionok="f"/>
                      </v:shape>
                      <v:shape id="Google Shape;902;p1" o:spid="_x0000_s1194" style="position:absolute;left:5381;top:3126;width:426;height:535;visibility:visible;mso-wrap-style:square;v-text-anchor:middle" coordsize="1702,2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" path="m4,1l1,1156r1698,984l1699,1825r3,-841l281,160,4,1xe" fillcolor="#8fdfd6" stroked="f">
                        <v:path arrowok="t" o:extrusionok="f"/>
                      </v:shape>
                      <v:shape id="Google Shape;903;p1" o:spid="_x0000_s1195" style="position:absolute;left:5336;top:3100;width:47;height:341;visibility:visible;mso-wrap-style:square;v-text-anchor:middle" coordsize="186,1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" path="m4,l1,1366,181,1260,185,105,4,xe" fillcolor="#008d8a" stroked="f">
                        <v:path arrowok="t" o:extrusionok="f"/>
                      </v:shape>
                      <v:shape id="Google Shape;904;p1" o:spid="_x0000_s1196" style="position:absolute;left:5336;top:3415;width:470;height:298;visibility:visible;mso-wrap-style:square;v-text-anchor:middle" coordsize="1880,1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" path="m182,l1,106,1880,1194r,-210l182,xe" fillcolor="#008d8a" stroked="f">
                        <v:path arrowok="t" o:extrusionok="f"/>
                      </v:shape>
                      <v:shape id="Google Shape;905;p1" o:spid="_x0000_s1197" style="position:absolute;left:5940;top:3147;width:425;height:535;visibility:visible;mso-wrap-style:square;v-text-anchor:middle" coordsize="1702,2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" path="m1699,1l1422,160,1,984r3,841l4,2140,1702,1156,1699,1xe" fillcolor="#c4d9ff" stroked="f">
                        <v:path arrowok="t" o:extrusionok="f"/>
                      </v:shape>
                      <v:shape id="Google Shape;906;p1" o:spid="_x0000_s1198" style="position:absolute;left:6364;top:3121;width:47;height:342;visibility:visible;mso-wrap-style:square;v-text-anchor:middle" coordsize="187,13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" path="m182,l,105,5,1260r181,105l182,xe" fillcolor="#85b8eb" stroked="f">
                        <v:path arrowok="t" o:extrusionok="f"/>
                      </v:shape>
                      <v:shape id="Google Shape;907;p1" o:spid="_x0000_s1199" style="position:absolute;left:5940;top:3436;width:471;height:299;visibility:visible;mso-wrap-style:square;v-text-anchor:middle" coordsize="1881,1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" path="m1699,l1,984r,210l1880,106,1699,xe" fillcolor="#85b8eb" stroked="f">
                        <v:path arrowok="t" o:extrusionok="f"/>
                      </v:shape>
                      <v:shape id="Google Shape;908;p1" o:spid="_x0000_s1200" style="position:absolute;left:6236;top:2734;width:193;height:303;visibility:visible;mso-wrap-style:square;v-text-anchor:middle" coordsize="772,12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" path="m769,l586,106,,447r2,557l2,1212,772,766,769,xe" fillcolor="#c4d9ff" stroked="f">
                        <v:path arrowok="t" o:extrusionok="f"/>
                      </v:shape>
                      <v:shape id="Google Shape;909;p1" o:spid="_x0000_s1201" style="position:absolute;left:6428;top:2716;width:31;height:227;visibility:visible;mso-wrap-style:square;v-text-anchor:middle" coordsize="124,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" path="m121,1l1,70,4,836r120,69l121,1xe" fillcolor="#85b8eb" stroked="f">
                        <v:path arrowok="t" o:extrusionok="f"/>
                      </v:shape>
                      <v:shape id="Google Shape;910;p1" o:spid="_x0000_s1202" style="position:absolute;left:6237;top:2925;width:222;height:147;visibility:visible;mso-wrap-style:square;v-text-anchor:middle" coordsize="891,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" path="m771,1l1,447r,140l891,70,771,1xe" fillcolor="#85b8eb" stroked="f">
                        <v:path arrowok="t" o:extrusionok="f"/>
                      </v:shape>
                      <v:shape id="Google Shape;911;p1" o:spid="_x0000_s1203" style="position:absolute;left:6348;top:2905;width:535;height:371;visibility:visible;mso-wrap-style:square;v-text-anchor:middle" coordsize="2141,14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" path="m1505,l,870r632,614l2141,611,1505,xe" fillcolor="#002c89" stroked="f">
                        <v:path arrowok="t" o:extrusionok="f"/>
                      </v:shape>
                      <v:shape id="Google Shape;912;p1" o:spid="_x0000_s1204" style="position:absolute;left:6390;top:3075;width:198;height:177;visibility:visible;mso-wrap-style:square;v-text-anchor:middle" coordsize="79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" path="m157,l,91,633,705,792,616,157,xe" fillcolor="#f4aa9e" stroked="f">
                        <v:path arrowok="t" o:extrusionok="f"/>
                      </v:shape>
                      <v:shape id="Google Shape;913;p1" o:spid="_x0000_s1205" style="position:absolute;left:6390;top:3073;width:200;height:179;visibility:visible;mso-wrap-style:square;v-text-anchor:middle" coordsize="800,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" path="m166,l,100,633,714,799,615,166,xe" fillcolor="#eee" stroked="f">
                        <v:path arrowok="t" o:extrusionok="f"/>
                      </v:shape>
                      <v:shape id="Google Shape;914;p1" o:spid="_x0000_s1206" style="position:absolute;left:6473;top:3025;width:200;height:178;visibility:visible;mso-wrap-style:square;v-text-anchor:middle" coordsize="800,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" path="m167,1l,97,633,712,799,614,167,1xe" fillcolor="#eee" stroked="f">
                        <v:path arrowok="t" o:extrusionok="f"/>
                      </v:shape>
                      <v:shape id="Google Shape;915;p1" o:spid="_x0000_s1207" style="position:absolute;left:6557;top:2976;width:200;height:179;visibility:visible;mso-wrap-style:square;v-text-anchor:middle" coordsize="800,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" path="m166,1l,99,633,714,799,617,166,1xe" fillcolor="#eee" stroked="f">
                        <v:path arrowok="t" o:extrusionok="f"/>
                      </v:shape>
                      <v:shape id="Google Shape;916;p1" o:spid="_x0000_s1208" style="position:absolute;left:6641;top:2928;width:200;height:178;visibility:visible;mso-wrap-style:square;v-text-anchor:middle" coordsize="800,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" path="m167,l,98,633,711,799,614,167,xe" fillcolor="#eee" stroked="f">
                        <v:path arrowok="t" o:extrusionok="f"/>
                      </v:shape>
                      <v:shape id="Google Shape;917;p1" o:spid="_x0000_s1209" style="position:absolute;left:5036;top:3551;width:105;height:326;visibility:visible;mso-wrap-style:square;v-text-anchor:middle" coordsize="420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" path="m,l,1185v,32,22,62,63,85c104,1295,157,1307,210,1307v54,,108,-12,148,-37c399,1247,419,1217,419,1186l419,2v,30,-20,60,-61,84c318,110,265,122,211,122,158,122,104,110,63,86,22,62,,32,,xe" fillcolor="#002060" stroked="f">
                        <v:path arrowok="t" o:extrusionok="f"/>
                      </v:shape>
                      <v:shape id="Google Shape;918;p1" o:spid="_x0000_s1210" style="position:absolute;left:5031;top:3520;width:116;height:61;visibility:visible;mso-wrap-style:square;v-text-anchor:middle" coordsize="462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" path="m231,c177,,124,12,83,36,,82,1,160,84,207v41,24,94,36,148,36c286,243,339,231,380,207,461,160,461,83,378,36,337,12,284,,231,xe" fillcolor="#e42524" stroked="f">
                        <v:path arrowok="t" o:extrusionok="f"/>
                      </v:shape>
                      <v:shape id="Google Shape;919;p1" o:spid="_x0000_s1211" style="position:absolute;left:4689;top:2817;width:814;height:779;visibility:visible;mso-wrap-style:square;v-text-anchor:middle" coordsize="3259,3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" path="m1307,v-54,,-108,7,-162,22c875,94,688,340,689,619r,6c365,667,178,1017,326,1310,125,1417,1,1626,1,1853v,222,119,428,313,537c339,2637,548,2814,784,2814v37,,75,-4,113,-14c904,2806,913,2810,921,2816v211,201,478,298,743,298c2005,3114,2344,2954,2556,2647v264,-58,425,-327,352,-588c3143,1900,3259,1616,3202,1337,3146,1059,2928,841,2650,786v83,-217,-3,-464,-203,-581c2371,160,2287,138,2203,138v-136,,-271,59,-364,170c1727,114,1522,,1307,xe" fillcolor="#000f2f [1604]" stroked="f">
                        <v:path arrowok="t" o:extrusionok="f"/>
                      </v:shape>
                      <v:shape id="Google Shape;920;p1" o:spid="_x0000_s1212" style="position:absolute;left:5559;top:3750;width:105;height:327;visibility:visible;mso-wrap-style:square;v-text-anchor:middle" coordsize="420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" path="m,1l,1185v,32,22,63,63,86c104,1295,158,1307,211,1307v54,,107,-12,147,-36c399,1248,419,1217,419,1185l419,1v,32,-20,62,-61,85c318,110,265,122,211,122,158,122,104,110,63,86,22,63,,31,,1xe" fillcolor="#002060" stroked="f">
                        <v:path arrowok="t" o:extrusionok="f"/>
                      </v:shape>
                      <v:shape id="Google Shape;921;p1" o:spid="_x0000_s1213" style="position:absolute;left:5554;top:3720;width:115;height:61;visibility:visible;mso-wrap-style:square;v-text-anchor:middle" coordsize="460,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" path="m229,c175,,122,12,81,36,,83,,161,83,207v41,24,95,36,148,36c285,243,338,231,378,207,460,161,460,83,377,36,336,12,282,,229,xe" fillcolor="#e42524" stroked="f">
                        <v:path arrowok="t" o:extrusionok="f"/>
                      </v:shape>
                      <v:shape id="Google Shape;922;p1" o:spid="_x0000_s1214" style="position:absolute;left:5211;top:3016;width:815;height:779;visibility:visible;mso-wrap-style:square;v-text-anchor:middle" coordsize="3260,3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" path="m1304,1v-53,,-107,7,-161,21c874,96,688,341,689,621r,6c365,669,178,1018,326,1311,125,1418,1,1627,1,1855v,222,119,426,311,536c339,2638,547,2816,783,2816v38,,76,-5,114,-14l920,2816v211,201,479,299,745,299c2006,3115,2344,2955,2556,2648v264,-59,425,-328,351,-587c3142,1901,3259,1617,3202,1339,3146,1060,2928,843,2650,788v83,-219,-3,-464,-204,-583c2370,160,2287,138,2204,138v-137,,-272,59,-366,170c1726,115,1520,1,1304,1xe" fillcolor="#d9e9f9" stroked="f">
                        <v:path arrowok="t" o:extrusionok="f"/>
                      </v:shape>
                      <v:shape id="Google Shape;923;p1" o:spid="_x0000_s1215" style="position:absolute;left:3441;top:978;width:1456;height:4583;visibility:visible;mso-wrap-style:square;v-text-anchor:middle" coordsize="5826,18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" path="m1,l53,15039r5772,3291l5772,3293,1,xe" fillcolor="#fd876c" stroked="f">
                        <v:path arrowok="t" o:extrusionok="f"/>
                      </v:shape>
                      <v:shape id="Google Shape;924;p1" o:spid="_x0000_s1216" style="position:absolute;left:2037;top:978;width:1404;height:4555;visibility:visible;mso-wrap-style:square;v-text-anchor:middle" coordsize="5617,18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" path="m5617,l,3183,54,18220,5563,15039,5617,xe" fillcolor="#fd876c" stroked="f">
                        <v:path arrowok="t" o:extrusionok="f"/>
                      </v:shape>
                      <v:shape id="Google Shape;925;p1" o:spid="_x0000_s1217" style="position:absolute;left:3480;top:1801;width:1417;height:4555;visibility:visible;mso-wrap-style:square;v-text-anchor:middle" coordsize="5668,18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" path="m5613,l,3182,52,18219,5667,15039,5613,xe" fillcolor="#002060" strokecolor="#002060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926;p1" o:spid="_x0000_s1218" style="position:absolute;left:2037;top:1773;width:1456;height:4583;visibility:visible;mso-wrap-style:square;v-text-anchor:middle" coordsize="5826,18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" path="m,1l54,15038r5771,3292l5773,3293,,1xe" fillcolor="#002c89" stroked="f">
                        <v:path arrowok="t" o:extrusionok="f"/>
                      </v:shape>
                      <v:shape id="Google Shape;927;p1" o:spid="_x0000_s1219" style="position:absolute;left:2037;top:978;width:2847;height:1619;visibility:visible;mso-wrap-style:square;v-text-anchor:middle" coordsize="11387,64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" path="m5615,1l,3181,5773,6473,11386,3291,5615,1xe" fillcolor="#002060" strokecolor="#003192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928;p1" o:spid="_x0000_s1220" style="position:absolute;left:2238;top:2780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" path="m5,1l1,1225r1065,614l1068,1506r1,-890l298,169,5,1xe" fillcolor="#dae8ff" stroked="f">
                        <v:path arrowok="t" o:extrusionok="f"/>
                      </v:shape>
                      <v:shape id="Google Shape;929;p1" o:spid="_x0000_s1221" style="position:absolute;left:2191;top:2753;width:49;height:361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" path="m5,1l,1446,193,1335,196,111,5,1xe" fillcolor="#008d8a" stroked="f">
                        <v:path arrowok="t" o:extrusionok="f"/>
                      </v:shape>
                      <v:shape id="Google Shape;930;p1" o:spid="_x0000_s1222" style="position:absolute;left:2191;top:3086;width:314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" path="m192,1l,112,1257,837r,-222l192,1xe" fillcolor="#008d8a" stroked="f">
                        <v:path arrowok="t" o:extrusionok="f"/>
                      </v:shape>
                      <v:shape id="Google Shape;931;p1" o:spid="_x0000_s1223" style="position:absolute;left:2648;top:3015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" path="m5,1l1,1225r1066,615l1067,1506r2,-890l298,171,5,1xe" fillcolor="#dae8ff" stroked="f">
                        <v:path arrowok="t" o:extrusionok="f"/>
                      </v:shape>
                      <v:shape id="Google Shape;932;p1" o:spid="_x0000_s1224" style="position:absolute;left:2600;top:2987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" path="m5,1l,1446,193,1335,196,111,5,1xe" fillcolor="#008d8a" stroked="f">
                        <v:path arrowok="t" o:extrusionok="f"/>
                      </v:shape>
                      <v:shape id="Google Shape;933;p1" o:spid="_x0000_s1225" style="position:absolute;left:2600;top:3321;width:314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" path="m192,1l,112,1258,839r,-223l192,1xe" fillcolor="#008d8a" stroked="f">
                        <v:path arrowok="t" o:extrusionok="f"/>
                      </v:shape>
                      <v:shape id="Google Shape;934;p1" o:spid="_x0000_s1226" style="position:absolute;left:3057;top:3248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" path="m5,1l1,1225r1066,614l1067,1506r3,-890l297,169,5,1xe" fillcolor="#c1dbf5" stroked="f">
                        <v:path arrowok="t" o:extrusionok="f"/>
                      </v:shape>
                      <v:shape id="Google Shape;935;p1" o:spid="_x0000_s1227" style="position:absolute;left:3009;top:3221;width:49;height:361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" path="m5,1l1,1446,192,1335,196,111,5,1xe" fillcolor="#008d8a" stroked="f">
                        <v:path arrowok="t" o:extrusionok="f"/>
                      </v:shape>
                      <v:shape id="Google Shape;936;p1" o:spid="_x0000_s1228" style="position:absolute;left:3009;top:3554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" path="m192,1l1,112,1258,837r,-222l192,1xe" fillcolor="#008d8a" stroked="f">
                        <v:path arrowok="t" o:extrusionok="f"/>
                      </v:shape>
                      <v:shape id="Google Shape;937;p1" o:spid="_x0000_s1229" style="position:absolute;left:2238;top:3354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" path="m5,1l1,1225r1065,614l1068,1506r1,-891l298,170,5,1xe" fillcolor="#dae8ff" stroked="f">
                        <v:path arrowok="t" o:extrusionok="f"/>
                      </v:shape>
                      <v:shape id="Google Shape;938;p1" o:spid="_x0000_s1230" style="position:absolute;left:2191;top:3327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" path="m5,l,1446,193,1335,196,111,5,xe" fillcolor="#008d8a" stroked="f">
                        <v:path arrowok="t" o:extrusionok="f"/>
                      </v:shape>
                      <v:shape id="Google Shape;939;p1" o:spid="_x0000_s1231" style="position:absolute;left:2191;top:3660;width:314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" path="m192,1l,112,1257,839r,-224l192,1xe" fillcolor="#008d8a" stroked="f">
                        <v:path arrowok="t" o:extrusionok="f"/>
                      </v:shape>
                      <v:shape id="Google Shape;940;p1" o:spid="_x0000_s1232" style="position:absolute;left:2648;top:3589;width:267;height:460;visibility:visible;mso-wrap-style:square;v-text-anchor:middle" coordsize="1070,1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" path="m5,l1,1223r1066,615l1067,1504r2,-889l298,169,5,xe" fillcolor="#dae8ff" stroked="f">
                        <v:path arrowok="t" o:extrusionok="f"/>
                      </v:shape>
                      <v:shape id="Google Shape;941;p1" o:spid="_x0000_s1233" style="position:absolute;left:2600;top:3561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" path="m5,1l,1448,193,1335,196,111,5,1xe" fillcolor="#008d8a" stroked="f">
                        <v:path arrowok="t" o:extrusionok="f"/>
                      </v:shape>
                      <v:shape id="Google Shape;942;p1" o:spid="_x0000_s1234" style="position:absolute;left:2600;top:3895;width:314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" path="m192,1l,114,1258,839r,-223l192,1xe" fillcolor="#008d8a" stroked="f">
                        <v:path arrowok="t" o:extrusionok="f"/>
                      </v:shape>
                      <v:shape id="Google Shape;943;p1" o:spid="_x0000_s1235" style="position:absolute;left:3057;top:3822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" path="m5,1l1,1225r1066,614l1067,1506r3,-890l297,170,5,1xe" fillcolor="#c1dbf5" stroked="f">
                        <v:path arrowok="t" o:extrusionok="f"/>
                      </v:shape>
                      <v:shape id="Google Shape;944;p1" o:spid="_x0000_s1236" style="position:absolute;left:3009;top:3795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" path="m5,l1,1446,192,1335,196,111,5,xe" fillcolor="#008d8a" stroked="f">
                        <v:path arrowok="t" o:extrusionok="f"/>
                      </v:shape>
                      <v:shape id="Google Shape;945;p1" o:spid="_x0000_s1237" style="position:absolute;left:3009;top:4128;width:315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" path="m192,1l1,112,1258,839r,-224l192,1xe" fillcolor="#008d8a" stroked="f">
                        <v:path arrowok="t" o:extrusionok="f"/>
                      </v:shape>
                      <v:shape id="Google Shape;946;p1" o:spid="_x0000_s1238" style="position:absolute;left:2238;top:3929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" path="m5,1l1,1224r1065,615l1068,1506r1,-891l298,170,5,1xe" fillcolor="#dae8ff" stroked="f">
                        <v:path arrowok="t" o:extrusionok="f"/>
                      </v:shape>
                      <v:shape id="Google Shape;947;p1" o:spid="_x0000_s1239" style="position:absolute;left:2191;top:3901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" path="m5,l,1446,193,1334,196,111,5,xe" fillcolor="#dae8ff" stroked="f">
                        <v:path arrowok="t" o:extrusionok="f"/>
                      </v:shape>
                      <v:shape id="Google Shape;948;p1" o:spid="_x0000_s1240" style="position:absolute;left:2191;top:4235;width:314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" path="m192,l,114,1257,839r,-224l192,xe" fillcolor="#008d8a" stroked="f">
                        <v:path arrowok="t" o:extrusionok="f"/>
                      </v:shape>
                      <v:shape id="Google Shape;949;p1" o:spid="_x0000_s1241" style="position:absolute;left:2648;top:4164;width:267;height:459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" path="m5,l1,1224r1066,615l1067,1505r2,-890l298,168,5,xe" fillcolor="#dae8ff" stroked="f">
                        <v:path arrowok="t" o:extrusionok="f"/>
                      </v:shape>
                      <v:shape id="Google Shape;950;p1" o:spid="_x0000_s1242" style="position:absolute;left:2600;top:4136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" path="m5,1l,1448,193,1336,196,112,5,1xe" fillcolor="#008d8a" stroked="f">
                        <v:path arrowok="t" o:extrusionok="f"/>
                      </v:shape>
                      <v:shape id="Google Shape;951;p1" o:spid="_x0000_s1243" style="position:absolute;left:2600;top:4470;width:314;height:209;visibility:visible;mso-wrap-style:square;v-text-anchor:middle" coordsize="1258,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" path="m192,l,112,1258,837r,-222l192,xe" fillcolor="#008d8a" stroked="f">
                        <v:path arrowok="t" o:extrusionok="f"/>
                      </v:shape>
                      <v:shape id="Google Shape;952;p1" o:spid="_x0000_s1244" style="position:absolute;left:3057;top:4397;width:267;height:460;visibility:visible;mso-wrap-style:square;v-text-anchor:middle" coordsize="1070,1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" path="m5,l1,1222r1066,615l1067,1504r3,-889l297,168,5,xe" fillcolor="#c1dbf5" stroked="f">
                        <v:path arrowok="t" o:extrusionok="f"/>
                      </v:shape>
                      <v:shape id="Google Shape;953;p1" o:spid="_x0000_s1245" style="position:absolute;left:3009;top:4369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" path="m5,l1,1448,192,1334,196,111,5,xe" fillcolor="#008d8a" stroked="f">
                        <v:path arrowok="t" o:extrusionok="f"/>
                      </v:shape>
                      <v:shape id="Google Shape;954;p1" o:spid="_x0000_s1246" style="position:absolute;left:3009;top:4703;width:315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" path="m192,l1,114,1258,839r,-224l192,xe" fillcolor="#008d8a" stroked="f">
                        <v:path arrowok="t" o:extrusionok="f"/>
                      </v:shape>
                      <v:shape id="Google Shape;955;p1" o:spid="_x0000_s1247" style="position:absolute;left:2238;top:4503;width:268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" path="m5,1l1,1225r1065,613l1068,1506r1,-890l298,169,5,1xe" fillcolor="#dae8ff" stroked="f">
                        <v:path arrowok="t" o:extrusionok="f"/>
                      </v:shape>
                      <v:shape id="Google Shape;956;p1" o:spid="_x0000_s1248" style="position:absolute;left:2191;top:4475;width:49;height:362;visibility:visible;mso-wrap-style:square;v-text-anchor:middle" coordsize="196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" path="m5,l,1447r,l193,1334,196,112,5,xe" fillcolor="#008d8a" stroked="f">
                        <v:path arrowok="t" o:extrusionok="f"/>
                      </v:shape>
                      <v:shape id="Google Shape;957;p1" o:spid="_x0000_s1249" style="position:absolute;left:2191;top:4809;width:314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" path="m192,1l,112,1257,837r,-223l192,1xe" fillcolor="#008d8a" stroked="f">
                        <v:path arrowok="t" o:extrusionok="f"/>
                      </v:shape>
                      <v:shape id="Google Shape;958;p1" o:spid="_x0000_s1250" style="position:absolute;left:2648;top:4738;width:267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" path="m5,l1,1224r1066,615l1067,1505r2,-890l298,170,5,xe" fillcolor="#dae8ff" stroked="f">
                        <v:path arrowok="t" o:extrusionok="f"/>
                      </v:shape>
                      <v:shape id="Google Shape;959;p1" o:spid="_x0000_s1251" style="position:absolute;left:2600;top:4710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" path="m5,1l,1447,193,1335,196,111,5,1xe" fillcolor="#008d8a" stroked="f">
                        <v:path arrowok="t" o:extrusionok="f"/>
                      </v:shape>
                      <v:shape id="Google Shape;960;p1" o:spid="_x0000_s1252" style="position:absolute;left:2600;top:5044;width:314;height:210;visibility:visible;mso-wrap-style:square;v-text-anchor:middle" coordsize="1258,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" path="m192,1l,113,1258,839r,-223l192,1xe" fillcolor="#008d8a" stroked="f">
                        <v:path arrowok="t" o:extrusionok="f"/>
                      </v:shape>
                      <v:shape id="Google Shape;961;p1" o:spid="_x0000_s1253" style="position:absolute;left:3057;top:4971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" path="m5,1l1,1225r1066,615l1067,1506r3,-890l297,169,5,1xe" fillcolor="#dae8ff" stroked="f">
                        <v:path arrowok="t" o:extrusionok="f"/>
                      </v:shape>
                      <v:shape id="Google Shape;962;p1" o:spid="_x0000_s1254" style="position:absolute;left:3009;top:4943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" path="m5,l1,1447,192,1336,196,112,5,xe" fillcolor="#008d8a" stroked="f">
                        <v:path arrowok="t" o:extrusionok="f"/>
                      </v:shape>
                      <v:shape id="Google Shape;963;p1" o:spid="_x0000_s1255" style="position:absolute;left:3009;top:5277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" path="m192,1l1,112,1258,837r,-221l192,1xe" fillcolor="#008d8a" stroked="f">
                        <v:path arrowok="t" o:extrusionok="f"/>
                      </v:shape>
                      <v:shape id="Google Shape;964;p1" o:spid="_x0000_s1256" style="position:absolute;left:2238;top:5077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" path="m5,1l1,1225r1065,615l1068,1506r1,-890l298,169,5,1xe" fillcolor="#dae8ff" stroked="f">
                        <v:path arrowok="t" o:extrusionok="f"/>
                      </v:shape>
                      <v:shape id="Google Shape;965;p1" o:spid="_x0000_s1257" style="position:absolute;left:2191;top:5050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" path="m5,1l,1446,193,1335,196,111,5,1xe" fillcolor="#008d8a" stroked="f">
                        <v:path arrowok="t" o:extrusionok="f"/>
                      </v:shape>
                      <v:shape id="Google Shape;966;p1" o:spid="_x0000_s1258" style="position:absolute;left:2191;top:5383;width:314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" path="m192,1l,112,1257,837r,-221l192,1xe" fillcolor="#008d8a" stroked="f">
                        <v:path arrowok="t" o:extrusionok="f"/>
                      </v:shape>
                      <v:shape id="Google Shape;967;p1" o:spid="_x0000_s1259" style="position:absolute;left:2648;top:5312;width:267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" path="m5,l1,1224r1066,615l1067,1505r2,-890l298,170,5,xe" fillcolor="#dae8ff" stroked="f">
                        <v:path arrowok="t" o:extrusionok="f"/>
                      </v:shape>
                      <v:shape id="Google Shape;968;p1" o:spid="_x0000_s1260" style="position:absolute;left:2600;top:5284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" path="m5,1l,1447,193,1335,196,111,5,1xe" fillcolor="#008d8a" stroked="f">
                        <v:path arrowok="t" o:extrusionok="f"/>
                      </v:shape>
                      <v:shape id="Google Shape;969;p1" o:spid="_x0000_s1261" style="position:absolute;left:2600;top:5618;width:314;height:210;visibility:visible;mso-wrap-style:square;v-text-anchor:middle" coordsize="1258,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" path="m192,1l,113,1258,839r,-223l192,1xe" fillcolor="#008d8a" stroked="f">
                        <v:path arrowok="t" o:extrusionok="f"/>
                      </v:shape>
                      <v:shape id="Google Shape;970;p1" o:spid="_x0000_s1262" style="position:absolute;left:3057;top:5545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" path="m5,1l1,1225r1066,615l1067,1506r3,-890l297,169,5,1xe" fillcolor="#dae8ff" stroked="f">
                        <v:path arrowok="t" o:extrusionok="f"/>
                      </v:shape>
                      <v:shape id="Google Shape;971;p1" o:spid="_x0000_s1263" style="position:absolute;left:3009;top:5518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" path="m5,1l1,1446,192,1335,196,111,5,1xe" fillcolor="#dae8ff" stroked="f">
                        <v:path arrowok="t" o:extrusionok="f"/>
                      </v:shape>
                      <v:shape id="Google Shape;972;p1" o:spid="_x0000_s1264" style="position:absolute;left:3009;top:5851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" path="m192,1l1,112,1258,837r,-221l192,1xe" fillcolor="#008d8a" stroked="f">
                        <v:path arrowok="t" o:extrusionok="f"/>
                      </v:shape>
                      <v:shape id="Google Shape;973;p1" o:spid="_x0000_s1265" style="position:absolute;left:4449;top:2780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" path="m1065,1l772,169,1,616r3,890l4,1839,1069,1225,1065,1xe" fillcolor="#dae8ff" stroked="f">
                        <v:path arrowok="t" o:extrusionok="f"/>
                      </v:shape>
                      <v:shape id="Google Shape;974;p1" o:spid="_x0000_s1266" style="position:absolute;left:4715;top:2753;width:49;height:361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" path="m192,1l,111,3,1335r193,111l192,1xe" fillcolor="#008d8a" stroked="f">
                        <v:path arrowok="t" o:extrusionok="f"/>
                      </v:shape>
                      <v:shape id="Google Shape;975;p1" o:spid="_x0000_s1267" style="position:absolute;left:4449;top:3086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" path="m1066,1l1,615r,222l1258,112,1066,1xe" fillcolor="#008d8a" stroked="f">
                        <v:path arrowok="t" o:extrusionok="f"/>
                      </v:shape>
                      <v:shape id="Google Shape;976;p1" o:spid="_x0000_s1268" style="position:absolute;left:4039;top:3015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" path="m1065,1l774,171,1,616r3,890l4,1840,1069,1225,1065,1xe" fillcolor="#dae8ff" stroked="f">
                        <v:path arrowok="t" o:extrusionok="f"/>
                      </v:shape>
                      <v:shape id="Google Shape;977;p1" o:spid="_x0000_s1269" style="position:absolute;left:4305;top:2987;width:50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" path="m192,1l1,111,4,1335r193,111l192,1xe" fillcolor="#008d8a" stroked="f">
                        <v:path arrowok="t" o:extrusionok="f"/>
                      </v:shape>
                      <v:shape id="Google Shape;978;p1" o:spid="_x0000_s1270" style="position:absolute;left:4040;top:3321;width:315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" path="m1066,1l1,616r,223l1258,112,1066,1xe" fillcolor="#008d8a" stroked="f">
                        <v:path arrowok="t" o:extrusionok="f"/>
                      </v:shape>
                      <v:shape id="Google Shape;979;p1" o:spid="_x0000_s1271" style="position:absolute;left:3630;top:3248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" path="m1066,1l773,169,,616r3,890l5,1839,1069,1225,1066,1xe" fillcolor="#dae8ff" stroked="f">
                        <v:path arrowok="t" o:extrusionok="f"/>
                      </v:shape>
                      <v:shape id="Google Shape;980;p1" o:spid="_x0000_s1272" style="position:absolute;left:3896;top:3221;width:49;height:361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" path="m194,1l1,111,5,1335r192,111l194,1xe" fillcolor="#008d8a" stroked="f">
                        <v:path arrowok="t" o:extrusionok="f"/>
                      </v:shape>
                      <v:shape id="Google Shape;981;p1" o:spid="_x0000_s1273" style="position:absolute;left:3583;top:3554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" path="m1066,1l,615,,837,1258,112,1066,1xe" fillcolor="#008d8a" stroked="f">
                        <v:path arrowok="t" o:extrusionok="f"/>
                      </v:shape>
                      <v:shape id="Google Shape;982;p1" o:spid="_x0000_s1274" style="position:absolute;left:2238;top:2211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" path="m5,1l1,1225r1065,614l1068,1506r1,-890l298,169,5,1xe" fillcolor="#dae8ff" stroked="f">
                        <v:path arrowok="t" o:extrusionok="f"/>
                      </v:shape>
                      <v:shape id="Google Shape;983;p1" o:spid="_x0000_s1275" style="position:absolute;left:2191;top:2183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" path="m5,l,1446,193,1335,196,111,5,xe" fillcolor="#008d8a" stroked="f">
                        <v:path arrowok="t" o:extrusionok="f"/>
                      </v:shape>
                      <v:shape id="Google Shape;984;p1" o:spid="_x0000_s1276" style="position:absolute;left:2191;top:2517;width:314;height:209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" path="m192,1l,112,1257,837r,-222l192,1xe" fillcolor="#008d8a" stroked="f">
                        <v:path arrowok="t" o:extrusionok="f"/>
                      </v:shape>
                      <v:shape id="Google Shape;985;p1" o:spid="_x0000_s1277" style="position:absolute;left:2648;top:2445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" path="m5,1l1,1225r1066,615l1067,1506r2,-890l298,171,5,1xe" fillcolor="#dae8ff" stroked="f">
                        <v:path arrowok="t" o:extrusionok="f"/>
                      </v:shape>
                      <v:shape id="Google Shape;986;p1" o:spid="_x0000_s1278" style="position:absolute;left:2600;top:2418;width:49;height:361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" path="m5,1l,1446,193,1335,196,111,5,1xe" fillcolor="#008d8a" stroked="f">
                        <v:path arrowok="t" o:extrusionok="f"/>
                      </v:shape>
                      <v:shape id="Google Shape;987;p1" o:spid="_x0000_s1279" style="position:absolute;left:2600;top:2751;width:314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" path="m192,1l,114,1258,839r,-223l192,1xe" fillcolor="#008d8a" stroked="f">
                        <v:path arrowok="t" o:extrusionok="f"/>
                      </v:shape>
                      <v:shape id="Google Shape;988;p1" o:spid="_x0000_s1280" style="position:absolute;left:3057;top:2679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" path="m5,1l1,1225r1066,614l1067,1506r3,-890l297,170,5,1xe" fillcolor="#c1dbf5" stroked="f">
                        <v:path arrowok="t" o:extrusionok="f"/>
                      </v:shape>
                      <v:shape id="Google Shape;989;p1" o:spid="_x0000_s1281" style="position:absolute;left:3009;top:2651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" path="m5,1l1,1446,192,1335,196,111,5,1xe" fillcolor="#008d8a" stroked="f">
                        <v:path arrowok="t" o:extrusionok="f"/>
                      </v:shape>
                      <v:shape id="Google Shape;990;p1" o:spid="_x0000_s1282" style="position:absolute;left:3009;top:2985;width:315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" path="m192,1l1,112,1258,839r,-224l192,1xe" fillcolor="#008d8a" stroked="f">
                        <v:path arrowok="t" o:extrusionok="f"/>
                      </v:shape>
                      <v:shape id="Google Shape;991;p1" o:spid="_x0000_s1283" style="position:absolute;left:4449;top:2211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" path="m1065,1l772,169,1,616r3,890l4,1839,1069,1225,1065,1xe" fillcolor="#dae8ff" stroked="f">
                        <v:path arrowok="t" o:extrusionok="f"/>
                      </v:shape>
                      <v:shape id="Google Shape;992;p1" o:spid="_x0000_s1284" style="position:absolute;left:4715;top:2183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" path="m192,l,111,3,1335r193,111l192,xe" fillcolor="#008d8a" stroked="f">
                        <v:path arrowok="t" o:extrusionok="f"/>
                      </v:shape>
                      <v:shape id="Google Shape;993;p1" o:spid="_x0000_s1285" style="position:absolute;left:4449;top:2517;width:315;height:209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" path="m1066,1l1,615r,222l1258,112,1066,1xe" fillcolor="#008d8a" stroked="f">
                        <v:path arrowok="t" o:extrusionok="f"/>
                      </v:shape>
                      <v:shape id="Google Shape;994;p1" o:spid="_x0000_s1286" style="position:absolute;left:4039;top:2445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" path="m1065,1l774,171,1,616r3,890l4,1840,1069,1225,1065,1xe" fillcolor="#dae8ff" stroked="f">
                        <v:path arrowok="t" o:extrusionok="f"/>
                      </v:shape>
                      <v:shape id="Google Shape;995;p1" o:spid="_x0000_s1287" style="position:absolute;left:4305;top:2418;width:50;height:361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" path="m192,1l1,111,4,1335r193,111l192,1xe" fillcolor="#008d8a" stroked="f">
                        <v:path arrowok="t" o:extrusionok="f"/>
                      </v:shape>
                      <v:shape id="Google Shape;996;p1" o:spid="_x0000_s1288" style="position:absolute;left:4040;top:2751;width:315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" path="m1066,1l1,616r,223l1258,114,1066,1xe" fillcolor="#008d8a" stroked="f">
                        <v:path arrowok="t" o:extrusionok="f"/>
                      </v:shape>
                      <v:shape id="Google Shape;997;p1" o:spid="_x0000_s1289" style="position:absolute;left:3630;top:2679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" path="m1066,1l773,170,,616r3,890l5,1839,1069,1225,1066,1xe" fillcolor="#c4d9ff" stroked="f">
                        <v:path arrowok="t" o:extrusionok="f"/>
                      </v:shape>
                      <v:shape id="Google Shape;998;p1" o:spid="_x0000_s1290" style="position:absolute;left:3896;top:2651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" path="m194,1l1,111,5,1335r192,111l194,1xe" fillcolor="#008d8a" stroked="f">
                        <v:path arrowok="t" o:extrusionok="f"/>
                      </v:shape>
                      <v:shape id="Google Shape;999;p1" o:spid="_x0000_s1291" style="position:absolute;left:3631;top:2985;width:314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" path="m1066,1l,615,,839,1258,112,1066,1xe" fillcolor="#008d8a" stroked="f">
                        <v:path arrowok="t" o:extrusionok="f"/>
                      </v:shape>
                      <v:shape id="Google Shape;1000;p1" o:spid="_x0000_s1292" style="position:absolute;left:4449;top:3354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" path="m1065,1l772,170,1,615r3,891l4,1839,1069,1225,1065,1xe" fillcolor="#dae8ff" stroked="f">
                        <v:path arrowok="t" o:extrusionok="f"/>
                      </v:shape>
                      <v:shape id="Google Shape;1001;p1" o:spid="_x0000_s1293" style="position:absolute;left:4715;top:3327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" path="m192,l,111,3,1335r193,111l192,xe" fillcolor="#008d8a" stroked="f">
                        <v:path arrowok="t" o:extrusionok="f"/>
                      </v:shape>
                      <v:shape id="Google Shape;1002;p1" o:spid="_x0000_s1294" style="position:absolute;left:4449;top:3660;width:315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" path="m1066,1l1,615r,224l1258,112,1066,1xe" fillcolor="#008d8a" stroked="f">
                        <v:path arrowok="t" o:extrusionok="f"/>
                      </v:shape>
                      <v:shape id="Google Shape;1003;p1" o:spid="_x0000_s1295" style="position:absolute;left:4039;top:3589;width:268;height:460;visibility:visible;mso-wrap-style:square;v-text-anchor:middle" coordsize="1070,1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" path="m1065,l774,169,1,615r3,889l4,1838,1069,1223,1065,xe" fillcolor="#dae8ff" stroked="f">
                        <v:path arrowok="t" o:extrusionok="f"/>
                      </v:shape>
                      <v:shape id="Google Shape;1004;p1" o:spid="_x0000_s1296" style="position:absolute;left:4305;top:3561;width:50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" path="m192,1l1,111,4,1335r193,113l192,1xe" fillcolor="#008d8a" stroked="f">
                        <v:path arrowok="t" o:extrusionok="f"/>
                      </v:shape>
                      <v:shape id="Google Shape;1005;p1" o:spid="_x0000_s1297" style="position:absolute;left:4040;top:3895;width:315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" path="m1066,1l1,616r,223l1258,114,1066,1xe" fillcolor="#008d8a" stroked="f">
                        <v:path arrowok="t" o:extrusionok="f"/>
                      </v:shape>
                      <v:shape id="Google Shape;1006;p1" o:spid="_x0000_s1298" style="position:absolute;left:3630;top:3822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" path="m1066,1l773,170,,616r3,890l5,1839,1069,1225,1066,1xe" fillcolor="#dae8ff" stroked="f">
                        <v:path arrowok="t" o:extrusionok="f"/>
                      </v:shape>
                      <v:shape id="Google Shape;1007;p1" o:spid="_x0000_s1299" style="position:absolute;left:3896;top:3795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" path="m194,l1,111,5,1335r192,111l194,xe" fillcolor="#008d8a" stroked="f">
                        <v:path arrowok="t" o:extrusionok="f"/>
                      </v:shape>
                      <v:shape id="Google Shape;1008;p1" o:spid="_x0000_s1300" style="position:absolute;left:3631;top:4128;width:314;height:210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" path="m1066,1l,615,,839,1258,112,1066,1xe" fillcolor="#008d8a" stroked="f">
                        <v:path arrowok="t" o:extrusionok="f"/>
                      </v:shape>
                      <v:shape id="Google Shape;1009;p1" o:spid="_x0000_s1301" style="position:absolute;left:4449;top:3929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" path="m1065,1l772,170,1,615r3,891l4,1839,1069,1224,1065,1xe" fillcolor="#dae8ff" stroked="f">
                        <v:path arrowok="t" o:extrusionok="f"/>
                      </v:shape>
                      <v:shape id="Google Shape;1010;p1" o:spid="_x0000_s1302" style="position:absolute;left:4715;top:3901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" path="m192,l,111,3,1334r193,112l192,xe" fillcolor="#008d8a" stroked="f">
                        <v:path arrowok="t" o:extrusionok="f"/>
                      </v:shape>
                      <v:shape id="Google Shape;1011;p1" o:spid="_x0000_s1303" style="position:absolute;left:4449;top:4235;width:315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" path="m1066,l1,615r,224l1258,114,1066,xe" fillcolor="#008d8a" stroked="f">
                        <v:path arrowok="t" o:extrusionok="f"/>
                      </v:shape>
                      <v:shape id="Google Shape;1012;p1" o:spid="_x0000_s1304" style="position:absolute;left:4039;top:4164;width:268;height:459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" path="m1065,l774,168,1,615r3,890l4,1839,1069,1224,1065,xe" fillcolor="#dae8ff" stroked="f">
                        <v:path arrowok="t" o:extrusionok="f"/>
                      </v:shape>
                      <v:shape id="Google Shape;1013;p1" o:spid="_x0000_s1305" style="position:absolute;left:4305;top:4136;width:50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" path="m192,1l1,112,4,1336r193,112l192,1xe" fillcolor="#008d8a" stroked="f">
                        <v:path arrowok="t" o:extrusionok="f"/>
                      </v:shape>
                      <v:shape id="Google Shape;1014;p1" o:spid="_x0000_s1306" style="position:absolute;left:4040;top:4470;width:315;height:209;visibility:visible;mso-wrap-style:square;v-text-anchor:middle" coordsize="1258,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" path="m1066,l1,615r,222l1258,112,1066,xe" fillcolor="#008d8a" stroked="f">
                        <v:path arrowok="t" o:extrusionok="f"/>
                      </v:shape>
                      <v:shape id="Google Shape;1015;p1" o:spid="_x0000_s1307" style="position:absolute;left:3630;top:4397;width:268;height:460;visibility:visible;mso-wrap-style:square;v-text-anchor:middle" coordsize="1070,1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" path="m1066,l773,168,,615r3,889l5,1837,1069,1222,1066,xe" fillcolor="#dae8ff" stroked="f">
                        <v:path arrowok="t" o:extrusionok="f"/>
                      </v:shape>
                      <v:shape id="Google Shape;1016;p1" o:spid="_x0000_s1308" style="position:absolute;left:3896;top:4369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" path="m194,l1,111,5,1334r192,114l194,xe" fillcolor="#008d8a" stroked="f">
                        <v:path arrowok="t" o:extrusionok="f"/>
                      </v:shape>
                      <v:shape id="Google Shape;1017;p1" o:spid="_x0000_s1309" style="position:absolute;left:3631;top:4703;width:314;height:209;visibility:visible;mso-wrap-style:square;v-text-anchor:middle" coordsize="1258,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" path="m1066,l,615,,839,1258,114,1066,xe" fillcolor="#008d8a" stroked="f">
                        <v:path arrowok="t" o:extrusionok="f"/>
                      </v:shape>
                      <v:shape id="Google Shape;1018;p1" o:spid="_x0000_s1310" style="position:absolute;left:4449;top:4503;width:267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" path="m1065,1l772,169,1,616r3,890l4,1838,1069,1225,1065,1xe" fillcolor="#dae8ff" stroked="f">
                        <v:path arrowok="t" o:extrusionok="f"/>
                      </v:shape>
                      <v:shape id="Google Shape;1019;p1" o:spid="_x0000_s1311" style="position:absolute;left:4715;top:4475;width:49;height:362;visibility:visible;mso-wrap-style:square;v-text-anchor:middle" coordsize="196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" path="m192,l,112,3,1334r193,113l192,xe" fillcolor="#008d8a" stroked="f">
                        <v:path arrowok="t" o:extrusionok="f"/>
                      </v:shape>
                      <v:shape id="Google Shape;1020;p1" o:spid="_x0000_s1312" style="position:absolute;left:4449;top:4809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" path="m1066,1l1,614r,223l1258,112,1066,1xe" fillcolor="#008d8a" stroked="f">
                        <v:path arrowok="t" o:extrusionok="f"/>
                      </v:shape>
                      <v:shape id="Google Shape;1021;p1" o:spid="_x0000_s1313" style="position:absolute;left:4039;top:4738;width:268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" path="m1065,l774,170,1,615r3,890l4,1839,1069,1224,1065,xe" fillcolor="#dae8ff" stroked="f">
                        <v:path arrowok="t" o:extrusionok="f"/>
                      </v:shape>
                      <v:shape id="Google Shape;1022;p1" o:spid="_x0000_s1314" style="position:absolute;left:4305;top:4710;width:50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" path="m192,1l1,111,4,1335r193,112l192,1xe" fillcolor="#008d8a" stroked="f">
                        <v:path arrowok="t" o:extrusionok="f"/>
                      </v:shape>
                      <v:shape id="Google Shape;1023;p1" o:spid="_x0000_s1315" style="position:absolute;left:4040;top:5044;width:315;height:210;visibility:visible;mso-wrap-style:square;v-text-anchor:middle" coordsize="1258,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" path="m1066,1l1,616r,223l1258,113,1066,1xe" fillcolor="#008d8a" stroked="f">
                        <v:path arrowok="t" o:extrusionok="f"/>
                      </v:shape>
                      <v:shape id="Google Shape;1024;p1" o:spid="_x0000_s1316" style="position:absolute;left:3630;top:4971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" path="m1066,1l773,169,,616r3,890l5,1840,1069,1225,1066,1xe" fillcolor="#dae8ff" stroked="f">
                        <v:path arrowok="t" o:extrusionok="f"/>
                      </v:shape>
                      <v:shape id="Google Shape;1025;p1" o:spid="_x0000_s1317" style="position:absolute;left:3896;top:4943;width:49;height:362;visibility:visible;mso-wrap-style:square;v-text-anchor:middle" coordsize="197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" path="m194,l1,112,5,1336r192,111l194,xe" fillcolor="#008d8a" stroked="f">
                        <v:path arrowok="t" o:extrusionok="f"/>
                      </v:shape>
                      <v:shape id="Google Shape;1026;p1" o:spid="_x0000_s1318" style="position:absolute;left:3631;top:5277;width:314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" path="m1066,1l,616,,837,1258,112,1066,1xe" fillcolor="#008d8a" stroked="f">
                        <v:path arrowok="t" o:extrusionok="f"/>
                      </v:shape>
                      <v:shape id="Google Shape;1027;p1" o:spid="_x0000_s1319" style="position:absolute;left:4449;top:5077;width:267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" path="m1065,1l772,169,1,616r3,890l4,1840,1069,1225,1065,1xe" fillcolor="#dae8ff" stroked="f">
                        <v:path arrowok="t" o:extrusionok="f"/>
                      </v:shape>
                      <v:shape id="Google Shape;1028;p1" o:spid="_x0000_s1320" style="position:absolute;left:4715;top:5050;width:49;height:362;visibility:visible;mso-wrap-style:square;v-text-anchor:middle" coordsize="196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" path="m192,1l,111,3,1335r193,111l192,1xe" fillcolor="#008d8a" stroked="f">
                        <v:path arrowok="t" o:extrusionok="f"/>
                      </v:shape>
                      <v:shape id="Google Shape;1029;p1" o:spid="_x0000_s1321" style="position:absolute;left:4449;top:5383;width:315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" path="m1066,1l1,616r,221l1258,112,1066,1xe" fillcolor="#008d8a" stroked="f">
                        <v:path arrowok="t" o:extrusionok="f"/>
                      </v:shape>
                      <v:shape id="Google Shape;1030;p1" o:spid="_x0000_s1322" style="position:absolute;left:4039;top:5312;width:268;height:460;visibility:visible;mso-wrap-style:square;v-text-anchor:middle" coordsize="1070,1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" path="m1065,l774,170,1,615r3,890l4,1839,1069,1224,1065,xe" fillcolor="#dae8ff" stroked="f">
                        <v:path arrowok="t" o:extrusionok="f"/>
                      </v:shape>
                      <v:shape id="Google Shape;1031;p1" o:spid="_x0000_s1323" style="position:absolute;left:4305;top:5284;width:50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" path="m192,1l1,111,4,1335r193,112l192,1xe" fillcolor="#008d8a" stroked="f">
                        <v:path arrowok="t" o:extrusionok="f"/>
                      </v:shape>
                      <v:shape id="Google Shape;1032;p1" o:spid="_x0000_s1324" style="position:absolute;left:4040;top:5618;width:315;height:210;visibility:visible;mso-wrap-style:square;v-text-anchor:middle" coordsize="1258,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" path="m1066,1l1,616r,223l1258,113,1066,1xe" fillcolor="#008d8a" stroked="f">
                        <v:path arrowok="t" o:extrusionok="f"/>
                      </v:shape>
                      <v:shape id="Google Shape;1033;p1" o:spid="_x0000_s1325" style="position:absolute;left:3630;top:5545;width:268;height:460;visibility:visible;mso-wrap-style:square;v-text-anchor:middle" coordsize="1070,1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" path="m1066,1l773,169,,616r3,890l5,1840,1069,1225,1066,1xe" fillcolor="#dae8ff" stroked="f">
                        <v:path arrowok="t" o:extrusionok="f"/>
                      </v:shape>
                      <v:shape id="Google Shape;1034;p1" o:spid="_x0000_s1326" style="position:absolute;left:3896;top:5518;width:49;height:362;visibility:visible;mso-wrap-style:square;v-text-anchor:middle" coordsize="197,1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" path="m194,1l1,111,5,1335r192,111l194,1xe" fillcolor="#008d8a" stroked="f">
                        <v:path arrowok="t" o:extrusionok="f"/>
                      </v:shape>
                      <v:shape id="Google Shape;1035;p1" o:spid="_x0000_s1327" style="position:absolute;left:3631;top:5851;width:314;height:210;visibility:visible;mso-wrap-style:square;v-text-anchor:middle" coordsize="1258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" path="m1066,1l,616,,837,1258,112,1066,1xe" fillcolor="#008d8a" stroked="f">
                        <v:path arrowok="t" o:extrusionok="f"/>
                      </v:shape>
                      <v:shape id="Google Shape;1036;p1" o:spid="_x0000_s1328" style="position:absolute;left:3488;top:883;width:916;height:1449;visibility:visible;mso-wrap-style:square;v-text-anchor:middle" coordsize="3661,5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" path="m3626,1l1,2054,35,5795,3660,3740,3626,1xe" fillcolor="#002c89" stroked="f">
                        <v:path arrowok="t" o:extrusionok="f"/>
                      </v:shape>
                      <v:shape id="Google Shape;1037;p1" o:spid="_x0000_s1329" style="position:absolute;left:2556;top:865;width:941;height:1467;visibility:visible;mso-wrap-style:square;v-text-anchor:middle" coordsize="3764,5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" path="m,l35,3741,3763,5867,3729,2126,,xe" fillcolor="#002c89" stroked="f">
                        <v:path arrowok="t" o:extrusionok="f"/>
                      </v:shape>
                      <v:shape id="Google Shape;1038;p1" o:spid="_x0000_s1330" style="position:absolute;left:2556;top:352;width:1839;height:1045;visibility:visible;mso-wrap-style:square;v-text-anchor:middle" coordsize="7354,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" path="m3627,1l,2054,3729,4180,7354,2127,3627,1xe" fillcolor="#002060" stroked="f">
                        <v:path arrowok="t" o:extrusionok="f"/>
                      </v:shape>
                      <v:shape id="Google Shape;1039;p1" o:spid="_x0000_s1331" style="position:absolute;left:2687;top:1506;width:172;height:297;visibility:visible;mso-wrap-style:square;v-text-anchor:middle" coordsize="690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" path="m2,l,790r688,396l688,972r1,-576l190,109,2,xe" fillcolor="#dae8ff" stroked="f">
                        <v:path arrowok="t" o:extrusionok="f"/>
                      </v:shape>
                      <v:shape id="Google Shape;1040;p1" o:spid="_x0000_s1332" style="position:absolute;left:2656;top:1488;width:31;height:234;visibility:visible;mso-wrap-style:square;v-text-anchor:middle" coordsize="127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" path="m4,1l1,935,125,863,127,73,4,1xe" fillcolor="#008d8a" stroked="f">
                        <v:path arrowok="t" o:extrusionok="f"/>
                      </v:shape>
                      <v:shape id="Google Shape;1041;p1" o:spid="_x0000_s1333" style="position:absolute;left:2656;top:1704;width:203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" path="m125,l1,72,813,541r,-145l125,xe" fillcolor="#008d8a" stroked="f">
                        <v:path arrowok="t" o:extrusionok="f"/>
                      </v:shape>
                      <v:shape id="Google Shape;1042;p1" o:spid="_x0000_s1334" style="position:absolute;left:2951;top:1658;width:173;height:297;visibility:visible;mso-wrap-style:square;v-text-anchor:middle" coordsize="691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" path="m2,l,791r688,397l688,972r3,-574l192,109,2,xe" fillcolor="#dae8ff" stroked="f">
                        <v:path arrowok="t" o:extrusionok="f"/>
                      </v:shape>
                      <v:shape id="Google Shape;1043;p1" o:spid="_x0000_s1335" style="position:absolute;left:2920;top:1640;width:32;height:234;visibility:visible;mso-wrap-style:square;v-text-anchor:middle" coordsize="127,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" path="m4,1l1,936,125,864,127,73,4,1xe" fillcolor="#008d8a" stroked="f">
                        <v:path arrowok="t" o:extrusionok="f"/>
                      </v:shape>
                      <v:shape id="Google Shape;1044;p1" o:spid="_x0000_s1336" style="position:absolute;left:2920;top:1855;width:203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" path="m125,1l1,73,813,541r,-143l125,1xe" fillcolor="#008d8a" stroked="f">
                        <v:path arrowok="t" o:extrusionok="f"/>
                      </v:shape>
                      <v:shape id="Google Shape;1045;p1" o:spid="_x0000_s1337" style="position:absolute;left:3215;top:1808;width:173;height:297;visibility:visible;mso-wrap-style:square;v-text-anchor:middle" coordsize="69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" path="m2,l1,790r687,398l688,973r1,-576l191,110,2,xe" fillcolor="#dae8ff" stroked="f">
                        <v:path arrowok="t" o:extrusionok="f"/>
                      </v:shape>
                      <v:shape id="Google Shape;1046;p1" o:spid="_x0000_s1338" style="position:absolute;left:3184;top:1791;width:32;height:233;visibility:visible;mso-wrap-style:square;v-text-anchor:middle" coordsize="128,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" path="m4,l1,934,126,861,127,71,4,xe" fillcolor="#008d8a" stroked="f">
                        <v:path arrowok="t" o:extrusionok="f"/>
                      </v:shape>
                      <v:shape id="Google Shape;1047;p1" o:spid="_x0000_s1339" style="position:absolute;left:3184;top:2006;width:203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" path="m126,l1,73,813,541r,-143l126,xe" fillcolor="#008d8a" stroked="f">
                        <v:path arrowok="t" o:extrusionok="f"/>
                      </v:shape>
                      <v:shape id="Google Shape;1048;p1" o:spid="_x0000_s1340" style="position:absolute;left:4114;top:1506;width:173;height:297;visibility:visible;mso-wrap-style:square;v-text-anchor:middle" coordsize="690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" path="m688,l499,109,,396,2,972r,214l689,790,688,xe" fillcolor="#c4d9ff" stroked="f">
                        <v:path arrowok="t" o:extrusionok="f"/>
                      </v:shape>
                      <v:shape id="Google Shape;1049;p1" o:spid="_x0000_s1341" style="position:absolute;left:4286;top:1488;width:32;height:234;visibility:visible;mso-wrap-style:square;v-text-anchor:middle" coordsize="127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" path="m124,1l1,73,2,863r125,72l124,1xm127,935r,l127,935xe" fillcolor="#008d8a" stroked="f">
                        <v:path arrowok="t" o:extrusionok="f"/>
                      </v:shape>
                      <v:shape id="Google Shape;1050;p1" o:spid="_x0000_s1342" style="position:absolute;left:4114;top:1704;width:204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" path="m688,l1,396r,145l813,72,688,xe" fillcolor="#008d8a" stroked="f">
                        <v:path arrowok="t" o:extrusionok="f"/>
                      </v:shape>
                      <v:shape id="Google Shape;1051;p1" o:spid="_x0000_s1343" style="position:absolute;left:3850;top:1658;width:172;height:297;visibility:visible;mso-wrap-style:square;v-text-anchor:middle" coordsize="69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" path="m688,l499,109,,398,2,972r,216l689,791,688,xe" fillcolor="#c4d9ff" stroked="f">
                        <v:path arrowok="t" o:extrusionok="f"/>
                      </v:shape>
                      <v:shape id="Google Shape;1052;p1" o:spid="_x0000_s1344" style="position:absolute;left:4022;top:1640;width:31;height:234;visibility:visible;mso-wrap-style:square;v-text-anchor:middle" coordsize="127,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" path="m124,1l1,73,2,864r125,72l124,1xe" fillcolor="#008d8a" stroked="f">
                        <v:path arrowok="t" o:extrusionok="f"/>
                      </v:shape>
                      <v:shape id="Google Shape;1053;p1" o:spid="_x0000_s1345" style="position:absolute;left:3850;top:1855;width:203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" path="m688,1l1,398r,143l813,73,688,1xe" fillcolor="#008d8a" stroked="f">
                        <v:path arrowok="t" o:extrusionok="f"/>
                      </v:shape>
                      <v:shape id="Google Shape;1054;p1" o:spid="_x0000_s1346" style="position:absolute;left:3586;top:1808;width:172;height:297;visibility:visible;mso-wrap-style:square;v-text-anchor:middle" coordsize="689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" path="m687,l499,110,,397,2,973r,215l689,790,687,xe" fillcolor="#c4d9ff" stroked="f">
                        <v:path arrowok="t" o:extrusionok="f"/>
                      </v:shape>
                      <v:shape id="Google Shape;1055;p1" o:spid="_x0000_s1347" style="position:absolute;left:3757;top:1791;width:32;height:233;visibility:visible;mso-wrap-style:square;v-text-anchor:middle" coordsize="127,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" path="m124,l,71,2,861r125,73l124,xe" fillcolor="#008d8a" stroked="f">
                        <v:path arrowok="t" o:extrusionok="f"/>
                      </v:shape>
                      <v:shape id="Google Shape;1056;p1" o:spid="_x0000_s1348" style="position:absolute;left:3586;top:2006;width:203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" path="m688,l1,398r,143l813,73,688,xe" fillcolor="#008d8a" stroked="f">
                        <v:path arrowok="t" o:extrusionok="f"/>
                      </v:shape>
                      <v:shape id="Google Shape;1057;p1" o:spid="_x0000_s1349" style="position:absolute;left:2687;top:1148;width:172;height:298;visibility:visible;mso-wrap-style:square;v-text-anchor:middle" coordsize="690,1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" path="m2,1l,791r688,398l688,974r1,-576l190,111,2,1xe" fillcolor="#dae8ff" stroked="f">
                        <v:path arrowok="t" o:extrusionok="f"/>
                      </v:shape>
                      <v:shape id="Google Shape;1058;p1" o:spid="_x0000_s1350" style="position:absolute;left:2656;top:1131;width:31;height:233;visibility:visible;mso-wrap-style:square;v-text-anchor:middle" coordsize="127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" path="m4,1l1,935,125,862,127,72,4,1xe" fillcolor="#008d8a" stroked="f">
                        <v:path arrowok="t" o:extrusionok="f"/>
                      </v:shape>
                      <v:shape id="Google Shape;1059;p1" o:spid="_x0000_s1351" style="position:absolute;left:2656;top:1346;width:203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" path="m125,l1,73,813,541r,-143l125,xe" fillcolor="#008d8a" stroked="f">
                        <v:path arrowok="t" o:extrusionok="f"/>
                      </v:shape>
                      <v:shape id="Google Shape;1060;p1" o:spid="_x0000_s1352" style="position:absolute;left:2951;top:1300;width:173;height:297;visibility:visible;mso-wrap-style:square;v-text-anchor:middle" coordsize="691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" path="m2,1l,791r688,396l688,972r3,-576l192,109,2,1xe" fillcolor="#dae8ff" stroked="f">
                        <v:path arrowok="t" o:extrusionok="f"/>
                      </v:shape>
                      <v:shape id="Google Shape;1061;p1" o:spid="_x0000_s1353" style="position:absolute;left:2920;top:1282;width:32;height:234;visibility:visible;mso-wrap-style:square;v-text-anchor:middle" coordsize="127,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" path="m4,l1,934,125,861,127,71,4,xe" fillcolor="#008d8a" stroked="f">
                        <v:path arrowok="t" o:extrusionok="f"/>
                      </v:shape>
                      <v:shape id="Google Shape;1062;p1" o:spid="_x0000_s1354" style="position:absolute;left:2920;top:1498;width:203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" path="m125,l1,73,813,541r,-143l125,xe" fillcolor="#008d8a" stroked="f">
                        <v:path arrowok="t" o:extrusionok="f"/>
                      </v:shape>
                      <v:shape id="Google Shape;1063;p1" o:spid="_x0000_s1355" style="position:absolute;left:3215;top:1451;width:173;height:297;visibility:visible;mso-wrap-style:square;v-text-anchor:middle" coordsize="690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" path="m2,l1,791r687,397l688,973r1,-575l191,109,2,xe" fillcolor="#dae8ff" stroked="f">
                        <v:path arrowok="t" o:extrusionok="f"/>
                      </v:shape>
                      <v:shape id="Google Shape;1064;p1" o:spid="_x0000_s1356" style="position:absolute;left:3184;top:1433;width:32;height:234;visibility:visible;mso-wrap-style:square;v-text-anchor:middle" coordsize="128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" path="m4,l1,934,126,862,127,71,4,xe" fillcolor="#008d8a" stroked="f">
                        <v:path arrowok="t" o:extrusionok="f"/>
                      </v:shape>
                      <v:shape id="Google Shape;1065;p1" o:spid="_x0000_s1357" style="position:absolute;left:3184;top:1648;width:203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" path="m126,1l1,73,813,542r,-144l126,1xe" fillcolor="#008d8a" stroked="f">
                        <v:path arrowok="t" o:extrusionok="f"/>
                      </v:shape>
                      <v:shape id="Google Shape;1066;p1" o:spid="_x0000_s1358" style="position:absolute;left:4114;top:1148;width:173;height:298;visibility:visible;mso-wrap-style:square;v-text-anchor:middle" coordsize="690,1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" path="m688,1l499,111,,398,2,974r,215l689,791,688,1xe" fillcolor="#c4d9ff" stroked="f">
                        <v:path arrowok="t" o:extrusionok="f"/>
                      </v:shape>
                      <v:shape id="Google Shape;1067;p1" o:spid="_x0000_s1359" style="position:absolute;left:4286;top:1131;width:32;height:233;visibility:visible;mso-wrap-style:square;v-text-anchor:middle" coordsize="127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" path="m124,1l1,72,2,862r125,73l124,1xe" fillcolor="#008d8a" stroked="f">
                        <v:path arrowok="t" o:extrusionok="f"/>
                      </v:shape>
                      <v:shape id="Google Shape;1068;p1" o:spid="_x0000_s1360" style="position:absolute;left:4114;top:1346;width:204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" path="m688,l1,398r,143l813,73,688,xe" fillcolor="#008d8a" stroked="f">
                        <v:path arrowok="t" o:extrusionok="f"/>
                      </v:shape>
                      <v:shape id="Google Shape;1069;p1" o:spid="_x0000_s1361" style="position:absolute;left:3850;top:1300;width:172;height:297;visibility:visible;mso-wrap-style:square;v-text-anchor:middle" coordsize="690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" path="m688,1l499,109,,396,2,972r,215l689,791,688,1xe" fillcolor="#c4d9ff" stroked="f">
                        <v:path arrowok="t" o:extrusionok="f"/>
                      </v:shape>
                      <v:shape id="Google Shape;1070;p1" o:spid="_x0000_s1362" style="position:absolute;left:4022;top:1282;width:31;height:234;visibility:visible;mso-wrap-style:square;v-text-anchor:middle" coordsize="127,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" path="m124,l1,71,2,861r125,73l124,xe" fillcolor="#008d8a" stroked="f">
                        <v:path arrowok="t" o:extrusionok="f"/>
                      </v:shape>
                      <v:shape id="Google Shape;1071;p1" o:spid="_x0000_s1363" style="position:absolute;left:3850;top:1498;width:203;height:135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" path="m688,l1,398r,143l813,73,688,xe" fillcolor="#008d8a" stroked="f">
                        <v:path arrowok="t" o:extrusionok="f"/>
                      </v:shape>
                      <v:shape id="Google Shape;1072;p1" o:spid="_x0000_s1364" style="position:absolute;left:3586;top:1451;width:172;height:297;visibility:visible;mso-wrap-style:square;v-text-anchor:middle" coordsize="689,1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" path="m687,l499,109,,398,2,973r,215l689,791,687,xe" fillcolor="#c4d9ff" stroked="f">
                        <v:path arrowok="t" o:extrusionok="f"/>
                      </v:shape>
                      <v:shape id="Google Shape;1073;p1" o:spid="_x0000_s1365" style="position:absolute;left:3757;top:1433;width:32;height:234;visibility:visible;mso-wrap-style:square;v-text-anchor:middle" coordsize="127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" path="m124,l,71,2,862r125,72l124,xe" fillcolor="#008d8a" stroked="f">
                        <v:path arrowok="t" o:extrusionok="f"/>
                      </v:shape>
                      <v:shape id="Google Shape;1074;p1" o:spid="_x0000_s1366" style="position:absolute;left:3586;top:1648;width:203;height:136;visibility:visible;mso-wrap-style:square;v-text-anchor:middle" coordsize="813,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" path="m688,1l1,398r,144l813,73,688,1xe" fillcolor="#008d8a" stroked="f">
                        <v:path arrowok="t" o:extrusionok="f"/>
                      </v:shape>
                      <v:shape id="Google Shape;1075;p1" o:spid="_x0000_s1367" style="position:absolute;left:9165;top:2598;width:3992;height:2298;visibility:visible;mso-wrap-style:square;v-text-anchor:middle" coordsize="15966,9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" path="m5343,1v-58,,-116,13,-160,38l90,3022c2,3073,,3155,89,3207l10464,9154v43,26,101,38,159,38c10681,9192,10739,9180,10783,9154l15877,6173v89,-52,89,-135,2,-186l5503,39c5459,14,5401,1,5343,1xe" fillcolor="#eee" stroked="f">
                        <v:path arrowok="t" o:extrusionok="f"/>
                      </v:shape>
                      <v:shape id="Google Shape;1076;p1" o:spid="_x0000_s1368" style="position:absolute;left:10194;top:2858;width:105;height:327;visibility:visible;mso-wrap-style:square;v-text-anchor:middle" coordsize="420,1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" path="m419,1v,31,-20,62,-62,87c316,111,263,123,210,123,156,123,102,111,61,88,20,64,,32,,2l,1187v,30,20,62,61,85c102,1296,155,1308,208,1308v54,,107,-12,149,-36c399,1249,419,1217,419,1187l419,1xe" fillcolor="#002060" stroked="f">
                        <v:path arrowok="t" o:extrusionok="f"/>
                      </v:shape>
                      <v:shape id="Google Shape;1077;p1" o:spid="_x0000_s1369" style="position:absolute;left:10188;top:2828;width:116;height:61;visibility:visible;mso-wrap-style:square;v-text-anchor:middle" coordsize="4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" path="m232,c178,,125,12,83,35,1,83,1,160,82,208v41,23,95,35,149,35c284,243,337,231,378,208,460,160,460,83,379,35,339,12,285,,232,xe" fillcolor="#e42524" stroked="f">
                        <v:path arrowok="t" o:extrusionok="f"/>
                      </v:shape>
                      <v:shape id="Google Shape;1078;p1" o:spid="_x0000_s1370" style="position:absolute;left:9831;top:2124;width:816;height:779;visibility:visible;mso-wrap-style:square;v-text-anchor:middle" coordsize="3261,3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" path="m1955,1v-216,,-422,113,-533,307c1328,198,1193,139,1056,139v-83,,-167,22,-242,66c614,324,527,569,611,787,331,842,114,1059,57,1338v-57,278,61,564,296,723c341,2100,335,2141,335,2181v,222,153,415,369,466c916,2955,1254,3115,1594,3115v266,,534,-98,744,-298c2347,2811,2355,2806,2363,2802v37,9,75,14,112,14c2711,2816,2920,2637,2946,2392v194,-110,313,-315,314,-537c3260,1628,3136,1419,2935,1311,3082,1019,2896,668,2571,627r,-7c2571,341,2386,96,2116,22,2062,8,2008,1,1955,1xe" fillcolor="#064949" stroked="f">
                        <v:path arrowok="t" o:extrusionok="f"/>
                      </v:shape>
                      <v:shape id="Google Shape;1079;p1" o:spid="_x0000_s1371" style="position:absolute;left:9671;top:3058;width:105;height:327;visibility:visible;mso-wrap-style:square;v-text-anchor:middle" coordsize="420,1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" path="m419,v,32,-20,62,-62,87c315,110,262,122,208,122,155,122,102,110,61,87,20,62,,32,,1l,1186v,31,20,61,61,86c102,1296,155,1308,208,1308v54,,107,-12,149,-36c399,1247,419,1217,419,1185l419,xe" fillcolor="#002060" stroked="f">
                        <v:path arrowok="t" o:extrusionok="f"/>
                      </v:shape>
                      <v:shape id="Google Shape;1080;p1" o:spid="_x0000_s1372" style="position:absolute;left:9666;top:3027;width:115;height:61;visibility:visible;mso-wrap-style:square;v-text-anchor:middle" coordsize="461,2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" path="m231,c178,,124,12,83,35,1,83,1,160,82,208v41,23,94,35,147,35c283,243,336,231,378,208,460,160,460,82,379,35,338,12,285,,231,xe" fillcolor="#e42524" stroked="f">
                        <v:path arrowok="t" o:extrusionok="f"/>
                      </v:shape>
                      <v:shape id="Google Shape;1081;p1" o:spid="_x0000_s1373" style="position:absolute;left:9309;top:2324;width:815;height:778;visibility:visible;mso-wrap-style:square;v-text-anchor:middle" coordsize="3261,3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" path="m1955,c1739,,1534,114,1422,308,1328,197,1193,138,1056,138v-83,,-166,22,-242,67c614,322,527,569,611,786,331,841,114,1059,57,1337v-57,278,61,564,296,722c280,2320,440,2588,704,2646v212,308,550,468,891,468c1861,3114,2129,3017,2339,2816r25,-16c2402,2809,2440,2814,2477,2814v236,,444,-178,470,-424c3140,2281,3260,2075,3260,1853v,-226,-124,-436,-325,-543c3082,1017,2896,667,2571,627r,-8c2571,339,2386,94,2116,22,2062,7,2008,,1955,xe" fillcolor="#5797fe [2911]" stroked="f">
                        <v:path arrowok="t" o:extrusionok="f"/>
                      </v:shape>
                      <v:shape id="Google Shape;1082;p1" o:spid="_x0000_s1374" style="position:absolute;left:9962;top:2984;width:200;height:177;visibility:visible;mso-wrap-style:square;v-text-anchor:middle" coordsize="801,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" path="m633,1l,614r169,96l801,96,633,1xe" fillcolor="#eee" stroked="f">
                        <v:path arrowok="t" o:extrusionok="f"/>
                      </v:shape>
                      <v:shape id="Google Shape;1083;p1" o:spid="_x0000_s1375" style="position:absolute;left:11222;top:3319;width:171;height:111;visibility:visible;mso-wrap-style:square;v-text-anchor:middle" coordsize="687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" path="m95,1l,44,685,446r1,-100l95,1xe" fillcolor="#008d8a" stroked="f">
                        <v:path arrowok="t" o:extrusionok="f"/>
                      </v:shape>
                      <v:shape id="Google Shape;1084;p1" o:spid="_x0000_s1376" style="position:absolute;left:10888;top:3469;width:262;height:632;visibility:visible;mso-wrap-style:square;v-text-anchor:middle" coordsize="1048,2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" path="m6,l,1927r114,66l942,2470r100,58l1047,601,6,xe" fillcolor="#eee" stroked="f">
                        <v:path arrowok="t" o:extrusionok="f"/>
                      </v:shape>
                      <v:shape id="Google Shape;1085;p1" o:spid="_x0000_s1377" style="position:absolute;left:10920;top:3515;width:245;height:217;visibility:visible;mso-wrap-style:square;v-text-anchor:middle" coordsize="978,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" path="m773,1l,749,206,868,977,118,773,1xe" fillcolor="#eee" stroked="f">
                        <v:path arrowok="t" o:extrusionok="f"/>
                      </v:shape>
                      <v:shape id="Google Shape;1086;p1" o:spid="_x0000_s1378" style="position:absolute;left:10818;top:3454;width:244;height:218;visibility:visible;mso-wrap-style:square;v-text-anchor:middle" coordsize="978,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" path="m776,1l,753,205,871,977,121,776,1xe" fillcolor="#eee" stroked="f">
                        <v:path arrowok="t" o:extrusionok="f"/>
                      </v:shape>
                      <v:shape id="Google Shape;1087;p1" o:spid="_x0000_s1379" style="position:absolute;left:10716;top:3396;width:244;height:217;visibility:visible;mso-wrap-style:square;v-text-anchor:middle" coordsize="978,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" path="m773,l,749,205,868,978,118,773,xe" fillcolor="#eee" stroked="f">
                        <v:path arrowok="t" o:extrusionok="f"/>
                      </v:shape>
                      <v:shape id="Google Shape;1088;p1" o:spid="_x0000_s1380" style="position:absolute;left:12221;top:4017;width:344;height:208;visibility:visible;mso-wrap-style:square;v-text-anchor:middle" coordsize="1376,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" path="m1291,1l1,745r1,90l1375,40,1291,1xe" fillcolor="#008d8a" stroked="f">
                        <v:path arrowok="t" o:extrusionok="f"/>
                      </v:shape>
                      <v:shape id="Google Shape;1089;p1" o:spid="_x0000_s1381" style="position:absolute;left:8883;top:4308;width:2004;height:1083;visibility:visible;mso-wrap-style:square;v-text-anchor:middle" coordsize="8016,4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" path="m5723,c5531,,5340,42,5195,126l178,3052r-53,32c79,3112,35,3147,1,3189v36,31,76,59,120,84l1693,4183v162,95,387,148,623,148c2557,4331,2777,4278,2946,4183l8009,1231v3,,6,-3,6,-6c7993,1173,7947,1121,7883,1079v-14,-15,-33,-28,-52,-37l6263,130c6113,44,5918,,5723,xe" fillcolor="#f4aa9e" stroked="f">
                        <v:path arrowok="t" o:extrusionok="f"/>
                      </v:shape>
                      <v:shape id="Google Shape;1090;p1" o:spid="_x0000_s1382" style="position:absolute;left:8841;top:4198;width:2124;height:1222;visibility:visible;mso-wrap-style:square;v-text-anchor:middle" coordsize="8498,4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" path="m6099,1v-178,,-340,39,-468,117l241,3262c45,3373,,3546,106,3685v34,51,80,90,134,118l1907,4773v144,77,304,117,466,117c2376,4890,2379,4890,2381,4890v174,,347,-45,470,-117l8241,1630v23,-13,47,-27,67,-45c8498,1435,8469,1223,8241,1090l6574,118c6450,45,6278,1,6099,1xe" fillcolor="#002060" stroked="f">
                        <v:path arrowok="t" o:extrusionok="f"/>
                      </v:shape>
                      <v:shape id="Google Shape;1091;p1" o:spid="_x0000_s1383" style="position:absolute;left:8692;top:4525;width:2257;height:1566;visibility:visible;mso-wrap-style:square;v-text-anchor:middle" coordsize="9030,6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" path="m9030,1r,5l9030,6v,-2,,-4,,-5xm9030,6r,c9028,134,8942,262,8773,359l3708,3314v-165,96,-388,150,-629,150c2845,3464,2622,3410,2454,3314l885,2401v-36,-21,-65,-29,-88,-29c737,2372,715,2422,707,2422v-4,,-5,-12,-5,-46l,4837v,132,86,264,259,362l1829,6114v167,96,390,148,623,148c2693,6262,2917,6210,3083,6114l8756,2816v170,-99,255,-230,255,-360l9030,6xe" fillcolor="#002060" stroked="f">
                        <v:path arrowok="t" o:extrusionok="f"/>
                      </v:shape>
                      <v:shape id="Google Shape;1092;p1" o:spid="_x0000_s1384" style="position:absolute;left:9660;top:5792;width:106;height:88;visibility:visible;mso-wrap-style:square;v-text-anchor:middle" coordsize="424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" path="m244,1v-21,,-44,3,-67,10c173,11,168,14,164,14,138,24,112,35,89,50,81,53,73,57,67,63,42,77,20,95,,115r54,30l405,353v13,-39,19,-78,19,-119c424,87,352,1,244,1xe" fillcolor="#008d8a" stroked="f">
                        <v:path arrowok="t" o:extrusionok="f"/>
                      </v:shape>
                      <v:shape id="Google Shape;1093;p1" o:spid="_x0000_s1385" style="position:absolute;left:9599;top:5794;width:139;height:199;visibility:visible;mso-wrap-style:square;v-text-anchor:middle" coordsize="557,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" path="m555,79r1,1c556,80,555,79,555,79xm420,v-4,,-9,5,-14,5c379,13,355,25,332,39v-9,3,-16,8,-22,13c285,68,263,86,243,106v-11,7,-22,19,-30,30c102,251,15,422,7,567,2,580,1,593,2,608v-1,43,8,87,27,126l139,796c85,766,55,699,55,606,50,440,156,242,297,136v13,-14,30,-26,48,-34c393,73,439,60,479,60v28,,54,6,76,19l555,79,420,xe" fillcolor="#064949" stroked="f">
                        <v:path arrowok="t" o:extrusionok="f"/>
                      </v:shape>
                      <v:shape id="Google Shape;1094;p1" o:spid="_x0000_s1386" style="position:absolute;left:9612;top:5809;width:147;height:189;visibility:visible;mso-wrap-style:square;v-text-anchor:middle" coordsize="590,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" path="m426,c386,,341,13,294,40,133,134,1,361,2,548v,131,67,208,163,208c205,756,249,743,297,716,459,622,589,395,589,208,589,76,523,,426,xe" fillcolor="#000358" strokecolor="#dae8ff">
                        <v:path arrowok="t" o:extrusionok="f"/>
                      </v:shape>
                      <v:shape id="Google Shape;1095;p1" o:spid="_x0000_s1387" style="position:absolute;left:10578;top:5261;width:106;height:89;visibility:visible;mso-wrap-style:square;v-text-anchor:middle" coordsize="423,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" path="m242,1v-21,,-43,3,-66,9c172,10,167,15,163,15,137,23,112,35,89,49,80,52,73,57,67,62,43,77,19,96,1,116r52,30l405,352v12,-37,18,-78,18,-119c423,86,351,1,242,1xe" fillcolor="#008d8a" stroked="f">
                        <v:path arrowok="t" o:extrusionok="f"/>
                      </v:shape>
                      <v:shape id="Google Shape;1096;p1" o:spid="_x0000_s1388" style="position:absolute;left:10517;top:5263;width:139;height:200;visibility:visible;mso-wrap-style:square;v-text-anchor:middle" coordsize="557,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" path="m420,1v-4,,-9,4,-13,4c381,15,355,27,332,41v-8,3,-16,8,-22,13c285,69,263,86,245,107v-13,8,-24,18,-32,30c104,252,15,423,7,568,4,581,1,595,2,608v-1,44,8,87,27,128l139,797c87,766,55,700,55,608,50,442,156,243,297,137v14,-13,30,-26,48,-35c394,74,439,61,480,61v28,,54,7,76,19l420,1xe" fillcolor="#064949" stroked="f">
                        <v:path arrowok="t" o:extrusionok="f"/>
                      </v:shape>
                      <v:shape id="Google Shape;1097;p1" o:spid="_x0000_s1389" style="position:absolute;left:10530;top:5279;width:148;height:189;visibility:visible;mso-wrap-style:square;v-text-anchor:middle" coordsize="589,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" path="m425,c385,,341,13,293,40,131,133,,361,,548,,680,66,756,163,756v39,,84,-13,132,-40c457,623,589,395,587,208,587,76,521,,425,xe" fillcolor="#000358" strokecolor="#dae8ff">
                        <v:path arrowok="t" o:extrusionok="f"/>
                      </v:shape>
                      <v:shape id="Google Shape;1098;p1" o:spid="_x0000_s1390" style="position:absolute;left:8679;top:5049;width:778;height:1042;visibility:visible;mso-wrap-style:square;v-text-anchor:middle" coordsize="3112,4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" path="m731,v-9,14,-15,27,-20,40l711,40,731,xm711,40l595,267,33,2742v-33,131,86,263,259,363l1861,4018v168,98,391,150,625,150l3112,1368v-222,-2,-441,-58,-635,-166l912,292c730,190,680,122,711,40xe" fillcolor="#002c89" stroked="f">
                        <v:path arrowok="t" o:extrusionok="f"/>
                      </v:shape>
                      <v:shape id="Google Shape;1099;p1" o:spid="_x0000_s1391" style="position:absolute;left:10626;top:4740;width:298;height:311;visibility:visible;mso-wrap-style:square;v-text-anchor:middle" coordsize="1190,1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" path="m1131,1v-12,,-24,3,-38,11l96,588c44,618,,699,,770r,392c,1214,24,1244,58,1244v11,,24,-3,38,-11l1093,657v53,-30,96,-111,96,-182l1189,84v,-52,-24,-83,-58,-83xe" fillcolor="#d9e9f9" stroked="f">
                        <v:path arrowok="t" o:extrusionok="f"/>
                      </v:shape>
                      <v:shape id="Google Shape;1100;p1" o:spid="_x0000_s1392" style="position:absolute;left:10287;top:4935;width:297;height:312;visibility:visible;mso-wrap-style:square;v-text-anchor:middle" coordsize="1188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" path="m1135,1v-13,,-27,4,-43,13l96,590c39,627,3,688,,755r,425c,1223,21,1248,53,1248v13,,27,-4,43,-13l1092,659v57,-36,91,-98,96,-165l1188,69v,-43,-21,-68,-53,-68xe" fillcolor="#d9e9f9" stroked="f">
                        <v:path arrowok="t" o:extrusionok="f"/>
                      </v:shape>
                      <v:shape id="Google Shape;1101;p1" o:spid="_x0000_s1393" style="position:absolute;left:9948;top:5131;width:297;height:312;visibility:visible;mso-wrap-style:square;v-text-anchor:middle" coordsize="1190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" path="m1137,v-13,,-28,5,-43,13l97,589c40,625,5,688,1,754r,425c1,1221,23,1246,54,1246v13,,27,-4,43,-13l1094,657v55,-36,92,-98,96,-165l1190,69c1190,25,1168,,1137,xe" fillcolor="#d9e9f9" stroked="f">
                        <v:path arrowok="t" o:extrusionok="f"/>
                      </v:shape>
                      <v:shape id="Google Shape;1102;p1" o:spid="_x0000_s1394" style="position:absolute;left:9609;top:5327;width:297;height:312;visibility:visible;mso-wrap-style:square;v-text-anchor:middle" coordsize="1188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" path="m1135,v-13,,-27,5,-43,14l96,589c39,625,3,688,,755r,424c,1221,21,1246,53,1246v12,,27,-4,43,-13l1092,657v57,-36,91,-97,96,-165l1188,69c1188,25,1167,,1135,xe" fillcolor="#d9e9f9" stroked="f">
                        <v:path arrowok="t" o:extrusionok="f"/>
                      </v:shape>
                      <v:shape id="Google Shape;1103;p1" o:spid="_x0000_s1395" style="position:absolute;left:9420;top:5523;width:147;height:224;visibility:visible;mso-wrap-style:square;v-text-anchor:middle" coordsize="588,8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" path="m530,1v-11,,-24,3,-38,11l192,193v-54,31,-78,83,-96,183l2,813v-1,52,22,84,56,84c70,897,83,893,96,885l492,657v54,-30,96,-111,96,-182l588,85c588,33,564,1,530,1xe" fillcolor="#d9e9f9" stroked="f">
                        <v:path arrowok="t" o:extrusionok="f"/>
                      </v:shape>
                      <v:shape id="Google Shape;1104;p1" o:spid="_x0000_s1396" style="position:absolute;left:8765;top:5318;width:548;height:550;visibility:visible;mso-wrap-style:square;v-text-anchor:middle" coordsize="2192,2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" path="m277,c244,,215,20,198,66l1,971v,69,42,152,95,182l1889,2189v13,8,25,11,34,11c1952,2200,1967,2168,1984,2116r198,-905c2192,1136,2154,1064,2087,1029l333,17c314,6,295,,277,xe" fillcolor="#c4d9ff" stroked="f">
                        <v:path arrowok="t" o:extrusionok="f"/>
                      </v:shape>
                    </v:group>
                    <v:group id="Google Shape;1105;p1" o:spid="_x0000_s1397" style="position:absolute;left:31683;top:12105;width:956;height:2187" coordorigin="31683,12105" coordsize="956,2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">
                      <v:shape id="Google Shape;1106;p1" o:spid="_x0000_s1398" style="position:absolute;left:31714;top:13811;width:925;height:481;visibility:visible;mso-wrap-style:square;v-text-anchor:middle" coordsize="3470,2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" path="m1736,c778,,,448,,1000v,553,778,1002,1736,1002c2694,2002,3469,1553,3469,1000,3469,448,2694,,1736,xe" fillcolor="#c1cff4" stroked="f">
                        <v:path arrowok="t" o:extrusionok="f"/>
                      </v:shape>
                      <v:shape id="Google Shape;1107;p1" o:spid="_x0000_s1399" style="position:absolute;left:32413;top:12588;width:188;height:354;visibility:visible;mso-wrap-style:square;v-text-anchor:middle" coordsize="706,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" path="m527,1l226,248r83,573l,1124r78,346c78,1470,635,1132,670,930,705,728,542,138,527,1xe" fillcolor="#b44c65" stroked="f">
                        <v:path arrowok="t" o:extrusionok="f"/>
                      </v:shape>
                      <v:shape id="Google Shape;1108;p1" o:spid="_x0000_s1400" style="position:absolute;left:32438;top:12423;width:130;height:225;visibility:visible;mso-wrap-style:square;v-text-anchor:middle" coordsize="486,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" path="m108,c67,,30,9,1,22l199,930v13,2,26,2,38,2c388,932,486,797,486,797,479,717,393,251,311,115,258,29,179,,108,xe" fillcolor="#aacaf9" stroked="f">
                        <v:path arrowok="t" o:extrusionok="f"/>
                      </v:shape>
                      <v:shape id="Google Shape;1109;p1" o:spid="_x0000_s1401" style="position:absolute;left:32303;top:13842;width:168;height:169;visibility:visible;mso-wrap-style:square;v-text-anchor:middle" coordsize="62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" path="m102,1c95,1,88,1,82,2,15,12,1,72,25,169,52,275,143,351,217,419v77,70,105,159,158,230c404,688,447,705,492,705v23,,46,-5,69,-12c627,671,625,595,610,536,599,490,591,445,585,398v,,-171,-253,-221,-288c302,64,185,1,102,1xe" fillcolor="#2d2979" stroked="f">
                        <v:path arrowok="t" o:extrusionok="f"/>
                      </v:shape>
                      <v:shape id="Google Shape;1110;p1" o:spid="_x0000_s1402" style="position:absolute;left:31982;top:14060;width:302;height:156;visibility:visible;mso-wrap-style:square;v-text-anchor:middle" coordsize="1133,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" path="m829,1c732,132,550,211,301,324,54,438,1,460,18,508v17,47,129,94,232,125c279,642,314,646,351,646v91,,193,-26,247,-72c650,528,799,469,876,469v2,,4,,6,c996,469,1094,436,1113,392v20,-45,-2,-143,-6,-204c1103,127,1098,50,1098,50l829,1xe" fillcolor="#2d2979" stroked="f">
                        <v:path arrowok="t" o:extrusionok="f"/>
                      </v:shape>
                      <v:shape id="Google Shape;1111;p1" o:spid="_x0000_s1403" style="position:absolute;left:32078;top:13012;width:409;height:1070;visibility:visible;mso-wrap-style:square;v-text-anchor:middle" coordsize="1531,44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" path="m1482,1l1,330v,,94,1770,109,2002c127,2565,168,2783,249,3151v81,369,177,1255,177,1255c479,4436,532,4447,578,4447v92,,160,-40,160,-40c738,4407,778,3330,767,3062v-7,-198,-39,-394,-94,-584c673,2478,699,2043,722,1663v23,-379,47,-560,52,-725l804,924v,,30,652,46,884c866,2041,901,2263,963,2694v54,374,196,1144,196,1144c1215,3870,1265,3880,1307,3880v75,,122,-34,122,-34c1429,3846,1531,2853,1488,2529v-42,-324,-108,-517,-108,-517c1380,2012,1412,1566,1428,1143,1445,687,1474,114,1482,1xe" fillcolor="#c4d9ff" stroked="f">
                        <v:path arrowok="t" o:extrusionok="f"/>
                      </v:shape>
                      <v:shape id="Google Shape;1112;p1" o:spid="_x0000_s1404" style="position:absolute;left:32284;top:13157;width:134;height:273;visibility:visible;mso-wrap-style:square;v-text-anchor:middle" coordsize="501,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" path="m501,1c333,160,1,336,1,336r28,-1l71,1134v,,,,,c72,1134,142,339,142,339,346,235,500,1,501,1xe" fillcolor="#aacaf9" stroked="f">
                        <v:path arrowok="t" o:extrusionok="f"/>
                      </v:shape>
                      <v:shape id="Google Shape;1113;p1" o:spid="_x0000_s1405" style="position:absolute;left:32131;top:12126;width:311;height:313;visibility:visible;mso-wrap-style:square;v-text-anchor:middle" coordsize="1164,1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" path="m574,c315,,127,192,74,450,44,588,1,879,85,1102v47,126,106,176,220,198c315,1302,327,1303,342,1303v117,,373,-58,468,-159c830,1124,860,1025,860,1025,1062,902,1164,662,1111,430,1059,200,863,27,628,3,610,1,591,,574,xe" fillcolor="#b44c65" stroked="f">
                        <v:path arrowok="t" o:extrusionok="f"/>
                      </v:shape>
                      <v:shape id="Google Shape;1114;p1" o:spid="_x0000_s1406" style="position:absolute;left:32190;top:12388;width:249;height:165;visibility:visible;mso-wrap-style:square;v-text-anchor:middle" coordsize="936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" path="m617,l179,208v,,15,84,26,139c215,401,211,430,103,496,,560,243,687,419,687v9,,17,-1,25,-1c621,673,821,565,876,450,936,324,932,175,857,175v-1,,-2,,-3,c781,179,721,193,683,193v-21,,-35,-4,-40,-16c632,151,617,,617,xe" fillcolor="#b44c65" stroked="f">
                        <v:path arrowok="t" o:extrusionok="f"/>
                      </v:shape>
                      <v:shape id="Google Shape;1115;p1" o:spid="_x0000_s1407" style="position:absolute;left:32177;top:12125;width:262;height:276;visibility:visible;mso-wrap-style:square;v-text-anchor:middle" coordsize="986,1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" path="m404,1c232,1,91,87,1,221v13,27,31,51,51,72c52,293,27,363,72,414v31,37,43,87,35,134c97,606,95,664,98,722v9,79,84,117,84,117c182,839,192,716,224,649v19,-37,55,-55,91,-55c355,594,394,616,412,658v42,94,14,151,-11,227c376,961,303,932,280,950v-22,18,-26,148,95,182c410,1142,446,1146,482,1146v65,,128,-15,187,-44c698,1086,726,1066,752,1044,891,917,934,792,954,613,985,309,763,36,459,4,440,2,422,1,404,1xe" fillcolor="#6d293d" stroked="f">
                        <v:path arrowok="t" o:extrusionok="f"/>
                      </v:shape>
                      <v:shape id="Google Shape;1116;p1" o:spid="_x0000_s1408" style="position:absolute;left:32088;top:12105;width:335;height:91;visibility:visible;mso-wrap-style:square;v-text-anchor:middle" coordsize="1254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" path="m137,c32,,,118,108,242,220,370,341,380,374,380v6,,9,-1,9,-1l1220,376c1253,109,951,28,800,28v-12,,-23,1,-33,2c691,37,573,52,455,52,366,52,278,43,210,16,183,5,158,,137,xe" fillcolor="#6d293d" stroked="f">
                        <v:path arrowok="t" o:extrusionok="f"/>
                      </v:shape>
                      <v:shape id="Google Shape;1117;p1" o:spid="_x0000_s1409" style="position:absolute;left:32074;top:12428;width:470;height:715;visibility:visible;mso-wrap-style:square;v-text-anchor:middle" coordsize="1764,2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" path="m1416,1v-5,,-10,,-14,c1309,4,1217,13,1125,27v31,79,-48,174,-260,240c806,286,761,293,729,293v-85,,-95,-45,-95,-45c634,248,323,389,223,460,95,549,39,806,21,1240,2,1742,1,2630,17,2759v,,214,213,495,213c528,2972,543,2972,558,2970v304,-26,816,-294,940,-502c1495,2028,1443,1813,1514,1560,1678,979,1764,740,1684,355,1621,49,1534,1,1416,1xe" fillcolor="#f5fbfb" stroked="f">
                        <v:path arrowok="t" o:extrusionok="f"/>
                      </v:shape>
                      <v:shape id="Google Shape;1118;p1" o:spid="_x0000_s1410" style="position:absolute;left:32218;top:12420;width:177;height:90;visibility:visible;mso-wrap-style:square;v-text-anchor:middle" coordsize="665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" path="m560,c550,,539,4,531,15,487,70,334,192,97,198v-2,,-4,,-6,c50,198,26,281,,324v,,59,48,186,48c231,372,283,366,344,350,580,290,665,115,644,50,644,50,598,,560,xe" fillcolor="#aacaf9" stroked="f">
                        <v:path arrowok="t" o:extrusionok="f"/>
                      </v:shape>
                      <v:shape id="Google Shape;1119;p1" o:spid="_x0000_s1411" style="position:absolute;left:31683;top:12611;width:230;height:229;visibility:visible;mso-wrap-style:square;v-text-anchor:middle" coordsize="861,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" path="m410,c304,,97,75,13,179,1,194,49,303,102,409v25,51,270,542,346,542c448,951,448,951,448,951,522,949,816,809,861,713,855,671,512,76,470,18,461,6,439,,410,xe" fillcolor="#2d2979" stroked="f">
                        <v:path arrowok="t" o:extrusionok="f"/>
                      </v:shape>
                      <v:shape id="Google Shape;1120;p1" o:spid="_x0000_s1412" style="position:absolute;left:31700;top:12533;width:515;height:406;visibility:visible;mso-wrap-style:square;v-text-anchor:middle" coordsize="1932,1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" path="m1769,1v-18,,-37,3,-56,11c1610,53,1538,87,1468,298v-59,179,-101,463,-181,780c1260,1188,1213,1316,1049,1316v-30,,-64,-4,-103,-14c709,1242,573,1171,511,1105,454,1045,440,1011,409,928,372,834,327,787,295,723,271,674,271,660,255,660v-5,,-12,2,-21,4c196,672,177,748,196,813v21,69,56,102,55,119c250,933,249,934,247,934v-13,,-67,-45,-70,-48c129,844,97,794,54,747,49,741,43,736,36,734v-2,-1,-4,-1,-6,-1c11,733,1,762,1,784v,206,100,504,289,615c382,1453,498,1490,597,1536v81,39,164,77,251,99c985,1669,1101,1688,1198,1688v111,,197,-24,265,-79c1568,1524,1637,1349,1668,1251,1788,875,1849,652,1898,334,1931,108,1863,1,1769,1xe" fillcolor="#b44c65" stroked="f">
                        <v:path arrowok="t" o:extrusionok="f"/>
                      </v:shape>
                      <v:shape id="Google Shape;1121;p1" o:spid="_x0000_s1413" style="position:absolute;left:32053;top:12524;width:184;height:233;visibility:visible;mso-wrap-style:square;v-text-anchor:middle" coordsize="690,9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" path="m427,c289,,190,85,124,308,51,560,,767,,767v,,80,138,279,186c319,963,354,967,385,967v119,,165,-61,165,-61c550,906,606,642,641,461,676,281,689,36,483,5,463,2,445,,427,xe" fillcolor="#aacaf9" stroked="f">
                        <v:path arrowok="t" o:extrusionok="f"/>
                      </v:shape>
                    </v:group>
                    <v:group id="Google Shape;1122;p1" o:spid="_x0000_s1414" style="position:absolute;left:33123;top:2744;width:10801;height:12961" coordorigin="33123,2744" coordsize="12349,12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">
                      <v:shape id="Google Shape;1123;p1" o:spid="_x0000_s1415" style="position:absolute;left:33221;top:5612;width:2149;height:4836;visibility:visible;mso-wrap-style:square;v-text-anchor:middle" coordsize="8058,2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" path="m8057,1l1,4684r,15420l8057,15422,8057,1xe" fillcolor="#3299a4" stroked="f">
                        <v:path arrowok="t" o:extrusionok="f"/>
                      </v:shape>
                      <v:shape id="Google Shape;1124;p1" o:spid="_x0000_s1416" style="position:absolute;left:33207;top:5624;width:2881;height:1440;visibility:visible;mso-wrap-style:square;v-text-anchor:middle" coordsize="9582,5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" path="m7799,l1,4502v1350,844,1850,962,1850,962l9581,980c8795,794,8201,467,7799,xe" strokecolor="#c1dbf5">
                        <v:path arrowok="t" o:extrusionok="f"/>
                      </v:shape>
                      <v:shape id="Google Shape;1125;p1" o:spid="_x0000_s1417" style="position:absolute;left:33123;top:5567;width:2965;height:1502;visibility:visible;mso-wrap-style:square;v-text-anchor:middle" coordsize="10913,6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" path="m8100,1l415,4437c1,4676,1,5064,415,5302r1312,759c1934,6181,2205,6241,2477,6241v271,,542,-60,749,-180l10912,1625r-369,-214l2987,5795v-124,71,-287,107,-450,107c2374,5902,2211,5866,2087,5795l867,5099v-249,-144,-249,-377,,-519l8425,188,8100,1xe" fillcolor="#85b8eb" stroked="f">
                        <v:path arrowok="t" o:extrusionok="f"/>
                      </v:shape>
                      <v:shape id="Google Shape;1126;p1" o:spid="_x0000_s1418" style="position:absolute;left:33151;top:5958;width:2881;height:4819;visibility:visible;mso-wrap-style:square;v-text-anchor:middle" coordsize="10806,20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" path="m10806,l3122,4438v-207,120,-478,180,-749,180c2101,4618,1830,4558,1623,4438l311,3679c104,3560,,3404,,3246l,18667v,157,104,312,311,432l1623,19857v207,119,478,179,750,179c2644,20036,2915,19976,3122,19857r7684,-4436l10806,xe" fillcolor="#dae8ff" stroked="f">
                        <v:path arrowok="t" o:extrusionok="f"/>
                      </v:shape>
                      <v:shape id="Google Shape;1127;p1" o:spid="_x0000_s1419" style="position:absolute;left:33151;top:6739;width:633;height:4038;visibility:visible;mso-wrap-style:square;v-text-anchor:middle" coordsize="2373,16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" path="m,l,15421v,158,104,314,311,433l1623,16612v207,119,478,178,750,178l2373,1372v-272,,-543,-60,-750,-180l311,433c104,314,,158,,xe" fillcolor="#dae8ff" stroked="f">
                        <v:path arrowok="t" o:extrusionok="f"/>
                      </v:shape>
                      <v:shape id="Google Shape;1128;p1" o:spid="_x0000_s1420" style="position:absolute;left:34100;top:6072;width:2148;height:4836;visibility:visible;mso-wrap-style:square;v-text-anchor:middle" coordsize="8059,2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" path="m8059,1l1,4684r,15420l8059,15422,8059,1xe" fillcolor="#25727b" stroked="f">
                        <v:path arrowok="t" o:extrusionok="f"/>
                      </v:shape>
                      <v:shape id="Google Shape;1129;p1" o:spid="_x0000_s1421" style="position:absolute;left:34253;top:6177;width:2555;height:1314;visibility:visible;mso-wrap-style:square;v-text-anchor:middle" coordsize="9581,5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" path="m7799,l,4502v1350,844,1850,962,1850,962l9581,980c8795,794,8200,467,7799,xe" strokecolor="#c1dbf5">
                        <v:path arrowok="t" o:extrusionok="f"/>
                      </v:shape>
                      <v:shape id="Google Shape;1130;p1" o:spid="_x0000_s1422" style="position:absolute;left:34002;top:6027;width:2909;height:1501;visibility:visible;mso-wrap-style:square;v-text-anchor:middle" coordsize="10912,6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" path="m8100,1l415,4437c1,4676,1,5064,415,5303r1313,759c1935,6181,2206,6241,2477,6241v271,,542,-60,749,-179l10911,1625r-368,-214l2986,5795v-124,71,-286,107,-449,107c2374,5902,2211,5866,2087,5795l867,5099v-248,-144,-248,-377,,-519l8426,188,8100,1xe" fillcolor="#85b8eb" stroked="f">
                        <v:path arrowok="t" o:extrusionok="f"/>
                      </v:shape>
                      <v:shape id="Google Shape;1131;p1" o:spid="_x0000_s1423" style="position:absolute;left:34029;top:6417;width:2882;height:4820;visibility:visible;mso-wrap-style:square;v-text-anchor:middle" coordsize="10806,20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" path="m10806,1l3122,4439v-207,119,-478,179,-749,179c2102,4618,1831,4558,1624,4439l311,3680c104,3560,1,3404,1,3246r,15421c1,18825,104,18981,311,19100r1313,758c1831,19977,2102,20037,2373,20037v271,,542,-60,749,-179l10806,15421,10806,1xe" fillcolor="#85b8eb" stroked="f">
                        <v:path arrowok="t" o:extrusionok="f"/>
                      </v:shape>
                      <v:shape id="Google Shape;1132;p1" o:spid="_x0000_s1424" style="position:absolute;left:34029;top:7198;width:633;height:4039;visibility:visible;mso-wrap-style:square;v-text-anchor:middle" coordsize="2373,16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" path="m1,r,15421c1,15579,104,15735,310,15854r1314,758c1830,16731,2101,16790,2373,16790r,-15418c2101,1372,1830,1312,1624,1193l310,434c104,314,1,158,1,xe" fillcolor="#85b8eb" stroked="f">
                        <v:path arrowok="t" o:extrusionok="f"/>
                      </v:shape>
                      <v:shape id="Google Shape;1133;p1" o:spid="_x0000_s1425" style="position:absolute;left:39160;top:7685;width:4123;height:2148;visibility:visible;mso-wrap-style:square;v-text-anchor:middle" coordsize="15464,8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" path="m7732,l,4465,7732,8928,15463,4465,7732,xe" fillcolor="#002060" stroked="f">
                        <v:path arrowok="t" o:extrusionok="f"/>
                      </v:shape>
                      <v:shape id="Google Shape;1134;p1" o:spid="_x0000_s1426" style="position:absolute;left:35037;top:5538;width:4123;height:2147;visibility:visible;mso-wrap-style:square;v-text-anchor:middle" coordsize="15464,8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" path="m7733,l1,4465,7733,8928,15463,4465,7733,xe" fillcolor="#002060" stroked="f">
                        <v:path arrowok="t" o:extrusionok="f"/>
                      </v:shape>
                      <v:shape id="Google Shape;1135;p1" o:spid="_x0000_s1427" style="position:absolute;left:35037;top:6123;width:6184;height:8590;visibility:visible;mso-wrap-style:square;v-text-anchor:middle" coordsize="23196,35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" path="m7733,r,6493l1,2030r,20289l23195,35711r,-20290l15463,10958r,-6493l7733,xe" fillcolor="#f5fbfb" stroked="f">
                        <v:path arrowok="t" o:extrusionok="f"/>
                      </v:shape>
                      <v:shape id="Google Shape;1136;p1" o:spid="_x0000_s1428" style="position:absolute;left:37098;top:10808;width:2062;height:2637;visibility:visible;mso-wrap-style:square;v-text-anchor:middle" coordsize="7732,109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" path="m1,r,6496l7731,10960r,-6493l1,xe" fillcolor="#002060" stroked="f">
                        <v:path arrowok="t" o:extrusionok="f"/>
                      </v:shape>
                      <v:shape id="Google Shape;1137;p1" o:spid="_x0000_s1429" style="position:absolute;left:41221;top:8759;width:2062;height:5954;visibility:visible;mso-wrap-style:square;v-text-anchor:middle" coordsize="7732,24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" path="m7731,1l,4464,,24754,7731,20290,7731,1xe" fillcolor="#e8eaea" stroked="f">
                        <v:path arrowok="t" o:extrusionok="f"/>
                      </v:shape>
                      <v:shape id="Google Shape;1138;p1" o:spid="_x0000_s1430" style="position:absolute;left:37098;top:5049;width:4123;height:2148;visibility:visible;mso-wrap-style:square;v-text-anchor:middle" coordsize="15464,8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" path="m7731,1l1,4464,7731,8929,15463,4464,7731,1xe" fillcolor="#003192" stroked="f">
                        <v:path arrowok="t" o:extrusionok="f"/>
                      </v:shape>
                      <v:shape id="Google Shape;1139;p1" o:spid="_x0000_s1431" style="position:absolute;left:39160;top:6123;width:2061;height:2636;visibility:visible;mso-wrap-style:square;v-text-anchor:middle" coordsize="7733,109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" path="m7732,l,4465r,6493l7732,6493,7732,xe" fillcolor="#e8eaea" stroked="f">
                        <v:path arrowok="t" o:extrusionok="f"/>
                      </v:shape>
                      <v:shape id="Google Shape;1140;p1" o:spid="_x0000_s1432" style="position:absolute;left:37623;top:7026;width:1012;height:1180;visibility:visible;mso-wrap-style:square;v-text-anchor:middle" coordsize="3797,4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" path="m1051,c428,,,497,,1355,,2566,851,4036,1898,4642v305,176,593,259,848,259c3369,4901,3796,4405,3796,3547,3796,2336,2947,864,1898,260,1594,84,1306,,1051,xe" fillcolor="#002060" stroked="f">
                        <v:path arrowok="t" o:extrusionok="f"/>
                      </v:shape>
                      <v:shape id="Google Shape;1141;p1" o:spid="_x0000_s1433" style="position:absolute;left:40472;top:10196;width:375;height:1172;visibility:visible;mso-wrap-style:square;v-text-anchor:middle" coordsize="1406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" path="m,1l,4058r1406,812l1406,813,,1xe" fillcolor="#002060" stroked="f">
                        <v:path arrowok="t" o:extrusionok="f"/>
                      </v:shape>
                      <v:shape id="Google Shape;1142;p1" o:spid="_x0000_s1434" style="position:absolute;left:39722;top:9805;width:375;height:1172;visibility:visible;mso-wrap-style:square;v-text-anchor:middle" coordsize="1407,4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" path="m1,1r,4058l1406,4869r,-4058l1,1xe" fillcolor="#002060" stroked="f">
                        <v:path arrowok="t" o:extrusionok="f"/>
                      </v:shape>
                      <v:shape id="Google Shape;1143;p1" o:spid="_x0000_s1435" style="position:absolute;left:36161;top:7951;width:375;height:1172;visibility:visible;mso-wrap-style:square;v-text-anchor:middle" coordsize="1407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" path="m1,r,4058l1406,4870r,-4059l1,xe" fillcolor="#002060" stroked="f">
                        <v:path arrowok="t" o:extrusionok="f"/>
                      </v:shape>
                      <v:shape id="Google Shape;1144;p1" o:spid="_x0000_s1436" style="position:absolute;left:35412;top:7560;width:375;height:1172;visibility:visible;mso-wrap-style:square;v-text-anchor:middle" coordsize="1407,4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" path="m,l,4058r1406,811l1406,811,,xe" fillcolor="#002060" stroked="f">
                        <v:path arrowok="t" o:extrusionok="f"/>
                      </v:shape>
                      <v:shape id="Google Shape;1145;p1" o:spid="_x0000_s1437" style="position:absolute;left:40472;top:12473;width:375;height:1172;visibility:visible;mso-wrap-style:square;v-text-anchor:middle" coordsize="1406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" path="m,1l,4059r1406,812l1406,813,,1xe" fillcolor="#002060" stroked="f">
                        <v:path arrowok="t" o:extrusionok="f"/>
                      </v:shape>
                      <v:shape id="Google Shape;1146;p1" o:spid="_x0000_s1438" style="position:absolute;left:39722;top:12083;width:375;height:1172;visibility:visible;mso-wrap-style:square;v-text-anchor:middle" coordsize="1407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" path="m1,1r,4058l1406,4871r,-4058l1,1xe" fillcolor="#002060" stroked="f">
                        <v:path arrowok="t" o:extrusionok="f"/>
                      </v:shape>
                      <v:shape id="Google Shape;1147;p1" o:spid="_x0000_s1439" style="position:absolute;left:36161;top:10228;width:375;height:1172;visibility:visible;mso-wrap-style:square;v-text-anchor:middle" coordsize="1407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" path="m1,1r,4058l1406,4871r,-4058l1,1xe" fillcolor="#a33d64" stroked="f">
                        <v:path arrowok="t" o:extrusionok="f"/>
                      </v:shape>
                      <v:shape id="Google Shape;1148;p1" o:spid="_x0000_s1440" style="position:absolute;left:35412;top:9838;width:375;height:1172;visibility:visible;mso-wrap-style:square;v-text-anchor:middle" coordsize="1407,4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" path="m,1l,4059r1406,812l1406,812,,1xe" fillcolor="#002060" stroked="f">
                        <v:path arrowok="t" o:extrusionok="f"/>
                      </v:shape>
                      <v:shape id="Google Shape;1149;p1" o:spid="_x0000_s1441" style="position:absolute;left:38035;top:13737;width:1687;height:1074;visibility:visible;mso-wrap-style:square;v-text-anchor:middle" coordsize="6327,4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" path="m6327,1l,3652r,812l6327,811r,-810xe" fillcolor="#6f89d1" stroked="f">
                        <v:path arrowok="t" o:extrusionok="f"/>
                      </v:shape>
                      <v:shape id="Google Shape;1150;p1" o:spid="_x0000_s1442" style="position:absolute;left:34850;top:12078;width:4872;height:2538;visibility:visible;mso-wrap-style:square;v-text-anchor:middle" coordsize="18275,105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" path="m6325,l,3652r11948,6899l18275,6900,6325,xe" fillcolor="#c4d9ff" stroked="f">
                        <v:path arrowok="t" o:extrusionok="f"/>
                      </v:shape>
                      <v:shape id="Google Shape;1151;p1" o:spid="_x0000_s1443" style="position:absolute;left:34850;top:12956;width:3186;height:1855;visibility:visible;mso-wrap-style:square;v-text-anchor:middle" coordsize="11949,77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" path="m,l,813,11948,7711r,-812l,xe" fillcolor="#7fa8e6" stroked="f">
                        <v:path arrowok="t" o:extrusionok="f"/>
                      </v:shape>
                      <v:shape id="Google Shape;1152;p1" o:spid="_x0000_s1444" style="position:absolute;left:34475;top:12956;width:5434;height:2050;visibility:visible;mso-wrap-style:square;v-text-anchor:middle" coordsize="20383,8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" path="m1406,l1,813,13354,8523,20383,4465r-702,-407l13354,7711,1406,813,1406,xe" fillcolor="#aacaf9" stroked="f">
                        <v:path arrowok="t" o:extrusionok="f"/>
                      </v:shape>
                      <v:shape id="Google Shape;1153;p1" o:spid="_x0000_s1445" style="position:absolute;left:38035;top:14030;width:1874;height:1171;visibility:visible;mso-wrap-style:square;v-text-anchor:middle" coordsize="7029,4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" path="m7029,1l,4059r,811l7029,812r,-811xe" fillcolor="#6f89d1" stroked="f">
                        <v:path arrowok="t" o:extrusionok="f"/>
                      </v:shape>
                      <v:shape id="Google Shape;1154;p1" o:spid="_x0000_s1446" style="position:absolute;left:34475;top:13151;width:3561;height:2050;visibility:visible;mso-wrap-style:square;v-text-anchor:middle" coordsize="13355,8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" path="m1,1r,810l13354,8522r,-811l1,1xe" fillcolor="#7fa8e6" stroked="f">
                        <v:path arrowok="t" o:extrusionok="f"/>
                      </v:shape>
                      <v:shape id="Google Shape;1155;p1" o:spid="_x0000_s1447" style="position:absolute;left:37903;top:12468;width:265;height:1924;visibility:visible;mso-wrap-style:square;v-text-anchor:middle" coordsize="995,7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" path="m,l,7710v,73,48,146,146,203c243,7969,371,7997,498,7997v127,,254,-28,350,-84c946,7856,994,7783,994,7709l994,,,xe" fillcolor="#f0f6ff" stroked="f">
                        <v:path arrowok="t" o:extrusionok="f"/>
                      </v:shape>
                      <v:shape id="Google Shape;1156;p1" o:spid="_x0000_s1448" style="position:absolute;left:37341;top:12175;width:265;height:1924;visibility:visible;mso-wrap-style:square;v-text-anchor:middle" coordsize="995,7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" path="m,l,7711v,72,49,146,145,202c242,7970,369,7998,497,7998v127,,254,-28,351,-85c945,7857,994,7783,994,7711l994,,,xe" fillcolor="#f0f6ff" stroked="f">
                        <v:path arrowok="t" o:extrusionok="f"/>
                      </v:shape>
                      <v:shape id="Google Shape;1157;p1" o:spid="_x0000_s1449" style="position:absolute;left:38465;top:12175;width:265;height:1924;visibility:visible;mso-wrap-style:square;v-text-anchor:middle" coordsize="995,7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" path="m,l,7711v,72,49,146,145,202c242,7970,370,7998,497,7998v127,,254,-28,352,-85c945,7857,995,7783,995,7711l995,,,xe" fillcolor="#f0f6ff" stroked="f">
                        <v:path arrowok="t" o:extrusionok="f"/>
                      </v:shape>
                      <v:shape id="Google Shape;1158;p1" o:spid="_x0000_s1450" style="position:absolute;left:39027;top:11882;width:265;height:1924;visibility:visible;mso-wrap-style:square;v-text-anchor:middle" coordsize="995,7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" path="m,1l,7711v,74,49,146,146,203c243,7970,370,7998,497,7998v127,,254,-28,352,-84c946,7857,995,7785,995,7711l995,1,,1xe" fillcolor="#f0f6ff" stroked="f">
                        <v:path arrowok="t" o:extrusionok="f"/>
                      </v:shape>
                      <v:shape id="Google Shape;1159;p1" o:spid="_x0000_s1451" style="position:absolute;left:35841;top:11408;width:266;height:1924;visibility:visible;mso-wrap-style:square;v-text-anchor:middle" coordsize="995,79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" path="m,1l,7711v,74,49,147,145,203c242,7970,370,7998,497,7998v127,,255,-28,352,-84c946,7858,995,7785,995,7711l995,1,,1xe" fillcolor="#f0f6ff" stroked="f">
                        <v:path arrowok="t" o:extrusionok="f"/>
                      </v:shape>
                      <v:shape id="Google Shape;1160;p1" o:spid="_x0000_s1452" style="position:absolute;left:36403;top:10515;width:266;height:1924;visibility:visible;mso-wrap-style:square;v-text-anchor:middle" coordsize="995,7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" path="m,1l,7711v,74,49,147,146,204c243,7970,371,7998,498,7998v127,,254,-28,351,-83c946,7858,995,7785,995,7711l995,1,,1xe" fillcolor="#f0f6ff" stroked="f">
                        <v:path arrowok="t" o:extrusionok="f"/>
                      </v:shape>
                      <v:shape id="Google Shape;1161;p1" o:spid="_x0000_s1453" style="position:absolute;left:38129;top:3387;width:2062;height:1249;visibility:visible;mso-wrap-style:square;v-text-anchor:middle" coordsize="7733,5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" path="m3866,c1732,,,1732,,3866v,,834,1326,3866,1326c6900,5192,7732,3866,7732,3866,7732,1732,6002,,3866,xe" fillcolor="#002c89" stroked="f">
                        <v:path arrowok="t" o:extrusionok="f"/>
                      </v:shape>
                      <v:shape id="Google Shape;1162;p1" o:spid="_x0000_s1454" style="position:absolute;left:38903;top:2975;width:513;height:647;visibility:visible;mso-wrap-style:square;v-text-anchor:middle" coordsize="1922,2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" path="m1,1r,2133c1,2277,95,2418,282,2526v188,109,434,163,679,163c1207,2689,1453,2635,1641,2526v188,-108,281,-249,281,-392l1922,1,1,1xe" fillcolor="#002060" stroked="f">
                        <v:path arrowok="t" o:extrusionok="f"/>
                      </v:shape>
                      <v:shape id="Google Shape;1163;p1" o:spid="_x0000_s1455" style="position:absolute;left:38903;top:2744;width:513;height:295;visibility:visible;mso-wrap-style:square;v-text-anchor:middle" coordsize="1922,1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" path="m961,c431,,1,430,1,961v,,206,264,960,264c1716,1225,1922,961,1922,961,1922,430,1492,,961,xe" fillcolor="#003192" stroked="f">
                        <v:path arrowok="t" o:extrusionok="f"/>
                      </v:shape>
                      <v:shape id="Google Shape;1164;p1" o:spid="_x0000_s1456" style="position:absolute;left:39066;top:4991;width:187;height:1219;visibility:visible;mso-wrap-style:square;v-text-anchor:middle" coordsize="703,5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" path="m,l,5057v117,7,234,11,351,11c469,5068,586,5064,703,5057l703,c590,4,472,6,351,6,231,6,114,4,,xe" fillcolor="#002060" stroked="f">
                        <v:path arrowok="t" o:extrusionok="f"/>
                      </v:shape>
                      <v:shape id="Google Shape;1165;p1" o:spid="_x0000_s1457" style="position:absolute;left:39466;top:4955;width:187;height:1234;visibility:visible;mso-wrap-style:square;v-text-anchor:middle" coordsize="703,5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" path="m702,1c491,41,258,72,,96l,5128v238,-36,472,-90,702,-158l702,1xe" fillcolor="#002060" stroked="f">
                        <v:path arrowok="t" o:extrusionok="f"/>
                      </v:shape>
                      <v:shape id="Google Shape;1166;p1" o:spid="_x0000_s1458" style="position:absolute;left:38666;top:4955;width:188;height:1234;visibility:visible;mso-wrap-style:square;v-text-anchor:middle" coordsize="702,5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" path="m1,1r,4967c230,5038,464,5092,702,5128l702,96c444,72,211,41,1,1xe" fillcolor="#002060" stroked="f">
                        <v:path arrowok="t" o:extrusionok="f"/>
                      </v:shape>
                      <v:shape id="Google Shape;1167;p1" o:spid="_x0000_s1459" style="position:absolute;left:38312;top:4839;width:188;height:1244;visibility:visible;mso-wrap-style:square;v-text-anchor:middle" coordsize="704,5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" path="m,l,4722v133,116,277,217,430,304c518,5077,610,5124,704,5167r,-4894c410,189,179,93,,xe" fillcolor="#002060" stroked="f">
                        <v:path arrowok="t" o:extrusionok="f"/>
                      </v:shape>
                      <v:shape id="Google Shape;1168;p1" o:spid="_x0000_s1460" style="position:absolute;left:39820;top:4840;width:187;height:1243;visibility:visible;mso-wrap-style:square;v-text-anchor:middle" coordsize="704,51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" path="m704,1c478,114,243,205,,272l,5166v96,-43,187,-90,274,-141c427,4938,571,4837,704,4721l704,1xe" fillcolor="#002060" stroked="f">
                        <v:path arrowok="t" o:extrusionok="f"/>
                      </v:shape>
                      <v:shape id="Google Shape;1169;p1" o:spid="_x0000_s1461" style="position:absolute;left:34850;top:10073;width:3186;height:2200;visibility:visible;mso-wrap-style:square;v-text-anchor:middle" coordsize="11949,9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" path="m5623,1l,2249,11948,9147,5623,1xe" fillcolor="#002060" stroked="f">
                        <v:path arrowok="t" o:extrusionok="f"/>
                      </v:shape>
                      <v:shape id="Google Shape;1170;p1" o:spid="_x0000_s1462" style="position:absolute;left:38035;top:11394;width:1687;height:1270;visibility:visible;mso-wrap-style:square;v-text-anchor:middle" coordsize="6327,5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" path="m6327,1l,3653,,5276,6327,1624,6327,1xe" fillcolor="#002060" stroked="f">
                        <v:path arrowok="t" o:extrusionok="f"/>
                      </v:shape>
                      <v:shape id="Google Shape;1171;p1" o:spid="_x0000_s1463" style="position:absolute;left:38035;top:11548;width:1764;height:1116;visibility:visible;mso-wrap-style:square;v-text-anchor:middle" coordsize="6615,4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" path="m6615,1l,3827r,811l6615,813r,-812xe" fillcolor="#002060" stroked="f">
                        <v:path arrowok="t" o:extrusionok="f"/>
                      </v:shape>
                      <v:shape id="Google Shape;1172;p1" o:spid="_x0000_s1464" style="position:absolute;left:34774;top:10769;width:3262;height:1895;visibility:visible;mso-wrap-style:square;v-text-anchor:middle" coordsize="12231,7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" path="m,1l,813,12230,7875r,-811l,1xe" fillcolor="#002060" stroked="f">
                        <v:path arrowok="t" o:extrusionok="f"/>
                      </v:shape>
                      <v:shape id="Google Shape;1173;p1" o:spid="_x0000_s1465" style="position:absolute;left:34850;top:10613;width:3186;height:1855;visibility:visible;mso-wrap-style:square;v-text-anchor:middle" coordsize="11949,7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" path="m,1l,812,11948,7711r,-812l,1xe" fillcolor="#002060" strokecolor="#003192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1174;p1" o:spid="_x0000_s1466" style="position:absolute;left:34850;top:9221;width:4872;height:3052;visibility:visible;mso-wrap-style:square;v-text-anchor:middle" coordsize="18275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" path="m11948,1l,5788,5623,3540r6325,9146l18275,9034,11948,1xe" fillcolor="#003192" stroked="f">
                        <v:path arrowok="t" o:extrusionok="f"/>
                      </v:shape>
                      <v:shape id="Google Shape;1175;p1" o:spid="_x0000_s1467" style="position:absolute;left:39160;top:8759;width:2061;height:1185;visibility:visible;mso-wrap-style:square;v-text-anchor:middle" coordsize="7733,4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" path="m,1l,454,7732,4927r,-463l,1xe" fillcolor="#002060" stroked="f">
                        <v:path arrowok="t" o:extrusionok="f"/>
                      </v:shape>
                      <v:shape id="Google Shape;1176;p1" o:spid="_x0000_s1468" style="position:absolute;left:37098;top:6123;width:2062;height:1186;visibility:visible;mso-wrap-style:square;v-text-anchor:middle" coordsize="7733,4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" path="m,l,454,7732,4928r,-463l,xe" fillcolor="#002060" stroked="f">
                        <v:path arrowok="t" o:extrusionok="f"/>
                      </v:shape>
                      <v:shape id="Google Shape;1177;p1" o:spid="_x0000_s1469" style="position:absolute;left:35037;top:6611;width:2062;height:1186;visibility:visible;mso-wrap-style:square;v-text-anchor:middle" coordsize="7733,4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" path="m1,1r,453l7731,4927r2,-463l1,1xe" fillcolor="#002060" stroked="f">
                        <v:path arrowok="t" o:extrusionok="f"/>
                      </v:shape>
                      <v:shape id="Google Shape;1178;p1" o:spid="_x0000_s1470" style="position:absolute;left:41221;top:8759;width:2062;height:1185;visibility:visible;mso-wrap-style:square;v-text-anchor:middle" coordsize="7733,4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" path="m7732,1l,4464r,463l7732,454r,-453xe" fillcolor="#002060" stroked="f">
                        <v:path arrowok="t" o:extrusionok="f"/>
                      </v:shape>
                      <v:shape id="Google Shape;1179;p1" o:spid="_x0000_s1471" style="position:absolute;left:39160;top:6123;width:2061;height:1186;visibility:visible;mso-wrap-style:square;v-text-anchor:middle" coordsize="7733,4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" path="m7732,l,4465r,463l7732,454,7732,xe" fillcolor="#002c89" stroked="f">
                        <v:path arrowok="t" o:extrusionok="f"/>
                      </v:shape>
                      <v:shape id="Google Shape;1180;p1" o:spid="_x0000_s1472" style="position:absolute;left:34774;top:10726;width:3262;height:1742;visibility:visible;mso-wrap-style:square;v-text-anchor:middle" coordsize="12231,72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" path="m282,l,178,12230,7241r,-376l282,xe" fillcolor="#003192" stroked="f">
                        <v:path arrowok="t" o:extrusionok="f"/>
                      </v:shape>
                      <v:shape id="Google Shape;1181;p1" o:spid="_x0000_s1473" style="position:absolute;left:38035;top:11505;width:1764;height:963;visibility:visible;mso-wrap-style:square;v-text-anchor:middle" coordsize="6615,40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" path="m6327,l,3629r,376l6615,179,6327,xe" fillcolor="#003192" stroked="f">
                        <v:path arrowok="t" o:extrusionok="f"/>
                      </v:shape>
                      <v:shape id="Google Shape;1182;p1" o:spid="_x0000_s1474" style="position:absolute;left:41783;top:10073;width:2149;height:4836;visibility:visible;mso-wrap-style:square;v-text-anchor:middle" coordsize="8059,2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" path="m8058,1l,4683,,20103,8058,15422,8058,1xe" fillcolor="#5c5cc4" stroked="f">
                        <v:path arrowok="t" o:extrusionok="f"/>
                      </v:shape>
                      <v:shape id="Google Shape;1183;p1" o:spid="_x0000_s1475" style="position:absolute;left:41852;top:10178;width:2555;height:1314;visibility:visible;mso-wrap-style:square;v-text-anchor:middle" coordsize="9582,54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" path="m7798,1l1,4503v1350,843,1848,960,1848,960l9581,981c8795,795,8200,468,7798,1xe" strokecolor="white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1184;p1" o:spid="_x0000_s1476" style="position:absolute;left:41685;top:10028;width:2910;height:1501;visibility:visible;mso-wrap-style:square;v-text-anchor:middle" coordsize="10913,6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" path="m8099,1l414,4438c1,4677,1,5064,414,5303r1313,758c1934,6180,2205,6240,2477,6240v271,,542,-60,749,-179l10912,1624r-369,-213l2987,5794v-124,72,-287,108,-449,108c2375,5902,2212,5866,2088,5794l867,5098v-247,-143,-249,-376,,-519l8425,188,8099,1xe" fillcolor="#dae8ff" strokecolor="#c1dbf5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1185;p1" o:spid="_x0000_s1477" style="position:absolute;left:41713;top:10418;width:2881;height:4820;visibility:visible;mso-wrap-style:square;v-text-anchor:middle" coordsize="10806,20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" path="m10806,1l3122,4439v-207,119,-478,179,-749,179c2101,4618,1830,4558,1623,4439l309,3679c104,3559,,3403,,3247l,18667v,157,104,313,309,432l1623,19858v207,119,478,178,750,178c2644,20036,2915,19977,3122,19858r7684,-4437l10806,1xe" fillcolor="#dae8ff" stroked="f">
                        <v:path arrowok="t" o:extrusionok="f"/>
                      </v:shape>
                      <v:shape id="Google Shape;1186;p1" o:spid="_x0000_s1478" style="position:absolute;left:41713;top:11199;width:633;height:4039;visibility:visible;mso-wrap-style:square;v-text-anchor:middle" coordsize="2373,16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" path="m,1l,15421v,157,104,313,309,432l1623,16611v207,119,478,180,750,180l2373,1371v-272,,-543,-60,-750,-178l309,433c104,313,,157,,1xe" fillcolor="#dae8ff" stroked="f">
                        <v:path arrowok="t" o:extrusionok="f"/>
                      </v:shape>
                      <v:shape id="Google Shape;1187;p1" o:spid="_x0000_s1479" style="position:absolute;left:42662;top:10530;width:2149;height:4836;visibility:visible;mso-wrap-style:square;v-text-anchor:middle" coordsize="8059,20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" path="m8059,1l1,4684r,15419l8059,15423,8059,1xe" fillcolor="#c4d9ff" strokecolor="#c1dbf5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1188;p1" o:spid="_x0000_s1480" style="position:absolute;left:42731;top:10791;width:2718;height:1314;visibility:visible;mso-wrap-style:square;v-text-anchor:middle" coordsize="9581,5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" path="m7797,1l,4502v1350,844,1849,961,1849,961l9581,980c8794,795,8199,468,7797,1xe" strokecolor="white">
                        <v:stroke startarrowwidth="narrow" startarrowlength="short" endarrowwidth="narrow" endarrowlength="short"/>
                        <v:path arrowok="t" o:extrusionok="f"/>
                      </v:shape>
                      <v:shape id="Google Shape;1189;p1" o:spid="_x0000_s1481" style="position:absolute;left:42568;top:10664;width:2881;height:1441;visibility:visible;mso-wrap-style:square;v-text-anchor:middle" coordsize="10912,6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" path="m8100,1l414,4437c1,4676,1,5064,414,5303r1314,757c1934,6180,2206,6240,2477,6240v271,,542,-60,749,-180l10911,1624r-368,-213l2986,5794v-124,71,-287,107,-450,107c2373,5901,2211,5865,2087,5794l866,5098v-247,-144,-247,-376,,-519l8426,188,8100,1xe" fillcolor="#c4d9ff" strokecolor="#d9e9f9">
                        <v:path arrowok="t" o:extrusionok="f"/>
                      </v:shape>
                      <v:shape id="Google Shape;1190;p1" o:spid="_x0000_s1482" style="position:absolute;left:42592;top:10876;width:2881;height:4820;visibility:visible;mso-wrap-style:square;v-text-anchor:middle" coordsize="10806,20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" path="m10806,1l3122,4439v-207,119,-478,179,-750,179c2101,4618,1830,4558,1624,4439l310,3678c104,3560,1,3403,1,3246r,15421c1,18825,104,18981,310,19100r1314,758c1830,19977,2101,20037,2372,20037v272,,543,-60,750,-179l10806,15421,10806,1xe" fillcolor="#c4d9ff" stroked="f">
                        <v:path arrowok="t" o:extrusionok="f"/>
                      </v:shape>
                      <v:shape id="Google Shape;1191;p1" o:spid="_x0000_s1483" style="position:absolute;left:42592;top:11657;width:632;height:4039;visibility:visible;mso-wrap-style:square;v-text-anchor:middle" coordsize="2373,16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" path="m1,r,15421c1,15579,104,15735,310,15854r1314,758c1830,16731,2101,16791,2373,16791r,-15420c2101,1371,1830,1311,1624,1193l310,432c104,314,1,157,1,xe" fillcolor="#c4d9ff" stroked="f">
                        <v:path arrowok="t" o:extrusionok="f"/>
                      </v:shape>
                      <v:shape id="Google Shape;1192;p1" o:spid="_x0000_s1484" style="position:absolute;left:35279;top:11101;width:265;height:1924;visibility:visible;mso-wrap-style:square;v-text-anchor:middle" coordsize="995,79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" path="m,1l,7711v,74,48,147,146,203c243,7970,370,7998,497,7998v127,,254,-28,351,-84c946,7858,994,7785,994,7711l994,1,,1xe" fillcolor="#f0f6ff" stroked="f">
                        <v:path arrowok="t" o:extrusionok="f"/>
                      </v:shape>
                    </v:group>
                    <v:group id="Google Shape;1193;p1" o:spid="_x0000_s1485" style="position:absolute;left:34563;top:11385;width:940;height:2275" coordorigin="34563,11385" coordsize="939,2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">
                      <v:shape id="Google Shape;1194;p1" o:spid="_x0000_s1486" style="position:absolute;left:34578;top:13179;width:925;height:481;visibility:visible;mso-wrap-style:square;v-text-anchor:middle" coordsize="3470,2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" path="m1734,1c776,1,,448,,1001v,553,776,1002,1734,1002c2692,2003,3469,1554,3469,1001,3469,448,2692,1,1734,1xe" fillcolor="#c1cff4" stroked="f">
                        <v:path arrowok="t" o:extrusionok="f"/>
                      </v:shape>
                      <v:shape id="Google Shape;1195;p1" o:spid="_x0000_s1487" style="position:absolute;left:34611;top:11795;width:328;height:802;visibility:visible;mso-wrap-style:square;v-text-anchor:middle" coordsize="1231,3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" path="m457,c379,,288,65,237,241,161,502,32,981,22,1351v-5,180,-22,389,88,740c187,2336,263,2488,394,2709v47,76,88,156,124,238c572,3070,664,3199,754,3265v70,50,112,67,137,67c899,3332,905,3331,910,3328v28,-16,22,-46,-16,-80c856,3213,787,3161,731,3065r,c731,3065,811,3146,863,3189v47,40,98,72,152,98c1026,3292,1037,3294,1048,3294v46,,87,-35,57,-64c1069,3194,1029,3176,953,3109v-39,-35,-76,-74,-107,-118l846,2991v53,41,110,79,169,110c1097,3144,1140,3144,1169,3144v28,-1,62,-41,10,-79c1132,3030,1057,3007,978,2926v-58,-58,-91,-107,-75,-107c903,2819,903,2819,904,2819v17,,48,35,116,56c1039,2882,1058,2884,1077,2884v46,,87,-17,94,-44c1179,2803,1160,2819,1096,2787v-64,-32,-106,-83,-201,-120c813,2633,762,2609,696,2558,631,2507,540,2376,466,2144,379,1871,397,1501,413,1342,448,998,560,563,612,407,673,220,636,116,556,40,530,15,495,,457,xe" fillcolor="#b44c65" stroked="f">
                        <v:path arrowok="t" o:extrusionok="f"/>
                      </v:shape>
                      <v:shape id="Google Shape;1196;p1" o:spid="_x0000_s1488" style="position:absolute;left:34627;top:11789;width:161;height:271;visibility:visible;mso-wrap-style:square;v-text-anchor:middle" coordsize="603,1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" path="m388,c327,,262,28,212,139,138,305,32,676,,867v,,21,117,197,218c250,1116,294,1127,331,1127v83,,123,-57,123,-57c454,1070,587,458,594,295,603,133,472,13,472,13,446,6,417,,388,xe" fillcolor="#c4d9ff" stroked="f">
                        <v:path arrowok="t" o:extrusionok="f"/>
                      </v:shape>
                      <v:shape id="Google Shape;1197;p1" o:spid="_x0000_s1489" style="position:absolute;left:35038;top:13264;width:240;height:203;visibility:visible;mso-wrap-style:square;v-text-anchor:middle" coordsize="901,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" path="m775,1c659,1,432,211,344,211v-7,,-14,-1,-19,-4c319,204,313,202,305,202,214,202,9,434,9,434v,,4,80,2,151c9,661,1,780,80,816v38,17,80,28,120,28c245,844,288,830,320,795,395,711,477,626,583,549,685,474,810,392,857,261,901,144,880,48,807,8,797,3,787,1,775,1xe" fillcolor="#2d2979" stroked="f">
                        <v:path arrowok="t" o:extrusionok="f"/>
                      </v:shape>
                      <v:shape id="Google Shape;1198;p1" o:spid="_x0000_s1490" style="position:absolute;left:34696;top:12476;width:425;height:894;visibility:visible;mso-wrap-style:square;v-text-anchor:middle" coordsize="1595,3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" path="m1,1l809,2320r484,1391c1293,3711,1309,3715,1333,3715v65,,192,-29,262,-236l1336,1858,1053,77,1,1xe" fillcolor="#c4d9ff" stroked="f">
                        <v:path arrowok="t" o:extrusionok="f"/>
                      </v:shape>
                      <v:shape id="Google Shape;1199;p1" o:spid="_x0000_s1491" style="position:absolute;left:34911;top:12923;width:210;height:447;visibility:visible;mso-wrap-style:square;v-text-anchor:middle" coordsize="786,1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" path="m527,1l,463,484,1854v,,16,4,40,4c589,1858,716,1829,786,1622l527,1xe" fillcolor="#aacaf9" stroked="f">
                        <v:path arrowok="t" o:extrusionok="f"/>
                      </v:shape>
                      <v:shape id="Google Shape;1200;p1" o:spid="_x0000_s1492" style="position:absolute;left:34683;top:13324;width:259;height:232;visibility:visible;mso-wrap-style:square;v-text-anchor:middle" coordsize="973,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" path="m310,c249,75,177,93,121,124v-19,10,-38,23,-54,38c1,228,31,316,79,381v25,35,57,64,86,97c214,535,287,621,322,688v49,96,83,245,235,273c572,963,588,965,603,965v48,,97,-13,157,-39c840,891,942,808,942,808,973,765,929,667,799,667v-13,,-26,1,-39,3c649,656,557,247,587,121l310,xe" fillcolor="#2d2979" stroked="f">
                        <v:path arrowok="t" o:extrusionok="f"/>
                      </v:shape>
                      <v:shape id="Google Shape;1201;p1" o:spid="_x0000_s1493" style="position:absolute;left:34669;top:12306;width:446;height:1054;visibility:visible;mso-wrap-style:square;v-text-anchor:middle" coordsize="1676,4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" path="m160,c143,29,,210,51,543v72,474,689,649,689,649c740,1192,857,1679,929,2013v61,283,117,513,117,513c1046,2526,812,2697,654,3261v-72,258,-304,987,-304,987c350,4248,404,4384,570,4384v22,,45,-2,70,-7c640,4377,916,3842,1144,3484v229,-359,518,-774,521,-1005c1675,1629,1579,1042,1493,478l160,xe" fillcolor="#c4d9ff" stroked="f">
                        <v:path arrowok="t" o:extrusionok="f"/>
                      </v:shape>
                      <v:shape id="Google Shape;1202;p1" o:spid="_x0000_s1494" style="position:absolute;left:34717;top:11462;width:307;height:313;visibility:visible;mso-wrap-style:square;v-text-anchor:middle" coordsize="1152,13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" path="m592,c574,,555,1,536,3,299,27,105,198,52,430,,662,100,901,303,1025v17,28,35,54,54,80c465,1218,783,1297,859,1300v3,,6,,9,c976,1300,1020,1214,1066,1089v85,-223,54,-502,24,-638c1037,193,849,,592,xe" fillcolor="#b44c65" stroked="f">
                        <v:path arrowok="t" o:extrusionok="f"/>
                      </v:shape>
                      <v:shape id="Google Shape;1203;p1" o:spid="_x0000_s1495" style="position:absolute;left:34712;top:11727;width:257;height:163;visibility:visible;mso-wrap-style:square;v-text-anchor:middle" coordsize="963,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" path="m374,1v,,-12,190,-18,218c346,264,335,270,284,270v-19,,-43,-1,-74,-1c181,269,146,270,103,272,,278,26,311,86,439v55,114,255,222,432,235c527,675,536,675,545,675v176,,418,-127,314,-190c751,418,760,390,758,335v-2,-69,1,-138,12,-206l374,1xe" fillcolor="#b44c65" stroked="f">
                        <v:path arrowok="t" o:extrusionok="f"/>
                      </v:shape>
                      <v:shape id="Google Shape;1204;p1" o:spid="_x0000_s1496" style="position:absolute;left:34719;top:11462;width:263;height:275;visibility:visible;mso-wrap-style:square;v-text-anchor:middle" coordsize="986,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" path="m583,c564,,546,1,527,3,223,34,1,307,33,612v18,178,62,304,202,431c260,1065,288,1084,317,1100v58,29,122,44,186,44c540,1144,576,1140,611,1130,731,1096,728,967,705,948,683,930,610,960,585,883,559,807,532,750,574,657v18,-43,57,-65,97,-65c707,592,743,610,763,647v31,68,41,190,41,190c804,837,879,801,888,720v3,-58,1,-116,-9,-173c871,499,883,449,914,412v45,-49,20,-121,20,-121c954,270,972,246,985,219,895,86,755,,583,xe" fillcolor="#6d293d" stroked="f">
                        <v:path arrowok="t" o:extrusionok="f"/>
                      </v:shape>
                      <v:shape id="Google Shape;1205;p1" o:spid="_x0000_s1497" style="position:absolute;left:34671;top:11385;width:426;height:346;visibility:visible;mso-wrap-style:square;v-text-anchor:middle" coordsize="1598,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" path="m796,c678,,558,29,448,90,420,57,379,39,337,39v-14,,-27,1,-41,5c193,73,153,202,224,284,1,577,36,991,304,1243v138,130,315,195,492,195c963,1438,1131,1380,1267,1263v278,-240,330,-653,119,-955c1247,109,1024,,796,xe" fillcolor="#6d293d" stroked="f">
                        <v:path arrowok="t" o:extrusionok="f"/>
                      </v:shape>
                      <v:shape id="Google Shape;1206;p1" o:spid="_x0000_s1498" style="position:absolute;left:34932;top:11471;width:101;height:161;visibility:visible;mso-wrap-style:square;v-text-anchor:middle" coordsize="380,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" path="m83,c54,,26,5,1,14l58,669c308,634,379,388,350,240,317,71,194,,83,xe" fillcolor="#6d293d" stroked="f">
                        <v:path arrowok="t" o:extrusionok="f"/>
                      </v:shape>
                      <v:shape id="Google Shape;1207;p1" o:spid="_x0000_s1499" style="position:absolute;left:34670;top:11789;width:453;height:643;visibility:visible;mso-wrap-style:square;v-text-anchor:middle" coordsize="1696,2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" path="m419,c347,,247,4,198,20,79,81,62,193,39,417,1,809,133,1033,273,1553v28,99,-2,280,-183,709c121,2351,371,2611,877,2661v81,9,164,12,240,12c1326,2673,1492,2651,1492,2651,1401,2057,1268,1841,1248,1563v7,-91,80,-289,100,-446c1696,973,1613,558,1269,319,1128,220,920,135,920,135v,,-38,15,-110,15c761,150,695,143,615,119,510,88,481,42,492,2,478,1,451,,419,xe" fillcolor="#f5fbfb" stroked="f">
                        <v:path arrowok="t" o:extrusionok="f"/>
                      </v:shape>
                      <v:shape id="Google Shape;1208;p1" o:spid="_x0000_s1500" style="position:absolute;left:34721;top:12507;width:203;height:315;visibility:visible;mso-wrap-style:square;v-text-anchor:middle" coordsize="764,1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" path="m1,1v,,,,,l1,1v,,,,,xm1,1r,c149,203,416,308,416,308l763,1309,512,203c279,178,4,4,1,1xe" fillcolor="#aacaf9" stroked="f">
                        <v:path arrowok="t" o:extrusionok="f"/>
                      </v:shape>
                      <v:shape id="Google Shape;1209;p1" o:spid="_x0000_s1501" style="position:absolute;left:34884;top:11828;width:98;height:48;visibility:visible;mso-wrap-style:square;v-text-anchor:middle" coordsize="367,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" path="m178,1c101,1,1,83,1,83v27,99,161,118,178,118c180,201,181,201,181,200,217,114,366,95,366,95l214,9c203,3,191,1,178,1xe" fillcolor="#5d7aba" stroked="f">
                        <v:path arrowok="t" o:extrusionok="f"/>
                      </v:shape>
                      <v:shape id="Google Shape;1210;p1" o:spid="_x0000_s1502" style="position:absolute;left:34717;top:11787;width:80;height:31;visibility:visible;mso-wrap-style:square;v-text-anchor:middle" coordsize="297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" path="m202,c183,,163,2,144,6,53,25,1,124,1,124r211,3c224,52,296,17,296,17,266,6,234,,202,xe" fillcolor="#5d7aba" stroked="f">
                        <v:path arrowok="t" o:extrusionok="f"/>
                      </v:shape>
                      <v:shape id="Google Shape;1211;p1" o:spid="_x0000_s1503" style="position:absolute;left:34563;top:11808;width:438;height:507;visibility:visible;mso-wrap-style:square;v-text-anchor:middle" coordsize="1643,2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" path="m689,c150,,1,1402,130,1637v135,249,647,465,820,471c959,2108,967,2108,975,2108v168,,353,-61,506,-264c1643,1631,1511,544,1441,373,1373,202,1048,87,781,13,750,5,719,,689,xe" fillcolor="#7fa8e6" stroked="f">
                        <v:path arrowok="t" o:extrusionok="f"/>
                      </v:shape>
                      <v:shape id="Google Shape;1212;p1" o:spid="_x0000_s1504" style="position:absolute;left:34602;top:12064;width:195;height:194;visibility:visible;mso-wrap-style:square;v-text-anchor:middle" coordsize="729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" path="m95,1c81,1,73,4,71,11,51,78,1,392,68,494v88,132,463,311,582,311c672,805,685,799,686,786v9,-87,42,-456,42,-456c674,228,207,1,95,1xe" fillcolor="#6f89d1" stroked="f">
                        <v:path arrowok="t" o:extrusionok="f"/>
                      </v:shape>
                      <v:shape id="Google Shape;1213;p1" o:spid="_x0000_s1505" style="position:absolute;left:34821;top:11887;width:180;height:423;visibility:visible;mso-wrap-style:square;v-text-anchor:middle" coordsize="677,1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" path="m410,1c320,1,213,95,153,398,81,758,12,1355,6,1516v-6,141,47,241,154,241c170,1757,179,1756,189,1755v114,-34,227,-106,327,-239c677,1303,546,216,476,45,472,33,466,21,458,10,443,4,427,1,410,1xe" fillcolor="#6f89d1" stroked="f">
                        <v:path arrowok="t" o:extrusionok="f"/>
                      </v:shape>
                      <v:shape id="Google Shape;1214;p1" o:spid="_x0000_s1506" style="position:absolute;left:34627;top:11957;width:235;height:84;visibility:visible;mso-wrap-style:square;v-text-anchor:middle" coordsize="881,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" path="m,c1,,42,156,352,277v116,46,217,72,298,72c785,349,867,277,880,106r,c873,170,829,267,670,267v-33,,-71,-4,-114,-13c302,199,69,92,,xe" fillcolor="#5d7aba" stroked="f">
                        <v:path arrowok="t" o:extrusionok="f"/>
                      </v:shape>
                      <v:shape id="Google Shape;1215;p1" o:spid="_x0000_s1507" style="position:absolute;left:34957;top:11876;width:486;height:731;visibility:visible;mso-wrap-style:square;v-text-anchor:middle" coordsize="1825,3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" path="m138,1c63,1,,74,8,285v8,272,39,776,147,1132c205,1588,280,1839,495,2137v150,209,217,290,410,460c973,2654,1038,2717,1097,2784v91,99,217,193,325,228c1479,3030,1518,3038,1545,3038v23,,37,-6,44,-15c1610,2999,1595,2974,1548,2952v-47,-21,-128,-48,-211,-123l1337,2829v,,102,52,164,77c1558,2929,1616,2943,1676,2951v3,,5,,8,c1740,2951,1789,2889,1744,2869v-46,-23,-89,-28,-182,-67c1512,2782,1466,2755,1423,2724r,c1487,2746,1552,2764,1618,2776v30,4,54,6,74,6c1735,2782,1760,2774,1778,2767v26,-9,47,-58,-16,-77c1706,2672,1628,2672,1528,2621v-74,-37,-121,-73,-105,-79c1425,2541,1427,2540,1430,2540v19,,58,20,121,20c1620,2560,1687,2517,1684,2479v-3,-25,-9,-25,-31,-25c1652,2454,1651,2454,1650,2454v-12,,-30,,-53,-4c1525,2440,1469,2405,1369,2398v-90,-6,-146,-13,-225,-41c1067,2329,975,2231,833,2035,665,1803,565,1454,530,1298,454,961,413,508,413,344,413,148,304,64,204,17,182,7,159,1,138,1xe" fillcolor="#b44c65" stroked="f">
                        <v:path arrowok="t" o:extrusionok="f"/>
                      </v:shape>
                      <v:shape id="Google Shape;1216;p1" o:spid="_x0000_s1508" style="position:absolute;left:34941;top:11867;width:153;height:294;visibility:visible;mso-wrap-style:square;v-text-anchor:middle" coordsize="576,1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" path="m239,1v-7,,-14,,-20,1c47,23,,153,18,401v18,256,96,797,96,797c159,1217,205,1224,249,1224v179,,327,-128,327,-128c576,1096,538,756,509,441,482,147,371,1,239,1xe" fillcolor="#c4d9ff" stroked="f">
                        <v:path arrowok="t" o:extrusionok="f"/>
                      </v:shape>
                    </v:group>
                    <v:group id="Google Shape;1217;p1" o:spid="_x0000_s1509" style="position:absolute;left:25922;top:8504;width:5771;height:4993" coordorigin="25922,8504" coordsize="5770,4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">
                      <v:shape id="Google Shape;1218;p1" o:spid="_x0000_s1510" style="position:absolute;left:30768;top:13016;width:925;height:481;visibility:visible;mso-wrap-style:square;v-text-anchor:middle" coordsize="3470,2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" path="m1735,c777,,1,448,1,1000v,553,776,1002,1734,1002c2693,2002,3470,1553,3470,1000,3470,448,2693,,1735,xe" fillcolor="#c1cff4" stroked="f">
                        <v:path arrowok="t" o:extrusionok="f"/>
                      </v:shape>
                      <v:shape id="Google Shape;1219;p1" o:spid="_x0000_s1511" style="position:absolute;left:31316;top:13045;width:179;height:291;visibility:visible;mso-wrap-style:square;v-text-anchor:middle" coordsize="671,1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" path="m374,l135,214v48,165,-4,346,-69,629c1,1126,6,1189,58,1205v5,2,11,2,18,2c132,1207,231,1149,313,1092,406,1027,496,866,490,761v-5,-74,32,-221,85,-283c628,417,671,283,645,237,620,191,540,122,486,87,447,61,410,31,374,xe" fillcolor="#2d2979" stroked="f">
                        <v:path arrowok="t" o:extrusionok="f"/>
                      </v:shape>
                      <v:shape id="Google Shape;1220;p1" o:spid="_x0000_s1512" style="position:absolute;left:30997;top:12159;width:419;height:938;visibility:visible;mso-wrap-style:square;v-text-anchor:middle" coordsize="1572,3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" path="m60,v,,-59,2092,,2238c91,2315,439,2766,763,3179v295,376,570,719,570,719c1341,3899,1350,3900,1358,3900v158,,214,-216,214,-216c1572,3684,1054,2615,924,2415,783,2199,614,2096,614,2096l769,860r21,l60,xe" fillcolor="#7fa8e6" stroked="f">
                        <v:path arrowok="t" o:extrusionok="f"/>
                      </v:shape>
                      <v:shape id="Google Shape;1221;p1" o:spid="_x0000_s1513" style="position:absolute;left:31085;top:12296;width:122;height:349;visibility:visible;mso-wrap-style:square;v-text-anchor:middle" coordsize="459,1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" path="m,c,,193,232,260,316v99,123,32,1132,32,1132l459,290c293,214,139,117,,xe" fillcolor="#6f89d1" stroked="f">
                        <v:path arrowok="t" o:extrusionok="f"/>
                      </v:shape>
                      <v:shape id="Google Shape;1222;p1" o:spid="_x0000_s1514" style="position:absolute;left:31200;top:12740;width:216;height:357;visibility:visible;mso-wrap-style:square;v-text-anchor:middle" coordsize="809,1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" path="m161,1l,766v295,375,570,719,570,719c578,1486,587,1487,595,1487v158,,214,-216,214,-216c809,1271,291,202,161,1xe" fillcolor="#6f89d1" stroked="f">
                        <v:path arrowok="t" o:extrusionok="f"/>
                      </v:shape>
                      <v:shape id="Google Shape;1223;p1" o:spid="_x0000_s1515" style="position:absolute;left:30681;top:11518;width:462;height:778;visibility:visible;mso-wrap-style:square;v-text-anchor:middle" coordsize="1731,3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" path="m1576,1v-27,,-57,9,-88,24c1387,70,1311,130,1297,317v-15,187,-3,731,-19,1001c1268,1479,1167,1809,1018,2054,891,2260,726,2491,651,2525v-76,33,-132,44,-219,58c332,2597,277,2637,209,2653v-70,15,-85,-4,-85,36c124,2725,186,2758,249,2758v4,,8,,13,c327,2753,366,2729,384,2729v2,,3,,4,1c404,2735,361,2774,291,2818v-97,59,-175,64,-230,87c1,2929,26,2975,53,2983v15,4,34,9,62,9c139,2992,170,2988,212,2978v65,-17,129,-39,191,-66l403,2912v-41,34,-86,64,-133,88c181,3047,139,3054,94,3081v-41,24,7,78,60,78c158,3159,163,3159,167,3158v60,-12,118,-31,172,-58c399,3069,496,3010,496,3010r,c420,3091,340,3124,295,3150v-45,24,-58,52,-35,72c267,3229,278,3234,295,3234v27,,68,-11,131,-36c529,3157,650,3052,731,2946v82,-108,106,-157,154,-207c1065,2555,1205,2406,1338,2187v191,-314,275,-589,314,-765c1730,1060,1724,537,1712,266,1702,67,1649,1,1576,1xe" fillcolor="#ffa8a7" stroked="f">
                        <v:path arrowok="t" o:extrusionok="f"/>
                      </v:shape>
                      <v:shape id="Google Shape;1224;p1" o:spid="_x0000_s1516" style="position:absolute;left:31014;top:11516;width:144;height:274;visibility:visible;mso-wrap-style:square;v-text-anchor:middle" coordsize="539,11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" path="m321,c306,,292,2,281,6,214,26,67,64,33,289,1,515,8,1052,8,1052v,,95,85,256,85c334,1137,416,1121,509,1075v15,-34,30,-677,3,-858c487,46,390,,321,xe" fillcolor="#c4d9ff" stroked="f">
                        <v:path arrowok="t" o:extrusionok="f"/>
                      </v:shape>
                      <v:shape id="Google Shape;1225;p1" o:spid="_x0000_s1517" style="position:absolute;left:30986;top:13108;width:257;height:231;visibility:visible;mso-wrap-style:square;v-text-anchor:middle" coordsize="967,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" path="m114,c87,,64,13,44,49,33,69,26,91,23,114,,246,23,384,117,479v41,43,101,81,144,120c319,648,413,700,459,762v76,99,147,197,273,197c747,959,763,958,780,955v69,-12,118,-34,150,-94c967,788,923,627,949,553,952,541,790,345,739,313,717,298,631,287,607,279,576,268,519,259,490,240,417,195,347,143,282,85,254,59,222,38,189,21,162,9,137,,114,xe" fillcolor="#2d2979" stroked="f">
                        <v:path arrowok="t" o:extrusionok="f"/>
                      </v:shape>
                      <v:shape id="Google Shape;1226;p1" o:spid="_x0000_s1518" style="position:absolute;left:31012;top:12159;width:430;height:1098;visibility:visible;mso-wrap-style:square;v-text-anchor:middle" coordsize="1613,4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" path="m3,l,132c96,543,713,861,713,861r20,c733,861,680,2065,660,2434v-12,232,-30,531,-64,921c564,3731,508,4226,508,4226v271,132,333,337,333,337c841,4563,1054,3576,1167,3204v97,-322,-9,-633,-9,-633c1158,2571,1322,2044,1443,1514,1556,1027,1612,407,1570,140l3,xe" fillcolor="#7fa8e6" stroked="f">
                        <v:path arrowok="t" o:extrusionok="f"/>
                      </v:shape>
                      <v:shape id="Google Shape;1227;p1" o:spid="_x0000_s1519" style="position:absolute;left:31098;top:11487;width:279;height:234;visibility:visible;mso-wrap-style:square;v-text-anchor:middle" coordsize="1048,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" path="m802,1v,,-577,200,-647,210c85,221,1,408,8,630v6,190,338,344,524,344c563,974,590,970,611,960,755,894,1048,604,1002,567,956,528,799,423,792,392,784,360,802,1,802,1xe" fillcolor="#ffa8a7" stroked="f">
                        <v:path arrowok="t" o:extrusionok="f"/>
                      </v:shape>
                      <v:shape id="Google Shape;1228;p1" o:spid="_x0000_s1520" style="position:absolute;left:31142;top:11487;width:170;height:111;visibility:visible;mso-wrap-style:square;v-text-anchor:middle" coordsize="638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" path="m638,1r,c638,1,237,164,89,210,56,275,1,369,49,411v41,37,88,50,135,50c263,461,339,426,376,411v58,-23,111,-54,160,-93c589,277,632,208,632,141,634,84,638,1,638,1xe" fillcolor="#f28f8f" stroked="f">
                        <v:path arrowok="t" o:extrusionok="f"/>
                      </v:shape>
                      <v:shape id="Google Shape;1229;p1" o:spid="_x0000_s1521" style="position:absolute;left:31004;top:11518;width:441;height:755;visibility:visible;mso-wrap-style:square;v-text-anchor:middle" coordsize="1654,3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" path="m388,v-9,,-18,1,-27,3c253,68,174,171,136,290,43,557,,839,7,1122v6,380,11,1545,11,1545c18,2667,24,2875,384,3033v184,81,358,109,509,109c1024,3142,1137,3120,1225,3095v181,-55,338,-213,377,-288c1585,2541,1447,2039,1491,1703v45,-335,116,-586,134,-858c1643,574,1653,568,1509,483,1301,359,1196,317,1196,317v,,-192,335,-437,335c719,652,678,644,636,623,345,481,446,226,606,99,606,99,484,,388,xe" fillcolor="#f5fbfb" stroked="f">
                        <v:path arrowok="t" o:extrusionok="f"/>
                      </v:shape>
                      <v:shape id="Google Shape;1230;p1" o:spid="_x0000_s1522" style="position:absolute;left:31110;top:11536;width:227;height:145;visibility:visible;mso-wrap-style:square;v-text-anchor:middle" coordsize="849,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" path="m164,c164,,62,107,32,210,,311,12,449,148,537v65,43,138,65,213,65c441,602,523,577,600,524,751,420,849,263,849,263l782,227v,,-94,160,-217,235c497,504,421,529,348,529v-59,,-115,-16,-164,-50c74,402,4,234,220,25l164,xe" fillcolor="#c4d9ff" stroked="f">
                        <v:path arrowok="t" o:extrusionok="f"/>
                      </v:shape>
                      <v:shape id="Google Shape;1231;p1" o:spid="_x0000_s1523" style="position:absolute;left:31081;top:11244;width:307;height:316;visibility:visible;mso-wrap-style:square;v-text-anchor:middle" coordsize="1152,1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" path="m553,c283,,95,206,54,474,31,613,1,905,95,1123v54,125,116,172,229,189c330,1312,338,1313,346,1313v110,,381,-71,476,-181c840,1110,867,1010,867,1010,1062,876,1152,632,1088,404,1025,175,822,13,585,1,574,1,563,,553,xe" fillcolor="#ffa8a7" stroked="f">
                        <v:path arrowok="t" o:extrusionok="f"/>
                      </v:shape>
                      <v:shape id="Google Shape;1232;p1" o:spid="_x0000_s1524" style="position:absolute;left:31106;top:11244;width:275;height:243;visibility:visible;mso-wrap-style:square;v-text-anchor:middle" coordsize="1031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" path="m460,1c277,1,103,93,1,251v28,31,95,69,194,89c247,351,300,357,352,357v90,,180,-17,264,-50l616,307v-18,72,9,137,39,181c695,544,709,614,697,681v-3,20,-7,42,-12,67c668,834,742,841,742,841v1,-44,7,-86,31,-114l773,727v150,49,5,265,-1,284c938,897,1030,703,1011,503,987,262,811,64,575,13,537,5,498,1,460,1xe" fillcolor="#543354" stroked="f">
                        <v:path arrowok="t" o:extrusionok="f"/>
                      </v:shape>
                      <v:shape id="Google Shape;1233;p1" o:spid="_x0000_s1525" style="position:absolute;left:31072;top:11225;width:279;height:152;visibility:visible;mso-wrap-style:square;v-text-anchor:middle" coordsize="1047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" path="m600,1c531,1,454,14,370,44,25,170,,607,,607v,,56,22,163,22c229,629,315,620,419,593,691,522,743,383,743,383r303,-61c1013,184,859,1,600,1xe" fillcolor="#543354" stroked="f">
                        <v:path arrowok="t" o:extrusionok="f"/>
                      </v:shape>
                      <v:shape id="Google Shape;1234;p1" o:spid="_x0000_s1526" style="position:absolute;left:31353;top:11655;width:252;height:837;visibility:visible;mso-wrap-style:square;v-text-anchor:middle" coordsize="945,3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" path="m233,1c187,1,147,23,115,62,44,148,1,232,68,408v68,176,275,595,373,905c489,1466,552,1831,522,2116v-25,241,-79,494,-128,569c348,2754,318,2776,244,2824v-83,57,-119,113,-175,157c13,3025,9,3019,25,3054v9,19,34,28,65,28c118,3082,151,3074,179,3058v63,-35,87,-77,103,-80c282,2978,283,2978,283,2978v14,,-9,54,-52,121c170,3193,101,3232,62,3275v-41,46,-6,76,21,76c85,3351,86,3351,87,3351v28,-5,70,-14,143,-73c281,3234,329,3187,372,3135r,c351,3185,324,3230,291,3273v-61,81,-95,106,-125,148c146,3451,179,3474,217,3474v17,,35,-4,49,-14c314,3424,358,3380,395,3333v42,-54,104,-148,104,-148l499,3185v-34,106,-92,170,-122,212c347,3438,347,3468,377,3478v4,1,7,2,12,2c413,3480,452,3456,517,3385v76,-83,140,-228,168,-360c713,2893,713,2838,735,2772v82,-243,146,-437,172,-691c944,1714,903,1429,862,1255,778,894,598,448,470,208,391,60,306,1,233,1xe" fillcolor="#ffa8a7" stroked="f">
                        <v:path arrowok="t" o:extrusionok="f"/>
                      </v:shape>
                      <v:shape id="Google Shape;1235;p1" o:spid="_x0000_s1527" style="position:absolute;left:31335;top:11647;width:226;height:275;visibility:visible;mso-wrap-style:square;v-text-anchor:middle" coordsize="845,1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" path="m288,1c240,1,194,20,153,52,,174,63,436,144,602v79,166,241,538,241,538c388,1140,391,1140,395,1140v364,,450,-271,450,-271c845,869,664,401,537,187,458,54,370,1,288,1xe" fillcolor="#c4d9ff" stroked="f">
                        <v:path arrowok="t" o:extrusionok="f"/>
                      </v:shape>
                      <v:shape id="Google Shape;1236;p1" o:spid="_x0000_s1528" style="position:absolute;left:31311;top:11408;width:77;height:86;visibility:visible;mso-wrap-style:square;v-text-anchor:middle" coordsize="286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" path="m110,1c67,1,23,21,3,46l1,327v,,13,31,67,33c70,360,71,360,72,360,173,360,286,176,206,50,183,14,147,1,110,1xe" fillcolor="#ffa8a7" stroked="f">
                        <v:path arrowok="t" o:extrusionok="f"/>
                      </v:shape>
                      <v:shape id="Google Shape;1237;p1" o:spid="_x0000_s1529" style="position:absolute;left:25922;top:11712;width:1226;height:638;visibility:visible;mso-wrap-style:square;v-text-anchor:middle" coordsize="4598,2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" path="m2299,c1030,,1,594,1,1326v,733,1029,1326,2298,1326c3569,2652,4598,2059,4598,1326,4598,594,3569,,2299,xe" fillcolor="#c1cff4" stroked="f">
                        <v:path arrowok="t" o:extrusionok="f"/>
                      </v:shape>
                      <v:shape id="Google Shape;1238;p1" o:spid="_x0000_s1530" style="position:absolute;left:26215;top:10920;width:176;height:407;visibility:visible;mso-wrap-style:square;v-text-anchor:middle" coordsize="658,1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" path="m370,1v-14,,-29,,-45,2c91,30,40,241,50,687v10,447,-7,656,-30,748c,1514,143,1690,321,1690v36,,73,-7,111,-24c657,1567,555,66,555,66,555,66,494,1,370,1xe" fillcolor="#482a49" stroked="f">
                        <v:path arrowok="t" o:extrusionok="f"/>
                      </v:shape>
                      <v:shape id="Google Shape;1239;p1" o:spid="_x0000_s1531" style="position:absolute;left:26402;top:10932;width:203;height:178;visibility:visible;mso-wrap-style:square;v-text-anchor:middle" coordsize="762,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" path="m246,1v-53,,-86,12,-86,12c1,222,232,740,440,740v36,,70,-15,102,-49c762,457,597,151,442,58,366,12,297,1,246,1xe" fillcolor="#543354" stroked="f">
                        <v:path arrowok="t" o:extrusionok="f"/>
                      </v:shape>
                      <v:shape id="Google Shape;1240;p1" o:spid="_x0000_s1532" style="position:absolute;left:26434;top:11265;width:737;height:427;visibility:visible;mso-wrap-style:square;v-text-anchor:middle" coordsize="2763,1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" path="m232,1v-20,,-40,2,-59,5c50,29,,106,143,327v141,220,426,612,690,855c961,1299,1317,1579,1868,1681v66,12,142,13,265,52c2216,1759,2312,1774,2397,1774v43,,84,-4,119,-12c2622,1737,2656,1711,2661,1688v4,-25,-13,-40,-48,-40c2606,1648,2599,1649,2592,1650v-32,4,-77,12,-133,12c2428,1662,2393,1659,2356,1652v,,109,-7,173,-17c2587,1626,2644,1610,2697,1586v51,-24,66,-102,19,-102c2715,1484,2714,1484,2713,1484v-51,4,-88,21,-185,34c2499,1523,2469,1526,2439,1526v-22,,-43,-2,-64,-4c2438,1510,2500,1492,2562,1469v83,-33,111,-64,128,-85c2705,1365,2702,1324,2658,1324v-5,,-12,1,-19,2c2584,1338,2520,1378,2410,1385v-19,2,-37,3,-53,3c2308,1388,2277,1381,2284,1371v10,-13,57,-13,116,-48c2457,1288,2492,1221,2470,1190v-7,-10,-12,-14,-17,-14c2441,1176,2427,1194,2383,1212v-62,25,-128,24,-215,68c2099,1316,2050,1358,1982,1358v-6,,-12,-1,-19,-2c1489,1312,1162,1040,1056,927,827,684,570,310,489,173,409,39,320,1,232,1xe" fillcolor="#ffa8a7" stroked="f">
                        <v:path arrowok="t" o:extrusionok="f"/>
                      </v:shape>
                      <v:shape id="Google Shape;1241;p1" o:spid="_x0000_s1533" style="position:absolute;left:26442;top:11262;width:202;height:184;visibility:visible;mso-wrap-style:square;v-text-anchor:middle" coordsize="757,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" path="m192,c102,,40,44,20,89,,133,4,154,47,265,90,376,354,762,354,762v13,2,26,3,39,3c613,765,757,545,757,545v,,-238,-329,-285,-385c417,94,361,26,243,5,225,1,208,,192,xe" fillcolor="#f5fbfb" stroked="f">
                        <v:path arrowok="t" o:extrusionok="f"/>
                      </v:shape>
                      <v:shape id="Google Shape;1242;p1" o:spid="_x0000_s1534" style="position:absolute;left:26027;top:11713;width:1002;height:447;visibility:visible;mso-wrap-style:square;v-text-anchor:middle" coordsize="3758,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" path="m2129,1v-34,,-54,,-54,l740,353v,,-330,446,-520,847c79,1496,1,1741,193,1858l672,1751,1590,963,1917,858r992,-99c3054,746,3757,505,3644,273,3518,16,2392,1,2129,1xe" fillcolor="#7fa8e6" stroked="f">
                        <v:path arrowok="t" o:extrusionok="f"/>
                      </v:shape>
                      <v:shape id="Google Shape;1243;p1" o:spid="_x0000_s1535" style="position:absolute;left:26378;top:12116;width:158;height:293;visibility:visible;mso-wrap-style:square;v-text-anchor:middle" coordsize="592,12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" path="m344,1c323,21,292,44,263,68v-29,23,-60,44,-92,65c111,176,51,224,33,299v-15,56,7,114,14,172c63,581,28,691,13,801,,898,45,990,106,1066v34,39,70,75,110,109c241,1196,282,1218,320,1218v23,,45,-8,61,-29c393,1171,399,1151,399,1129,411,988,415,844,437,704,461,545,480,393,591,224l344,1xe" fillcolor="#2d2979" stroked="f">
                        <v:path arrowok="t" o:extrusionok="f"/>
                      </v:shape>
                      <v:shape id="Google Shape;1244;p1" o:spid="_x0000_s1536" style="position:absolute;left:26466;top:11760;width:572;height:415;visibility:visible;mso-wrap-style:square;v-text-anchor:middle" coordsize="2148,1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" path="m1750,c1490,,1202,132,1096,227v,,-210,177,-341,330c466,894,1,1507,1,1507v,,46,212,240,221c241,1728,1689,601,1807,495,1988,335,2147,59,1864,10,1827,3,1789,,1750,xe" fillcolor="#7fa8e6" stroked="f">
                        <v:path arrowok="t" o:extrusionok="f"/>
                      </v:shape>
                      <v:shape id="Google Shape;1245;p1" o:spid="_x0000_s1537" style="position:absolute;left:26703;top:11976;width:294;height:178;visibility:visible;mso-wrap-style:square;v-text-anchor:middle" coordsize="1102,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" path="m361,1c304,1,250,24,198,49,165,66,132,86,98,99,63,112,27,129,,137l76,462v25,-2,49,-3,72,-3c313,459,440,508,572,556v134,50,261,115,390,173c979,737,998,742,1018,742v2,,4,,7,c1091,731,1102,642,1090,590v-10,-51,-24,-100,-43,-149c1010,351,952,268,859,233,757,193,643,170,554,104,508,69,467,23,410,7,394,3,377,1,361,1xe" fillcolor="#2d2979" stroked="f">
                        <v:path arrowok="t" o:extrusionok="f"/>
                      </v:shape>
                      <v:shape id="Google Shape;1246;p1" o:spid="_x0000_s1538" style="position:absolute;left:26019;top:12008;width:719;height:188;visibility:visible;mso-wrap-style:square;v-text-anchor:middle" coordsize="2697,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" path="m2572,1v,,-768,92,-1334,95c676,100,517,216,397,246,,350,84,585,327,694v142,63,269,88,451,88c910,782,1070,769,1287,749,1612,718,2644,328,2644,328v,,52,-195,-72,-327xe" fillcolor="#7fa8e6" stroked="f">
                        <v:path arrowok="t" o:extrusionok="f"/>
                      </v:shape>
                      <v:shape id="Google Shape;1247;p1" o:spid="_x0000_s1539" style="position:absolute;left:26258;top:11173;width:286;height:271;visibility:visible;mso-wrap-style:square;v-text-anchor:middle" coordsize="1071,1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" path="m245,1r,c245,1,269,435,262,466,254,499,91,529,45,566,,604,280,1045,423,1111v21,10,50,14,83,14c691,1125,1014,978,1040,791,1071,588,896,434,835,378v-23,-6,-43,-7,-61,-7c763,371,753,372,745,372v-4,,-8,-1,-11,-1l721,160c528,98,245,1,245,1xe" fillcolor="#ffa8a7" stroked="f">
                        <v:path arrowok="t" o:extrusionok="f"/>
                      </v:shape>
                      <v:shape id="Google Shape;1248;p1" o:spid="_x0000_s1540" style="position:absolute;left:26213;top:11262;width:452;height:394;visibility:visible;mso-wrap-style:square;v-text-anchor:middle" coordsize="1695,1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" path="m960,1v-1,,-2,,-4,l934,2v,,107,129,167,265c1156,394,1149,544,1038,579v-39,12,-74,18,-106,18c811,597,724,518,622,407,534,312,495,219,354,140,232,158,92,223,73,289,50,368,,734,105,1013v105,280,207,366,218,579c323,1592,478,1638,689,1638v179,,396,-33,592,-153c1281,1485,1324,1258,1327,1098,1695,778,1424,386,1117,67,1075,25,1019,1,960,1xe" fillcolor="#c4d9ff" stroked="f">
                        <v:path arrowok="t" o:extrusionok="f"/>
                      </v:shape>
                      <v:shape id="Google Shape;1249;p1" o:spid="_x0000_s1541" style="position:absolute;left:26324;top:11173;width:129;height:100;visibility:visible;mso-wrap-style:square;v-text-anchor:middle" coordsize="48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" path="m,1v,,5,78,8,136c8,137,21,285,266,401v16,8,50,15,86,15c411,416,478,397,487,331l476,161,338,115,,1xe" fillcolor="#f28f8f" stroked="f">
                        <v:path arrowok="t" o:extrusionok="f"/>
                      </v:shape>
                      <v:shape id="Google Shape;1250;p1" o:spid="_x0000_s1542" style="position:absolute;left:26247;top:10930;width:300;height:320;visibility:visible;mso-wrap-style:square;v-text-anchor:middle" coordsize="1123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" path="m597,1v-10,,-19,,-30,1c331,14,128,177,64,405,,634,90,878,286,1011v,,51,123,68,146c458,1297,703,1328,792,1329v1,,1,,2,c871,1329,949,1265,1008,1138v113,-240,115,-524,90,-662c1058,207,869,1,597,1xe" fillcolor="#ffa8a7" stroked="f">
                        <v:path arrowok="t" o:extrusionok="f"/>
                      </v:shape>
                      <v:shape id="Google Shape;1251;p1" o:spid="_x0000_s1543" style="position:absolute;left:26252;top:10928;width:285;height:245;visibility:visible;mso-wrap-style:square;v-text-anchor:middle" coordsize="1067,1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" path="m584,1c544,1,502,4,459,11,223,47,42,277,20,515,1,729,110,913,267,1021,261,1002,117,785,265,737r,c289,765,295,807,296,852v,,74,-8,58,-94c349,733,345,712,341,691v-12,-67,4,-136,42,-192c466,373,649,434,754,242v102,117,207,127,312,137c964,96,792,1,584,1xe" fillcolor="#543354" stroked="f">
                        <v:path arrowok="t" o:extrusionok="f"/>
                      </v:shape>
                      <v:shape id="Google Shape;1252;p1" o:spid="_x0000_s1544" style="position:absolute;left:26050;top:11314;width:262;height:734;visibility:visible;mso-wrap-style:square;v-text-anchor:middle" coordsize="983,3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" path="m782,c728,,665,52,587,185,453,410,233,842,137,1186,90,1354,,1798,159,2336v19,65,53,133,74,261c254,2725,311,2867,379,2950v63,74,100,98,124,98c506,3048,508,3047,511,3047v29,-9,30,-38,4,-80c487,2926,434,2862,406,2758r,c406,2758,461,2852,499,2906v34,47,75,90,119,127c633,3045,651,3049,669,3049v35,,65,-20,47,-48c689,2957,658,2932,603,2852v-31,-42,-55,-88,-74,-136l529,2716v40,51,84,99,133,144c729,2920,769,2930,796,2934v2,1,4,1,6,1c828,2935,860,2908,823,2863,787,2820,723,2780,668,2686v-40,-66,-60,-120,-46,-120c622,2566,623,2566,623,2566v16,4,38,46,95,82c747,2666,781,2675,810,2675v27,,50,-8,58,-24c885,2618,864,2628,811,2583,759,2537,732,2480,653,2423,584,2372,521,2348,492,2273,318,1830,413,1417,465,1271,578,957,796,557,881,423,983,263,950,152,886,68,855,26,821,,782,xe" fillcolor="#ffa8a7" stroked="f">
                        <v:path arrowok="t" o:extrusionok="f"/>
                      </v:shape>
                      <v:shape id="Google Shape;1253;p1" o:spid="_x0000_s1545" style="position:absolute;left:26248;top:11094;width:76;height:87;visibility:visible;mso-wrap-style:square;v-text-anchor:middle" coordsize="286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" path="m177,1c140,1,104,14,81,51,1,176,114,360,214,360v2,,3,,5,c272,357,285,330,285,330l283,46c263,20,220,1,177,1xe" fillcolor="#ffa8a7" stroked="f">
                        <v:path arrowok="t" o:extrusionok="f"/>
                      </v:shape>
                      <v:shape id="Google Shape;1254;p1" o:spid="_x0000_s1546" style="position:absolute;left:26224;top:11601;width:373;height:272;visibility:visible;mso-wrap-style:square;v-text-anchor:middle" coordsize="1398,1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" path="m1001,c714,,270,89,270,89v13,75,-8,164,-60,285c171,467,107,576,,819v9,35,110,265,455,304c488,1127,522,1129,556,1129v399,,842,-253,800,-561c1327,391,1260,251,1240,75,1233,19,1134,,1001,xe" fillcolor="#c4d9ff" stroked="f">
                        <v:path arrowok="t" o:extrusionok="f"/>
                      </v:shape>
                      <v:shape id="Google Shape;1255;p1" o:spid="_x0000_s1547" style="position:absolute;left:26615;top:11781;width:207;height:132;visibility:visible;mso-wrap-style:square;v-text-anchor:middle" coordsize="780,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" path="m780,r,c642,29,511,85,392,162,187,293,,548,,548l141,534v,,360,-430,639,-534xe" fillcolor="#6f89d1" stroked="f">
                        <v:path arrowok="t" o:extrusionok="f"/>
                      </v:shape>
                      <v:shape id="Google Shape;1256;p1" o:spid="_x0000_s1548" style="position:absolute;left:26489;top:12128;width:108;height:47;visibility:visible;mso-wrap-style:square;v-text-anchor:middle" coordsize="40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" path="m403,l1,132v,,17,22,71,47c95,190,120,196,145,196v2,,4,,7,l403,xe" fillcolor="#6f89d1" stroked="f">
                        <v:path arrowok="t" o:extrusionok="f"/>
                      </v:shape>
                      <v:shape id="Google Shape;1257;p1" o:spid="_x0000_s1549" style="position:absolute;left:26135;top:11311;width:177;height:208;visibility:visible;mso-wrap-style:square;v-text-anchor:middle" coordsize="662,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" path="m454,1v-1,,-2,,-4,c403,3,385,17,306,105,226,193,,604,,604,85,831,377,865,377,865v,,187,-362,214,-429c625,356,661,277,626,163,592,49,512,1,454,1xe" fillcolor="#f5fbfb" stroked="f">
                        <v:path arrowok="t" o:extrusionok="f"/>
                      </v:shape>
                      <v:shape id="Google Shape;1258;p1" o:spid="_x0000_s1550" style="position:absolute;left:26302;top:10927;width:67;height:38;visibility:visible;mso-wrap-style:square;v-text-anchor:middle" coordsize="252,1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" path="m192,1v-18,,-40,2,-66,11c22,45,1,158,1,158,96,45,252,15,252,15v,,-20,-14,-60,-14xe" fillcolor="#e94372" stroked="f">
                        <v:path arrowok="t" o:extrusionok="f"/>
                      </v:shape>
                      <v:shape id="Google Shape;1259;p1" o:spid="_x0000_s1551" style="position:absolute;left:29492;top:10645;width:925;height:482;visibility:visible;mso-wrap-style:square;v-text-anchor:middle" coordsize="3470,2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" path="m1734,1c776,1,,449,,1001v,553,776,1002,1734,1002c2692,2003,3469,1554,3469,1001,3469,449,2692,1,1734,1xe" fillcolor="#c1cff4" stroked="f">
                        <v:path arrowok="t" o:extrusionok="f"/>
                      </v:shape>
                      <v:shape id="Google Shape;1260;p1" o:spid="_x0000_s1552" style="position:absolute;left:29528;top:9426;width:190;height:353;visibility:visible;mso-wrap-style:square;v-text-anchor:middle" coordsize="712,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" path="m185,c170,137,1,702,36,905v35,203,598,565,598,565l711,1125,472,891c428,848,407,785,416,723l486,249,185,xe" fillcolor="#ffa8a7" stroked="f">
                        <v:path arrowok="t" o:extrusionok="f"/>
                      </v:shape>
                      <v:shape id="Google Shape;1261;p1" o:spid="_x0000_s1553" style="position:absolute;left:29541;top:9266;width:182;height:331;visibility:visible;mso-wrap-style:square;v-text-anchor:middle" coordsize="682,1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" path="m449,1c370,1,291,39,258,95,176,230,8,1121,1,1200v,,123,177,311,177c350,1377,390,1370,432,1353l663,312c681,83,564,1,449,1xe" fillcolor="#aacaf9" stroked="f">
                        <v:path arrowok="t" o:extrusionok="f"/>
                      </v:shape>
                      <v:shape id="Google Shape;1262;p1" o:spid="_x0000_s1554" style="position:absolute;left:29661;top:10679;width:167;height:170;visibility:visible;mso-wrap-style:square;v-text-anchor:middle" coordsize="629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" path="m526,1c443,1,326,64,264,109,214,146,43,399,43,399,38,445,30,490,19,535,4,595,1,672,67,693v22,7,46,11,69,11c181,704,225,689,253,650,306,578,334,488,411,418,486,351,577,275,604,169,628,72,612,12,546,2,540,1,533,1,526,1xe" fillcolor="#2d2979" stroked="f">
                        <v:path arrowok="t" o:extrusionok="f"/>
                      </v:shape>
                      <v:shape id="Google Shape;1263;p1" o:spid="_x0000_s1555" style="position:absolute;left:29902;top:10898;width:302;height:155;visibility:visible;mso-wrap-style:square;v-text-anchor:middle" coordsize="1134,6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" path="m306,1l37,50v,,-5,76,-10,138c22,248,,346,21,392v19,43,117,77,231,77c254,469,257,469,259,469v76,,224,58,277,104c589,619,692,646,783,646v37,,72,-5,102,-14c986,600,1100,553,1116,506v17,-47,-36,-70,-283,-183c584,209,402,131,306,1xe" fillcolor="#2d2979" stroked="f">
                        <v:path arrowok="t" o:extrusionok="f"/>
                      </v:shape>
                      <v:shape id="Google Shape;1264;p1" o:spid="_x0000_s1556" style="position:absolute;left:29645;top:9850;width:408;height:1072;visibility:visible;mso-wrap-style:square;v-text-anchor:middle" coordsize="1531,4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" path="m50,1r,c58,114,86,686,103,1143v15,423,48,869,48,869c151,2012,85,2204,42,2528,,2853,103,3846,103,3846v,,47,34,122,34c267,3880,317,3870,373,3838v,,141,-770,194,-1144c630,2263,665,2041,681,1808v15,-232,46,-884,46,-884l757,938v5,165,44,366,77,702c870,2018,911,2477,911,2477v-58,218,-79,442,-62,667c870,3412,998,4451,998,4451v24,3,48,5,72,5c1150,4456,1230,4435,1300,4393v,,32,-833,63,-1211c1387,2884,1405,2563,1420,2332,1437,2100,1530,329,1530,329l50,1xe" fillcolor="#c4d9ff" stroked="f">
                        <v:path arrowok="t" o:extrusionok="f"/>
                      </v:shape>
                      <v:shape id="Google Shape;1265;p1" o:spid="_x0000_s1557" style="position:absolute;left:29713;top:9995;width:134;height:273;visibility:visible;mso-wrap-style:square;v-text-anchor:middle" coordsize="500,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" path="m,1v,,155,234,357,338c357,339,428,1134,430,1134v,,,,,l471,334r29,1c500,335,168,159,,1xe" fillcolor="#aacaf9" stroked="f">
                        <v:path arrowok="t" o:extrusionok="f"/>
                      </v:shape>
                      <v:shape id="Google Shape;1266;p1" o:spid="_x0000_s1558" style="position:absolute;left:29689;top:8963;width:311;height:313;visibility:visible;mso-wrap-style:square;v-text-anchor:middle" coordsize="1166,1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" path="m594,1v-19,,-37,1,-56,3c301,28,107,199,54,431,1,663,102,901,305,1026v,,31,99,51,119c451,1246,705,1303,823,1303v15,,28,-1,38,-3c973,1279,1032,1228,1081,1102v84,-223,40,-514,9,-651c1039,194,851,1,594,1xe" fillcolor="#ffa8a7" stroked="f">
                        <v:path arrowok="t" o:extrusionok="f"/>
                      </v:shape>
                      <v:shape id="Google Shape;1267;p1" o:spid="_x0000_s1559" style="position:absolute;left:29692;top:9226;width:250;height:165;visibility:visible;mso-wrap-style:square;v-text-anchor:middle" coordsize="936,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" path="m318,v,,-15,150,-25,177c288,188,274,192,254,192v-38,,-99,-14,-173,-17c81,175,80,175,79,175,4,175,,324,60,450v55,115,254,222,432,236c500,686,508,687,517,687v176,,419,-127,316,-192c725,429,720,400,731,345v10,-54,26,-138,26,-138l318,xe" fillcolor="#ffa8a7" stroked="f">
                        <v:path arrowok="t" o:extrusionok="f"/>
                      </v:shape>
                      <v:shape id="Google Shape;1268;p1" o:spid="_x0000_s1560" style="position:absolute;left:29692;top:8963;width:263;height:276;visibility:visible;mso-wrap-style:square;v-text-anchor:middle" coordsize="986,1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" path="m582,1v-18,,-36,1,-55,3c221,35,1,308,32,613v19,177,63,304,201,431c259,1066,287,1085,317,1102v58,28,121,43,186,43c539,1145,575,1140,611,1131,731,1097,728,967,705,949,682,930,610,961,585,883,559,807,532,751,574,658v17,-43,57,-65,97,-65c707,593,742,611,762,648v30,66,42,190,42,190c804,838,879,801,887,720v4,-57,2,-115,-8,-172c869,500,883,450,913,413v44,-50,20,-121,20,-121c954,270,971,246,985,220,895,87,754,1,582,1xe" fillcolor="#ffd7b0" stroked="f">
                        <v:path arrowok="t" o:extrusionok="f"/>
                      </v:shape>
                      <v:shape id="Google Shape;1269;p1" o:spid="_x0000_s1561" style="position:absolute;left:29709;top:8942;width:334;height:91;visibility:visible;mso-wrap-style:square;v-text-anchor:middle" coordsize="1254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" path="m1116,v-21,,-45,5,-72,16c976,44,887,53,797,53,680,53,562,37,487,29,477,28,466,28,454,28,303,28,1,109,34,376r836,3c870,379,874,379,880,379v33,,154,-9,265,-136c1254,117,1221,,1116,xe" fillcolor="#ffd7b0" stroked="f">
                        <v:path arrowok="t" o:extrusionok="f"/>
                      </v:shape>
                      <v:shape id="Google Shape;1270;p1" o:spid="_x0000_s1562" style="position:absolute;left:29587;top:9266;width:481;height:739;visibility:visible;mso-wrap-style:square;v-text-anchor:middle" coordsize="1803,3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" path="m352,1c232,1,143,46,80,355,,742,87,979,250,1561v71,253,-52,622,-56,1063c352,2935,644,3071,908,3071v70,,139,-10,202,-28c1295,2987,1436,2883,1513,2755v70,101,143,125,196,125c1756,2880,1787,2862,1787,2862v16,-130,-25,-1120,-46,-1622c1724,805,1668,548,1541,459,1440,389,1129,248,1129,248v,,-9,44,-93,44c1003,292,959,285,899,266,687,200,607,104,638,27,547,13,455,4,362,1v-3,,-7,,-10,xe" fillcolor="#7fa8e6" stroked="f">
                        <v:path arrowok="t" o:extrusionok="f"/>
                      </v:shape>
                      <v:shape id="Google Shape;1271;p1" o:spid="_x0000_s1563" style="position:absolute;left:29736;top:9258;width:178;height:90;visibility:visible;mso-wrap-style:square;v-text-anchor:middle" coordsize="666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" path="m104,c67,,21,50,21,50,1,115,84,290,322,350v60,16,112,21,156,21c606,371,666,322,666,322,640,281,616,198,574,198v-2,,-4,,-6,c332,191,178,70,134,15,125,4,115,,104,xe" fillcolor="#aacaf9" stroked="f">
                        <v:path arrowok="t" o:extrusionok="f"/>
                      </v:shape>
                      <v:shape id="Google Shape;1272;p1" o:spid="_x0000_s1564" style="position:absolute;left:29916;top:9370;width:588;height:406;visibility:visible;mso-wrap-style:square;v-text-anchor:middle" coordsize="2203,1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" path="m162,c68,,1,108,34,334v47,319,110,542,228,917c294,1350,364,1524,468,1608v68,56,155,80,266,80c831,1688,946,1669,1083,1635v125,-32,263,-105,500,-216c1646,1389,1696,1369,1818,1314v122,-57,248,-151,312,-245c2194,976,2203,934,2189,912v-6,-11,-15,-16,-26,-16c2148,896,2130,907,2110,930v-34,40,-83,110,-180,167c1930,1097,2010,1015,2052,963v38,-47,70,-99,94,-155c2164,765,2138,708,2108,708v-7,,-14,3,-21,11c2052,758,2035,796,1970,875v-34,41,-73,77,-115,109c1895,930,1930,873,1961,813v41,-83,41,-127,39,-154c1999,641,1984,622,1964,622v-13,,-28,8,-42,28c1888,698,1866,773,1788,854v-48,49,-90,82,-103,82c1682,936,1680,934,1680,931v-1,-15,35,-49,56,-117c1755,748,1736,672,1697,663v-9,-1,-15,-2,-20,-2c1660,661,1660,673,1636,723v-32,64,-78,112,-114,206c1491,1012,1478,1045,1420,1105v-62,65,-198,138,-435,198c946,1313,912,1317,882,1317v-164,,-210,-130,-237,-240c565,762,522,478,464,299,394,88,320,54,218,12,199,4,180,,162,xe" fillcolor="#ffa8a7" stroked="f">
                        <v:path arrowok="t" o:extrusionok="f"/>
                      </v:shape>
                      <v:shape id="Google Shape;1273;p1" o:spid="_x0000_s1565" style="position:absolute;left:29894;top:9362;width:212;height:325;visibility:visible;mso-wrap-style:square;v-text-anchor:middle" coordsize="794,1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" path="m263,c245,,226,2,207,5,1,35,15,281,50,462v34,180,205,886,205,886c255,1348,287,1353,343,1353v60,,147,-6,250,-32c793,1273,789,1136,789,1136v,,-151,-576,-224,-828c500,85,399,,263,xe" fillcolor="#aacaf9" stroked="f">
                        <v:path arrowok="t" o:extrusionok="f"/>
                      </v:shape>
                      <v:shape id="Google Shape;1274;p1" o:spid="_x0000_s1566" style="position:absolute;left:27673;top:11723;width:1226;height:639;visibility:visible;mso-wrap-style:square;v-text-anchor:middle" coordsize="4599,26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" path="m2299,c1030,,1,594,1,1326v,734,1029,1327,2298,1327c3569,2653,4598,2060,4598,1326,4598,594,3569,,2299,xe" fillcolor="white [1302]" stroked="f">
                        <v:path arrowok="t" o:extrusionok="f"/>
                      </v:shape>
                      <v:shape id="Google Shape;1275;p1" o:spid="_x0000_s1567" style="position:absolute;left:27847;top:11145;width:527;height:418;visibility:visible;mso-wrap-style:square;v-text-anchor:middle" coordsize="1977,17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" path="m1849,v-18,,-38,2,-59,6c1670,30,1571,143,1498,316v-72,175,-373,910,-438,951c1059,1268,1056,1269,1053,1269v-74,,-571,-212,-678,-287c289,1002,1,1016,1,1016v95,123,206,233,329,328c480,1460,937,1741,1184,1741v52,,94,-13,122,-42c1372,1632,1976,39,1976,39v,,-44,-39,-127,-39xe" fillcolor="#ffa8a7" stroked="f">
                        <v:path arrowok="t" o:extrusionok="f"/>
                      </v:shape>
                      <v:shape id="Google Shape;1276;p1" o:spid="_x0000_s1568" style="position:absolute;left:27812;top:11213;width:179;height:176;visibility:visible;mso-wrap-style:square;v-text-anchor:middle" coordsize="669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" path="m26,1r,c,39,231,652,286,672v57,20,241,61,330,61c648,733,668,728,665,714,652,662,450,59,413,55,374,53,26,1,26,1xe" fillcolor="#2d2979" stroked="f">
                        <v:path arrowok="t" o:extrusionok="f"/>
                      </v:shape>
                      <v:shape id="Google Shape;1277;p1" o:spid="_x0000_s1569" style="position:absolute;left:27812;top:11233;width:136;height:162;visibility:visible;mso-wrap-style:square;v-text-anchor:middle" coordsize="510,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" path="m382,1v-6,,-11,1,-16,4c331,20,296,36,262,54,238,68,211,75,186,91,130,126,72,166,48,230,1,353,97,575,131,647v,,143,23,246,23c441,670,490,661,477,632v-8,-14,-13,-27,-16,-43c459,576,446,550,448,535,437,492,430,458,446,414v12,-32,30,-61,43,-94c501,291,510,255,499,224v-1,-7,-6,-14,-13,-17c485,207,484,207,483,207v-10,,-18,10,-24,19c426,279,379,323,334,366v-3,3,-6,4,-9,4c319,369,319,361,322,356v3,-10,9,-21,15,-30c359,296,383,271,405,241v23,-29,37,-63,43,-99c449,133,449,125,446,116v-3,-7,-10,-13,-18,-14c422,102,416,103,411,107v-30,19,-54,48,-82,70c297,200,262,219,226,233v-2,-4,3,-10,7,-14c291,167,375,116,399,38v2,-6,2,-13,2,-21c400,10,396,4,389,2,387,1,384,1,382,1xe" fillcolor="#ffa8a7" stroked="f">
                        <v:path arrowok="t" o:extrusionok="f"/>
                      </v:shape>
                      <v:shape id="Google Shape;1278;p1" o:spid="_x0000_s1570" style="position:absolute;left:28170;top:11129;width:239;height:261;visibility:visible;mso-wrap-style:square;v-text-anchor:middle" coordsize="897,1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" path="m654,c577,,483,41,392,150,256,314,71,706,,835v,,164,252,390,252c414,1087,439,1084,465,1077v,,281,-483,341,-663c866,234,897,119,758,29,730,11,694,,654,xe" fillcolor="#7fa8e6" stroked="f">
                        <v:path arrowok="t" o:extrusionok="f"/>
                      </v:shape>
                      <v:shape id="Google Shape;1279;p1" o:spid="_x0000_s1571" style="position:absolute;left:27798;top:11671;width:999;height:468;visibility:visible;mso-wrap-style:square;v-text-anchor:middle" coordsize="3744,1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" path="m1603,c1274,,234,20,114,265,,498,1004,848,1149,863r883,48l2125,956r618,784l3652,1946v91,-182,11,-432,-108,-738c3413,871,3268,525,3268,525l1703,1v,,-37,-1,-100,-1xe" fillcolor="#c4d9ff" stroked="f">
                        <v:path arrowok="t" o:extrusionok="f"/>
                      </v:shape>
                      <v:shape id="Google Shape;1280;p1" o:spid="_x0000_s1572" style="position:absolute;left:28248;top:12116;width:150;height:292;visibility:visible;mso-wrap-style:square;v-text-anchor:middle" coordsize="560,1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" path="m267,1l1,200c97,378,102,533,112,692v9,142,,285,,427c109,1141,114,1163,124,1182v16,24,41,34,67,34c227,1216,265,1199,290,1181v41,-30,81,-63,118,-99c476,1012,529,924,524,826,519,715,495,603,521,495v12,-56,38,-112,30,-170c539,248,484,195,426,148,399,124,369,101,342,74,315,49,285,22,267,1xe" fillcolor="#2d2979" stroked="f">
                        <v:path arrowok="t" o:extrusionok="f"/>
                      </v:shape>
                      <v:shape id="Google Shape;1281;p1" o:spid="_x0000_s1573" style="position:absolute;left:27787;top:11722;width:535;height:448;visibility:visible;mso-wrap-style:square;v-text-anchor:middle" coordsize="2008,1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" path="m336,1v-17,,-33,1,-49,2c,27,134,317,299,492,409,607,1750,1860,1750,1860v4,,7,,11,c1946,1860,2008,1662,2008,1662v,,-408,-652,-666,-1014c1225,483,1032,289,1032,289,927,177,612,1,336,1xe" fillcolor="#c4d9ff" stroked="f">
                        <v:path arrowok="t" o:extrusionok="f"/>
                      </v:shape>
                      <v:shape id="Google Shape;1282;p1" o:spid="_x0000_s1574" style="position:absolute;left:28016;top:11761;width:166;height:121;visibility:visible;mso-wrap-style:square;v-text-anchor:middle" coordsize="621,5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" path="m1,r,c249,146,488,496,488,496r133,7c248,49,1,,1,xe" fillcolor="#d83068" stroked="f">
                        <v:path arrowok="t" o:extrusionok="f"/>
                      </v:shape>
                      <v:shape id="Google Shape;1283;p1" o:spid="_x0000_s1575" style="position:absolute;left:28151;top:12083;width:162;height:87;visibility:visible;mso-wrap-style:square;v-text-anchor:middle" coordsize="608,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" path="m1,l385,360v3,,7,,11,c445,360,492,346,532,318v72,-50,76,-85,76,-85l1,xe" fillcolor="#d83068" stroked="f">
                        <v:path arrowok="t" o:extrusionok="f"/>
                      </v:shape>
                      <v:shape id="Google Shape;1284;p1" o:spid="_x0000_s1576" style="position:absolute;left:28347;top:11102;width:279;height:235;visibility:visible;mso-wrap-style:square;v-text-anchor:middle" coordsize="1049,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" path="m802,v,,-578,200,-647,210c85,221,1,407,8,630v6,190,338,343,523,343c563,973,590,969,611,959,754,893,1048,603,1002,566,956,529,800,422,791,391,784,360,802,,802,xe" fillcolor="#ffa8a7" stroked="f">
                        <v:path arrowok="t" o:extrusionok="f"/>
                      </v:shape>
                      <v:shape id="Google Shape;1285;p1" o:spid="_x0000_s1577" style="position:absolute;left:28391;top:11102;width:170;height:111;visibility:visible;mso-wrap-style:square;v-text-anchor:middle" coordsize="638,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" path="m638,c638,,236,163,88,209,55,274,1,368,48,412v40,36,88,48,134,48c261,460,338,425,375,412v58,-25,112,-56,160,-95c588,276,631,208,631,141,633,83,638,,638,xe" fillcolor="#f28f8f" stroked="f">
                        <v:path arrowok="t" o:extrusionok="f"/>
                      </v:shape>
                      <v:shape id="Google Shape;1286;p1" o:spid="_x0000_s1578" style="position:absolute;left:28235;top:11133;width:456;height:741;visibility:visible;mso-wrap-style:square;v-text-anchor:middle" coordsize="1711,3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" path="m455,1v-9,,-18,1,-27,3c320,69,241,170,203,290,110,557,67,839,74,1121,81,1502,62,2448,62,2448v,,-61,279,400,490c672,3035,873,3080,1052,3080v73,,143,-7,208,-22c1444,3014,1592,2848,1632,2761v-39,-340,-45,-683,-21,-1025c1639,1400,1674,1117,1692,847,1710,576,1656,580,1521,484,1338,352,1264,316,1264,316v,,-193,200,-416,200c803,516,758,509,713,490,565,430,535,239,673,98,673,98,552,1,455,1xe" fillcolor="#f5fbfb" stroked="f">
                        <v:path arrowok="t" o:extrusionok="f"/>
                      </v:shape>
                      <v:shape id="Google Shape;1287;p1" o:spid="_x0000_s1579" style="position:absolute;left:28369;top:11149;width:213;height:119;visibility:visible;mso-wrap-style:square;v-text-anchor:middle" coordsize="798,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" path="m123,c24,125,,325,123,422v66,51,139,72,215,72c405,494,475,478,547,452,643,413,729,352,798,273l727,224c669,296,480,405,349,405,219,405,133,320,128,247,123,173,197,47,197,47l123,xe" fillcolor="#7fa8e6" stroked="f">
                        <v:path arrowok="t" o:extrusionok="f"/>
                      </v:shape>
                      <v:shape id="Google Shape;1288;p1" o:spid="_x0000_s1580" style="position:absolute;left:28329;top:10859;width:308;height:316;visibility:visible;mso-wrap-style:square;v-text-anchor:middle" coordsize="1153,13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" path="m556,1c284,1,96,207,54,476,31,613,1,905,95,1125v54,123,116,171,229,187c330,1313,338,1313,346,1313v110,,381,-70,475,-181c840,1110,867,1010,867,1010,1064,877,1153,632,1089,404,1025,175,822,13,586,1v-10,,-20,,-30,xe" fillcolor="#ffa8a7" stroked="f">
                        <v:path arrowok="t" o:extrusionok="f"/>
                      </v:shape>
                      <v:shape id="Google Shape;1289;p1" o:spid="_x0000_s1581" style="position:absolute;left:28355;top:10859;width:278;height:244;visibility:visible;mso-wrap-style:square;v-text-anchor:middle" coordsize="1045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" path="m461,c278,,103,92,1,250v28,31,95,69,194,89c247,350,300,356,352,356v90,,180,-17,264,-49l616,307v-18,72,9,136,40,181c695,544,710,613,698,681v-3,19,-8,42,-13,66c668,834,743,840,743,840v,-43,7,-86,30,-113l773,727v150,48,5,264,-1,283c929,902,1045,710,1025,496,1004,257,809,61,575,12,537,4,499,,461,xe" fillcolor="#ffd7b0" stroked="f">
                        <v:path arrowok="t" o:extrusionok="f"/>
                      </v:shape>
                      <v:shape id="Google Shape;1290;p1" o:spid="_x0000_s1582" style="position:absolute;left:28593;top:11267;width:271;height:778;visibility:visible;mso-wrap-style:square;v-text-anchor:middle" coordsize="1018,3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" path="m229,c181,,139,25,108,66,41,154,1,241,74,413v75,174,298,584,408,891c610,1654,611,2037,487,2389v-29,78,-82,146,-152,194c254,2642,220,2700,166,2746v-54,46,-58,40,-40,75c135,2837,158,2845,186,2845v30,,65,-9,95,-27c341,2780,364,2736,380,2734v,,,,1,c395,2734,375,2788,334,2857v-58,98,-126,137,-163,183c133,3085,166,3115,193,3115v2,,5,-1,7,-1c228,3108,269,3097,340,3035v49,-44,95,-94,136,-147l476,2888v-19,50,-44,97,-76,140c343,3111,310,3138,282,3181v-19,30,12,52,49,52c349,3233,368,3228,383,3216v47,-38,88,-83,123,-131c546,3029,604,2932,604,2932r,c575,3039,520,3105,492,3149v-29,43,-28,72,2,81c497,3231,501,3231,504,3231v25,,63,-24,127,-99c703,3046,761,2898,784,2766v14,-94,34,-187,58,-278c1018,1867,935,1356,888,1183,789,826,604,433,468,197,386,57,301,,229,xe" fillcolor="#ffa8a7" stroked="f">
                        <v:path arrowok="t" o:extrusionok="f"/>
                      </v:shape>
                      <v:shape id="Google Shape;1291;p1" o:spid="_x0000_s1583" style="position:absolute;left:28560;top:11023;width:77;height:87;visibility:visible;mso-wrap-style:square;v-text-anchor:middle" coordsize="286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" path="m109,c66,,22,20,2,46l1,327v,,13,30,66,32c69,359,70,359,71,359,172,359,286,175,205,50,182,14,145,,109,xe" fillcolor="#ffa8a7" stroked="f">
                        <v:path arrowok="t" o:extrusionok="f"/>
                      </v:shape>
                      <v:shape id="Google Shape;1292;p1" o:spid="_x0000_s1584" style="position:absolute;left:27836;top:11955;width:300;height:171;visibility:visible;mso-wrap-style:square;v-text-anchor:middle" coordsize="1125,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" path="m762,c749,,735,2,721,5,663,17,621,63,572,95,479,157,366,175,261,210,168,241,104,322,64,410,45,457,28,506,16,556,,608,8,697,74,712v4,,7,,11,c103,712,121,708,137,700,270,649,399,589,535,547,659,508,777,467,925,467v35,,71,2,110,7l1125,153v-27,-9,-62,-28,-95,-43c995,95,963,75,931,57,878,27,822,,762,xe" fillcolor="#2d2979" stroked="f">
                        <v:path arrowok="t" o:extrusionok="f"/>
                      </v:shape>
                      <v:shape id="Google Shape;1293;p1" o:spid="_x0000_s1585" style="position:absolute;left:28100;top:11991;width:715;height:211;visibility:visible;mso-wrap-style:square;v-text-anchor:middle" coordsize="268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" path="m130,1c,126,44,324,44,324v,,1015,413,1335,482c1612,855,1771,877,1899,877v155,,264,-32,400,-86c2547,693,2682,464,2290,343,2172,307,2019,185,1458,156,892,126,130,1,130,1xe" fillcolor="#c4d9ff" stroked="f">
                        <v:path arrowok="t" o:extrusionok="f"/>
                      </v:shape>
                      <v:shape id="Google Shape;1294;p1" o:spid="_x0000_s1586" style="position:absolute;left:28588;top:11263;width:219;height:268;visibility:visible;mso-wrap-style:square;v-text-anchor:middle" coordsize="821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" path="m259,1v-27,,-56,6,-88,19c80,55,1,178,54,385v53,208,246,658,295,727c349,1112,359,1112,375,1112v85,,350,-19,446,-256c821,856,620,360,510,206,422,84,358,1,259,1xe" fillcolor="#7fa8e6" stroked="f">
                        <v:path arrowok="t" o:extrusionok="f"/>
                      </v:shape>
                      <v:shape id="Google Shape;1295;p1" o:spid="_x0000_s1587" style="position:absolute;left:30749;top:10358;width:925;height:481;visibility:visible;mso-wrap-style:square;v-text-anchor:middle" coordsize="3470,20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" path="m1736,c778,,1,449,1,1002v,552,777,1000,1735,1000c2694,2002,3470,1554,3470,1002,3470,449,2694,,1736,xe" fillcolor="#c1cff4" stroked="f">
                        <v:path arrowok="t" o:extrusionok="f"/>
                      </v:shape>
                      <v:shape id="Google Shape;1296;p1" o:spid="_x0000_s1588" style="position:absolute;left:30704;top:8848;width:478;height:767;visibility:visible;mso-wrap-style:square;v-text-anchor:middle" coordsize="1791,3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" path="m1656,v-24,,-51,7,-80,20c1474,63,1389,145,1399,343v7,164,-1,635,-60,975c1311,1476,1200,1826,1043,2065,910,2268,738,2461,662,2492v-77,31,-134,41,-222,52c340,2555,284,2593,214,2607v-70,14,-82,-6,-84,32c129,2677,193,2713,260,2713v2,,4,,6,c330,2711,370,2688,388,2688v2,,3,,5,1c408,2693,364,2732,293,2773v-98,56,-177,59,-232,80c1,2876,24,2923,50,2931v16,5,37,11,70,11c143,2942,172,2939,209,2931v67,-14,131,-35,193,-60l402,2871v-42,34,-88,63,-136,86c176,3000,133,3007,88,3031v-43,24,6,81,60,81c151,3112,155,3112,159,3111v59,-11,118,-29,172,-54c393,3029,492,2972,492,2972r,c413,3051,332,3082,287,3105v-46,24,-60,51,-38,72c256,3185,269,3190,289,3190v26,,67,-9,127,-31c522,3119,644,3020,729,2916v85,-104,110,-153,161,-202c1075,2535,1214,2379,1354,2163v150,-231,260,-485,324,-752c1768,1051,1790,551,1786,278,1784,71,1733,,1656,xe" fillcolor="#ffa8a7" stroked="f">
                        <v:path arrowok="t" o:extrusionok="f"/>
                      </v:shape>
                      <v:shape id="Google Shape;1297;p1" o:spid="_x0000_s1589" style="position:absolute;left:30954;top:10399;width:265;height:200;visibility:visible;mso-wrap-style:square;v-text-anchor:middle" coordsize="996,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" path="m904,1l602,45c554,200,421,317,225,506,29,696,1,748,32,786v27,33,120,43,212,43c260,829,276,829,292,828,398,825,552,743,602,657,636,597,741,499,813,479,887,457,989,374,993,324,995,275,967,180,943,124,926,84,913,43,904,1xe" fillcolor="#2d2979" stroked="f">
                        <v:path arrowok="t" o:extrusionok="f"/>
                      </v:shape>
                      <v:shape id="Google Shape;1298;p1" o:spid="_x0000_s1590" style="position:absolute;left:31287;top:10499;width:127;height:252;visibility:visible;mso-wrap-style:square;v-text-anchor:middle" coordsize="476,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" path="m109,c83,53,63,109,50,167,24,265,75,377,37,523,,670,12,793,65,939v29,78,90,110,150,110c268,1049,320,1024,349,986,409,904,475,728,460,599,444,471,430,408,443,251,455,94,410,61,387,l109,xe" fillcolor="#2d2979" stroked="f">
                        <v:path arrowok="t" o:extrusionok="f"/>
                      </v:shape>
                      <v:shape id="Google Shape;1299;p1" o:spid="_x0000_s1591" style="position:absolute;left:31012;top:9431;width:461;height:1077;visibility:visible;mso-wrap-style:square;v-text-anchor:middle" coordsize="1728,4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" path="m136,1c1,404,74,2138,106,2304v33,181,275,1765,275,1765c423,4095,464,4105,501,4105v106,,181,-80,181,-80c682,4025,729,2901,729,2662v,-175,-100,-391,-100,-391l763,768r46,-13c809,755,895,2062,944,2346v41,230,57,514,103,906c1091,3628,1140,4437,1140,4437v52,31,100,41,142,41c1364,4478,1418,4437,1418,4437v,,192,-936,198,-1263c1622,2866,1506,2467,1506,2467v,,34,-440,57,-819c1586,1269,1727,539,1620,77l136,1xe" fillcolor="#c4d9ff" stroked="f">
                        <v:path arrowok="t" o:extrusionok="f"/>
                      </v:shape>
                      <v:shape id="Google Shape;1300;p1" o:spid="_x0000_s1592" style="position:absolute;left:31110;top:9569;width:118;height:322;visibility:visible;mso-wrap-style:square;v-text-anchor:middle" coordsize="443,13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" path="m,1r,c1,1,174,140,250,190v75,51,46,1147,46,1147l399,194r43,-13c442,181,134,89,,1xe" fillcolor="#aacaf9" stroked="f">
                        <v:path arrowok="t" o:extrusionok="f"/>
                      </v:shape>
                      <v:shape id="Google Shape;1301;p1" o:spid="_x0000_s1593" style="position:absolute;left:31104;top:8759;width:285;height:271;visibility:visible;mso-wrap-style:square;v-text-anchor:middle" coordsize="1070,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" path="m824,v,,-282,98,-475,159l336,371v-3,,-7,,-12,c311,371,290,370,268,370v-19,,-38,1,-54,4c155,430,,588,29,790v27,188,351,335,536,335c597,1125,626,1120,647,1110v142,-65,422,-507,378,-544c979,529,816,498,807,466,800,434,824,,824,xe" fillcolor="#ffa8a7" stroked="f">
                        <v:path arrowok="t" o:extrusionok="f"/>
                      </v:shape>
                      <v:shape id="Google Shape;1302;p1" o:spid="_x0000_s1594" style="position:absolute;left:30976;top:8848;width:458;height:395;visibility:visible;mso-wrap-style:square;v-text-anchor:middle" coordsize="1719,1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" path="m735,1v-23,,-47,1,-70,4c334,333,,757,393,1098v2,161,45,387,45,387c641,1610,853,1643,1018,1643v182,,308,-39,308,-39c1386,1483,1508,1294,1613,1014v105,-279,56,-646,33,-724c1627,223,1487,158,1365,140v-141,79,-182,204,-272,299c1004,536,924,585,833,585v-43,,-88,-10,-137,-32c590,507,548,374,603,249,664,111,784,3,784,3,768,2,751,1,735,1xe" fillcolor="#f5fbfb" stroked="f">
                        <v:path arrowok="t" o:extrusionok="f"/>
                      </v:shape>
                      <v:shape id="Google Shape;1303;p1" o:spid="_x0000_s1595" style="position:absolute;left:31255;top:8559;width:180;height:467;visibility:visible;mso-wrap-style:square;v-text-anchor:middle" coordsize="675,1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" path="m374,v-6,,-11,,-16,1l257,832v,,,198,-78,368c126,1314,70,1420,39,1542,6,1672,,1812,41,1941v-4,-16,21,-65,26,-82c78,1827,88,1796,101,1765v22,-60,49,-119,78,-176c221,1504,294,1372,399,1357r90,38c489,1395,555,1416,576,1442v,,78,-173,89,-610c675,405,581,,374,xe" fillcolor="#e5553e" stroked="f">
                        <v:path arrowok="t" o:extrusionok="f"/>
                      </v:shape>
                      <v:shape id="Google Shape;1304;p1" o:spid="_x0000_s1596" style="position:absolute;left:31094;top:8798;width:103;height:207;visibility:visible;mso-wrap-style:square;v-text-anchor:middle" coordsize="384,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" path="m384,1l191,48v4,,-9,79,-11,87c168,166,154,196,135,225,93,291,61,363,38,439,,581,20,732,93,860v-3,-8,21,-156,30,-187c137,630,147,587,164,546,199,449,249,358,312,277v18,-23,38,-46,60,-66l384,1xe" fillcolor="#e5553e" stroked="f">
                        <v:path arrowok="t" o:extrusionok="f"/>
                      </v:shape>
                      <v:shape id="Google Shape;1305;p1" o:spid="_x0000_s1597" style="position:absolute;left:31194;top:8759;width:130;height:100;visibility:visible;mso-wrap-style:square;v-text-anchor:middle" coordsize="486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" path="m485,l148,115,10,161,,331v9,65,75,84,135,84c170,415,204,408,220,401,466,284,481,72,481,72,485,33,485,,485,xe" fillcolor="#f28f8f" stroked="f">
                        <v:path arrowok="t" o:extrusionok="f"/>
                      </v:shape>
                      <v:shape id="Google Shape;1306;p1" o:spid="_x0000_s1598" style="position:absolute;left:31090;top:8516;width:310;height:320;visibility:visible;mso-wrap-style:square;v-text-anchor:middle" coordsize="1161,13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" path="m563,1c292,1,103,207,62,476,38,613,1,889,153,1138v72,118,137,191,214,191c368,1329,368,1329,369,1329v89,-2,359,-78,461,-197c848,1111,874,1010,874,1010,1071,877,1160,634,1096,404,1032,176,830,13,593,1v-10,,-20,,-30,xe" fillcolor="#ffa8a7" stroked="f">
                        <v:path arrowok="t" o:extrusionok="f"/>
                      </v:shape>
                      <v:shape id="Google Shape;1307;p1" o:spid="_x0000_s1599" style="position:absolute;left:31118;top:8517;width:278;height:243;visibility:visible;mso-wrap-style:square;v-text-anchor:middle" coordsize="1043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" path="m459,c277,,103,92,,250v28,30,96,68,196,89c247,350,299,356,351,356v90,,181,-17,266,-49l617,307v-18,71,8,135,40,181c695,543,711,612,699,680v-5,20,-8,42,-13,66c669,833,744,840,744,840v,-44,6,-87,30,-113l774,727v148,47,3,264,-3,283c928,902,1043,707,1024,493,1002,255,809,61,575,12,536,4,498,,459,xe" fillcolor="#e5553e" stroked="f">
                        <v:path arrowok="t" o:extrusionok="f"/>
                      </v:shape>
                      <v:shape id="Google Shape;1308;p1" o:spid="_x0000_s1600" style="position:absolute;left:31323;top:8680;width:77;height:87;visibility:visible;mso-wrap-style:square;v-text-anchor:middle" coordsize="286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" path="m109,c66,,22,20,3,46l,329v,,14,28,68,30c70,359,71,359,73,359v99,,212,-184,133,-309c182,14,146,,109,xe" fillcolor="#ffa8a7" stroked="f">
                        <v:path arrowok="t" o:extrusionok="f"/>
                      </v:shape>
                      <v:shape id="Google Shape;1309;p1" o:spid="_x0000_s1601" style="position:absolute;left:31041;top:9189;width:403;height:340;visibility:visible;mso-wrap-style:square;v-text-anchor:middle" coordsize="1514,1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" path="m368,c270,,201,18,195,65,175,241,146,322,94,548,7,922,1,1129,1,1129v99,109,381,283,768,283c836,1412,906,1406,978,1395v344,-54,456,-227,536,-311c1476,845,1276,533,1177,390,1078,246,1082,185,1112,128,1112,128,633,,368,xe" fillcolor="#f5fbfb" stroked="f">
                        <v:path arrowok="t" o:extrusionok="f"/>
                      </v:shape>
                      <v:shape id="Google Shape;1310;p1" o:spid="_x0000_s1602" style="position:absolute;left:31334;top:8898;width:239;height:808;visibility:visible;mso-wrap-style:square;v-text-anchor:middle" coordsize="897,3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" path="m214,1c177,1,143,25,111,64,44,146,,290,97,456v79,136,259,505,359,824c503,1427,571,1750,542,2024v-24,233,-93,491,-145,552c345,2637,326,2683,255,2731v-81,55,-112,111,-167,155c35,2928,16,2917,32,2951v8,18,32,27,62,27c121,2978,153,2970,180,2955v60,-35,83,-76,99,-78c279,2877,280,2877,280,2877v14,,-8,53,-49,117c170,3086,105,3122,67,3165v-39,43,-7,73,19,73c88,3238,90,3237,92,3237v26,-5,67,-13,137,-70c279,3125,325,3079,367,3029r,c346,3077,320,3121,289,3162v-60,77,-93,103,-121,144c149,3334,181,3356,218,3356v16,,33,-4,46,-14c312,3307,354,3266,389,3219v41,-51,100,-144,100,-144l489,3075v-33,103,-88,166,-117,205c343,3321,343,3350,372,3360v3,1,6,2,10,2c405,3362,443,3339,506,3270v73,-80,135,-221,161,-348c694,2795,694,2742,716,2678v78,-235,130,-432,154,-678c897,1736,879,1469,815,1211,733,864,529,423,406,193,332,54,270,1,214,1xe" fillcolor="#ffa8a7" stroked="f">
                        <v:path arrowok="t" o:extrusionok="f"/>
                      </v:shape>
                      <v:shape id="Google Shape;1311;p1" o:spid="_x0000_s1603" style="position:absolute;left:31066;top:8504;width:290;height:162;visibility:visible;mso-wrap-style:square;v-text-anchor:middle" coordsize="1087,6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" path="m682,1c495,1,260,69,127,281,,481,37,658,37,658v,,62,15,155,15c358,673,624,625,810,358r276,-99c1086,259,1015,56,824,15,783,6,734,1,682,1xe" fillcolor="#e5553e" stroked="f">
                        <v:path arrowok="t" o:extrusionok="f"/>
                      </v:shape>
                    </v:group>
                  </v:group>
                </w:pict>
              </mc:Fallback>
            </mc:AlternateContent>
          </w:r>
          <w:r w:rsidR="00CC56A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15130720" wp14:editId="6E7DBAF7">
                    <wp:simplePos x="0" y="0"/>
                    <wp:positionH relativeFrom="column">
                      <wp:posOffset>-1889868</wp:posOffset>
                    </wp:positionH>
                    <wp:positionV relativeFrom="page">
                      <wp:posOffset>7705307</wp:posOffset>
                    </wp:positionV>
                    <wp:extent cx="9511990" cy="3311912"/>
                    <wp:effectExtent l="0" t="0" r="0" b="3175"/>
                    <wp:wrapNone/>
                    <wp:docPr id="1073742362" name="Google Shape;14;p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10800000">
                              <a:off x="0" y="0"/>
                              <a:ext cx="9511990" cy="331191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8507" h="2888" extrusionOk="0">
                                  <a:moveTo>
                                    <a:pt x="1" y="1"/>
                                  </a:moveTo>
                                  <a:cubicBezTo>
                                    <a:pt x="437" y="831"/>
                                    <a:pt x="1083" y="1549"/>
                                    <a:pt x="1872" y="2053"/>
                                  </a:cubicBezTo>
                                  <a:cubicBezTo>
                                    <a:pt x="2736" y="2601"/>
                                    <a:pt x="3760" y="2887"/>
                                    <a:pt x="4782" y="2887"/>
                                  </a:cubicBezTo>
                                  <a:cubicBezTo>
                                    <a:pt x="5270" y="2887"/>
                                    <a:pt x="5757" y="2822"/>
                                    <a:pt x="6227" y="2689"/>
                                  </a:cubicBezTo>
                                  <a:cubicBezTo>
                                    <a:pt x="7227" y="2403"/>
                                    <a:pt x="8146" y="1832"/>
                                    <a:pt x="9177" y="1682"/>
                                  </a:cubicBezTo>
                                  <a:cubicBezTo>
                                    <a:pt x="9376" y="1653"/>
                                    <a:pt x="9575" y="1640"/>
                                    <a:pt x="9773" y="1640"/>
                                  </a:cubicBezTo>
                                  <a:cubicBezTo>
                                    <a:pt x="11106" y="1640"/>
                                    <a:pt x="12423" y="2218"/>
                                    <a:pt x="13773" y="2298"/>
                                  </a:cubicBezTo>
                                  <a:cubicBezTo>
                                    <a:pt x="13869" y="2304"/>
                                    <a:pt x="13964" y="2306"/>
                                    <a:pt x="14059" y="2306"/>
                                  </a:cubicBezTo>
                                  <a:cubicBezTo>
                                    <a:pt x="15793" y="2306"/>
                                    <a:pt x="17467" y="1382"/>
                                    <a:pt x="18506" y="1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C4D9FF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43ACC8F" id="Google Shape;14;p21" o:spid="_x0000_s1026" style="position:absolute;margin-left:-148.8pt;margin-top:606.7pt;width:749pt;height:260.8pt;rotation:18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18507,2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" path="m1,1c437,831,1083,1549,1872,2053v864,548,1888,834,2910,834c5270,2887,5757,2822,6227,2689,7227,2403,8146,1832,9177,1682v199,-29,398,-42,596,-42c11106,1640,12423,2218,13773,2298v96,6,191,8,286,8c15793,2306,17467,1382,18506,1l1,1xe" fillcolor="#c4d9ff" stroked="f">
                    <v:path arrowok="t" o:extrusionok="f"/>
                    <w10:wrap anchory="page"/>
                  </v:shape>
                </w:pict>
              </mc:Fallback>
            </mc:AlternateContent>
          </w:r>
          <w:r w:rsidR="00105F0C">
            <w:rPr>
              <w:rFonts w:cs="Arial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5A83D790" wp14:editId="687A98DA">
                    <wp:simplePos x="0" y="0"/>
                    <wp:positionH relativeFrom="column">
                      <wp:posOffset>-1191126</wp:posOffset>
                    </wp:positionH>
                    <wp:positionV relativeFrom="paragraph">
                      <wp:posOffset>7858259</wp:posOffset>
                    </wp:positionV>
                    <wp:extent cx="7595362" cy="1567949"/>
                    <wp:effectExtent l="0" t="0" r="5715" b="0"/>
                    <wp:wrapNone/>
                    <wp:docPr id="7" name="Rectangle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95362" cy="1567949"/>
                            </a:xfrm>
                            <a:prstGeom prst="rect">
                              <a:avLst/>
                            </a:prstGeom>
                            <a:solidFill>
                              <a:srgbClr val="081240"/>
                            </a:soli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168E264" id="Rectangle 7" o:spid="_x0000_s1026" style="position:absolute;margin-left:-93.8pt;margin-top:618.75pt;width:598.05pt;height:123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" fillcolor="#081240" stroked="f" strokeweight="2pt"/>
                </w:pict>
              </mc:Fallback>
            </mc:AlternateContent>
          </w:r>
          <w:r w:rsidR="000C79EA">
            <w:rPr>
              <w:rFonts w:cs="Arial"/>
              <w:noProof/>
              <w:rtl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672C808A" wp14:editId="4246DE9A">
                    <wp:simplePos x="0" y="0"/>
                    <wp:positionH relativeFrom="column">
                      <wp:posOffset>-747432</wp:posOffset>
                    </wp:positionH>
                    <wp:positionV relativeFrom="page">
                      <wp:posOffset>1517437</wp:posOffset>
                    </wp:positionV>
                    <wp:extent cx="6922770" cy="38100"/>
                    <wp:effectExtent l="19050" t="19050" r="30480" b="19050"/>
                    <wp:wrapNone/>
                    <wp:docPr id="45" name="Straight Connector 4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922770" cy="3810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458CFE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527FC9D0" id="Straight Connector 45" o:spid="_x0000_s1026" style="position:absolute;flip:y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58.85pt,119.5pt" to="486.25pt,1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" strokecolor="#458cfe" strokeweight="3pt">
                    <w10:wrap anchory="page"/>
                  </v:line>
                </w:pict>
              </mc:Fallback>
            </mc:AlternateContent>
          </w:r>
          <w:r w:rsidR="00C331CB">
            <w:rPr>
              <w:b/>
              <w:bCs/>
              <w:noProof/>
              <w:color w:val="002060" w:themeColor="accent1"/>
              <w:sz w:val="28"/>
              <w:szCs w:val="28"/>
            </w:rPr>
            <w:br w:type="page"/>
          </w:r>
        </w:p>
      </w:sdtContent>
    </w:sdt>
    <w:p w14:paraId="39D3B0F9" w14:textId="42876729" w:rsidR="008E5C13" w:rsidRDefault="00055029" w:rsidP="00055029">
      <w:pPr>
        <w:pStyle w:val="Heading1"/>
      </w:pPr>
      <w:r>
        <w:lastRenderedPageBreak/>
        <w:t>SEO Keywords &amp; Description</w:t>
      </w:r>
    </w:p>
    <w:p w14:paraId="73E64772" w14:textId="41547C9D" w:rsidR="00055029" w:rsidRPr="00055029" w:rsidRDefault="00055029" w:rsidP="00055029">
      <w:pPr>
        <w:rPr>
          <w:b/>
          <w:bCs/>
        </w:rPr>
      </w:pPr>
      <w:r w:rsidRPr="00055029">
        <w:rPr>
          <w:b/>
          <w:bCs/>
        </w:rPr>
        <w:t xml:space="preserve">*****Max </w:t>
      </w:r>
      <w:r>
        <w:rPr>
          <w:b/>
          <w:bCs/>
        </w:rPr>
        <w:t xml:space="preserve">length of description should not exceed 155 characters. </w:t>
      </w:r>
    </w:p>
    <w:p w14:paraId="5F8D6F20" w14:textId="5B6CB19A" w:rsidR="00055029" w:rsidRDefault="00055029" w:rsidP="00055029">
      <w:pPr>
        <w:pStyle w:val="Heading2"/>
      </w:pPr>
      <w:r>
        <w:t>Home Page Description</w:t>
      </w:r>
    </w:p>
    <w:p w14:paraId="71FAD60B" w14:textId="48F11399" w:rsidR="00055029" w:rsidRDefault="00055029" w:rsidP="00055029">
      <w:r>
        <w:t>We help students</w:t>
      </w:r>
      <w:r w:rsidRPr="00055029">
        <w:t xml:space="preserve"> accelerat</w:t>
      </w:r>
      <w:r>
        <w:t>e their ability to gain life skills by leveraging artificial intelligence tools with a mentor marketplace</w:t>
      </w:r>
      <w:r w:rsidRPr="00055029">
        <w:t>.</w:t>
      </w:r>
    </w:p>
    <w:p w14:paraId="2CA2BE58" w14:textId="0333A0C7" w:rsidR="00055029" w:rsidRDefault="00055029" w:rsidP="00055029">
      <w:pPr>
        <w:pStyle w:val="Heading2"/>
      </w:pPr>
      <w:r>
        <w:t>Mentor Page Description</w:t>
      </w:r>
    </w:p>
    <w:p w14:paraId="22638710" w14:textId="36ABBF70" w:rsidR="00055029" w:rsidRDefault="00055029" w:rsidP="00055029">
      <w:r>
        <w:t>Students can connect with expert mentors and partners to help them prepare and equi</w:t>
      </w:r>
      <w:r w:rsidR="009E3571">
        <w:t xml:space="preserve">p </w:t>
      </w:r>
      <w:r>
        <w:t xml:space="preserve">them to succeed in life after college. </w:t>
      </w:r>
    </w:p>
    <w:p w14:paraId="754AD308" w14:textId="1F437A1E" w:rsidR="00055029" w:rsidRDefault="00055029" w:rsidP="00055029">
      <w:pPr>
        <w:pStyle w:val="Heading2"/>
      </w:pPr>
      <w:r>
        <w:t>Article Page Description</w:t>
      </w:r>
    </w:p>
    <w:p w14:paraId="122A0103" w14:textId="348869CC" w:rsidR="00055029" w:rsidRDefault="00055029" w:rsidP="00055029">
      <w:r>
        <w:t>Students can get</w:t>
      </w:r>
      <w:r w:rsidR="009E3571">
        <w:t xml:space="preserve"> practical</w:t>
      </w:r>
      <w:r>
        <w:t xml:space="preserve"> life tips &amp; life hacks in 5 or 7 steps to help them improve their career, financial stability, &amp; personal health. </w:t>
      </w:r>
    </w:p>
    <w:p w14:paraId="50F070D7" w14:textId="4E3ED74D" w:rsidR="00055029" w:rsidRDefault="00055029" w:rsidP="00055029">
      <w:pPr>
        <w:pStyle w:val="Heading2"/>
      </w:pPr>
      <w:r>
        <w:t>Video Page Description</w:t>
      </w:r>
    </w:p>
    <w:p w14:paraId="3325D8F3" w14:textId="3EAE78A2" w:rsidR="00055029" w:rsidRDefault="00055029" w:rsidP="00055029">
      <w:r>
        <w:t xml:space="preserve">Students can get life tips &amp; life hacks in 5 or 7 step videos to help them improve their career, financial stability, &amp; personal health. </w:t>
      </w:r>
    </w:p>
    <w:p w14:paraId="1D47E41A" w14:textId="10AEFE3A" w:rsidR="00055029" w:rsidRDefault="00055029" w:rsidP="00055029">
      <w:pPr>
        <w:pStyle w:val="Heading2"/>
      </w:pPr>
      <w:bookmarkStart w:id="0" w:name="_Hlk71057119"/>
      <w:r>
        <w:t>Courses Page Description</w:t>
      </w:r>
    </w:p>
    <w:p w14:paraId="6A067F6D" w14:textId="476FDD31" w:rsidR="00055029" w:rsidRDefault="00055029" w:rsidP="00055029">
      <w:r>
        <w:t xml:space="preserve">Students can get 18-minute courses from mentors &amp; experts to help them improve their career, financial stability, &amp; personal health. </w:t>
      </w:r>
    </w:p>
    <w:bookmarkEnd w:id="0"/>
    <w:p w14:paraId="3614BAE5" w14:textId="79BB687F" w:rsidR="00055029" w:rsidRDefault="00055029" w:rsidP="00055029">
      <w:pPr>
        <w:pStyle w:val="Heading2"/>
      </w:pPr>
      <w:r>
        <w:t>Mentor’s Profile Page Description</w:t>
      </w:r>
    </w:p>
    <w:p w14:paraId="68E8D077" w14:textId="3DC7631E" w:rsidR="00055029" w:rsidRDefault="00055029" w:rsidP="00055029">
      <w:r>
        <w:t>(Intro description of mentor – this should be in the template when we sign mentors up)</w:t>
      </w:r>
    </w:p>
    <w:p w14:paraId="1BE4DC7F" w14:textId="25A4C95F" w:rsidR="00055029" w:rsidRDefault="00055029" w:rsidP="00055029">
      <w:pPr>
        <w:pStyle w:val="Heading2"/>
      </w:pPr>
      <w:r>
        <w:t>Article Description</w:t>
      </w:r>
    </w:p>
    <w:p w14:paraId="35EBA2BE" w14:textId="58C5E5F8" w:rsidR="00055029" w:rsidRDefault="00055029" w:rsidP="00055029">
      <w:r>
        <w:t>(title of the article, mentor’s name, and Intro description of the article. This should be in the template when uploading an article)</w:t>
      </w:r>
    </w:p>
    <w:p w14:paraId="6B5432AF" w14:textId="3AD62849" w:rsidR="00055029" w:rsidRDefault="00055029" w:rsidP="00055029">
      <w:pPr>
        <w:pStyle w:val="Heading2"/>
      </w:pPr>
      <w:r>
        <w:t>Video Description</w:t>
      </w:r>
    </w:p>
    <w:p w14:paraId="18294DE6" w14:textId="3F8E691E" w:rsidR="00055029" w:rsidRDefault="00055029" w:rsidP="00055029">
      <w:r>
        <w:t>(</w:t>
      </w:r>
      <w:bookmarkStart w:id="1" w:name="_Hlk71057560"/>
      <w:r w:rsidRPr="00055029">
        <w:t xml:space="preserve">title of the </w:t>
      </w:r>
      <w:r>
        <w:t>video</w:t>
      </w:r>
      <w:r w:rsidRPr="00055029">
        <w:t xml:space="preserve">, </w:t>
      </w:r>
      <w:r>
        <w:t>mentor’s name</w:t>
      </w:r>
      <w:r w:rsidRPr="00055029">
        <w:t xml:space="preserve">, </w:t>
      </w:r>
      <w:r>
        <w:t xml:space="preserve">and </w:t>
      </w:r>
      <w:bookmarkEnd w:id="1"/>
      <w:r>
        <w:t>Intro description of the video. This should be in the template when uploading a video)</w:t>
      </w:r>
    </w:p>
    <w:p w14:paraId="3FEAF861" w14:textId="653B9133" w:rsidR="00055029" w:rsidRDefault="00055029" w:rsidP="00055029">
      <w:pPr>
        <w:pStyle w:val="Heading2"/>
      </w:pPr>
      <w:r>
        <w:lastRenderedPageBreak/>
        <w:t>Course Description</w:t>
      </w:r>
    </w:p>
    <w:p w14:paraId="34476C3E" w14:textId="3A29D61D" w:rsidR="00055029" w:rsidRDefault="00055029" w:rsidP="00055029">
      <w:r>
        <w:t>(</w:t>
      </w:r>
      <w:r w:rsidRPr="00055029">
        <w:t xml:space="preserve">title of the </w:t>
      </w:r>
      <w:r>
        <w:t>course</w:t>
      </w:r>
      <w:r w:rsidRPr="00055029">
        <w:t xml:space="preserve">, mentor’s name, and </w:t>
      </w:r>
      <w:r>
        <w:t>Intro description of the course. This should be in the template when uploading a course)</w:t>
      </w:r>
    </w:p>
    <w:p w14:paraId="49BFEDC8" w14:textId="26798B42" w:rsidR="00055029" w:rsidRDefault="00055029" w:rsidP="00055029">
      <w:pPr>
        <w:pStyle w:val="Heading2"/>
      </w:pPr>
      <w:r>
        <w:t>About Us Description</w:t>
      </w:r>
    </w:p>
    <w:p w14:paraId="41DC31D9" w14:textId="7183CAE2" w:rsidR="00055029" w:rsidRDefault="00055029" w:rsidP="00055029">
      <w:proofErr w:type="spellStart"/>
      <w:r>
        <w:t>HiLo</w:t>
      </w:r>
      <w:proofErr w:type="spellEnd"/>
      <w:r>
        <w:t xml:space="preserve"> is about </w:t>
      </w:r>
      <w:r w:rsidR="009E3571">
        <w:t xml:space="preserve">equipping students with the skills to </w:t>
      </w:r>
      <w:r>
        <w:t>succeed in life. We are leading the technological innovation that helps them prepare for life outside of college.</w:t>
      </w:r>
    </w:p>
    <w:p w14:paraId="130E04FD" w14:textId="2D86227C" w:rsidR="00055029" w:rsidRDefault="00055029" w:rsidP="00055029">
      <w:pPr>
        <w:pStyle w:val="Heading1"/>
      </w:pPr>
      <w:r>
        <w:t>Keywords</w:t>
      </w:r>
    </w:p>
    <w:p w14:paraId="61C2E1A5" w14:textId="690F0154" w:rsidR="00055029" w:rsidRDefault="00055029" w:rsidP="00BE644F">
      <w:pPr>
        <w:pStyle w:val="ListParagraph"/>
        <w:numPr>
          <w:ilvl w:val="0"/>
          <w:numId w:val="3"/>
        </w:numPr>
      </w:pPr>
      <w:r>
        <w:t>Getting a job</w:t>
      </w:r>
    </w:p>
    <w:p w14:paraId="0D16BDEB" w14:textId="79EC1213" w:rsidR="00DE6B3C" w:rsidRDefault="00DE6B3C" w:rsidP="00BE644F">
      <w:pPr>
        <w:pStyle w:val="ListParagraph"/>
        <w:numPr>
          <w:ilvl w:val="0"/>
          <w:numId w:val="3"/>
        </w:numPr>
      </w:pPr>
      <w:r>
        <w:t>Life hacks</w:t>
      </w:r>
    </w:p>
    <w:p w14:paraId="7FB2E361" w14:textId="3FD03711" w:rsidR="00055029" w:rsidRDefault="00DE6B3C" w:rsidP="00BE644F">
      <w:pPr>
        <w:pStyle w:val="ListParagraph"/>
        <w:numPr>
          <w:ilvl w:val="0"/>
          <w:numId w:val="3"/>
        </w:numPr>
      </w:pPr>
      <w:r>
        <w:t>Career building</w:t>
      </w:r>
    </w:p>
    <w:p w14:paraId="31DD4F55" w14:textId="3759B974" w:rsidR="00C432A5" w:rsidRDefault="00C432A5" w:rsidP="00BE644F">
      <w:pPr>
        <w:pStyle w:val="ListParagraph"/>
        <w:numPr>
          <w:ilvl w:val="0"/>
          <w:numId w:val="3"/>
        </w:numPr>
      </w:pPr>
      <w:r>
        <w:t>Resume help</w:t>
      </w:r>
    </w:p>
    <w:p w14:paraId="3D361270" w14:textId="12BE3744" w:rsidR="00C432A5" w:rsidRDefault="00C432A5" w:rsidP="00C432A5">
      <w:pPr>
        <w:pStyle w:val="ListParagraph"/>
        <w:numPr>
          <w:ilvl w:val="0"/>
          <w:numId w:val="3"/>
        </w:numPr>
      </w:pPr>
      <w:r>
        <w:t>Saving money</w:t>
      </w:r>
    </w:p>
    <w:p w14:paraId="265AF090" w14:textId="5B56A628" w:rsidR="00C432A5" w:rsidRDefault="00C432A5" w:rsidP="00C432A5">
      <w:pPr>
        <w:pStyle w:val="ListParagraph"/>
        <w:numPr>
          <w:ilvl w:val="0"/>
          <w:numId w:val="3"/>
        </w:numPr>
      </w:pPr>
      <w:r>
        <w:t>Student expenses</w:t>
      </w:r>
    </w:p>
    <w:p w14:paraId="263136DB" w14:textId="61B63FAB" w:rsidR="00C432A5" w:rsidRDefault="00C432A5" w:rsidP="00C432A5">
      <w:pPr>
        <w:pStyle w:val="ListParagraph"/>
        <w:numPr>
          <w:ilvl w:val="0"/>
          <w:numId w:val="3"/>
        </w:numPr>
      </w:pPr>
      <w:r>
        <w:t>College expenses</w:t>
      </w:r>
    </w:p>
    <w:p w14:paraId="27B57D8E" w14:textId="1B00DE97" w:rsidR="00C432A5" w:rsidRDefault="00C432A5" w:rsidP="00C432A5">
      <w:pPr>
        <w:pStyle w:val="ListParagraph"/>
        <w:numPr>
          <w:ilvl w:val="0"/>
          <w:numId w:val="3"/>
        </w:numPr>
      </w:pPr>
      <w:r>
        <w:t>College budget</w:t>
      </w:r>
    </w:p>
    <w:p w14:paraId="0B681921" w14:textId="721CB86F" w:rsidR="00C432A5" w:rsidRDefault="00C432A5" w:rsidP="00C432A5">
      <w:pPr>
        <w:pStyle w:val="ListParagraph"/>
        <w:numPr>
          <w:ilvl w:val="0"/>
          <w:numId w:val="3"/>
        </w:numPr>
      </w:pPr>
      <w:r>
        <w:t>Applying to college</w:t>
      </w:r>
    </w:p>
    <w:p w14:paraId="52DC5F40" w14:textId="27348124" w:rsidR="00C432A5" w:rsidRDefault="00C432A5" w:rsidP="00C432A5">
      <w:pPr>
        <w:pStyle w:val="ListParagraph"/>
        <w:numPr>
          <w:ilvl w:val="0"/>
          <w:numId w:val="3"/>
        </w:numPr>
      </w:pPr>
      <w:r>
        <w:t>Freshmen year tips</w:t>
      </w:r>
    </w:p>
    <w:p w14:paraId="0FEBA1E6" w14:textId="0811A3EC" w:rsidR="009E3571" w:rsidRDefault="009E3571" w:rsidP="00BE644F">
      <w:pPr>
        <w:pStyle w:val="ListParagraph"/>
        <w:numPr>
          <w:ilvl w:val="0"/>
          <w:numId w:val="3"/>
        </w:numPr>
      </w:pPr>
      <w:r>
        <w:t>Life skills</w:t>
      </w:r>
    </w:p>
    <w:p w14:paraId="27CA4E22" w14:textId="68780923" w:rsidR="009E3571" w:rsidRDefault="009E3571" w:rsidP="00BE644F">
      <w:pPr>
        <w:pStyle w:val="ListParagraph"/>
        <w:numPr>
          <w:ilvl w:val="0"/>
          <w:numId w:val="3"/>
        </w:numPr>
      </w:pPr>
      <w:r>
        <w:t>Mentorship</w:t>
      </w:r>
    </w:p>
    <w:p w14:paraId="300416C6" w14:textId="76624216" w:rsidR="009E3571" w:rsidRDefault="009E3571" w:rsidP="00BE644F">
      <w:pPr>
        <w:pStyle w:val="ListParagraph"/>
        <w:numPr>
          <w:ilvl w:val="0"/>
          <w:numId w:val="3"/>
        </w:numPr>
      </w:pPr>
      <w:r>
        <w:t xml:space="preserve">Financial literacy </w:t>
      </w:r>
    </w:p>
    <w:p w14:paraId="23E5AD82" w14:textId="51F03ED1" w:rsidR="009E3571" w:rsidRDefault="009E3571" w:rsidP="00BE644F">
      <w:pPr>
        <w:pStyle w:val="ListParagraph"/>
        <w:numPr>
          <w:ilvl w:val="0"/>
          <w:numId w:val="3"/>
        </w:numPr>
      </w:pPr>
      <w:r>
        <w:t>Guidance for life</w:t>
      </w:r>
    </w:p>
    <w:p w14:paraId="4F313883" w14:textId="2237F583" w:rsidR="009E3571" w:rsidRDefault="009E3571" w:rsidP="00BE644F">
      <w:pPr>
        <w:pStyle w:val="ListParagraph"/>
        <w:numPr>
          <w:ilvl w:val="0"/>
          <w:numId w:val="3"/>
        </w:numPr>
      </w:pPr>
      <w:r>
        <w:t>Student community</w:t>
      </w:r>
    </w:p>
    <w:p w14:paraId="57D26BB8" w14:textId="07F0912C" w:rsidR="009E3571" w:rsidRDefault="009E3571" w:rsidP="00BE644F">
      <w:pPr>
        <w:pStyle w:val="ListParagraph"/>
        <w:numPr>
          <w:ilvl w:val="0"/>
          <w:numId w:val="3"/>
        </w:numPr>
      </w:pPr>
      <w:r>
        <w:t>Short courses</w:t>
      </w:r>
    </w:p>
    <w:p w14:paraId="32FDEF78" w14:textId="7F74D304" w:rsidR="009E3571" w:rsidRDefault="00C432A5" w:rsidP="00BE644F">
      <w:pPr>
        <w:pStyle w:val="ListParagraph"/>
        <w:numPr>
          <w:ilvl w:val="0"/>
          <w:numId w:val="3"/>
        </w:numPr>
      </w:pPr>
      <w:r>
        <w:t xml:space="preserve">Tips </w:t>
      </w:r>
      <w:r w:rsidR="009E3571">
        <w:t>to succeed</w:t>
      </w:r>
    </w:p>
    <w:p w14:paraId="4A72B554" w14:textId="0DF9DFC6" w:rsidR="009E3571" w:rsidRPr="00055029" w:rsidRDefault="00B87F6B" w:rsidP="00BE644F">
      <w:pPr>
        <w:pStyle w:val="ListParagraph"/>
        <w:numPr>
          <w:ilvl w:val="0"/>
          <w:numId w:val="3"/>
        </w:numPr>
      </w:pPr>
      <w:r>
        <w:t>Interactive guidance</w:t>
      </w:r>
    </w:p>
    <w:sectPr w:rsidR="009E3571" w:rsidRPr="00055029" w:rsidSect="000C79E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700" w:bottom="1440" w:left="1800" w:header="708" w:footer="71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69987" w14:textId="77777777" w:rsidR="00D07DE2" w:rsidRDefault="00D07DE2" w:rsidP="007C5910">
      <w:pPr>
        <w:spacing w:after="0" w:line="240" w:lineRule="auto"/>
      </w:pPr>
      <w:r>
        <w:separator/>
      </w:r>
    </w:p>
    <w:p w14:paraId="1B0CB905" w14:textId="77777777" w:rsidR="00D07DE2" w:rsidRDefault="00D07DE2"/>
    <w:p w14:paraId="5222BAA6" w14:textId="77777777" w:rsidR="00D07DE2" w:rsidRDefault="00D07DE2" w:rsidP="007873B0"/>
  </w:endnote>
  <w:endnote w:type="continuationSeparator" w:id="0">
    <w:p w14:paraId="79A265F8" w14:textId="77777777" w:rsidR="00D07DE2" w:rsidRDefault="00D07DE2" w:rsidP="007C5910">
      <w:pPr>
        <w:spacing w:after="0" w:line="240" w:lineRule="auto"/>
      </w:pPr>
      <w:r>
        <w:continuationSeparator/>
      </w:r>
    </w:p>
    <w:p w14:paraId="662EDEBE" w14:textId="77777777" w:rsidR="00D07DE2" w:rsidRDefault="00D07DE2"/>
    <w:p w14:paraId="2F23FE69" w14:textId="77777777" w:rsidR="00D07DE2" w:rsidRDefault="00D07DE2" w:rsidP="007873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Dunbar Tall Extra Bold">
    <w:panose1 w:val="00000000000000090000"/>
    <w:charset w:val="00"/>
    <w:family w:val="auto"/>
    <w:pitch w:val="variable"/>
    <w:sig w:usb0="80000007" w:usb1="00000000" w:usb2="00000000" w:usb3="00000000" w:csb0="00000093" w:csb1="00000000"/>
  </w:font>
  <w:font w:name="Poppins">
    <w:panose1 w:val="00000500000000000000"/>
    <w:charset w:val="00"/>
    <w:family w:val="modern"/>
    <w:notTrueType/>
    <w:pitch w:val="variable"/>
    <w:sig w:usb0="00008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Avenir Next Medium">
    <w:altName w:val="Cambria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8045B" w14:textId="77777777" w:rsidR="001B0124" w:rsidRDefault="001B0124" w:rsidP="000B639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8FBFFBC" w14:textId="77777777" w:rsidR="001B0124" w:rsidRDefault="001B0124" w:rsidP="00C331CB">
    <w:pPr>
      <w:pStyle w:val="Footer"/>
      <w:framePr w:wrap="none" w:vAnchor="text" w:hAnchor="margin" w:y="1"/>
      <w:ind w:firstLine="360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68E9FB3" w14:textId="77777777" w:rsidR="001B0124" w:rsidRDefault="001B0124" w:rsidP="00C331CB">
    <w:pPr>
      <w:pStyle w:val="Footer"/>
      <w:ind w:right="360"/>
    </w:pPr>
  </w:p>
  <w:p w14:paraId="289145AF" w14:textId="77777777" w:rsidR="00293E40" w:rsidRDefault="00293E40"/>
  <w:p w14:paraId="682B1221" w14:textId="77777777" w:rsidR="00293E40" w:rsidRDefault="00293E40" w:rsidP="007873B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F78C8" w14:textId="77777777" w:rsidR="001B0124" w:rsidRPr="00CC56A3" w:rsidRDefault="001B0124" w:rsidP="000C79EA">
    <w:pPr>
      <w:pStyle w:val="TagLine"/>
      <w:ind w:left="4320" w:right="-1314" w:firstLine="720"/>
      <w:rPr>
        <w:noProof/>
        <w:color w:val="458CFE" w:themeColor="text2"/>
        <w:sz w:val="18"/>
        <w:szCs w:val="18"/>
      </w:rPr>
    </w:pPr>
    <w:r w:rsidRPr="00CC56A3">
      <w:rPr>
        <w:noProof/>
        <w:color w:val="458CFE" w:themeColor="text2"/>
        <w:sz w:val="18"/>
        <w:szCs w:val="18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B6BCAF2" wp14:editId="4155508C">
              <wp:simplePos x="0" y="0"/>
              <wp:positionH relativeFrom="column">
                <wp:posOffset>-1127760</wp:posOffset>
              </wp:positionH>
              <wp:positionV relativeFrom="paragraph">
                <wp:posOffset>1905</wp:posOffset>
              </wp:positionV>
              <wp:extent cx="7498080" cy="0"/>
              <wp:effectExtent l="0" t="0" r="0" b="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98080" cy="0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A13E9DA" id="Straight Connector 28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8.8pt,.15pt" to="501.6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" strokecolor="#002060"/>
          </w:pict>
        </mc:Fallback>
      </mc:AlternateContent>
    </w:r>
    <w:r w:rsidRPr="00CC56A3">
      <w:rPr>
        <w:color w:val="458CFE" w:themeColor="text2"/>
        <w:sz w:val="18"/>
        <w:szCs w:val="18"/>
      </w:rPr>
      <w:fldChar w:fldCharType="begin"/>
    </w:r>
    <w:r w:rsidRPr="00CC56A3">
      <w:rPr>
        <w:color w:val="458CFE" w:themeColor="text2"/>
        <w:sz w:val="18"/>
        <w:szCs w:val="18"/>
      </w:rPr>
      <w:instrText xml:space="preserve"> PAGE   \* MERGEFORMAT </w:instrText>
    </w:r>
    <w:r w:rsidRPr="00CC56A3">
      <w:rPr>
        <w:color w:val="458CFE" w:themeColor="text2"/>
        <w:sz w:val="18"/>
        <w:szCs w:val="18"/>
      </w:rPr>
      <w:fldChar w:fldCharType="separate"/>
    </w:r>
    <w:r>
      <w:rPr>
        <w:noProof/>
        <w:color w:val="458CFE" w:themeColor="text2"/>
        <w:sz w:val="18"/>
        <w:szCs w:val="18"/>
      </w:rPr>
      <w:t>2</w:t>
    </w:r>
    <w:r w:rsidRPr="00CC56A3">
      <w:rPr>
        <w:noProof/>
        <w:color w:val="458CFE" w:themeColor="text2"/>
        <w:sz w:val="18"/>
        <w:szCs w:val="18"/>
      </w:rPr>
      <w:fldChar w:fldCharType="end"/>
    </w:r>
  </w:p>
  <w:p w14:paraId="6A195031" w14:textId="77777777" w:rsidR="00293E40" w:rsidRPr="001F4B1B" w:rsidRDefault="001B0124" w:rsidP="001F4B1B">
    <w:pPr>
      <w:pStyle w:val="TagLine"/>
      <w:ind w:left="-990" w:right="-864"/>
      <w:jc w:val="center"/>
      <w:rPr>
        <w:noProof/>
        <w:color w:val="002060"/>
        <w:sz w:val="18"/>
        <w:szCs w:val="18"/>
      </w:rPr>
    </w:pPr>
    <w:r w:rsidRPr="000C79EA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>This document contains confidential and proprietary information</w:t>
    </w:r>
    <w:r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 of </w:t>
    </w:r>
    <w:r w:rsidRPr="000C79EA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 </w:t>
    </w:r>
    <w:r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>HiLo</w:t>
    </w:r>
    <w:r w:rsidRPr="00CC56A3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 Vision LLC</w:t>
    </w:r>
    <w:r w:rsidRPr="000C79EA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, and is protected by copyright laws and related international treaties. Unauthorized use, duplication, disclosure or modification of this document in whole or in part without the prior, written consent of </w:t>
    </w:r>
    <w:r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>HiLo Vision LLC</w:t>
    </w:r>
    <w:r w:rsidRPr="000C79EA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. is strictly prohibited.  </w:t>
    </w:r>
    <w:r w:rsidRPr="000C79EA">
      <w:rPr>
        <w:rFonts w:ascii="Times New Roman" w:eastAsia="Cambria" w:hAnsi="Times New Roman" w:cs="Verdana"/>
        <w:i/>
        <w:iCs/>
        <w:noProof/>
        <w:color w:val="002060"/>
        <w:sz w:val="16"/>
        <w:szCs w:val="16"/>
        <w:lang w:bidi="ar-SA"/>
      </w:rPr>
      <w:t>© 20</w:t>
    </w:r>
    <w:r>
      <w:rPr>
        <w:rFonts w:ascii="Times New Roman" w:eastAsia="Cambria" w:hAnsi="Times New Roman" w:cs="Verdana"/>
        <w:i/>
        <w:iCs/>
        <w:noProof/>
        <w:color w:val="002060"/>
        <w:sz w:val="16"/>
        <w:szCs w:val="16"/>
        <w:lang w:bidi="ar-SA"/>
      </w:rPr>
      <w:t>20</w:t>
    </w:r>
    <w:r w:rsidRPr="000C79EA">
      <w:rPr>
        <w:rFonts w:ascii="Times New Roman" w:eastAsia="Cambria" w:hAnsi="Times New Roman" w:cs="Verdana"/>
        <w:i/>
        <w:iCs/>
        <w:noProof/>
        <w:color w:val="002060"/>
        <w:sz w:val="16"/>
        <w:szCs w:val="16"/>
        <w:lang w:bidi="ar-SA"/>
      </w:rPr>
      <w:t xml:space="preserve"> </w:t>
    </w:r>
    <w:r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>HiLo</w:t>
    </w:r>
    <w:r w:rsidRPr="00CC56A3">
      <w:rPr>
        <w:rFonts w:ascii="Times New Roman" w:eastAsia="Cambria" w:hAnsi="Times New Roman"/>
        <w:i/>
        <w:iCs/>
        <w:noProof/>
        <w:color w:val="002060"/>
        <w:sz w:val="16"/>
        <w:szCs w:val="16"/>
        <w:lang w:bidi="ar-SA"/>
      </w:rPr>
      <w:t xml:space="preserve"> Vision LLC</w:t>
    </w:r>
    <w:r w:rsidRPr="000C79EA">
      <w:rPr>
        <w:rFonts w:ascii="Times New Roman" w:eastAsia="Cambria" w:hAnsi="Times New Roman" w:cs="Verdana"/>
        <w:i/>
        <w:iCs/>
        <w:noProof/>
        <w:color w:val="002060"/>
        <w:sz w:val="16"/>
        <w:szCs w:val="16"/>
        <w:lang w:bidi="ar-SA"/>
      </w:rPr>
      <w:t xml:space="preserve"> All rights reserved</w:t>
    </w:r>
    <w:r w:rsidRPr="000C79EA">
      <w:rPr>
        <w:rFonts w:ascii="Times New Roman" w:eastAsia="Cambria" w:hAnsi="Times New Roman" w:cs="Verdana"/>
        <w:noProof/>
        <w:color w:val="002060"/>
        <w:sz w:val="16"/>
        <w:szCs w:val="16"/>
        <w:lang w:bidi="ar-SA"/>
      </w:rPr>
      <w:t>.</w:t>
    </w:r>
    <w:r w:rsidRPr="00CC56A3">
      <w:rPr>
        <w:noProof/>
      </w:rPr>
      <w:t xml:space="preserve"> </w:t>
    </w:r>
  </w:p>
  <w:p w14:paraId="68266933" w14:textId="77777777" w:rsidR="00293E40" w:rsidRDefault="001F4B1B" w:rsidP="007873B0">
    <w:r>
      <w:rPr>
        <w:noProof/>
        <w:sz w:val="18"/>
        <w:szCs w:val="18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00FFF244" wp14:editId="75FDC14A">
              <wp:simplePos x="0" y="0"/>
              <wp:positionH relativeFrom="column">
                <wp:posOffset>-1163320</wp:posOffset>
              </wp:positionH>
              <wp:positionV relativeFrom="paragraph">
                <wp:posOffset>204470</wp:posOffset>
              </wp:positionV>
              <wp:extent cx="7772400" cy="57531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575310"/>
                        <a:chOff x="0" y="0"/>
                        <a:chExt cx="7772400" cy="575310"/>
                      </a:xfrm>
                      <a:solidFill>
                        <a:srgbClr val="000358"/>
                      </a:solidFill>
                    </wpg:grpSpPr>
                    <wps:wsp>
                      <wps:cNvPr id="8" name="Shape 1073741866"/>
                      <wps:cNvSpPr/>
                      <wps:spPr>
                        <a:xfrm>
                          <a:off x="0" y="0"/>
                          <a:ext cx="7772400" cy="575310"/>
                        </a:xfrm>
                        <a:prstGeom prst="rect">
                          <a:avLst/>
                        </a:prstGeom>
                        <a:grpFill/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  <wps:wsp>
                      <wps:cNvPr id="9" name="Shape 1073741867"/>
                      <wps:cNvSpPr txBox="1"/>
                      <wps:spPr>
                        <a:xfrm>
                          <a:off x="1946787" y="104775"/>
                          <a:ext cx="1550793" cy="334010"/>
                        </a:xfrm>
                        <a:prstGeom prst="rect">
                          <a:avLst/>
                        </a:prstGeom>
                        <a:grp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010A19C" w14:textId="77777777" w:rsidR="001B0124" w:rsidRPr="007E4D65" w:rsidRDefault="001B0124" w:rsidP="00ED2B2D">
                            <w:pPr>
                              <w:pStyle w:val="Footer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  <w:r w:rsidRPr="007E4D65">
                              <w:rPr>
                                <w:rFonts w:cstheme="minorHAnsi"/>
                                <w:color w:val="FFFFFF" w:themeColor="background1"/>
                              </w:rPr>
                              <w:t>www.</w:t>
                            </w:r>
                            <w:hyperlink r:id="rId1" w:history="1">
                              <w:r w:rsidRPr="007E4D65">
                                <w:rPr>
                                  <w:rFonts w:cstheme="minorHAnsi"/>
                                  <w:color w:val="FFFFFF" w:themeColor="background1"/>
                                </w:rPr>
                                <w:t>hilostudent.com</w:t>
                              </w:r>
                            </w:hyperlink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  <wps:wsp>
                      <wps:cNvPr id="10" name="Shape 1073741868"/>
                      <wps:cNvSpPr txBox="1"/>
                      <wps:spPr>
                        <a:xfrm>
                          <a:off x="538163" y="109538"/>
                          <a:ext cx="1171575" cy="334010"/>
                        </a:xfrm>
                        <a:prstGeom prst="rect">
                          <a:avLst/>
                        </a:prstGeom>
                        <a:grp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B8EA5BA" w14:textId="77777777" w:rsidR="001B0124" w:rsidRPr="005902F9" w:rsidRDefault="001B0124" w:rsidP="00ED2B2D">
                            <w:pPr>
                              <w:pStyle w:val="Footer"/>
                            </w:pPr>
                            <w:r w:rsidRPr="005902F9">
                              <w:t>Confidentia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  <wps:wsp>
                      <wps:cNvPr id="11" name="Shape 1073741869"/>
                      <wps:cNvSpPr txBox="1"/>
                      <wps:spPr>
                        <a:xfrm>
                          <a:off x="3609975" y="109538"/>
                          <a:ext cx="2103755" cy="334010"/>
                        </a:xfrm>
                        <a:prstGeom prst="rect">
                          <a:avLst/>
                        </a:prstGeom>
                        <a:grp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198D68B" w14:textId="77777777" w:rsidR="001B0124" w:rsidRPr="005902F9" w:rsidRDefault="001B0124" w:rsidP="00ED2B2D">
                            <w:pPr>
                              <w:pStyle w:val="Footer"/>
                            </w:pPr>
                            <w:r w:rsidRPr="005902F9">
                              <w:t>sean@hilostudent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  <wps:wsp>
                      <wps:cNvPr id="12" name="Shape 1073741870"/>
                      <wps:cNvCnPr/>
                      <wps:spPr>
                        <a:xfrm flipV="1">
                          <a:off x="3538538" y="109538"/>
                          <a:ext cx="0" cy="337820"/>
                        </a:xfrm>
                        <a:prstGeom prst="line">
                          <a:avLst/>
                        </a:prstGeom>
                        <a:grpFill/>
                        <a:ln w="12700" cap="flat">
                          <a:solidFill>
                            <a:schemeClr val="accent2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FFF244" id="Group 2" o:spid="_x0000_s1033" style="position:absolute;margin-left:-91.6pt;margin-top:16.1pt;width:612pt;height:45.3pt;z-index:251656704;mso-height-relative:margin" coordsize="77724,57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">
              <v:rect id="Shape 1073741866" o:spid="_x0000_s1034" style="position:absolute;width:77724;height:5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" filled="f" stroked="f" strokeweight="1pt">
                <v:stroke miterlimit="4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Shape 1073741867" o:spid="_x0000_s1035" type="#_x0000_t202" style="position:absolute;left:19467;top:1047;width:15508;height:3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" filled="f" stroked="f" strokeweight="1pt">
                <v:stroke miterlimit="4"/>
                <v:textbox inset="4pt,4pt,4pt,4pt">
                  <w:txbxContent>
                    <w:p w14:paraId="6010A19C" w14:textId="77777777" w:rsidR="001B0124" w:rsidRPr="007E4D65" w:rsidRDefault="001B0124" w:rsidP="00ED2B2D">
                      <w:pPr>
                        <w:pStyle w:val="Footer"/>
                        <w:rPr>
                          <w:rFonts w:cstheme="minorHAnsi"/>
                          <w:color w:val="FFFFFF" w:themeColor="background1"/>
                        </w:rPr>
                      </w:pPr>
                      <w:r w:rsidRPr="007E4D65">
                        <w:rPr>
                          <w:rFonts w:cstheme="minorHAnsi"/>
                          <w:color w:val="FFFFFF" w:themeColor="background1"/>
                        </w:rPr>
                        <w:t>www.</w:t>
                      </w:r>
                      <w:hyperlink r:id="rId2" w:history="1">
                        <w:r w:rsidRPr="007E4D65">
                          <w:rPr>
                            <w:rFonts w:cstheme="minorHAnsi"/>
                            <w:color w:val="FFFFFF" w:themeColor="background1"/>
                          </w:rPr>
                          <w:t>hilostudent.com</w:t>
                        </w:r>
                      </w:hyperlink>
                    </w:p>
                  </w:txbxContent>
                </v:textbox>
              </v:shape>
              <v:shape id="Shape 1073741868" o:spid="_x0000_s1036" type="#_x0000_t202" style="position:absolute;left:5381;top:1095;width:11716;height:3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" filled="f" stroked="f" strokeweight="1pt">
                <v:stroke miterlimit="4"/>
                <v:textbox inset="4pt,4pt,4pt,4pt">
                  <w:txbxContent>
                    <w:p w14:paraId="2B8EA5BA" w14:textId="77777777" w:rsidR="001B0124" w:rsidRPr="005902F9" w:rsidRDefault="001B0124" w:rsidP="00ED2B2D">
                      <w:pPr>
                        <w:pStyle w:val="Footer"/>
                      </w:pPr>
                      <w:r w:rsidRPr="005902F9">
                        <w:t>Confidential</w:t>
                      </w:r>
                    </w:p>
                  </w:txbxContent>
                </v:textbox>
              </v:shape>
              <v:shape id="Shape 1073741869" o:spid="_x0000_s1037" type="#_x0000_t202" style="position:absolute;left:36099;top:1095;width:21038;height:3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" filled="f" stroked="f" strokeweight="1pt">
                <v:stroke miterlimit="4"/>
                <v:textbox inset="4pt,4pt,4pt,4pt">
                  <w:txbxContent>
                    <w:p w14:paraId="2198D68B" w14:textId="77777777" w:rsidR="001B0124" w:rsidRPr="005902F9" w:rsidRDefault="001B0124" w:rsidP="00ED2B2D">
                      <w:pPr>
                        <w:pStyle w:val="Footer"/>
                      </w:pPr>
                      <w:r w:rsidRPr="005902F9">
                        <w:t>sean@hilostudent.com</w:t>
                      </w:r>
                    </w:p>
                  </w:txbxContent>
                </v:textbox>
              </v:shape>
              <v:line id="Shape 1073741870" o:spid="_x0000_s1038" style="position:absolute;flip:y;visibility:visible;mso-wrap-style:square" from="35385,1095" to="35385,44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" strokecolor="#f0f3fa [3205]" strokeweight="1pt">
                <v:stroke miterlimit="4" joinstyle="miter"/>
              </v:line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5146C" w14:textId="77777777" w:rsidR="001F4B1B" w:rsidRDefault="001F4B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70E6F" w14:textId="77777777" w:rsidR="00D07DE2" w:rsidRDefault="00D07DE2" w:rsidP="007C5910">
      <w:pPr>
        <w:spacing w:after="0" w:line="240" w:lineRule="auto"/>
      </w:pPr>
      <w:r>
        <w:separator/>
      </w:r>
    </w:p>
    <w:p w14:paraId="3CD16E7F" w14:textId="77777777" w:rsidR="00D07DE2" w:rsidRDefault="00D07DE2"/>
    <w:p w14:paraId="4988E47D" w14:textId="77777777" w:rsidR="00D07DE2" w:rsidRDefault="00D07DE2" w:rsidP="007873B0"/>
  </w:footnote>
  <w:footnote w:type="continuationSeparator" w:id="0">
    <w:p w14:paraId="0F2EC5E8" w14:textId="77777777" w:rsidR="00D07DE2" w:rsidRDefault="00D07DE2" w:rsidP="007C5910">
      <w:pPr>
        <w:spacing w:after="0" w:line="240" w:lineRule="auto"/>
      </w:pPr>
      <w:r>
        <w:continuationSeparator/>
      </w:r>
    </w:p>
    <w:p w14:paraId="106B1559" w14:textId="77777777" w:rsidR="00D07DE2" w:rsidRDefault="00D07DE2"/>
    <w:p w14:paraId="771EB66B" w14:textId="77777777" w:rsidR="00D07DE2" w:rsidRDefault="00D07DE2" w:rsidP="007873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3517E" w14:textId="77777777" w:rsidR="00D173DB" w:rsidRDefault="00D173DB">
    <w:pPr>
      <w:pStyle w:val="Header"/>
    </w:pPr>
  </w:p>
  <w:p w14:paraId="570A041F" w14:textId="77777777" w:rsidR="00293E40" w:rsidRDefault="00293E40"/>
  <w:p w14:paraId="364CFFB1" w14:textId="77777777" w:rsidR="00293E40" w:rsidRDefault="00293E40" w:rsidP="007873B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51BEC" w14:textId="77777777" w:rsidR="001B0124" w:rsidRDefault="007E4D6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19A9D356" wp14:editId="231D41B1">
              <wp:simplePos x="0" y="0"/>
              <wp:positionH relativeFrom="column">
                <wp:posOffset>-168602</wp:posOffset>
              </wp:positionH>
              <wp:positionV relativeFrom="paragraph">
                <wp:posOffset>-434205</wp:posOffset>
              </wp:positionV>
              <wp:extent cx="2352040" cy="934679"/>
              <wp:effectExtent l="0" t="0" r="1016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352040" cy="934679"/>
                        <a:chOff x="0" y="0"/>
                        <a:chExt cx="2352040" cy="934679"/>
                      </a:xfrm>
                    </wpg:grpSpPr>
                    <pic:pic xmlns:pic="http://schemas.openxmlformats.org/drawingml/2006/picture">
                      <pic:nvPicPr>
                        <pic:cNvPr id="3" name="Google Shape;1313;p1"/>
                        <pic:cNvPicPr/>
                      </pic:nvPicPr>
                      <pic:blipFill rotWithShape="1">
                        <a:blip r:embed="rId1">
                          <a:alphaModFix/>
                        </a:blip>
                        <a:srcRect/>
                        <a:stretch/>
                      </pic:blipFill>
                      <pic:spPr>
                        <a:xfrm flipH="1">
                          <a:off x="0" y="0"/>
                          <a:ext cx="57912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4" name="officeArt object"/>
                      <wps:cNvSpPr txBox="1"/>
                      <wps:spPr>
                        <a:xfrm>
                          <a:off x="457200" y="14749"/>
                          <a:ext cx="1894840" cy="91993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arto="http://schemas.microsoft.com/office/word/2006/arto" val="1"/>
                          </a:ext>
                        </a:extLst>
                      </wps:spPr>
                      <wps:txbx>
                        <w:txbxContent>
                          <w:p w14:paraId="068C3BEF" w14:textId="77777777" w:rsidR="007E4D65" w:rsidRPr="00E920D5" w:rsidRDefault="007E4D65" w:rsidP="007E4D65">
                            <w:pPr>
                              <w:tabs>
                                <w:tab w:val="left" w:pos="1440"/>
                                <w:tab w:val="left" w:pos="2880"/>
                              </w:tabs>
                              <w:suppressAutoHyphens/>
                              <w:spacing w:after="0"/>
                              <w:outlineLvl w:val="0"/>
                              <w:rPr>
                                <w:rFonts w:ascii="Poppins" w:hAnsi="Poppins" w:cs="Poppins"/>
                                <w:b/>
                                <w:bCs/>
                                <w:sz w:val="18"/>
                                <w:szCs w:val="18"/>
                                <w:rtl/>
                              </w:rPr>
                            </w:pPr>
                            <w:proofErr w:type="spellStart"/>
                            <w:r w:rsidRPr="00E920D5">
                              <w:rPr>
                                <w:rFonts w:ascii="Poppins" w:hAnsi="Poppins" w:cs="Poppins"/>
                                <w:b/>
                                <w:bCs/>
                                <w:color w:val="FFFFFF"/>
                                <w:sz w:val="56"/>
                                <w:szCs w:val="56"/>
                                <w14:textOutline w14:w="12700" w14:cap="flat" w14:cmpd="sng" w14:algn="ctr">
                                  <w14:noFill/>
                                  <w14:prstDash w14:val="solid"/>
                                  <w14:miter w14:lim="400000"/>
                                </w14:textOutline>
                              </w:rPr>
                              <w:t>iLo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9A9D356" id="Group 1" o:spid="_x0000_s1030" style="position:absolute;margin-left:-13.3pt;margin-top:-34.2pt;width:185.2pt;height:73.6pt;z-index:251666432" coordsize="23520,93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oogle Shape;1313;p1" o:spid="_x0000_s1031" type="#_x0000_t75" style="position:absolute;width:5791;height:525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left:4572;top:147;width:18948;height:9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" filled="f" stroked="f" strokeweight="1pt">
                <v:stroke miterlimit="4"/>
                <v:textbox inset="0,0,0,0">
                  <w:txbxContent>
                    <w:p w14:paraId="068C3BEF" w14:textId="77777777" w:rsidR="007E4D65" w:rsidRPr="00E920D5" w:rsidRDefault="007E4D65" w:rsidP="007E4D65">
                      <w:pPr>
                        <w:tabs>
                          <w:tab w:val="left" w:pos="1440"/>
                          <w:tab w:val="left" w:pos="2880"/>
                        </w:tabs>
                        <w:suppressAutoHyphens/>
                        <w:spacing w:after="0"/>
                        <w:outlineLvl w:val="0"/>
                        <w:rPr>
                          <w:rFonts w:ascii="Poppins" w:hAnsi="Poppins" w:cs="Poppins"/>
                          <w:b/>
                          <w:bCs/>
                          <w:sz w:val="18"/>
                          <w:szCs w:val="18"/>
                          <w:rtl/>
                        </w:rPr>
                      </w:pPr>
                      <w:proofErr w:type="spellStart"/>
                      <w:r w:rsidRPr="00E920D5">
                        <w:rPr>
                          <w:rFonts w:ascii="Poppins" w:hAnsi="Poppins" w:cs="Poppins"/>
                          <w:b/>
                          <w:bCs/>
                          <w:color w:val="FFFFFF"/>
                          <w:sz w:val="56"/>
                          <w:szCs w:val="56"/>
                          <w14:textOutline w14:w="12700" w14:cap="flat" w14:cmpd="sng" w14:algn="ctr">
                            <w14:noFill/>
                            <w14:prstDash w14:val="solid"/>
                            <w14:miter w14:lim="400000"/>
                          </w14:textOutline>
                        </w:rPr>
                        <w:t>iLo</w:t>
                      </w:r>
                      <w:proofErr w:type="spellEnd"/>
                    </w:p>
                  </w:txbxContent>
                </v:textbox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346DE6AA" wp14:editId="7736C68B">
              <wp:simplePos x="0" y="0"/>
              <wp:positionH relativeFrom="column">
                <wp:posOffset>-1334729</wp:posOffset>
              </wp:positionH>
              <wp:positionV relativeFrom="paragraph">
                <wp:posOffset>-464328</wp:posOffset>
              </wp:positionV>
              <wp:extent cx="7772400" cy="540194"/>
              <wp:effectExtent l="0" t="0" r="0" b="0"/>
              <wp:wrapNone/>
              <wp:docPr id="22" name="Rectangl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540194"/>
                      </a:xfrm>
                      <a:prstGeom prst="rect">
                        <a:avLst/>
                      </a:prstGeom>
                      <a:solidFill>
                        <a:srgbClr val="000358"/>
                      </a:solidFill>
                      <a:ln w="12700" cap="flat">
                        <a:noFill/>
                        <a:miter lim="400000"/>
                      </a:ln>
                      <a:effectLst/>
                      <a:sp3d/>
                    </wps:spPr>
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5289AAE" id="Rectangle 22" o:spid="_x0000_s1026" style="position:absolute;margin-left:-105.1pt;margin-top:-36.55pt;width:612pt;height:42.5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" fillcolor="#000358" stroked="f" strokeweight="1pt">
              <v:stroke miterlimit="4"/>
              <v:textbox inset="8pt,8pt,8pt,8pt"/>
            </v:rect>
          </w:pict>
        </mc:Fallback>
      </mc:AlternateContent>
    </w:r>
  </w:p>
  <w:p w14:paraId="441CED2C" w14:textId="77777777" w:rsidR="00293E40" w:rsidRDefault="00293E40" w:rsidP="007873B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A90E8" w14:textId="7D0001CB" w:rsidR="00ED2B2D" w:rsidRDefault="00ED2B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E34B5"/>
    <w:multiLevelType w:val="multilevel"/>
    <w:tmpl w:val="04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04F66A7"/>
    <w:multiLevelType w:val="hybridMultilevel"/>
    <w:tmpl w:val="BA6E8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F46363"/>
    <w:multiLevelType w:val="hybridMultilevel"/>
    <w:tmpl w:val="3AB6DCD8"/>
    <w:lvl w:ilvl="0" w:tplc="CCC0898E">
      <w:start w:val="1"/>
      <w:numFmt w:val="bullet"/>
      <w:pStyle w:val="Bullet"/>
      <w:lvlText w:val=""/>
      <w:lvlJc w:val="left"/>
      <w:pPr>
        <w:tabs>
          <w:tab w:val="num" w:pos="432"/>
        </w:tabs>
        <w:ind w:left="432" w:hanging="72"/>
      </w:pPr>
      <w:rPr>
        <w:rFonts w:ascii="Symbol" w:hAnsi="Symbol" w:hint="default"/>
        <w:color w:val="FFFFFF" w:themeColor="accent6"/>
      </w:rPr>
    </w:lvl>
    <w:lvl w:ilvl="1" w:tplc="04090003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cs="Courier New" w:hint="default"/>
      </w:rPr>
    </w:lvl>
    <w:lvl w:ilvl="2" w:tplc="29562470">
      <w:start w:val="1"/>
      <w:numFmt w:val="bullet"/>
      <w:lvlText w:val="-"/>
      <w:lvlJc w:val="left"/>
      <w:pPr>
        <w:ind w:left="3011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DAzNzAwMjM0MrJQ0lEKTi0uzszPAykwMqkFAONMSDItAAAA"/>
  </w:docVars>
  <w:rsids>
    <w:rsidRoot w:val="00F67D71"/>
    <w:rsid w:val="00005468"/>
    <w:rsid w:val="00005F60"/>
    <w:rsid w:val="00007783"/>
    <w:rsid w:val="00015DE6"/>
    <w:rsid w:val="00015F81"/>
    <w:rsid w:val="000211B6"/>
    <w:rsid w:val="00024747"/>
    <w:rsid w:val="0002593D"/>
    <w:rsid w:val="00026241"/>
    <w:rsid w:val="0002675E"/>
    <w:rsid w:val="000270B5"/>
    <w:rsid w:val="00035D54"/>
    <w:rsid w:val="00035FE6"/>
    <w:rsid w:val="00037985"/>
    <w:rsid w:val="00043D6D"/>
    <w:rsid w:val="00044637"/>
    <w:rsid w:val="000449C5"/>
    <w:rsid w:val="00047D94"/>
    <w:rsid w:val="00050CEA"/>
    <w:rsid w:val="000537A2"/>
    <w:rsid w:val="000547D5"/>
    <w:rsid w:val="00055029"/>
    <w:rsid w:val="00056B51"/>
    <w:rsid w:val="000604C6"/>
    <w:rsid w:val="0006061F"/>
    <w:rsid w:val="00060B94"/>
    <w:rsid w:val="000714BE"/>
    <w:rsid w:val="00075DAF"/>
    <w:rsid w:val="000969B2"/>
    <w:rsid w:val="000A40BA"/>
    <w:rsid w:val="000B0A71"/>
    <w:rsid w:val="000B485A"/>
    <w:rsid w:val="000B5B5F"/>
    <w:rsid w:val="000B6393"/>
    <w:rsid w:val="000C6B7E"/>
    <w:rsid w:val="000C79EA"/>
    <w:rsid w:val="000D73A7"/>
    <w:rsid w:val="000D7FDC"/>
    <w:rsid w:val="000E1103"/>
    <w:rsid w:val="000E2C2A"/>
    <w:rsid w:val="000E4B04"/>
    <w:rsid w:val="000F67DA"/>
    <w:rsid w:val="00101492"/>
    <w:rsid w:val="00105F0C"/>
    <w:rsid w:val="0011319D"/>
    <w:rsid w:val="001139D4"/>
    <w:rsid w:val="001171CF"/>
    <w:rsid w:val="00123CAA"/>
    <w:rsid w:val="00124814"/>
    <w:rsid w:val="0012663D"/>
    <w:rsid w:val="0012741D"/>
    <w:rsid w:val="00130F1C"/>
    <w:rsid w:val="0013181C"/>
    <w:rsid w:val="001325F0"/>
    <w:rsid w:val="001344BC"/>
    <w:rsid w:val="001361AA"/>
    <w:rsid w:val="00136C0E"/>
    <w:rsid w:val="0014223C"/>
    <w:rsid w:val="00142C2A"/>
    <w:rsid w:val="00144B7D"/>
    <w:rsid w:val="001474DF"/>
    <w:rsid w:val="0015038E"/>
    <w:rsid w:val="00150C15"/>
    <w:rsid w:val="00151A19"/>
    <w:rsid w:val="001543EE"/>
    <w:rsid w:val="001608B9"/>
    <w:rsid w:val="00170D52"/>
    <w:rsid w:val="00174B8F"/>
    <w:rsid w:val="0017780F"/>
    <w:rsid w:val="001830E3"/>
    <w:rsid w:val="00186EB4"/>
    <w:rsid w:val="0018786D"/>
    <w:rsid w:val="0019682C"/>
    <w:rsid w:val="001A0039"/>
    <w:rsid w:val="001A7E7F"/>
    <w:rsid w:val="001B0124"/>
    <w:rsid w:val="001B1BFA"/>
    <w:rsid w:val="001B55B7"/>
    <w:rsid w:val="001B7392"/>
    <w:rsid w:val="001C02E9"/>
    <w:rsid w:val="001C13CF"/>
    <w:rsid w:val="001C2752"/>
    <w:rsid w:val="001C3082"/>
    <w:rsid w:val="001C3192"/>
    <w:rsid w:val="001C76E3"/>
    <w:rsid w:val="001D070F"/>
    <w:rsid w:val="001E296F"/>
    <w:rsid w:val="001E3A9A"/>
    <w:rsid w:val="001E41DE"/>
    <w:rsid w:val="001F0EE4"/>
    <w:rsid w:val="001F4B1B"/>
    <w:rsid w:val="001F6A4F"/>
    <w:rsid w:val="002006B1"/>
    <w:rsid w:val="00200C2D"/>
    <w:rsid w:val="00207144"/>
    <w:rsid w:val="00207441"/>
    <w:rsid w:val="00207506"/>
    <w:rsid w:val="00213BEB"/>
    <w:rsid w:val="00214AAC"/>
    <w:rsid w:val="00217156"/>
    <w:rsid w:val="00234FC5"/>
    <w:rsid w:val="00235140"/>
    <w:rsid w:val="00235992"/>
    <w:rsid w:val="00235A63"/>
    <w:rsid w:val="00237041"/>
    <w:rsid w:val="00250901"/>
    <w:rsid w:val="00252CEB"/>
    <w:rsid w:val="002540EA"/>
    <w:rsid w:val="00254E54"/>
    <w:rsid w:val="0025511C"/>
    <w:rsid w:val="0025692B"/>
    <w:rsid w:val="002651B9"/>
    <w:rsid w:val="00265DDE"/>
    <w:rsid w:val="00273253"/>
    <w:rsid w:val="0027476C"/>
    <w:rsid w:val="00275EF6"/>
    <w:rsid w:val="00277F8E"/>
    <w:rsid w:val="002834BF"/>
    <w:rsid w:val="00293E40"/>
    <w:rsid w:val="00294065"/>
    <w:rsid w:val="00294B12"/>
    <w:rsid w:val="00296648"/>
    <w:rsid w:val="002A6FDA"/>
    <w:rsid w:val="002B1FAB"/>
    <w:rsid w:val="002B32D4"/>
    <w:rsid w:val="002B4588"/>
    <w:rsid w:val="002B49A7"/>
    <w:rsid w:val="002B66CD"/>
    <w:rsid w:val="002C3861"/>
    <w:rsid w:val="002C4C91"/>
    <w:rsid w:val="002C4F40"/>
    <w:rsid w:val="002D3C08"/>
    <w:rsid w:val="002D549F"/>
    <w:rsid w:val="002D75C2"/>
    <w:rsid w:val="002E28B5"/>
    <w:rsid w:val="002E4619"/>
    <w:rsid w:val="002E4956"/>
    <w:rsid w:val="002E4E5D"/>
    <w:rsid w:val="002E5030"/>
    <w:rsid w:val="002E5165"/>
    <w:rsid w:val="002E536F"/>
    <w:rsid w:val="002E6E0C"/>
    <w:rsid w:val="002F1132"/>
    <w:rsid w:val="002F185D"/>
    <w:rsid w:val="002F3E60"/>
    <w:rsid w:val="002F5906"/>
    <w:rsid w:val="003016D8"/>
    <w:rsid w:val="0030364C"/>
    <w:rsid w:val="0030462A"/>
    <w:rsid w:val="00304B59"/>
    <w:rsid w:val="003066F5"/>
    <w:rsid w:val="00310F89"/>
    <w:rsid w:val="00313FB4"/>
    <w:rsid w:val="00322DF0"/>
    <w:rsid w:val="00324C5A"/>
    <w:rsid w:val="00324FA2"/>
    <w:rsid w:val="00326BDB"/>
    <w:rsid w:val="003305FA"/>
    <w:rsid w:val="00330EA1"/>
    <w:rsid w:val="00333EA5"/>
    <w:rsid w:val="00334385"/>
    <w:rsid w:val="00334BBE"/>
    <w:rsid w:val="00337D3B"/>
    <w:rsid w:val="00340294"/>
    <w:rsid w:val="0034302C"/>
    <w:rsid w:val="003431B3"/>
    <w:rsid w:val="00344368"/>
    <w:rsid w:val="0034665F"/>
    <w:rsid w:val="00352137"/>
    <w:rsid w:val="00353278"/>
    <w:rsid w:val="003630A8"/>
    <w:rsid w:val="00364272"/>
    <w:rsid w:val="00364B52"/>
    <w:rsid w:val="00366AE4"/>
    <w:rsid w:val="003677FE"/>
    <w:rsid w:val="0037039E"/>
    <w:rsid w:val="00371663"/>
    <w:rsid w:val="00371901"/>
    <w:rsid w:val="0037474B"/>
    <w:rsid w:val="00374830"/>
    <w:rsid w:val="003772F0"/>
    <w:rsid w:val="0037762B"/>
    <w:rsid w:val="00381161"/>
    <w:rsid w:val="003824CF"/>
    <w:rsid w:val="00385FA1"/>
    <w:rsid w:val="003937C0"/>
    <w:rsid w:val="003A1236"/>
    <w:rsid w:val="003A2F03"/>
    <w:rsid w:val="003A3D70"/>
    <w:rsid w:val="003A4B46"/>
    <w:rsid w:val="003B240F"/>
    <w:rsid w:val="003B2543"/>
    <w:rsid w:val="003B3FB1"/>
    <w:rsid w:val="003B77DB"/>
    <w:rsid w:val="003B7915"/>
    <w:rsid w:val="003B7EA9"/>
    <w:rsid w:val="003C0FC4"/>
    <w:rsid w:val="003C11A0"/>
    <w:rsid w:val="003C12A2"/>
    <w:rsid w:val="003C3EEA"/>
    <w:rsid w:val="003C46AB"/>
    <w:rsid w:val="003C7376"/>
    <w:rsid w:val="003D19F8"/>
    <w:rsid w:val="003D764E"/>
    <w:rsid w:val="003D79F3"/>
    <w:rsid w:val="003E56DB"/>
    <w:rsid w:val="003E72F3"/>
    <w:rsid w:val="003E7ECE"/>
    <w:rsid w:val="003F7860"/>
    <w:rsid w:val="0040140B"/>
    <w:rsid w:val="00405CCE"/>
    <w:rsid w:val="004162D8"/>
    <w:rsid w:val="00417BCA"/>
    <w:rsid w:val="00421148"/>
    <w:rsid w:val="00421ACA"/>
    <w:rsid w:val="004259D4"/>
    <w:rsid w:val="00435079"/>
    <w:rsid w:val="00440C0E"/>
    <w:rsid w:val="00443EB9"/>
    <w:rsid w:val="004443A6"/>
    <w:rsid w:val="004479D4"/>
    <w:rsid w:val="00453960"/>
    <w:rsid w:val="004579BE"/>
    <w:rsid w:val="00463B05"/>
    <w:rsid w:val="00464CA3"/>
    <w:rsid w:val="00466642"/>
    <w:rsid w:val="00467B2D"/>
    <w:rsid w:val="004731F9"/>
    <w:rsid w:val="004733EF"/>
    <w:rsid w:val="0048092A"/>
    <w:rsid w:val="00481DA2"/>
    <w:rsid w:val="004858D0"/>
    <w:rsid w:val="0049109F"/>
    <w:rsid w:val="004924EC"/>
    <w:rsid w:val="004975F0"/>
    <w:rsid w:val="004A058A"/>
    <w:rsid w:val="004A25A7"/>
    <w:rsid w:val="004A7A9C"/>
    <w:rsid w:val="004B76B9"/>
    <w:rsid w:val="004C5331"/>
    <w:rsid w:val="004C7DD6"/>
    <w:rsid w:val="004D12BF"/>
    <w:rsid w:val="004D3D46"/>
    <w:rsid w:val="004D5549"/>
    <w:rsid w:val="004D62BD"/>
    <w:rsid w:val="004D77F2"/>
    <w:rsid w:val="004E650E"/>
    <w:rsid w:val="00511250"/>
    <w:rsid w:val="00516F67"/>
    <w:rsid w:val="005171F1"/>
    <w:rsid w:val="00524840"/>
    <w:rsid w:val="00525E8E"/>
    <w:rsid w:val="00526AEF"/>
    <w:rsid w:val="00527228"/>
    <w:rsid w:val="005319F2"/>
    <w:rsid w:val="00532F29"/>
    <w:rsid w:val="00533AFE"/>
    <w:rsid w:val="00535E21"/>
    <w:rsid w:val="00536E50"/>
    <w:rsid w:val="005445A9"/>
    <w:rsid w:val="005459D5"/>
    <w:rsid w:val="00547BA9"/>
    <w:rsid w:val="00552801"/>
    <w:rsid w:val="005548B3"/>
    <w:rsid w:val="0056264F"/>
    <w:rsid w:val="0057156D"/>
    <w:rsid w:val="00571BEC"/>
    <w:rsid w:val="005747CA"/>
    <w:rsid w:val="00574E49"/>
    <w:rsid w:val="005756A9"/>
    <w:rsid w:val="0057709E"/>
    <w:rsid w:val="00582A85"/>
    <w:rsid w:val="005856B8"/>
    <w:rsid w:val="00586642"/>
    <w:rsid w:val="00587F5B"/>
    <w:rsid w:val="005902F9"/>
    <w:rsid w:val="00591AFC"/>
    <w:rsid w:val="00592420"/>
    <w:rsid w:val="0059247D"/>
    <w:rsid w:val="005934F1"/>
    <w:rsid w:val="005A1551"/>
    <w:rsid w:val="005A1825"/>
    <w:rsid w:val="005A3447"/>
    <w:rsid w:val="005A4649"/>
    <w:rsid w:val="005A4D73"/>
    <w:rsid w:val="005A6311"/>
    <w:rsid w:val="005B5709"/>
    <w:rsid w:val="005C22A2"/>
    <w:rsid w:val="005C26E9"/>
    <w:rsid w:val="005C6813"/>
    <w:rsid w:val="005C7EA2"/>
    <w:rsid w:val="005D112C"/>
    <w:rsid w:val="005E044C"/>
    <w:rsid w:val="005E267B"/>
    <w:rsid w:val="005E3D78"/>
    <w:rsid w:val="005E597F"/>
    <w:rsid w:val="005F1388"/>
    <w:rsid w:val="005F381D"/>
    <w:rsid w:val="005F458B"/>
    <w:rsid w:val="005F572B"/>
    <w:rsid w:val="00600812"/>
    <w:rsid w:val="0060186D"/>
    <w:rsid w:val="0060645B"/>
    <w:rsid w:val="00610F3D"/>
    <w:rsid w:val="00611874"/>
    <w:rsid w:val="00612960"/>
    <w:rsid w:val="006130C7"/>
    <w:rsid w:val="00617D9A"/>
    <w:rsid w:val="006224EB"/>
    <w:rsid w:val="00623C94"/>
    <w:rsid w:val="00625A8A"/>
    <w:rsid w:val="00636BAC"/>
    <w:rsid w:val="00637ADD"/>
    <w:rsid w:val="0064381E"/>
    <w:rsid w:val="006568F6"/>
    <w:rsid w:val="00657606"/>
    <w:rsid w:val="00657F9B"/>
    <w:rsid w:val="0066000B"/>
    <w:rsid w:val="006645F0"/>
    <w:rsid w:val="00664A4F"/>
    <w:rsid w:val="00665875"/>
    <w:rsid w:val="00667690"/>
    <w:rsid w:val="00667AE6"/>
    <w:rsid w:val="00671AD6"/>
    <w:rsid w:val="00674F8C"/>
    <w:rsid w:val="00675894"/>
    <w:rsid w:val="00676F6D"/>
    <w:rsid w:val="00680533"/>
    <w:rsid w:val="00685133"/>
    <w:rsid w:val="00686D4F"/>
    <w:rsid w:val="00686F7D"/>
    <w:rsid w:val="00694DD3"/>
    <w:rsid w:val="006A31A5"/>
    <w:rsid w:val="006A60B6"/>
    <w:rsid w:val="006B0B75"/>
    <w:rsid w:val="006B0CB0"/>
    <w:rsid w:val="006B5972"/>
    <w:rsid w:val="006B6E69"/>
    <w:rsid w:val="006C1CC8"/>
    <w:rsid w:val="006D048D"/>
    <w:rsid w:val="006D4522"/>
    <w:rsid w:val="006E1311"/>
    <w:rsid w:val="006E266C"/>
    <w:rsid w:val="00700C61"/>
    <w:rsid w:val="00703659"/>
    <w:rsid w:val="00703C0A"/>
    <w:rsid w:val="00706DE5"/>
    <w:rsid w:val="00710C3B"/>
    <w:rsid w:val="00711BE1"/>
    <w:rsid w:val="0072503D"/>
    <w:rsid w:val="00727088"/>
    <w:rsid w:val="00734147"/>
    <w:rsid w:val="0073438E"/>
    <w:rsid w:val="00734724"/>
    <w:rsid w:val="007348B8"/>
    <w:rsid w:val="00734D14"/>
    <w:rsid w:val="00735A05"/>
    <w:rsid w:val="0073699A"/>
    <w:rsid w:val="00744A44"/>
    <w:rsid w:val="007474FF"/>
    <w:rsid w:val="007513EE"/>
    <w:rsid w:val="007567C7"/>
    <w:rsid w:val="00760D82"/>
    <w:rsid w:val="00766D2B"/>
    <w:rsid w:val="007754F6"/>
    <w:rsid w:val="0077724C"/>
    <w:rsid w:val="00783142"/>
    <w:rsid w:val="0078424E"/>
    <w:rsid w:val="007873B0"/>
    <w:rsid w:val="007901AA"/>
    <w:rsid w:val="007924B9"/>
    <w:rsid w:val="007971B2"/>
    <w:rsid w:val="007A0128"/>
    <w:rsid w:val="007A1B34"/>
    <w:rsid w:val="007A60B2"/>
    <w:rsid w:val="007B0537"/>
    <w:rsid w:val="007B09CB"/>
    <w:rsid w:val="007B1A2E"/>
    <w:rsid w:val="007B3119"/>
    <w:rsid w:val="007B5B47"/>
    <w:rsid w:val="007B6238"/>
    <w:rsid w:val="007B6D82"/>
    <w:rsid w:val="007C082E"/>
    <w:rsid w:val="007C5910"/>
    <w:rsid w:val="007C7A35"/>
    <w:rsid w:val="007D2ECB"/>
    <w:rsid w:val="007D4AEE"/>
    <w:rsid w:val="007D6C63"/>
    <w:rsid w:val="007E4D65"/>
    <w:rsid w:val="007E6589"/>
    <w:rsid w:val="007F0E75"/>
    <w:rsid w:val="007F1292"/>
    <w:rsid w:val="007F14DD"/>
    <w:rsid w:val="007F1FF8"/>
    <w:rsid w:val="007F218A"/>
    <w:rsid w:val="007F253B"/>
    <w:rsid w:val="007F4B45"/>
    <w:rsid w:val="0080171A"/>
    <w:rsid w:val="008023DD"/>
    <w:rsid w:val="00805E9F"/>
    <w:rsid w:val="008113DE"/>
    <w:rsid w:val="00813468"/>
    <w:rsid w:val="0081526E"/>
    <w:rsid w:val="008325BB"/>
    <w:rsid w:val="008339E6"/>
    <w:rsid w:val="00834177"/>
    <w:rsid w:val="00836CB5"/>
    <w:rsid w:val="00837D50"/>
    <w:rsid w:val="00845B5D"/>
    <w:rsid w:val="00845CC9"/>
    <w:rsid w:val="0084731B"/>
    <w:rsid w:val="008479B0"/>
    <w:rsid w:val="00853525"/>
    <w:rsid w:val="008635DB"/>
    <w:rsid w:val="008649BA"/>
    <w:rsid w:val="008661C5"/>
    <w:rsid w:val="00867699"/>
    <w:rsid w:val="00867B0A"/>
    <w:rsid w:val="00871680"/>
    <w:rsid w:val="00873AB4"/>
    <w:rsid w:val="008743D6"/>
    <w:rsid w:val="00875C14"/>
    <w:rsid w:val="008828AB"/>
    <w:rsid w:val="00884C02"/>
    <w:rsid w:val="00891784"/>
    <w:rsid w:val="00896A23"/>
    <w:rsid w:val="008A1E94"/>
    <w:rsid w:val="008A565C"/>
    <w:rsid w:val="008A579A"/>
    <w:rsid w:val="008A6CEA"/>
    <w:rsid w:val="008B2B54"/>
    <w:rsid w:val="008D42C9"/>
    <w:rsid w:val="008D4743"/>
    <w:rsid w:val="008E4534"/>
    <w:rsid w:val="008E4AFB"/>
    <w:rsid w:val="008E5C13"/>
    <w:rsid w:val="008F4C0E"/>
    <w:rsid w:val="00900052"/>
    <w:rsid w:val="0090397C"/>
    <w:rsid w:val="009059C4"/>
    <w:rsid w:val="0090687A"/>
    <w:rsid w:val="009166D6"/>
    <w:rsid w:val="009175CA"/>
    <w:rsid w:val="00920674"/>
    <w:rsid w:val="0092074A"/>
    <w:rsid w:val="0092088C"/>
    <w:rsid w:val="009212FD"/>
    <w:rsid w:val="0092614B"/>
    <w:rsid w:val="00931C58"/>
    <w:rsid w:val="00933169"/>
    <w:rsid w:val="00933560"/>
    <w:rsid w:val="00935AD2"/>
    <w:rsid w:val="00937B0E"/>
    <w:rsid w:val="00945B6B"/>
    <w:rsid w:val="00950F7D"/>
    <w:rsid w:val="00952973"/>
    <w:rsid w:val="00957C51"/>
    <w:rsid w:val="00960B43"/>
    <w:rsid w:val="00961D9E"/>
    <w:rsid w:val="00964889"/>
    <w:rsid w:val="00965F4B"/>
    <w:rsid w:val="009667C2"/>
    <w:rsid w:val="00967C8D"/>
    <w:rsid w:val="009729EE"/>
    <w:rsid w:val="009750FF"/>
    <w:rsid w:val="009761AB"/>
    <w:rsid w:val="00980B08"/>
    <w:rsid w:val="00984756"/>
    <w:rsid w:val="009861D9"/>
    <w:rsid w:val="009951FE"/>
    <w:rsid w:val="00995AD8"/>
    <w:rsid w:val="009A1E7E"/>
    <w:rsid w:val="009A2A4D"/>
    <w:rsid w:val="009B3EE2"/>
    <w:rsid w:val="009B6763"/>
    <w:rsid w:val="009B720A"/>
    <w:rsid w:val="009C3C1B"/>
    <w:rsid w:val="009C4618"/>
    <w:rsid w:val="009C5D70"/>
    <w:rsid w:val="009C6817"/>
    <w:rsid w:val="009C7A3B"/>
    <w:rsid w:val="009C7AA0"/>
    <w:rsid w:val="009D3287"/>
    <w:rsid w:val="009D4994"/>
    <w:rsid w:val="009D64B7"/>
    <w:rsid w:val="009D6BD7"/>
    <w:rsid w:val="009D78A7"/>
    <w:rsid w:val="009E238E"/>
    <w:rsid w:val="009E3571"/>
    <w:rsid w:val="009E3AAB"/>
    <w:rsid w:val="009E41E1"/>
    <w:rsid w:val="009E6E8D"/>
    <w:rsid w:val="009F2247"/>
    <w:rsid w:val="009F2F2B"/>
    <w:rsid w:val="009F5A2C"/>
    <w:rsid w:val="009F6665"/>
    <w:rsid w:val="00A00CDD"/>
    <w:rsid w:val="00A01460"/>
    <w:rsid w:val="00A02D54"/>
    <w:rsid w:val="00A07A34"/>
    <w:rsid w:val="00A11479"/>
    <w:rsid w:val="00A127E6"/>
    <w:rsid w:val="00A17EAD"/>
    <w:rsid w:val="00A2092A"/>
    <w:rsid w:val="00A21BE4"/>
    <w:rsid w:val="00A226B1"/>
    <w:rsid w:val="00A22D01"/>
    <w:rsid w:val="00A23FF1"/>
    <w:rsid w:val="00A24CD1"/>
    <w:rsid w:val="00A27F92"/>
    <w:rsid w:val="00A332D1"/>
    <w:rsid w:val="00A36687"/>
    <w:rsid w:val="00A370F9"/>
    <w:rsid w:val="00A41721"/>
    <w:rsid w:val="00A42215"/>
    <w:rsid w:val="00A56BCC"/>
    <w:rsid w:val="00A629C6"/>
    <w:rsid w:val="00A65C2B"/>
    <w:rsid w:val="00A660E3"/>
    <w:rsid w:val="00A677A1"/>
    <w:rsid w:val="00A67A9A"/>
    <w:rsid w:val="00A72D6D"/>
    <w:rsid w:val="00A74132"/>
    <w:rsid w:val="00A74972"/>
    <w:rsid w:val="00A768D3"/>
    <w:rsid w:val="00A80A2D"/>
    <w:rsid w:val="00A86FD2"/>
    <w:rsid w:val="00A87DBC"/>
    <w:rsid w:val="00A911CB"/>
    <w:rsid w:val="00A940C2"/>
    <w:rsid w:val="00A9548E"/>
    <w:rsid w:val="00A96BCD"/>
    <w:rsid w:val="00AA057D"/>
    <w:rsid w:val="00AA060F"/>
    <w:rsid w:val="00AA6B4C"/>
    <w:rsid w:val="00AB2EA9"/>
    <w:rsid w:val="00AB33F0"/>
    <w:rsid w:val="00AC0EBC"/>
    <w:rsid w:val="00AC346D"/>
    <w:rsid w:val="00AC465D"/>
    <w:rsid w:val="00AD0EB5"/>
    <w:rsid w:val="00AD2258"/>
    <w:rsid w:val="00AD4765"/>
    <w:rsid w:val="00AD6DC9"/>
    <w:rsid w:val="00AE1AA4"/>
    <w:rsid w:val="00AE365E"/>
    <w:rsid w:val="00AE433D"/>
    <w:rsid w:val="00AE6B69"/>
    <w:rsid w:val="00AF1354"/>
    <w:rsid w:val="00AF1BE5"/>
    <w:rsid w:val="00B00859"/>
    <w:rsid w:val="00B0226D"/>
    <w:rsid w:val="00B038CF"/>
    <w:rsid w:val="00B06EEE"/>
    <w:rsid w:val="00B0749C"/>
    <w:rsid w:val="00B1048F"/>
    <w:rsid w:val="00B1361D"/>
    <w:rsid w:val="00B14F67"/>
    <w:rsid w:val="00B1795F"/>
    <w:rsid w:val="00B23197"/>
    <w:rsid w:val="00B231BA"/>
    <w:rsid w:val="00B24C2C"/>
    <w:rsid w:val="00B30355"/>
    <w:rsid w:val="00B30AFE"/>
    <w:rsid w:val="00B34451"/>
    <w:rsid w:val="00B410DE"/>
    <w:rsid w:val="00B43120"/>
    <w:rsid w:val="00B46310"/>
    <w:rsid w:val="00B463F6"/>
    <w:rsid w:val="00B469D3"/>
    <w:rsid w:val="00B50AC2"/>
    <w:rsid w:val="00B54238"/>
    <w:rsid w:val="00B61189"/>
    <w:rsid w:val="00B62924"/>
    <w:rsid w:val="00B64095"/>
    <w:rsid w:val="00B75A93"/>
    <w:rsid w:val="00B76AB4"/>
    <w:rsid w:val="00B82592"/>
    <w:rsid w:val="00B8357F"/>
    <w:rsid w:val="00B87F6B"/>
    <w:rsid w:val="00B9215D"/>
    <w:rsid w:val="00BA1F88"/>
    <w:rsid w:val="00BA33FB"/>
    <w:rsid w:val="00BA34C9"/>
    <w:rsid w:val="00BA4BE2"/>
    <w:rsid w:val="00BA60C4"/>
    <w:rsid w:val="00BA620B"/>
    <w:rsid w:val="00BA63B4"/>
    <w:rsid w:val="00BB14C9"/>
    <w:rsid w:val="00BB40F8"/>
    <w:rsid w:val="00BB59AC"/>
    <w:rsid w:val="00BB68AF"/>
    <w:rsid w:val="00BB72CA"/>
    <w:rsid w:val="00BC0C49"/>
    <w:rsid w:val="00BD3350"/>
    <w:rsid w:val="00BD6F24"/>
    <w:rsid w:val="00BD71E5"/>
    <w:rsid w:val="00BE2482"/>
    <w:rsid w:val="00BE644F"/>
    <w:rsid w:val="00BF2B93"/>
    <w:rsid w:val="00BF34A5"/>
    <w:rsid w:val="00BF4EF0"/>
    <w:rsid w:val="00BF75D4"/>
    <w:rsid w:val="00BF7C72"/>
    <w:rsid w:val="00C035A4"/>
    <w:rsid w:val="00C03F15"/>
    <w:rsid w:val="00C05F2F"/>
    <w:rsid w:val="00C06543"/>
    <w:rsid w:val="00C159DA"/>
    <w:rsid w:val="00C16ECB"/>
    <w:rsid w:val="00C17C72"/>
    <w:rsid w:val="00C22827"/>
    <w:rsid w:val="00C240DB"/>
    <w:rsid w:val="00C32B48"/>
    <w:rsid w:val="00C331CB"/>
    <w:rsid w:val="00C350D2"/>
    <w:rsid w:val="00C432A5"/>
    <w:rsid w:val="00C452CD"/>
    <w:rsid w:val="00C51F30"/>
    <w:rsid w:val="00C573A0"/>
    <w:rsid w:val="00C63EC9"/>
    <w:rsid w:val="00C64281"/>
    <w:rsid w:val="00C65334"/>
    <w:rsid w:val="00C65831"/>
    <w:rsid w:val="00C66DC4"/>
    <w:rsid w:val="00C71A2D"/>
    <w:rsid w:val="00C932BD"/>
    <w:rsid w:val="00C93619"/>
    <w:rsid w:val="00C96EB2"/>
    <w:rsid w:val="00CA453B"/>
    <w:rsid w:val="00CA6F7F"/>
    <w:rsid w:val="00CB0033"/>
    <w:rsid w:val="00CB3AC4"/>
    <w:rsid w:val="00CB413E"/>
    <w:rsid w:val="00CC380E"/>
    <w:rsid w:val="00CC56A3"/>
    <w:rsid w:val="00CD2540"/>
    <w:rsid w:val="00CD7D1F"/>
    <w:rsid w:val="00CE0C9C"/>
    <w:rsid w:val="00CE67FF"/>
    <w:rsid w:val="00CE6B3E"/>
    <w:rsid w:val="00CF30D5"/>
    <w:rsid w:val="00CF45DC"/>
    <w:rsid w:val="00CF460F"/>
    <w:rsid w:val="00CF6304"/>
    <w:rsid w:val="00CF661A"/>
    <w:rsid w:val="00D004FD"/>
    <w:rsid w:val="00D07DE2"/>
    <w:rsid w:val="00D14CB6"/>
    <w:rsid w:val="00D173DB"/>
    <w:rsid w:val="00D20385"/>
    <w:rsid w:val="00D21C6E"/>
    <w:rsid w:val="00D22000"/>
    <w:rsid w:val="00D222CE"/>
    <w:rsid w:val="00D24D73"/>
    <w:rsid w:val="00D27930"/>
    <w:rsid w:val="00D34974"/>
    <w:rsid w:val="00D360A7"/>
    <w:rsid w:val="00D376C7"/>
    <w:rsid w:val="00D42949"/>
    <w:rsid w:val="00D430B5"/>
    <w:rsid w:val="00D461BD"/>
    <w:rsid w:val="00D46DC3"/>
    <w:rsid w:val="00D4735B"/>
    <w:rsid w:val="00D52A26"/>
    <w:rsid w:val="00D57F60"/>
    <w:rsid w:val="00D62E45"/>
    <w:rsid w:val="00D64B34"/>
    <w:rsid w:val="00D71919"/>
    <w:rsid w:val="00D7454A"/>
    <w:rsid w:val="00D82E8E"/>
    <w:rsid w:val="00D84BFF"/>
    <w:rsid w:val="00D868FB"/>
    <w:rsid w:val="00D9085F"/>
    <w:rsid w:val="00D909D8"/>
    <w:rsid w:val="00D916F1"/>
    <w:rsid w:val="00D93ED0"/>
    <w:rsid w:val="00D94EEA"/>
    <w:rsid w:val="00D97937"/>
    <w:rsid w:val="00DA1032"/>
    <w:rsid w:val="00DA2279"/>
    <w:rsid w:val="00DA2653"/>
    <w:rsid w:val="00DA3150"/>
    <w:rsid w:val="00DA619D"/>
    <w:rsid w:val="00DA6D16"/>
    <w:rsid w:val="00DB1396"/>
    <w:rsid w:val="00DB2890"/>
    <w:rsid w:val="00DB627D"/>
    <w:rsid w:val="00DB6C4C"/>
    <w:rsid w:val="00DC0AA8"/>
    <w:rsid w:val="00DC40AF"/>
    <w:rsid w:val="00DC7C14"/>
    <w:rsid w:val="00DD2881"/>
    <w:rsid w:val="00DE0A5A"/>
    <w:rsid w:val="00DE4A4F"/>
    <w:rsid w:val="00DE594F"/>
    <w:rsid w:val="00DE6B3C"/>
    <w:rsid w:val="00DE7EA5"/>
    <w:rsid w:val="00DF11D0"/>
    <w:rsid w:val="00DF2983"/>
    <w:rsid w:val="00DF4A82"/>
    <w:rsid w:val="00E00B5F"/>
    <w:rsid w:val="00E01545"/>
    <w:rsid w:val="00E030AE"/>
    <w:rsid w:val="00E078C7"/>
    <w:rsid w:val="00E13B6E"/>
    <w:rsid w:val="00E15E11"/>
    <w:rsid w:val="00E16157"/>
    <w:rsid w:val="00E16577"/>
    <w:rsid w:val="00E2026D"/>
    <w:rsid w:val="00E2173C"/>
    <w:rsid w:val="00E224DA"/>
    <w:rsid w:val="00E23D58"/>
    <w:rsid w:val="00E302D9"/>
    <w:rsid w:val="00E30F19"/>
    <w:rsid w:val="00E3296D"/>
    <w:rsid w:val="00E3370D"/>
    <w:rsid w:val="00E33BD6"/>
    <w:rsid w:val="00E35B75"/>
    <w:rsid w:val="00E3741D"/>
    <w:rsid w:val="00E37CC6"/>
    <w:rsid w:val="00E40C00"/>
    <w:rsid w:val="00E4110F"/>
    <w:rsid w:val="00E415DF"/>
    <w:rsid w:val="00E443C7"/>
    <w:rsid w:val="00E45BA0"/>
    <w:rsid w:val="00E47147"/>
    <w:rsid w:val="00E50DD9"/>
    <w:rsid w:val="00E55C81"/>
    <w:rsid w:val="00E56072"/>
    <w:rsid w:val="00E56C88"/>
    <w:rsid w:val="00E61F66"/>
    <w:rsid w:val="00E62000"/>
    <w:rsid w:val="00E64BF5"/>
    <w:rsid w:val="00E65B7D"/>
    <w:rsid w:val="00E66296"/>
    <w:rsid w:val="00E66349"/>
    <w:rsid w:val="00E73BB3"/>
    <w:rsid w:val="00E75DAB"/>
    <w:rsid w:val="00E7691C"/>
    <w:rsid w:val="00E77654"/>
    <w:rsid w:val="00E816CA"/>
    <w:rsid w:val="00E81D20"/>
    <w:rsid w:val="00E835E7"/>
    <w:rsid w:val="00E9253C"/>
    <w:rsid w:val="00E97DBB"/>
    <w:rsid w:val="00EA338F"/>
    <w:rsid w:val="00EA549E"/>
    <w:rsid w:val="00EA555B"/>
    <w:rsid w:val="00EB3A8A"/>
    <w:rsid w:val="00EC11FA"/>
    <w:rsid w:val="00EC246B"/>
    <w:rsid w:val="00EC2752"/>
    <w:rsid w:val="00EC5AF6"/>
    <w:rsid w:val="00ED2B2D"/>
    <w:rsid w:val="00ED38FD"/>
    <w:rsid w:val="00ED55A1"/>
    <w:rsid w:val="00EE3FF3"/>
    <w:rsid w:val="00EF033C"/>
    <w:rsid w:val="00EF0A9A"/>
    <w:rsid w:val="00EF2DC4"/>
    <w:rsid w:val="00EF5AD1"/>
    <w:rsid w:val="00EF6744"/>
    <w:rsid w:val="00EF6CB6"/>
    <w:rsid w:val="00F019C9"/>
    <w:rsid w:val="00F03008"/>
    <w:rsid w:val="00F0690A"/>
    <w:rsid w:val="00F1060C"/>
    <w:rsid w:val="00F121BB"/>
    <w:rsid w:val="00F135C7"/>
    <w:rsid w:val="00F13C7C"/>
    <w:rsid w:val="00F142AA"/>
    <w:rsid w:val="00F14755"/>
    <w:rsid w:val="00F213E0"/>
    <w:rsid w:val="00F25208"/>
    <w:rsid w:val="00F33286"/>
    <w:rsid w:val="00F37344"/>
    <w:rsid w:val="00F37622"/>
    <w:rsid w:val="00F37A42"/>
    <w:rsid w:val="00F40A77"/>
    <w:rsid w:val="00F40F84"/>
    <w:rsid w:val="00F52302"/>
    <w:rsid w:val="00F53F35"/>
    <w:rsid w:val="00F5442A"/>
    <w:rsid w:val="00F54DBE"/>
    <w:rsid w:val="00F5528F"/>
    <w:rsid w:val="00F60AAB"/>
    <w:rsid w:val="00F633B6"/>
    <w:rsid w:val="00F64687"/>
    <w:rsid w:val="00F65147"/>
    <w:rsid w:val="00F66E03"/>
    <w:rsid w:val="00F679F4"/>
    <w:rsid w:val="00F67D71"/>
    <w:rsid w:val="00F713B3"/>
    <w:rsid w:val="00F81ACE"/>
    <w:rsid w:val="00F84174"/>
    <w:rsid w:val="00F84EB2"/>
    <w:rsid w:val="00F87EB6"/>
    <w:rsid w:val="00F963F7"/>
    <w:rsid w:val="00F972AE"/>
    <w:rsid w:val="00FA3385"/>
    <w:rsid w:val="00FA4A85"/>
    <w:rsid w:val="00FA790D"/>
    <w:rsid w:val="00FB19CF"/>
    <w:rsid w:val="00FB1D50"/>
    <w:rsid w:val="00FC1E60"/>
    <w:rsid w:val="00FC3535"/>
    <w:rsid w:val="00FC42C0"/>
    <w:rsid w:val="00FC5BE9"/>
    <w:rsid w:val="00FC68B1"/>
    <w:rsid w:val="00FD1382"/>
    <w:rsid w:val="00FD4002"/>
    <w:rsid w:val="00FE3C40"/>
    <w:rsid w:val="00FE419A"/>
    <w:rsid w:val="00FE6D9F"/>
    <w:rsid w:val="00FF255F"/>
    <w:rsid w:val="00FF5817"/>
    <w:rsid w:val="00FF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BD6F05"/>
  <w15:docId w15:val="{1DEFFF95-0235-41A1-9778-CBA4B7F9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B2D"/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qFormat/>
    <w:rsid w:val="00ED2B2D"/>
    <w:pPr>
      <w:keepNext/>
      <w:spacing w:before="240" w:after="60" w:line="240" w:lineRule="auto"/>
      <w:outlineLvl w:val="0"/>
    </w:pPr>
    <w:rPr>
      <w:rFonts w:ascii="Dunbar Tall Extra Bold" w:eastAsia="Times New Roman" w:hAnsi="Dunbar Tall Extra Bold" w:cs="Poppins"/>
      <w:b/>
      <w:bCs/>
      <w:color w:val="000358"/>
      <w:kern w:val="32"/>
      <w:sz w:val="56"/>
      <w:szCs w:val="56"/>
    </w:rPr>
  </w:style>
  <w:style w:type="paragraph" w:styleId="Heading2">
    <w:name w:val="heading 2"/>
    <w:basedOn w:val="Heading1"/>
    <w:next w:val="Normal"/>
    <w:link w:val="Heading2Char"/>
    <w:qFormat/>
    <w:rsid w:val="00ED2B2D"/>
    <w:pPr>
      <w:outlineLvl w:val="1"/>
    </w:pPr>
    <w:rPr>
      <w:sz w:val="36"/>
      <w:szCs w:val="36"/>
    </w:rPr>
  </w:style>
  <w:style w:type="paragraph" w:styleId="Heading3">
    <w:name w:val="heading 3"/>
    <w:basedOn w:val="Heading1"/>
    <w:next w:val="Normal"/>
    <w:link w:val="Heading3Char"/>
    <w:qFormat/>
    <w:rsid w:val="00ED2B2D"/>
    <w:p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6A60B6"/>
    <w:pPr>
      <w:keepNext/>
      <w:numPr>
        <w:ilvl w:val="3"/>
        <w:numId w:val="1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6A60B6"/>
    <w:pPr>
      <w:numPr>
        <w:ilvl w:val="4"/>
        <w:numId w:val="1"/>
      </w:num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A60B6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6A60B6"/>
    <w:pPr>
      <w:numPr>
        <w:ilvl w:val="6"/>
        <w:numId w:val="1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6A60B6"/>
    <w:pPr>
      <w:numPr>
        <w:ilvl w:val="7"/>
        <w:numId w:val="1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6A60B6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41D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1D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63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59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910"/>
  </w:style>
  <w:style w:type="paragraph" w:styleId="Footer">
    <w:name w:val="footer"/>
    <w:basedOn w:val="Normal"/>
    <w:link w:val="FooterChar"/>
    <w:uiPriority w:val="99"/>
    <w:unhideWhenUsed/>
    <w:rsid w:val="007C591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910"/>
  </w:style>
  <w:style w:type="character" w:styleId="Hyperlink">
    <w:name w:val="Hyperlink"/>
    <w:basedOn w:val="DefaultParagraphFont"/>
    <w:uiPriority w:val="99"/>
    <w:unhideWhenUsed/>
    <w:rsid w:val="0078424E"/>
    <w:rPr>
      <w:color w:val="458CFE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C13CF"/>
    <w:rPr>
      <w:color w:val="002060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A629C6"/>
    <w:pPr>
      <w:spacing w:after="0" w:line="240" w:lineRule="auto"/>
    </w:pPr>
    <w:rPr>
      <w:sz w:val="24"/>
      <w:lang w:bidi="ar-SA"/>
    </w:rPr>
  </w:style>
  <w:style w:type="paragraph" w:customStyle="1" w:styleId="TagLine">
    <w:name w:val="Tag Line"/>
    <w:rsid w:val="007A1B34"/>
    <w:pPr>
      <w:spacing w:after="0" w:line="240" w:lineRule="auto"/>
      <w:jc w:val="right"/>
    </w:pPr>
    <w:rPr>
      <w:rFonts w:ascii="Lucida Grande" w:eastAsia="ヒラギノ角ゴ Pro W3" w:hAnsi="Lucida Grande" w:cs="Times New Roman"/>
      <w:color w:val="E25547"/>
      <w:sz w:val="32"/>
      <w:szCs w:val="20"/>
    </w:rPr>
  </w:style>
  <w:style w:type="character" w:customStyle="1" w:styleId="Heading1Char">
    <w:name w:val="Heading 1 Char"/>
    <w:basedOn w:val="DefaultParagraphFont"/>
    <w:link w:val="Heading1"/>
    <w:rsid w:val="00ED2B2D"/>
    <w:rPr>
      <w:rFonts w:ascii="Dunbar Tall Extra Bold" w:eastAsia="Times New Roman" w:hAnsi="Dunbar Tall Extra Bold" w:cs="Poppins"/>
      <w:b/>
      <w:bCs/>
      <w:color w:val="000358"/>
      <w:kern w:val="32"/>
      <w:sz w:val="56"/>
      <w:szCs w:val="56"/>
    </w:rPr>
  </w:style>
  <w:style w:type="character" w:customStyle="1" w:styleId="Heading2Char">
    <w:name w:val="Heading 2 Char"/>
    <w:basedOn w:val="DefaultParagraphFont"/>
    <w:link w:val="Heading2"/>
    <w:rsid w:val="00ED2B2D"/>
    <w:rPr>
      <w:rFonts w:ascii="Dunbar Tall Extra Bold" w:eastAsia="Times New Roman" w:hAnsi="Dunbar Tall Extra Bold" w:cs="Poppins"/>
      <w:b/>
      <w:bCs/>
      <w:color w:val="000358"/>
      <w:kern w:val="32"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ED2B2D"/>
    <w:rPr>
      <w:rFonts w:ascii="Dunbar Tall Extra Bold" w:eastAsia="Times New Roman" w:hAnsi="Dunbar Tall Extra Bold" w:cs="Poppins"/>
      <w:b/>
      <w:bCs/>
      <w:color w:val="000358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A60B6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6A60B6"/>
    <w:rPr>
      <w:rFonts w:ascii="Times New Roman" w:eastAsia="Times New Roma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6A60B6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6A60B6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6A60B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6A60B6"/>
    <w:rPr>
      <w:rFonts w:ascii="Arial" w:eastAsia="Times New Roman" w:hAnsi="Arial" w:cs="Arial"/>
    </w:rPr>
  </w:style>
  <w:style w:type="paragraph" w:customStyle="1" w:styleId="Bullet">
    <w:name w:val="Bullet"/>
    <w:basedOn w:val="Normal"/>
    <w:rsid w:val="006A60B6"/>
    <w:pPr>
      <w:numPr>
        <w:numId w:val="2"/>
      </w:numPr>
      <w:spacing w:after="120" w:line="240" w:lineRule="auto"/>
    </w:pPr>
    <w:rPr>
      <w:rFonts w:ascii="Arial" w:eastAsia="Times New Roman" w:hAnsi="Arial" w:cs="Arial"/>
      <w:lang w:bidi="ar-SA"/>
    </w:rPr>
  </w:style>
  <w:style w:type="character" w:styleId="PageNumber">
    <w:name w:val="page number"/>
    <w:basedOn w:val="DefaultParagraphFont"/>
    <w:uiPriority w:val="99"/>
    <w:semiHidden/>
    <w:unhideWhenUsed/>
    <w:rsid w:val="00C331CB"/>
  </w:style>
  <w:style w:type="character" w:customStyle="1" w:styleId="NoSpacingChar">
    <w:name w:val="No Spacing Char"/>
    <w:basedOn w:val="DefaultParagraphFont"/>
    <w:link w:val="NoSpacing"/>
    <w:uiPriority w:val="1"/>
    <w:rsid w:val="00C331CB"/>
    <w:rPr>
      <w:sz w:val="24"/>
      <w:lang w:bidi="ar-SA"/>
    </w:rPr>
  </w:style>
  <w:style w:type="paragraph" w:styleId="Caption">
    <w:name w:val="caption"/>
    <w:rsid w:val="000211B6"/>
    <w:pPr>
      <w:pBdr>
        <w:top w:val="nil"/>
        <w:left w:val="nil"/>
        <w:bottom w:val="nil"/>
        <w:right w:val="nil"/>
        <w:between w:val="nil"/>
        <w:bar w:val="nil"/>
      </w:pBdr>
      <w:spacing w:after="60" w:line="240" w:lineRule="auto"/>
    </w:pPr>
    <w:rPr>
      <w:rFonts w:ascii="Avenir Next Medium" w:eastAsia="Arial Unicode MS" w:hAnsi="Avenir Next Medium" w:cs="Arial Unicode MS"/>
      <w:color w:val="818E9C"/>
      <w:sz w:val="18"/>
      <w:szCs w:val="18"/>
      <w:bdr w:val="nil"/>
      <w14:textOutline w14:w="0" w14:cap="flat" w14:cmpd="sng" w14:algn="ctr">
        <w14:noFill/>
        <w14:prstDash w14:val="solid"/>
        <w14:bevel/>
      </w14:textOutline>
    </w:rPr>
  </w:style>
  <w:style w:type="character" w:styleId="Strong">
    <w:name w:val="Strong"/>
    <w:basedOn w:val="DefaultParagraphFont"/>
    <w:uiPriority w:val="22"/>
    <w:qFormat/>
    <w:rsid w:val="00B038CF"/>
    <w:rPr>
      <w:b/>
      <w:bCs/>
    </w:rPr>
  </w:style>
  <w:style w:type="paragraph" w:styleId="Title">
    <w:name w:val="Title"/>
    <w:basedOn w:val="Heading1"/>
    <w:next w:val="Normal"/>
    <w:link w:val="TitleChar"/>
    <w:uiPriority w:val="10"/>
    <w:qFormat/>
    <w:rsid w:val="007873B0"/>
  </w:style>
  <w:style w:type="character" w:customStyle="1" w:styleId="TitleChar">
    <w:name w:val="Title Char"/>
    <w:basedOn w:val="DefaultParagraphFont"/>
    <w:link w:val="Title"/>
    <w:uiPriority w:val="10"/>
    <w:rsid w:val="007873B0"/>
    <w:rPr>
      <w:rFonts w:ascii="Dunbar Tall Extra Bold" w:eastAsia="Times New Roman" w:hAnsi="Dunbar Tall Extra Bold" w:cs="Poppins"/>
      <w:b/>
      <w:bCs/>
      <w:color w:val="002060" w:themeColor="accent4"/>
      <w:kern w:val="3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2B2D"/>
    <w:pPr>
      <w:numPr>
        <w:ilvl w:val="1"/>
      </w:numPr>
      <w:spacing w:after="160"/>
    </w:pPr>
    <w:rPr>
      <w:rFonts w:ascii="Dunbar Tall Extra Bold" w:eastAsiaTheme="minorEastAsia" w:hAnsi="Dunbar Tall Extra Bold"/>
      <w:b/>
      <w:color w:val="0050F2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D2B2D"/>
    <w:rPr>
      <w:rFonts w:ascii="Dunbar Tall Extra Bold" w:eastAsiaTheme="minorEastAsia" w:hAnsi="Dunbar Tall Extra Bold"/>
      <w:b/>
      <w:color w:val="0050F2" w:themeColor="text1" w:themeTint="A5"/>
      <w:spacing w:val="15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74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1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967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1282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45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93926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653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57088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8656">
          <w:marLeft w:val="108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3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21592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79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1654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5851">
          <w:marLeft w:val="108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9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6937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388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5926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0556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8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7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5707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263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43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3637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85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7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200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163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52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357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2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1159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145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4278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8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90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299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864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47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1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2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yondaifinancial.com" TargetMode="External"/><Relationship Id="rId1" Type="http://schemas.openxmlformats.org/officeDocument/2006/relationships/hyperlink" Target="http://www.beyondaifinancial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Custom 14">
      <a:dk1>
        <a:srgbClr val="002060"/>
      </a:dk1>
      <a:lt1>
        <a:srgbClr val="FFFFFF"/>
      </a:lt1>
      <a:dk2>
        <a:srgbClr val="458CFE"/>
      </a:dk2>
      <a:lt2>
        <a:srgbClr val="F0F3FA"/>
      </a:lt2>
      <a:accent1>
        <a:srgbClr val="002060"/>
      </a:accent1>
      <a:accent2>
        <a:srgbClr val="F0F3FA"/>
      </a:accent2>
      <a:accent3>
        <a:srgbClr val="FFFFFF"/>
      </a:accent3>
      <a:accent4>
        <a:srgbClr val="002060"/>
      </a:accent4>
      <a:accent5>
        <a:srgbClr val="458CFE"/>
      </a:accent5>
      <a:accent6>
        <a:srgbClr val="FFFFFF"/>
      </a:accent6>
      <a:hlink>
        <a:srgbClr val="458CFE"/>
      </a:hlink>
      <a:folHlink>
        <a:srgbClr val="00206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12700" cap="flat">
          <a:noFill/>
          <a:miter lim="400000"/>
        </a:ln>
        <a:effectLst/>
        <a:extLst>
          <a:ext uri="{C572A759-6A51-4108-AA02-DFA0A04FC94B}">
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ps="http://schemas.microsoft.com/office/word/2010/wordprocessingShape" xmlns:wne="http://schemas.microsoft.com/office/word/2006/wordml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p="http://schemas.openxmlformats.org/drawingml/2006/wordprocessingDrawing" xmlns:wp14="http://schemas.microsoft.com/office/word/2010/wordprocessingDrawing" xmlns:m="http://schemas.openxmlformats.org/officeDocument/2006/math" xmlns:r="http://schemas.openxmlformats.org/officeDocument/2006/relationships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val="1"/>
          </a:ext>
        </a:extLst>
      </a:spPr>
      <a:bodyPr wrap="square" lIns="50800" tIns="50800" rIns="50800" bIns="50800" numCol="1" anchor="t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etailed questionnaire for implementing our systems in an organization, outlining the process needed for facilitating a project in a financial organization. </Abstract>
  <CompanyAddress/>
  <CompanyPhone/>
  <CompanyFax/>
  <CompanyEmail>s.bar@beyondaifinancia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1D2B92-B45E-48D4-9E48-6052BBC36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90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Beyond Appearances</dc:subject>
  <dc:creator>info@beyondaifinancial.com</dc:creator>
  <cp:keywords/>
  <dc:description/>
  <cp:lastModifiedBy>Daniel Bar</cp:lastModifiedBy>
  <cp:revision>5</cp:revision>
  <cp:lastPrinted>2021-01-26T19:30:00Z</cp:lastPrinted>
  <dcterms:created xsi:type="dcterms:W3CDTF">2021-05-05T05:14:00Z</dcterms:created>
  <dcterms:modified xsi:type="dcterms:W3CDTF">2021-05-05T18:50:00Z</dcterms:modified>
</cp:coreProperties>
</file>